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8F6D77" w14:textId="55CE2F40" w:rsidR="00EC2696" w:rsidRPr="00E36ECE" w:rsidRDefault="008D3754" w:rsidP="008D3754">
      <w:pPr>
        <w:pStyle w:val="BodyText"/>
        <w:ind w:left="2011" w:right="-20"/>
        <w:rPr>
          <w:sz w:val="20"/>
        </w:rPr>
      </w:pPr>
      <w:r w:rsidRPr="00E36ECE">
        <w:rPr>
          <w:noProof/>
          <w:sz w:val="20"/>
        </w:rPr>
        <w:drawing>
          <wp:anchor distT="0" distB="0" distL="114300" distR="114300" simplePos="0" relativeHeight="251670530" behindDoc="0" locked="0" layoutInCell="1" allowOverlap="1" wp14:anchorId="561FD9EB" wp14:editId="61F79DB6">
            <wp:simplePos x="0" y="0"/>
            <wp:positionH relativeFrom="margin">
              <wp:align>center</wp:align>
            </wp:positionH>
            <wp:positionV relativeFrom="paragraph">
              <wp:posOffset>-302895</wp:posOffset>
            </wp:positionV>
            <wp:extent cx="3597639" cy="889597"/>
            <wp:effectExtent l="0" t="0" r="0" b="0"/>
            <wp:wrapNone/>
            <wp:docPr id="20937617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5E0E96D0-BB22-8C57-8007-5896F72B6E9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5E0E96D0-BB22-8C57-8007-5896F72B6E9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97639" cy="8895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36ECE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8482" behindDoc="0" locked="0" layoutInCell="1" allowOverlap="1" wp14:anchorId="594A91C2" wp14:editId="3F1EAE2B">
                <wp:simplePos x="0" y="0"/>
                <wp:positionH relativeFrom="column">
                  <wp:posOffset>-485775</wp:posOffset>
                </wp:positionH>
                <wp:positionV relativeFrom="paragraph">
                  <wp:posOffset>-749300</wp:posOffset>
                </wp:positionV>
                <wp:extent cx="10858500" cy="1638300"/>
                <wp:effectExtent l="0" t="0" r="0" b="0"/>
                <wp:wrapNone/>
                <wp:docPr id="903918368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58500" cy="16383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59D0C30" id="Rectangle 9" o:spid="_x0000_s1026" style="position:absolute;margin-left:-38.25pt;margin-top:-59pt;width:855pt;height:129pt;z-index:25166848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" fillcolor="white [3212]" stroked="f" strokeweight="2pt"/>
            </w:pict>
          </mc:Fallback>
        </mc:AlternateContent>
      </w:r>
    </w:p>
    <w:p w14:paraId="1F6734D1" w14:textId="4B098F32" w:rsidR="00EC2696" w:rsidRPr="00E36ECE" w:rsidRDefault="00EC2696" w:rsidP="00E367D7">
      <w:pPr>
        <w:pStyle w:val="BodyText"/>
        <w:ind w:right="-20"/>
        <w:rPr>
          <w:sz w:val="20"/>
        </w:rPr>
      </w:pPr>
    </w:p>
    <w:p w14:paraId="5561F8E9" w14:textId="23C80A2F" w:rsidR="00EC2696" w:rsidRPr="00E36ECE" w:rsidRDefault="00EC2696" w:rsidP="0008035D">
      <w:pPr>
        <w:pStyle w:val="BodyText"/>
        <w:ind w:right="-20"/>
        <w:rPr>
          <w:sz w:val="20"/>
        </w:rPr>
      </w:pPr>
      <w:bookmarkStart w:id="0" w:name="_Hlk215745062"/>
      <w:bookmarkEnd w:id="0"/>
    </w:p>
    <w:p w14:paraId="2A96EB52" w14:textId="1FB29B85" w:rsidR="00EC2696" w:rsidRPr="00E36ECE" w:rsidRDefault="00EC2696" w:rsidP="0008035D">
      <w:pPr>
        <w:pStyle w:val="BodyText"/>
        <w:ind w:right="-20"/>
        <w:rPr>
          <w:sz w:val="20"/>
        </w:rPr>
      </w:pPr>
    </w:p>
    <w:p w14:paraId="7ACE791C" w14:textId="458335EA" w:rsidR="00EC2696" w:rsidRPr="00E36ECE" w:rsidRDefault="00EC2696" w:rsidP="00E367D7">
      <w:pPr>
        <w:pStyle w:val="BodyText"/>
        <w:ind w:right="-20"/>
        <w:rPr>
          <w:sz w:val="20"/>
        </w:rPr>
      </w:pPr>
    </w:p>
    <w:p w14:paraId="5E091C95" w14:textId="0867F9DE" w:rsidR="00EC2696" w:rsidRPr="00E36ECE" w:rsidRDefault="00EC2696" w:rsidP="00E367D7">
      <w:pPr>
        <w:pStyle w:val="BodyText"/>
        <w:ind w:right="-20"/>
        <w:rPr>
          <w:sz w:val="20"/>
        </w:rPr>
      </w:pPr>
    </w:p>
    <w:p w14:paraId="1E9A723F" w14:textId="2FD5FF08" w:rsidR="00EC2696" w:rsidRPr="00E36ECE" w:rsidRDefault="00EC2696" w:rsidP="00E367D7">
      <w:pPr>
        <w:pStyle w:val="BodyText"/>
        <w:ind w:right="-20"/>
        <w:rPr>
          <w:sz w:val="20"/>
        </w:rPr>
      </w:pPr>
    </w:p>
    <w:p w14:paraId="261DA6DE" w14:textId="1BEF13E1" w:rsidR="00EC2696" w:rsidRPr="00E36ECE" w:rsidRDefault="002561D3" w:rsidP="00321724">
      <w:pPr>
        <w:pStyle w:val="BodyText"/>
        <w:ind w:right="-20"/>
        <w:rPr>
          <w:sz w:val="20"/>
        </w:rPr>
      </w:pPr>
      <w:r w:rsidRPr="00E36ECE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6434" behindDoc="0" locked="0" layoutInCell="1" allowOverlap="1" wp14:anchorId="4472088B" wp14:editId="69F13732">
                <wp:simplePos x="0" y="0"/>
                <wp:positionH relativeFrom="column">
                  <wp:posOffset>1049665</wp:posOffset>
                </wp:positionH>
                <wp:positionV relativeFrom="paragraph">
                  <wp:posOffset>108670</wp:posOffset>
                </wp:positionV>
                <wp:extent cx="7506031" cy="2524125"/>
                <wp:effectExtent l="0" t="0" r="0" b="0"/>
                <wp:wrapNone/>
                <wp:docPr id="1203290579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06031" cy="2524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AA4938D" w14:textId="3DDA5630" w:rsidR="0008035D" w:rsidRPr="008D3754" w:rsidRDefault="002561D3" w:rsidP="002561D3">
                            <w:pPr>
                              <w:bidi/>
                              <w:spacing w:line="360" w:lineRule="auto"/>
                              <w:ind w:left="0"/>
                              <w:jc w:val="center"/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8"/>
                                <w:szCs w:val="48"/>
                                <w:lang w:val="en-US"/>
                              </w:rPr>
                            </w:pPr>
                            <w:r w:rsidRPr="002561D3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  <w:t>التعلم والتقييم القائم على المشاريع</w:t>
                            </w:r>
                          </w:p>
                          <w:p w14:paraId="5B60B580" w14:textId="77777777" w:rsidR="0008035D" w:rsidRDefault="0008035D">
                            <w:pPr>
                              <w:ind w:left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72088B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82.65pt;margin-top:8.55pt;width:591.05pt;height:198.75pt;z-index:25166643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" filled="f" stroked="f" strokeweight=".5pt">
                <v:textbox>
                  <w:txbxContent>
                    <w:p w14:paraId="7AA4938D" w14:textId="3DDA5630" w:rsidR="0008035D" w:rsidRPr="008D3754" w:rsidRDefault="002561D3" w:rsidP="002561D3">
                      <w:pPr>
                        <w:bidi/>
                        <w:spacing w:line="360" w:lineRule="auto"/>
                        <w:ind w:left="0"/>
                        <w:jc w:val="center"/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8"/>
                          <w:szCs w:val="48"/>
                          <w:lang w:val="en-US"/>
                        </w:rPr>
                      </w:pPr>
                      <w:r w:rsidRPr="002561D3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  <w:t>التعلم والتقييم القائم على المشاريع</w:t>
                      </w:r>
                    </w:p>
                    <w:p w14:paraId="5B60B580" w14:textId="77777777" w:rsidR="0008035D" w:rsidRDefault="0008035D">
                      <w:pPr>
                        <w:ind w:left="0"/>
                      </w:pPr>
                    </w:p>
                  </w:txbxContent>
                </v:textbox>
              </v:shape>
            </w:pict>
          </mc:Fallback>
        </mc:AlternateContent>
      </w:r>
      <w:r w:rsidR="00321724" w:rsidRPr="00E36ECE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5410" behindDoc="0" locked="0" layoutInCell="1" allowOverlap="1" wp14:anchorId="46B60D27" wp14:editId="4D844004">
                <wp:simplePos x="0" y="0"/>
                <wp:positionH relativeFrom="column">
                  <wp:posOffset>974035</wp:posOffset>
                </wp:positionH>
                <wp:positionV relativeFrom="paragraph">
                  <wp:posOffset>100164</wp:posOffset>
                </wp:positionV>
                <wp:extent cx="7704814" cy="889597"/>
                <wp:effectExtent l="0" t="0" r="0" b="6350"/>
                <wp:wrapNone/>
                <wp:docPr id="1765709790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814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2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9A57C5C" id="Rectangle 9" o:spid="_x0000_s1026" style="position:absolute;margin-left:76.7pt;margin-top:7.9pt;width:606.7pt;height:70.05pt;z-index:25166541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" fillcolor="#ecd891" stroked="f" strokeweight="2pt">
                <v:fill opacity="45232f"/>
              </v:rect>
            </w:pict>
          </mc:Fallback>
        </mc:AlternateContent>
      </w:r>
    </w:p>
    <w:p w14:paraId="5A974D2B" w14:textId="520EC6D7" w:rsidR="00EC2696" w:rsidRPr="00E36ECE" w:rsidRDefault="00EC2696" w:rsidP="00E367D7">
      <w:pPr>
        <w:pStyle w:val="BodyText"/>
        <w:ind w:right="-20"/>
        <w:rPr>
          <w:sz w:val="20"/>
        </w:rPr>
      </w:pPr>
    </w:p>
    <w:p w14:paraId="79783F23" w14:textId="02D369F4" w:rsidR="00EC2696" w:rsidRPr="00E36ECE" w:rsidRDefault="0009784C" w:rsidP="00E367D7">
      <w:pPr>
        <w:pStyle w:val="BodyText"/>
        <w:ind w:right="-20"/>
        <w:rPr>
          <w:sz w:val="20"/>
        </w:rPr>
      </w:pPr>
      <w:r w:rsidRPr="00E36ECE"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0CC0062" wp14:editId="1E03E7A1">
                <wp:simplePos x="0" y="0"/>
                <wp:positionH relativeFrom="page">
                  <wp:posOffset>2223770</wp:posOffset>
                </wp:positionH>
                <wp:positionV relativeFrom="page">
                  <wp:posOffset>3493135</wp:posOffset>
                </wp:positionV>
                <wp:extent cx="69215" cy="11382375"/>
                <wp:effectExtent l="0" t="5080" r="1905" b="1905"/>
                <wp:wrapNone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5400000" flipH="1">
                          <a:off x="0" y="0"/>
                          <a:ext cx="69215" cy="11382375"/>
                        </a:xfrm>
                        <a:prstGeom prst="rect">
                          <a:avLst/>
                        </a:prstGeom>
                        <a:solidFill>
                          <a:srgbClr val="63656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F6C4B2" id="Rectangle 25" o:spid="_x0000_s1026" style="position:absolute;margin-left:175.1pt;margin-top:275.05pt;width:5.45pt;height:896.25pt;rotation:-90;flip:x;z-index:25165824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" fillcolor="#63656a" stroked="f">
                <v:path arrowok="t"/>
                <w10:wrap anchorx="page" anchory="page"/>
              </v:rect>
            </w:pict>
          </mc:Fallback>
        </mc:AlternateContent>
      </w:r>
    </w:p>
    <w:p w14:paraId="151B1DB9" w14:textId="12D507DA" w:rsidR="00EC2696" w:rsidRPr="00E36ECE" w:rsidRDefault="00EC2696" w:rsidP="00E367D7">
      <w:pPr>
        <w:pStyle w:val="BodyText"/>
        <w:ind w:right="-20"/>
        <w:rPr>
          <w:sz w:val="20"/>
        </w:rPr>
      </w:pPr>
    </w:p>
    <w:p w14:paraId="4C500D5C" w14:textId="5E58D8EF" w:rsidR="00EC2696" w:rsidRPr="00E36ECE" w:rsidRDefault="001A3E4B" w:rsidP="00E367D7">
      <w:pPr>
        <w:pStyle w:val="BodyText"/>
        <w:ind w:right="-20"/>
        <w:rPr>
          <w:sz w:val="20"/>
        </w:rPr>
      </w:pPr>
      <w:r w:rsidRPr="00E36ECE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4386" behindDoc="0" locked="0" layoutInCell="1" allowOverlap="1" wp14:anchorId="1B61C218" wp14:editId="0D3418DB">
                <wp:simplePos x="0" y="0"/>
                <wp:positionH relativeFrom="column">
                  <wp:posOffset>974035</wp:posOffset>
                </wp:positionH>
                <wp:positionV relativeFrom="paragraph">
                  <wp:posOffset>205077</wp:posOffset>
                </wp:positionV>
                <wp:extent cx="7704455" cy="889597"/>
                <wp:effectExtent l="0" t="0" r="0" b="6350"/>
                <wp:wrapNone/>
                <wp:docPr id="11" name="Rectangle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25301879-FC86-3614-0957-AF815C902E9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455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81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6286D4C" id="Rectangle 10" o:spid="_x0000_s1026" style="position:absolute;margin-left:76.7pt;margin-top:16.15pt;width:606.65pt;height:70.05pt;z-index:25166438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" fillcolor="#ecd891" stroked="f" strokeweight="2pt">
                <v:fill opacity="45232f"/>
              </v:rect>
            </w:pict>
          </mc:Fallback>
        </mc:AlternateContent>
      </w:r>
    </w:p>
    <w:p w14:paraId="361D6361" w14:textId="49D573F8" w:rsidR="00EC2696" w:rsidRPr="00E36ECE" w:rsidRDefault="001A3E4B" w:rsidP="00E367D7">
      <w:pPr>
        <w:pStyle w:val="BodyText"/>
        <w:ind w:right="-20"/>
        <w:rPr>
          <w:sz w:val="20"/>
        </w:rPr>
      </w:pPr>
      <w:r w:rsidRPr="00E36ECE">
        <w:rPr>
          <w:noProof/>
          <w:sz w:val="20"/>
        </w:rPr>
        <mc:AlternateContent>
          <mc:Choice Requires="wps">
            <w:drawing>
              <wp:anchor distT="45720" distB="45720" distL="114300" distR="114300" simplePos="0" relativeHeight="251672578" behindDoc="0" locked="0" layoutInCell="1" allowOverlap="1" wp14:anchorId="2B1C8514" wp14:editId="2AAB0F45">
                <wp:simplePos x="0" y="0"/>
                <wp:positionH relativeFrom="margin">
                  <wp:posOffset>1064751</wp:posOffset>
                </wp:positionH>
                <wp:positionV relativeFrom="paragraph">
                  <wp:posOffset>6476</wp:posOffset>
                </wp:positionV>
                <wp:extent cx="7362825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62825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30B5F5" w14:textId="5EFA9855" w:rsidR="00A26F5F" w:rsidRPr="00A26F5F" w:rsidRDefault="005E1FE4" w:rsidP="00A26F5F">
                            <w:pPr>
                              <w:bidi/>
                              <w:jc w:val="center"/>
                              <w:rPr>
                                <w:rFonts w:eastAsia="Times New Roman"/>
                                <w:b/>
                                <w:bCs/>
                                <w:noProof/>
                                <w:sz w:val="42"/>
                                <w:szCs w:val="42"/>
                                <w:lang w:val="en-AE"/>
                              </w:rPr>
                            </w:pPr>
                            <w:r>
                              <w:rPr>
                                <w:rFonts w:eastAsia="Times New Roman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/>
                              </w:rPr>
                              <w:t>سلم التقييم</w:t>
                            </w:r>
                            <w:r w:rsidR="00A26F5F" w:rsidRPr="00A26F5F">
                              <w:rPr>
                                <w:rFonts w:eastAsia="Times New Roman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/>
                              </w:rPr>
                              <w:t xml:space="preserve"> – </w:t>
                            </w:r>
                            <w:r w:rsidR="00376D37">
                              <w:rPr>
                                <w:rFonts w:eastAsia="Times New Roman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/>
                              </w:rPr>
                              <w:t>ا</w:t>
                            </w:r>
                            <w:r w:rsidR="00BF662D">
                              <w:rPr>
                                <w:rFonts w:eastAsia="Times New Roman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/>
                              </w:rPr>
                              <w:t>للغة العربية</w:t>
                            </w:r>
                          </w:p>
                          <w:p w14:paraId="2052EDFC" w14:textId="61C50901" w:rsidR="001A3E4B" w:rsidRDefault="001A3E4B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B1C8514" id="Text Box 2" o:spid="_x0000_s1027" type="#_x0000_t202" style="position:absolute;left:0;text-align:left;margin-left:83.85pt;margin-top:.5pt;width:579.75pt;height:110.6pt;z-index:25167257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" filled="f" stroked="f">
                <v:textbox style="mso-fit-shape-to-text:t">
                  <w:txbxContent>
                    <w:p w14:paraId="7630B5F5" w14:textId="5EFA9855" w:rsidR="00A26F5F" w:rsidRPr="00A26F5F" w:rsidRDefault="005E1FE4" w:rsidP="00A26F5F">
                      <w:pPr>
                        <w:bidi/>
                        <w:jc w:val="center"/>
                        <w:rPr>
                          <w:rFonts w:eastAsia="Times New Roman"/>
                          <w:b/>
                          <w:bCs/>
                          <w:noProof/>
                          <w:sz w:val="42"/>
                          <w:szCs w:val="42"/>
                          <w:lang w:val="en-AE"/>
                        </w:rPr>
                      </w:pPr>
                      <w:r>
                        <w:rPr>
                          <w:rFonts w:eastAsia="Times New Roman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/>
                        </w:rPr>
                        <w:t>سلم التقييم</w:t>
                      </w:r>
                      <w:r w:rsidR="00A26F5F" w:rsidRPr="00A26F5F">
                        <w:rPr>
                          <w:rFonts w:eastAsia="Times New Roman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/>
                        </w:rPr>
                        <w:t xml:space="preserve"> – </w:t>
                      </w:r>
                      <w:r w:rsidR="00376D37">
                        <w:rPr>
                          <w:rFonts w:eastAsia="Times New Roman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/>
                        </w:rPr>
                        <w:t>ا</w:t>
                      </w:r>
                      <w:r w:rsidR="00BF662D">
                        <w:rPr>
                          <w:rFonts w:eastAsia="Times New Roman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/>
                        </w:rPr>
                        <w:t>للغة العربية</w:t>
                      </w:r>
                    </w:p>
                    <w:p w14:paraId="2052EDFC" w14:textId="61C50901" w:rsidR="001A3E4B" w:rsidRDefault="001A3E4B"/>
                  </w:txbxContent>
                </v:textbox>
                <w10:wrap type="square" anchorx="margin"/>
              </v:shape>
            </w:pict>
          </mc:Fallback>
        </mc:AlternateContent>
      </w:r>
    </w:p>
    <w:p w14:paraId="66B96271" w14:textId="1A14108D" w:rsidR="006D1BA4" w:rsidRPr="00E36ECE" w:rsidRDefault="006D1BA4" w:rsidP="006D1BA4">
      <w:pPr>
        <w:rPr>
          <w:rFonts w:eastAsia="Times New Roman"/>
          <w:noProof/>
          <w:sz w:val="20"/>
          <w:szCs w:val="20"/>
          <w:lang w:val="en-US"/>
        </w:rPr>
      </w:pPr>
      <w:bookmarkStart w:id="1" w:name="_Toc214612021"/>
      <w:bookmarkStart w:id="2" w:name="_Toc214529403"/>
      <w:bookmarkStart w:id="3" w:name="_Toc214529895"/>
      <w:bookmarkStart w:id="4" w:name="_Toc214532722"/>
    </w:p>
    <w:p w14:paraId="7A7ADA3E" w14:textId="331F568B" w:rsidR="00621197" w:rsidRDefault="001A3E4B" w:rsidP="00621197">
      <w:pPr>
        <w:ind w:left="0"/>
        <w:rPr>
          <w:sz w:val="20"/>
          <w:szCs w:val="20"/>
        </w:rPr>
      </w:pPr>
      <w:r w:rsidRPr="00E36ECE">
        <w:rPr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3632" behindDoc="0" locked="0" layoutInCell="1" allowOverlap="1" wp14:anchorId="6EEEA8E9" wp14:editId="6189953F">
                <wp:simplePos x="0" y="0"/>
                <wp:positionH relativeFrom="column">
                  <wp:posOffset>4765050</wp:posOffset>
                </wp:positionH>
                <wp:positionV relativeFrom="paragraph">
                  <wp:posOffset>828893</wp:posOffset>
                </wp:positionV>
                <wp:extent cx="2360930" cy="68961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6896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7FE0C6" w14:textId="1FE12A24" w:rsidR="001A3E4B" w:rsidRPr="001A3E4B" w:rsidRDefault="00112BDB" w:rsidP="00A26F5F">
                            <w:pPr>
                              <w:bidi/>
                              <w:spacing w:line="360" w:lineRule="auto"/>
                              <w:ind w:left="0"/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</w:pPr>
                            <w:r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2025 -202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EEA8E9" id="_x0000_s1028" type="#_x0000_t202" style="position:absolute;margin-left:375.2pt;margin-top:65.25pt;width:185.9pt;height:54.3pt;z-index:25165363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" filled="f" stroked="f">
                <v:textbox>
                  <w:txbxContent>
                    <w:p w14:paraId="697FE0C6" w14:textId="1FE12A24" w:rsidR="001A3E4B" w:rsidRPr="001A3E4B" w:rsidRDefault="00112BDB" w:rsidP="00A26F5F">
                      <w:pPr>
                        <w:bidi/>
                        <w:spacing w:line="360" w:lineRule="auto"/>
                        <w:ind w:left="0"/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</w:pPr>
                      <w:r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2025 -202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D1BA4" w:rsidRPr="00E36ECE"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1D68732D" wp14:editId="2D4D2949">
                <wp:simplePos x="0" y="0"/>
                <wp:positionH relativeFrom="column">
                  <wp:posOffset>-685800</wp:posOffset>
                </wp:positionH>
                <wp:positionV relativeFrom="paragraph">
                  <wp:posOffset>5086350</wp:posOffset>
                </wp:positionV>
                <wp:extent cx="9717405" cy="1281430"/>
                <wp:effectExtent l="0" t="0" r="0" b="0"/>
                <wp:wrapNone/>
                <wp:docPr id="303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7405" cy="1281430"/>
                        </a:xfrm>
                        <a:prstGeom prst="rect">
                          <a:avLst/>
                        </a:prstGeom>
                        <a:solidFill>
                          <a:srgbClr val="5A8D70"/>
                        </a:solidFill>
                        <a:ln w="12700">
                          <a:miter lim="400000"/>
                        </a:ln>
                      </wps:spPr>
                      <wps:bodyPr lIns="45719" rIns="45719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9965C3" id="Rectangle 10" o:spid="_x0000_s1026" style="position:absolute;margin-left:-54pt;margin-top:400.5pt;width:765.15pt;height:100.9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" fillcolor="#5a8d70" stroked="f" strokeweight="1pt">
                <v:stroke miterlimit="4"/>
                <v:textbox inset="1.27mm,,1.27mm"/>
              </v:rect>
            </w:pict>
          </mc:Fallback>
        </mc:AlternateContent>
      </w:r>
      <w:bookmarkEnd w:id="1"/>
      <w:bookmarkEnd w:id="2"/>
      <w:bookmarkEnd w:id="3"/>
      <w:bookmarkEnd w:id="4"/>
    </w:p>
    <w:p w14:paraId="5447F134" w14:textId="77777777" w:rsidR="00621197" w:rsidRDefault="00621197">
      <w:pPr>
        <w:spacing w:before="0" w:after="0"/>
        <w:ind w:left="0"/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5240560E" w14:textId="77777777" w:rsidR="002557BC" w:rsidRPr="00A60DF1" w:rsidRDefault="002557BC" w:rsidP="002557BC">
      <w:pPr>
        <w:bidi/>
        <w:jc w:val="center"/>
        <w:rPr>
          <w:b/>
          <w:bCs/>
          <w:sz w:val="24"/>
          <w:szCs w:val="24"/>
          <w:rtl/>
          <w:lang w:val="en-US" w:eastAsia="en-AE"/>
        </w:rPr>
      </w:pPr>
      <w:r w:rsidRPr="00A60DF1">
        <w:rPr>
          <w:b/>
          <w:bCs/>
          <w:sz w:val="24"/>
          <w:szCs w:val="24"/>
          <w:rtl/>
          <w:lang w:val="en-US" w:eastAsia="en-AE"/>
        </w:rPr>
        <w:lastRenderedPageBreak/>
        <w:t xml:space="preserve">سلم التقييم للغة العربية للصف </w:t>
      </w:r>
      <w:r w:rsidRPr="00A60DF1">
        <w:rPr>
          <w:b/>
          <w:bCs/>
          <w:sz w:val="24"/>
          <w:szCs w:val="24"/>
          <w:lang w:val="en-US" w:eastAsia="en-AE"/>
        </w:rPr>
        <w:t>5</w:t>
      </w:r>
      <w:r w:rsidRPr="00A60DF1">
        <w:rPr>
          <w:b/>
          <w:bCs/>
          <w:sz w:val="24"/>
          <w:szCs w:val="24"/>
          <w:rtl/>
          <w:lang w:val="en-US" w:eastAsia="en-AE"/>
        </w:rPr>
        <w:t>-</w:t>
      </w:r>
      <w:r w:rsidRPr="00A60DF1">
        <w:rPr>
          <w:b/>
          <w:bCs/>
          <w:sz w:val="24"/>
          <w:szCs w:val="24"/>
          <w:lang w:val="en-US" w:eastAsia="en-AE"/>
        </w:rPr>
        <w:t>6</w:t>
      </w:r>
    </w:p>
    <w:tbl>
      <w:tblPr>
        <w:bidiVisual/>
        <w:tblW w:w="15341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6A0" w:firstRow="1" w:lastRow="0" w:firstColumn="1" w:lastColumn="0" w:noHBand="1" w:noVBand="1"/>
      </w:tblPr>
      <w:tblGrid>
        <w:gridCol w:w="1307"/>
        <w:gridCol w:w="1559"/>
        <w:gridCol w:w="1276"/>
        <w:gridCol w:w="1719"/>
        <w:gridCol w:w="2148"/>
        <w:gridCol w:w="2937"/>
        <w:gridCol w:w="4395"/>
      </w:tblGrid>
      <w:tr w:rsidR="002557BC" w:rsidRPr="00A60DF1" w14:paraId="6D78BD2C" w14:textId="77777777" w:rsidTr="001E23B0">
        <w:trPr>
          <w:trHeight w:val="567"/>
        </w:trPr>
        <w:tc>
          <w:tcPr>
            <w:tcW w:w="1307" w:type="dxa"/>
            <w:shd w:val="clear" w:color="auto" w:fill="F8F0D3"/>
            <w:tcMar>
              <w:top w:w="15" w:type="dxa"/>
              <w:left w:w="15" w:type="dxa"/>
              <w:right w:w="15" w:type="dxa"/>
            </w:tcMar>
            <w:vAlign w:val="center"/>
          </w:tcPr>
          <w:p w14:paraId="093249BB" w14:textId="77777777" w:rsidR="002557BC" w:rsidRPr="00A60DF1" w:rsidRDefault="002557BC" w:rsidP="001E23B0">
            <w:pPr>
              <w:bidi/>
              <w:spacing w:after="0"/>
              <w:ind w:left="0"/>
              <w:jc w:val="center"/>
              <w:rPr>
                <w:rFonts w:eastAsia="Aptos Narrow"/>
                <w:b/>
                <w:bCs/>
                <w:sz w:val="20"/>
                <w:szCs w:val="20"/>
                <w:lang w:val="en-US"/>
              </w:rPr>
            </w:pPr>
            <w:r w:rsidRPr="00A60DF1">
              <w:rPr>
                <w:rFonts w:eastAsia="Aptos Narrow"/>
                <w:b/>
                <w:bCs/>
                <w:sz w:val="20"/>
                <w:szCs w:val="20"/>
                <w:rtl/>
                <w:lang w:val="en-US"/>
              </w:rPr>
              <w:t>المرحلة الفرعية</w:t>
            </w:r>
          </w:p>
        </w:tc>
        <w:tc>
          <w:tcPr>
            <w:tcW w:w="1559" w:type="dxa"/>
            <w:shd w:val="clear" w:color="auto" w:fill="F8F0D3"/>
            <w:tcMar>
              <w:top w:w="15" w:type="dxa"/>
              <w:left w:w="15" w:type="dxa"/>
              <w:right w:w="15" w:type="dxa"/>
            </w:tcMar>
            <w:vAlign w:val="center"/>
          </w:tcPr>
          <w:p w14:paraId="69433AF6" w14:textId="77777777" w:rsidR="002557BC" w:rsidRPr="00A60DF1" w:rsidRDefault="002557BC" w:rsidP="001E23B0">
            <w:pPr>
              <w:bidi/>
              <w:spacing w:after="0"/>
              <w:ind w:left="0"/>
              <w:jc w:val="center"/>
              <w:rPr>
                <w:rFonts w:eastAsia="Aptos Narrow"/>
                <w:b/>
                <w:bCs/>
                <w:sz w:val="20"/>
                <w:szCs w:val="20"/>
                <w:lang w:val="en-US"/>
              </w:rPr>
            </w:pPr>
            <w:r w:rsidRPr="00A60DF1">
              <w:rPr>
                <w:rFonts w:eastAsia="Aptos Narrow"/>
                <w:b/>
                <w:bCs/>
                <w:sz w:val="20"/>
                <w:szCs w:val="20"/>
                <w:rtl/>
                <w:lang w:val="en-US"/>
              </w:rPr>
              <w:t>معايير اللغات</w:t>
            </w:r>
          </w:p>
        </w:tc>
        <w:tc>
          <w:tcPr>
            <w:tcW w:w="1276" w:type="dxa"/>
            <w:shd w:val="clear" w:color="auto" w:fill="5A8D70"/>
            <w:tcMar>
              <w:top w:w="15" w:type="dxa"/>
              <w:left w:w="15" w:type="dxa"/>
              <w:right w:w="15" w:type="dxa"/>
            </w:tcMar>
            <w:vAlign w:val="center"/>
          </w:tcPr>
          <w:p w14:paraId="5339D9C4" w14:textId="77777777" w:rsidR="002557BC" w:rsidRPr="003370DF" w:rsidRDefault="002557BC" w:rsidP="001E23B0">
            <w:pPr>
              <w:bidi/>
              <w:spacing w:after="0"/>
              <w:ind w:left="0"/>
              <w:jc w:val="center"/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rtl/>
                <w:lang w:val="en-US"/>
              </w:rPr>
              <w:t>أقل بكثير من المعيار (</w:t>
            </w: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lang w:val="en-US"/>
              </w:rPr>
              <w:t>1</w:t>
            </w: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rtl/>
                <w:lang w:val="en-US"/>
              </w:rPr>
              <w:t>-</w:t>
            </w: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lang w:val="en-US"/>
              </w:rPr>
              <w:t>2</w:t>
            </w: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rtl/>
                <w:lang w:val="en-US"/>
              </w:rPr>
              <w:t>)</w:t>
            </w:r>
          </w:p>
        </w:tc>
        <w:tc>
          <w:tcPr>
            <w:tcW w:w="1719" w:type="dxa"/>
            <w:shd w:val="clear" w:color="auto" w:fill="5A8D70"/>
            <w:tcMar>
              <w:top w:w="15" w:type="dxa"/>
              <w:left w:w="15" w:type="dxa"/>
              <w:right w:w="15" w:type="dxa"/>
            </w:tcMar>
            <w:vAlign w:val="center"/>
          </w:tcPr>
          <w:p w14:paraId="6D640B58" w14:textId="77777777" w:rsidR="002557BC" w:rsidRPr="003370DF" w:rsidRDefault="002557BC" w:rsidP="001E23B0">
            <w:pPr>
              <w:bidi/>
              <w:spacing w:after="0"/>
              <w:ind w:left="0"/>
              <w:jc w:val="center"/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rtl/>
                <w:lang w:val="en-US"/>
              </w:rPr>
              <w:t>مبتدئ (</w:t>
            </w: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lang w:val="en-US"/>
              </w:rPr>
              <w:t>3</w:t>
            </w: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rtl/>
                <w:lang w:val="en-US"/>
              </w:rPr>
              <w:t>-</w:t>
            </w: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lang w:val="en-US"/>
              </w:rPr>
              <w:t>4</w:t>
            </w: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rtl/>
                <w:lang w:val="en-US"/>
              </w:rPr>
              <w:t>)</w:t>
            </w:r>
          </w:p>
        </w:tc>
        <w:tc>
          <w:tcPr>
            <w:tcW w:w="2148" w:type="dxa"/>
            <w:shd w:val="clear" w:color="auto" w:fill="5A8D70"/>
            <w:tcMar>
              <w:top w:w="15" w:type="dxa"/>
              <w:left w:w="15" w:type="dxa"/>
              <w:right w:w="15" w:type="dxa"/>
            </w:tcMar>
            <w:vAlign w:val="center"/>
          </w:tcPr>
          <w:p w14:paraId="32141253" w14:textId="77777777" w:rsidR="002557BC" w:rsidRPr="003370DF" w:rsidRDefault="002557BC" w:rsidP="001E23B0">
            <w:pPr>
              <w:bidi/>
              <w:spacing w:after="0"/>
              <w:ind w:left="0"/>
              <w:jc w:val="center"/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rtl/>
                <w:lang w:val="en-US"/>
              </w:rPr>
              <w:t>في طور التطور (</w:t>
            </w: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lang w:val="en-US"/>
              </w:rPr>
              <w:t>5</w:t>
            </w: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rtl/>
                <w:lang w:val="en-US"/>
              </w:rPr>
              <w:t>-</w:t>
            </w: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lang w:val="en-US"/>
              </w:rPr>
              <w:t>6</w:t>
            </w: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rtl/>
                <w:lang w:val="en-US"/>
              </w:rPr>
              <w:t>)</w:t>
            </w:r>
          </w:p>
        </w:tc>
        <w:tc>
          <w:tcPr>
            <w:tcW w:w="2937" w:type="dxa"/>
            <w:shd w:val="clear" w:color="auto" w:fill="5A8D70"/>
            <w:tcMar>
              <w:top w:w="15" w:type="dxa"/>
              <w:left w:w="15" w:type="dxa"/>
              <w:right w:w="15" w:type="dxa"/>
            </w:tcMar>
            <w:vAlign w:val="center"/>
          </w:tcPr>
          <w:p w14:paraId="470FCE99" w14:textId="77777777" w:rsidR="002557BC" w:rsidRPr="003370DF" w:rsidRDefault="002557BC" w:rsidP="001E23B0">
            <w:pPr>
              <w:bidi/>
              <w:spacing w:after="0"/>
              <w:ind w:left="0"/>
              <w:jc w:val="center"/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rtl/>
                <w:lang w:val="en-US"/>
              </w:rPr>
              <w:t>متقن (</w:t>
            </w: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lang w:val="en-US"/>
              </w:rPr>
              <w:t>7</w:t>
            </w: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rtl/>
                <w:lang w:val="en-US"/>
              </w:rPr>
              <w:t>-</w:t>
            </w: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lang w:val="en-US"/>
              </w:rPr>
              <w:t>8</w:t>
            </w: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rtl/>
                <w:lang w:val="en-US"/>
              </w:rPr>
              <w:t>)</w:t>
            </w:r>
          </w:p>
        </w:tc>
        <w:tc>
          <w:tcPr>
            <w:tcW w:w="4395" w:type="dxa"/>
            <w:shd w:val="clear" w:color="auto" w:fill="5A8D70"/>
            <w:tcMar>
              <w:top w:w="15" w:type="dxa"/>
              <w:left w:w="15" w:type="dxa"/>
              <w:right w:w="15" w:type="dxa"/>
            </w:tcMar>
            <w:vAlign w:val="center"/>
          </w:tcPr>
          <w:p w14:paraId="44759242" w14:textId="77777777" w:rsidR="002557BC" w:rsidRPr="003370DF" w:rsidRDefault="002557BC" w:rsidP="001E23B0">
            <w:pPr>
              <w:bidi/>
              <w:spacing w:after="0"/>
              <w:ind w:left="0"/>
              <w:jc w:val="center"/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rtl/>
                <w:lang w:val="en-US"/>
              </w:rPr>
              <w:t>متفوق (</w:t>
            </w: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lang w:val="en-US"/>
              </w:rPr>
              <w:t>9</w:t>
            </w: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rtl/>
                <w:lang w:val="en-US"/>
              </w:rPr>
              <w:t>-</w:t>
            </w: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lang w:val="en-US"/>
              </w:rPr>
              <w:t>10</w:t>
            </w: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rtl/>
                <w:lang w:val="en-US"/>
              </w:rPr>
              <w:t>)</w:t>
            </w:r>
          </w:p>
        </w:tc>
      </w:tr>
      <w:tr w:rsidR="002557BC" w:rsidRPr="00A60DF1" w14:paraId="03484E98" w14:textId="77777777" w:rsidTr="001E23B0">
        <w:trPr>
          <w:trHeight w:val="1131"/>
        </w:trPr>
        <w:tc>
          <w:tcPr>
            <w:tcW w:w="1307" w:type="dxa"/>
            <w:tcMar>
              <w:top w:w="15" w:type="dxa"/>
              <w:left w:w="15" w:type="dxa"/>
              <w:right w:w="15" w:type="dxa"/>
            </w:tcMar>
          </w:tcPr>
          <w:p w14:paraId="4BFE40F6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6"/>
                <w:szCs w:val="16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فهم الوضع</w:t>
            </w:r>
          </w:p>
        </w:tc>
        <w:tc>
          <w:tcPr>
            <w:tcW w:w="1559" w:type="dxa"/>
            <w:tcMar>
              <w:top w:w="15" w:type="dxa"/>
              <w:left w:w="15" w:type="dxa"/>
              <w:right w:w="15" w:type="dxa"/>
            </w:tcMar>
          </w:tcPr>
          <w:p w14:paraId="740F007F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6"/>
                <w:szCs w:val="16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يولّد أسئلة استقصائية ويجمع المعلومات الأساسية من المصادر.</w:t>
            </w:r>
          </w:p>
        </w:tc>
        <w:tc>
          <w:tcPr>
            <w:tcW w:w="1276" w:type="dxa"/>
            <w:tcMar>
              <w:top w:w="15" w:type="dxa"/>
              <w:left w:w="15" w:type="dxa"/>
              <w:right w:w="15" w:type="dxa"/>
            </w:tcMar>
          </w:tcPr>
          <w:p w14:paraId="7E92EDE3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6"/>
                <w:szCs w:val="16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لا يطرح أي أسئلة ذات صلة ويجمع معلومات غير مرتبطة، إن وجدت.</w:t>
            </w:r>
          </w:p>
        </w:tc>
        <w:tc>
          <w:tcPr>
            <w:tcW w:w="1719" w:type="dxa"/>
            <w:tcMar>
              <w:top w:w="15" w:type="dxa"/>
              <w:left w:w="15" w:type="dxa"/>
              <w:right w:w="15" w:type="dxa"/>
            </w:tcMar>
          </w:tcPr>
          <w:p w14:paraId="65BD1114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يطرح أسئلة بسيطة، ويجمع معلومات غير دقيقة على الرغم من اعتماده الكبير على التوجيه</w:t>
            </w:r>
          </w:p>
        </w:tc>
        <w:tc>
          <w:tcPr>
            <w:tcW w:w="2148" w:type="dxa"/>
            <w:tcMar>
              <w:top w:w="15" w:type="dxa"/>
              <w:left w:w="15" w:type="dxa"/>
              <w:right w:w="15" w:type="dxa"/>
            </w:tcMar>
          </w:tcPr>
          <w:p w14:paraId="21451099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6"/>
                <w:szCs w:val="16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يطرح بعض الأسئلة ذات الصلة؛ ويجمع معلومات عامة من مصدر واحد على الأقل مع توجيه جزئي.</w:t>
            </w:r>
          </w:p>
        </w:tc>
        <w:tc>
          <w:tcPr>
            <w:tcW w:w="2937" w:type="dxa"/>
            <w:tcMar>
              <w:top w:w="15" w:type="dxa"/>
              <w:left w:w="15" w:type="dxa"/>
              <w:right w:w="15" w:type="dxa"/>
            </w:tcMar>
          </w:tcPr>
          <w:p w14:paraId="719A795F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 xml:space="preserve">يطرح أسئلة مركزة؛ ويجمع معلومات ذات صلة وأفكارًا رئيسية من أكثر من مصدر مع الحد الأدنى من التوجيه. </w:t>
            </w:r>
            <w:r w:rsidRPr="00A60DF1">
              <w:br/>
            </w:r>
          </w:p>
        </w:tc>
        <w:tc>
          <w:tcPr>
            <w:tcW w:w="4395" w:type="dxa"/>
            <w:tcMar>
              <w:top w:w="15" w:type="dxa"/>
              <w:left w:w="15" w:type="dxa"/>
              <w:right w:w="15" w:type="dxa"/>
            </w:tcMar>
          </w:tcPr>
          <w:p w14:paraId="4E2F2FC4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6"/>
                <w:szCs w:val="16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يطرح بشكل مستقل أسئلة متقدمة ويجمع معلومات مفصلة ومنظمة بشكل جيد وذات صلة من عدة مصادر.</w:t>
            </w:r>
          </w:p>
        </w:tc>
      </w:tr>
      <w:tr w:rsidR="002557BC" w:rsidRPr="00A60DF1" w14:paraId="455F840D" w14:textId="77777777" w:rsidTr="001E23B0">
        <w:trPr>
          <w:trHeight w:val="1191"/>
        </w:trPr>
        <w:tc>
          <w:tcPr>
            <w:tcW w:w="130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7FBCF46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تحديد المشكلة</w:t>
            </w:r>
          </w:p>
        </w:tc>
        <w:tc>
          <w:tcPr>
            <w:tcW w:w="155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24B70CB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يكتب عبارة للمشكلة مبيّنًا أسبابها وآثارها</w:t>
            </w:r>
          </w:p>
        </w:tc>
        <w:tc>
          <w:tcPr>
            <w:tcW w:w="127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3330DB5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لا يكتب أية عبارة للمشكلة</w:t>
            </w:r>
          </w:p>
        </w:tc>
        <w:tc>
          <w:tcPr>
            <w:tcW w:w="171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8A18782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يكتب عبارة مبسّطةً للمشكلة؛ تتضمّن سببًا وأثرا غير دقيقين مع وجود صلات غير واضحة بين الأفكار، رغم الاعتماد الكبير على التوجيه.</w:t>
            </w:r>
          </w:p>
        </w:tc>
        <w:tc>
          <w:tcPr>
            <w:tcW w:w="2148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7D86D41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يكتب عبارة للمشكلة موضحاً الأسباب والتأثيرات ويربطها إلى حد ما، بالتوجيه الجزئي.</w:t>
            </w:r>
          </w:p>
        </w:tc>
        <w:tc>
          <w:tcPr>
            <w:tcW w:w="293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4E43E17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يكتب عبارة مترابطة نصيًّا للمشكلة، ويوضّح الروابط بين عدة أسباب وآثار، مع الحد الأدنى من التوجيه.</w:t>
            </w:r>
          </w:p>
        </w:tc>
        <w:tc>
          <w:tcPr>
            <w:tcW w:w="4395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32ECC46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يكتب بشكل مستقل عبارة محكمة التنظيم، موضحًا الروابط بين الأسباب والآثار بطريقة دقيقة ومنطقية.</w:t>
            </w:r>
          </w:p>
        </w:tc>
      </w:tr>
      <w:tr w:rsidR="002557BC" w:rsidRPr="00A60DF1" w14:paraId="0E473A55" w14:textId="77777777" w:rsidTr="001E23B0">
        <w:trPr>
          <w:trHeight w:val="1425"/>
        </w:trPr>
        <w:tc>
          <w:tcPr>
            <w:tcW w:w="130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C59D2C4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تقديم الحلول</w:t>
            </w:r>
          </w:p>
        </w:tc>
        <w:tc>
          <w:tcPr>
            <w:tcW w:w="155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CF7A690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يولَد ويصوَر مجموعة من الأفكار لحل المشكلة المحددة من خلال ملاحظات ورسومات.</w:t>
            </w:r>
          </w:p>
        </w:tc>
        <w:tc>
          <w:tcPr>
            <w:tcW w:w="127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3BD9171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لا يولّد أية أفكار أو حلول</w:t>
            </w:r>
          </w:p>
        </w:tc>
        <w:tc>
          <w:tcPr>
            <w:tcW w:w="171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A817F8D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يولَد الحد الأدنى من الأفكار البسيطة؛ مع القليل جدًّا، أو عدم وجود تصوَر بصريّ للأفكار.</w:t>
            </w:r>
          </w:p>
        </w:tc>
        <w:tc>
          <w:tcPr>
            <w:tcW w:w="2148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5074CD1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يولّد بعض الأفكار الواقعية؛ يظهر قدرة محدودة في تنظيم الملاحظات والتصور البصري للأفكار.</w:t>
            </w:r>
          </w:p>
        </w:tc>
        <w:tc>
          <w:tcPr>
            <w:tcW w:w="293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41ACCDD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يولّد عدة أفكار واقعية، ويصورها بصريًا من خلال الملاحظات أو الرسوم التخطيطية.</w:t>
            </w:r>
          </w:p>
        </w:tc>
        <w:tc>
          <w:tcPr>
            <w:tcW w:w="4395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331F314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يولّد مجموعة من الأفكار الإبداعية والواقعية، ويصورها بوضوح من خلال ملاحظات ورسومات جيدة التنظيم.</w:t>
            </w:r>
          </w:p>
        </w:tc>
      </w:tr>
      <w:tr w:rsidR="002557BC" w:rsidRPr="00A60DF1" w14:paraId="67746F9F" w14:textId="77777777" w:rsidTr="001E23B0">
        <w:trPr>
          <w:trHeight w:val="1322"/>
        </w:trPr>
        <w:tc>
          <w:tcPr>
            <w:tcW w:w="130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D959037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تطوير نموذج الحل واختباره وتحسينه</w:t>
            </w:r>
          </w:p>
        </w:tc>
        <w:tc>
          <w:tcPr>
            <w:tcW w:w="155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DCA76CE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ينتج مسودة مكتوبة أولية أو عملًا إبداعيًا ويحسن الدقة، والترابط النصي، والأسلوب بناءً على الملاحظات.</w:t>
            </w:r>
          </w:p>
        </w:tc>
        <w:tc>
          <w:tcPr>
            <w:tcW w:w="127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B3C9B18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لا ينتج أي مسودة مكتوبة أو عمل معدل.</w:t>
            </w:r>
          </w:p>
        </w:tc>
        <w:tc>
          <w:tcPr>
            <w:tcW w:w="171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F16D4E5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ينتج مسودة غير مكتملة مع أخطاء متكررة؛ يقوم بتحسينات محدودة.</w:t>
            </w:r>
          </w:p>
        </w:tc>
        <w:tc>
          <w:tcPr>
            <w:tcW w:w="2148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9F1FB54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يُنتج مسودة قصيرة وبسيطة تحتوي على عدد من الأخطاء؛ ويطبق بعض الملاحظات والتدقيق/التحقق لتحسين الدقة جزئيًا.</w:t>
            </w:r>
          </w:p>
        </w:tc>
        <w:tc>
          <w:tcPr>
            <w:tcW w:w="293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343B0D0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</w:p>
          <w:p w14:paraId="66E2F998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ينتج مسودة بسيطة تحتوي على أخطاء بسيطة؛ ويطبق الملاحظات والمراجعة/التحقق لتعزيز الدقة.</w:t>
            </w:r>
          </w:p>
        </w:tc>
        <w:tc>
          <w:tcPr>
            <w:tcW w:w="4395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2C8E3AD9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ينتج مسودة بسيطة بدقة وترابط نصي؛ والتي يتم صقلها باستمرار من خلال الملاحظات والتدقيق/التحقق.</w:t>
            </w:r>
          </w:p>
        </w:tc>
      </w:tr>
      <w:tr w:rsidR="002557BC" w:rsidRPr="00A60DF1" w14:paraId="371549B4" w14:textId="77777777" w:rsidTr="001E23B0">
        <w:trPr>
          <w:trHeight w:val="1619"/>
        </w:trPr>
        <w:tc>
          <w:tcPr>
            <w:tcW w:w="130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8EB09F7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تقديم الحل النهائي</w:t>
            </w:r>
          </w:p>
        </w:tc>
        <w:tc>
          <w:tcPr>
            <w:tcW w:w="155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BEA3573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ينشر ويقدم العمل النهائي، مع إظهار الطلاقة والدقة في التواصل.</w:t>
            </w:r>
          </w:p>
        </w:tc>
        <w:tc>
          <w:tcPr>
            <w:tcW w:w="1276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3116C33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لا يسهم بشكل مفيد في العرض التقديمي.</w:t>
            </w:r>
          </w:p>
        </w:tc>
        <w:tc>
          <w:tcPr>
            <w:tcW w:w="171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E7097E7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إسهام محدود في العرض التقديمي؛ نطاق اللغة محدود، ومشكلات الطلاقة و/أو الدقة تجعل من الصعب جدًا متابعة العرض.</w:t>
            </w:r>
          </w:p>
        </w:tc>
        <w:tc>
          <w:tcPr>
            <w:tcW w:w="2148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080354F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يسهم في العرض النهائي باستخدام محدود لمصطلحات متخصصة في الموضوع؛ التردد، التكرار أو عدم الدقة يجعل بعض الأجزاء صعبة المتابعة.</w:t>
            </w:r>
          </w:p>
        </w:tc>
        <w:tc>
          <w:tcPr>
            <w:tcW w:w="293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18A00FA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يسهم في عرض العمل النهائي بطلاقة ودقة جيدة على الرغم من بعض التوقفات أو محدودية المفردات؛ مستخدمًا أدوات عرض إبداعية ومصطلحات متخصصة في الموضوع بشكل محدود.</w:t>
            </w:r>
          </w:p>
        </w:tc>
        <w:tc>
          <w:tcPr>
            <w:tcW w:w="4395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654322B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يسهم في عرض العمل النهائي بأسلوب تقديم واضح، مستخدمًا أدوات عرض إبداعية، وتوضيحات إضافية مناسبة للمفاهيم، والمصطلحات الدقيقة.</w:t>
            </w:r>
          </w:p>
        </w:tc>
      </w:tr>
    </w:tbl>
    <w:p w14:paraId="46B94D11" w14:textId="77777777" w:rsidR="002557BC" w:rsidRDefault="002557BC" w:rsidP="002557BC">
      <w:pPr>
        <w:bidi/>
        <w:jc w:val="center"/>
        <w:rPr>
          <w:rtl/>
          <w:lang w:val="en-US" w:eastAsia="en-AE"/>
        </w:rPr>
      </w:pPr>
    </w:p>
    <w:p w14:paraId="4DCE5460" w14:textId="77777777" w:rsidR="002557BC" w:rsidRDefault="002557BC" w:rsidP="002557BC">
      <w:pPr>
        <w:bidi/>
        <w:jc w:val="center"/>
        <w:rPr>
          <w:rtl/>
          <w:lang w:val="en-US" w:eastAsia="en-AE"/>
        </w:rPr>
      </w:pPr>
    </w:p>
    <w:p w14:paraId="7F87C07C" w14:textId="77777777" w:rsidR="002557BC" w:rsidRDefault="002557BC" w:rsidP="002557BC">
      <w:pPr>
        <w:bidi/>
        <w:jc w:val="center"/>
        <w:rPr>
          <w:rtl/>
          <w:lang w:val="en-US" w:eastAsia="en-AE"/>
        </w:rPr>
      </w:pPr>
    </w:p>
    <w:p w14:paraId="15F05E8B" w14:textId="77777777" w:rsidR="002557BC" w:rsidRPr="00A60DF1" w:rsidRDefault="002557BC" w:rsidP="002557BC">
      <w:pPr>
        <w:bidi/>
        <w:ind w:left="0"/>
        <w:rPr>
          <w:rtl/>
          <w:lang w:val="en-US" w:eastAsia="en-AE"/>
        </w:rPr>
      </w:pPr>
    </w:p>
    <w:p w14:paraId="4167B9F6" w14:textId="77777777" w:rsidR="002557BC" w:rsidRPr="00A60DF1" w:rsidRDefault="002557BC" w:rsidP="002557BC">
      <w:pPr>
        <w:bidi/>
        <w:jc w:val="center"/>
        <w:rPr>
          <w:rtl/>
          <w:lang w:val="en-US" w:eastAsia="en-AE"/>
        </w:rPr>
      </w:pPr>
    </w:p>
    <w:p w14:paraId="4355E670" w14:textId="77777777" w:rsidR="002557BC" w:rsidRPr="00A60DF1" w:rsidRDefault="002557BC" w:rsidP="002557BC">
      <w:pPr>
        <w:bidi/>
        <w:jc w:val="center"/>
        <w:rPr>
          <w:b/>
          <w:bCs/>
          <w:sz w:val="24"/>
          <w:szCs w:val="24"/>
          <w:rtl/>
          <w:lang w:val="en-US" w:eastAsia="en-AE"/>
        </w:rPr>
      </w:pPr>
      <w:r w:rsidRPr="00A60DF1">
        <w:rPr>
          <w:b/>
          <w:bCs/>
          <w:sz w:val="24"/>
          <w:szCs w:val="24"/>
          <w:rtl/>
          <w:lang w:val="en-US" w:eastAsia="en-AE"/>
        </w:rPr>
        <w:lastRenderedPageBreak/>
        <w:t xml:space="preserve">سلم التقييم للغة العربية للصف </w:t>
      </w:r>
      <w:r w:rsidRPr="00A60DF1">
        <w:rPr>
          <w:b/>
          <w:bCs/>
          <w:sz w:val="24"/>
          <w:szCs w:val="24"/>
          <w:lang w:val="en-US" w:eastAsia="en-AE"/>
        </w:rPr>
        <w:t>7</w:t>
      </w:r>
      <w:r w:rsidRPr="00A60DF1">
        <w:rPr>
          <w:b/>
          <w:bCs/>
          <w:sz w:val="24"/>
          <w:szCs w:val="24"/>
          <w:rtl/>
          <w:lang w:val="en-US" w:eastAsia="en-AE"/>
        </w:rPr>
        <w:t>-</w:t>
      </w:r>
      <w:r w:rsidRPr="00A60DF1">
        <w:rPr>
          <w:b/>
          <w:bCs/>
          <w:sz w:val="24"/>
          <w:szCs w:val="24"/>
          <w:lang w:val="en-US" w:eastAsia="en-AE"/>
        </w:rPr>
        <w:t>8</w:t>
      </w:r>
    </w:p>
    <w:tbl>
      <w:tblPr>
        <w:bidiVisual/>
        <w:tblW w:w="14166" w:type="dxa"/>
        <w:jc w:val="center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6A0" w:firstRow="1" w:lastRow="0" w:firstColumn="1" w:lastColumn="0" w:noHBand="1" w:noVBand="1"/>
      </w:tblPr>
      <w:tblGrid>
        <w:gridCol w:w="1138"/>
        <w:gridCol w:w="1977"/>
        <w:gridCol w:w="2152"/>
        <w:gridCol w:w="2159"/>
        <w:gridCol w:w="2163"/>
        <w:gridCol w:w="2162"/>
        <w:gridCol w:w="2415"/>
      </w:tblGrid>
      <w:tr w:rsidR="002557BC" w:rsidRPr="00A60DF1" w14:paraId="02758BCF" w14:textId="77777777" w:rsidTr="001E23B0">
        <w:trPr>
          <w:trHeight w:val="81"/>
          <w:jc w:val="center"/>
        </w:trPr>
        <w:tc>
          <w:tcPr>
            <w:tcW w:w="1138" w:type="dxa"/>
            <w:shd w:val="clear" w:color="auto" w:fill="F8F0D3"/>
            <w:tcMar>
              <w:top w:w="15" w:type="dxa"/>
              <w:left w:w="15" w:type="dxa"/>
              <w:right w:w="15" w:type="dxa"/>
            </w:tcMar>
            <w:vAlign w:val="center"/>
          </w:tcPr>
          <w:p w14:paraId="517628E2" w14:textId="77777777" w:rsidR="002557BC" w:rsidRPr="00A60DF1" w:rsidRDefault="002557BC" w:rsidP="001E23B0">
            <w:pPr>
              <w:bidi/>
              <w:spacing w:after="0"/>
              <w:ind w:left="0"/>
              <w:jc w:val="center"/>
              <w:rPr>
                <w:rFonts w:eastAsia="Aptos Narrow"/>
                <w:b/>
                <w:bCs/>
                <w:sz w:val="20"/>
                <w:szCs w:val="20"/>
                <w:lang w:val="en-US"/>
              </w:rPr>
            </w:pPr>
            <w:r w:rsidRPr="00A60DF1">
              <w:rPr>
                <w:rFonts w:eastAsia="Aptos Narrow"/>
                <w:b/>
                <w:bCs/>
                <w:sz w:val="20"/>
                <w:szCs w:val="20"/>
                <w:rtl/>
                <w:lang w:val="en-US"/>
              </w:rPr>
              <w:t>المرحلة الفرعية</w:t>
            </w:r>
          </w:p>
        </w:tc>
        <w:tc>
          <w:tcPr>
            <w:tcW w:w="1977" w:type="dxa"/>
            <w:shd w:val="clear" w:color="auto" w:fill="F8F0D3"/>
            <w:tcMar>
              <w:top w:w="15" w:type="dxa"/>
              <w:left w:w="15" w:type="dxa"/>
              <w:right w:w="15" w:type="dxa"/>
            </w:tcMar>
            <w:vAlign w:val="center"/>
          </w:tcPr>
          <w:p w14:paraId="3D0B49E8" w14:textId="77777777" w:rsidR="002557BC" w:rsidRPr="00A60DF1" w:rsidRDefault="002557BC" w:rsidP="001E23B0">
            <w:pPr>
              <w:bidi/>
              <w:spacing w:after="0"/>
              <w:ind w:left="0"/>
              <w:jc w:val="center"/>
              <w:rPr>
                <w:rFonts w:eastAsia="Aptos Narrow"/>
                <w:b/>
                <w:bCs/>
                <w:sz w:val="20"/>
                <w:szCs w:val="20"/>
                <w:lang w:val="en-US"/>
              </w:rPr>
            </w:pPr>
            <w:r w:rsidRPr="00A60DF1">
              <w:rPr>
                <w:rFonts w:eastAsia="Aptos Narrow"/>
                <w:b/>
                <w:bCs/>
                <w:sz w:val="20"/>
                <w:szCs w:val="20"/>
                <w:rtl/>
                <w:lang w:val="en-US"/>
              </w:rPr>
              <w:t>معايير اللغات</w:t>
            </w:r>
          </w:p>
        </w:tc>
        <w:tc>
          <w:tcPr>
            <w:tcW w:w="2152" w:type="dxa"/>
            <w:shd w:val="clear" w:color="auto" w:fill="5A8D70"/>
            <w:tcMar>
              <w:top w:w="15" w:type="dxa"/>
              <w:left w:w="15" w:type="dxa"/>
              <w:right w:w="15" w:type="dxa"/>
            </w:tcMar>
            <w:vAlign w:val="center"/>
          </w:tcPr>
          <w:p w14:paraId="751F2105" w14:textId="77777777" w:rsidR="002557BC" w:rsidRPr="003370DF" w:rsidRDefault="002557BC" w:rsidP="001E23B0">
            <w:pPr>
              <w:bidi/>
              <w:spacing w:after="0"/>
              <w:ind w:left="0"/>
              <w:jc w:val="center"/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rtl/>
                <w:lang w:val="en-US"/>
              </w:rPr>
              <w:t>أقل بكثير من المعيار (</w:t>
            </w: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lang w:val="en-US"/>
              </w:rPr>
              <w:t>1</w:t>
            </w: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rtl/>
                <w:lang w:val="en-US"/>
              </w:rPr>
              <w:t>-</w:t>
            </w: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lang w:val="en-US"/>
              </w:rPr>
              <w:t>2</w:t>
            </w: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rtl/>
                <w:lang w:val="en-US"/>
              </w:rPr>
              <w:t>)</w:t>
            </w:r>
          </w:p>
        </w:tc>
        <w:tc>
          <w:tcPr>
            <w:tcW w:w="2159" w:type="dxa"/>
            <w:shd w:val="clear" w:color="auto" w:fill="5A8D70"/>
            <w:tcMar>
              <w:top w:w="15" w:type="dxa"/>
              <w:left w:w="15" w:type="dxa"/>
              <w:right w:w="15" w:type="dxa"/>
            </w:tcMar>
            <w:vAlign w:val="center"/>
          </w:tcPr>
          <w:p w14:paraId="4642B18E" w14:textId="77777777" w:rsidR="002557BC" w:rsidRPr="003370DF" w:rsidRDefault="002557BC" w:rsidP="001E23B0">
            <w:pPr>
              <w:bidi/>
              <w:spacing w:after="0"/>
              <w:ind w:left="0"/>
              <w:jc w:val="center"/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rtl/>
                <w:lang w:val="en-US"/>
              </w:rPr>
              <w:t>مبتدئ (</w:t>
            </w: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lang w:val="en-US"/>
              </w:rPr>
              <w:t>3</w:t>
            </w: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rtl/>
                <w:lang w:val="en-US"/>
              </w:rPr>
              <w:t>-</w:t>
            </w: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lang w:val="en-US"/>
              </w:rPr>
              <w:t>4</w:t>
            </w: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rtl/>
                <w:lang w:val="en-US"/>
              </w:rPr>
              <w:t>)</w:t>
            </w:r>
          </w:p>
        </w:tc>
        <w:tc>
          <w:tcPr>
            <w:tcW w:w="2163" w:type="dxa"/>
            <w:shd w:val="clear" w:color="auto" w:fill="5A8D70"/>
            <w:tcMar>
              <w:top w:w="15" w:type="dxa"/>
              <w:left w:w="15" w:type="dxa"/>
              <w:right w:w="15" w:type="dxa"/>
            </w:tcMar>
            <w:vAlign w:val="center"/>
          </w:tcPr>
          <w:p w14:paraId="07A26E6E" w14:textId="77777777" w:rsidR="002557BC" w:rsidRPr="003370DF" w:rsidRDefault="002557BC" w:rsidP="001E23B0">
            <w:pPr>
              <w:bidi/>
              <w:spacing w:after="0"/>
              <w:ind w:left="0"/>
              <w:jc w:val="center"/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rtl/>
                <w:lang w:val="en-US"/>
              </w:rPr>
              <w:t>في طور التطور (</w:t>
            </w: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lang w:val="en-US"/>
              </w:rPr>
              <w:t>5</w:t>
            </w: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rtl/>
                <w:lang w:val="en-US"/>
              </w:rPr>
              <w:t>-</w:t>
            </w: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lang w:val="en-US"/>
              </w:rPr>
              <w:t>6</w:t>
            </w: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rtl/>
                <w:lang w:val="en-US"/>
              </w:rPr>
              <w:t>)</w:t>
            </w:r>
          </w:p>
        </w:tc>
        <w:tc>
          <w:tcPr>
            <w:tcW w:w="2162" w:type="dxa"/>
            <w:shd w:val="clear" w:color="auto" w:fill="5A8D70"/>
            <w:tcMar>
              <w:top w:w="15" w:type="dxa"/>
              <w:left w:w="15" w:type="dxa"/>
              <w:right w:w="15" w:type="dxa"/>
            </w:tcMar>
            <w:vAlign w:val="center"/>
          </w:tcPr>
          <w:p w14:paraId="7D731D44" w14:textId="77777777" w:rsidR="002557BC" w:rsidRPr="003370DF" w:rsidRDefault="002557BC" w:rsidP="001E23B0">
            <w:pPr>
              <w:bidi/>
              <w:spacing w:after="0"/>
              <w:ind w:left="0"/>
              <w:jc w:val="center"/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rtl/>
                <w:lang w:val="en-US"/>
              </w:rPr>
              <w:t>متقن (</w:t>
            </w: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lang w:val="en-US"/>
              </w:rPr>
              <w:t>7</w:t>
            </w: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rtl/>
                <w:lang w:val="en-US"/>
              </w:rPr>
              <w:t>-</w:t>
            </w: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lang w:val="en-US"/>
              </w:rPr>
              <w:t>8</w:t>
            </w: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rtl/>
                <w:lang w:val="en-US"/>
              </w:rPr>
              <w:t>)</w:t>
            </w:r>
          </w:p>
        </w:tc>
        <w:tc>
          <w:tcPr>
            <w:tcW w:w="2415" w:type="dxa"/>
            <w:shd w:val="clear" w:color="auto" w:fill="5A8D70"/>
            <w:tcMar>
              <w:top w:w="15" w:type="dxa"/>
              <w:left w:w="15" w:type="dxa"/>
              <w:right w:w="15" w:type="dxa"/>
            </w:tcMar>
            <w:vAlign w:val="center"/>
          </w:tcPr>
          <w:p w14:paraId="4436B975" w14:textId="77777777" w:rsidR="002557BC" w:rsidRPr="003370DF" w:rsidRDefault="002557BC" w:rsidP="001E23B0">
            <w:pPr>
              <w:bidi/>
              <w:spacing w:after="0"/>
              <w:ind w:left="0"/>
              <w:jc w:val="center"/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rtl/>
                <w:lang w:val="en-US"/>
              </w:rPr>
              <w:t>متفوق (</w:t>
            </w: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lang w:val="en-US"/>
              </w:rPr>
              <w:t>9</w:t>
            </w: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rtl/>
                <w:lang w:val="en-US"/>
              </w:rPr>
              <w:t>-</w:t>
            </w: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lang w:val="en-US"/>
              </w:rPr>
              <w:t>10</w:t>
            </w:r>
            <w:r w:rsidRPr="003370DF">
              <w:rPr>
                <w:rFonts w:eastAsia="Aptos Narrow"/>
                <w:b/>
                <w:bCs/>
                <w:color w:val="FFFFFF" w:themeColor="background1"/>
                <w:sz w:val="20"/>
                <w:szCs w:val="20"/>
                <w:rtl/>
                <w:lang w:val="en-US"/>
              </w:rPr>
              <w:t>)</w:t>
            </w:r>
          </w:p>
        </w:tc>
      </w:tr>
      <w:tr w:rsidR="002557BC" w:rsidRPr="00A60DF1" w14:paraId="2209322F" w14:textId="77777777" w:rsidTr="001E23B0">
        <w:trPr>
          <w:trHeight w:val="1427"/>
          <w:jc w:val="center"/>
        </w:trPr>
        <w:tc>
          <w:tcPr>
            <w:tcW w:w="1138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281308E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فهم الوضع</w:t>
            </w:r>
          </w:p>
        </w:tc>
        <w:tc>
          <w:tcPr>
            <w:tcW w:w="19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130A5CE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يولّد أسئلة استقصائية ويجمع المعلومات الأساسية من المصادر.</w:t>
            </w:r>
          </w:p>
        </w:tc>
        <w:tc>
          <w:tcPr>
            <w:tcW w:w="2152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2255C819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لا يطرح أي أسئلة ذات صلة ويجمع معلومات غير مرتبطة، إن وجدت.</w:t>
            </w:r>
          </w:p>
        </w:tc>
        <w:tc>
          <w:tcPr>
            <w:tcW w:w="215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FEA2F03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يطرح أسئلة بسيطة، ويجمع معلومات غير دقيقة على الرغم من اعتماده الكبير على التوجيه</w:t>
            </w:r>
          </w:p>
        </w:tc>
        <w:tc>
          <w:tcPr>
            <w:tcW w:w="2163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61A6E50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 xml:space="preserve">يطرح أسئلة مركزة؛ ويجمع معلومات ذات صلة وأفكارًا رئيسية من أكثر من مصدر مع الحد الأدنى من التوجيه. </w:t>
            </w:r>
            <w:r w:rsidRPr="00A60DF1">
              <w:rPr>
                <w:rFonts w:eastAsia="Aptos Narrow"/>
                <w:sz w:val="18"/>
                <w:szCs w:val="18"/>
                <w:lang w:val="en-US"/>
              </w:rPr>
              <w:br/>
            </w:r>
          </w:p>
        </w:tc>
        <w:tc>
          <w:tcPr>
            <w:tcW w:w="2162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F06E64E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يطرح بشكل مستقل أسئلة متقدمة؛ يجمع ويربط المعلومات الأساسية من بضع مصادر، ويحدد أهميتها.</w:t>
            </w:r>
          </w:p>
        </w:tc>
        <w:tc>
          <w:tcPr>
            <w:tcW w:w="2415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6BDFFBF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يطرح بشكل مستقل مجموعة من الأسئلة العميقة؛ يجمع ويربط المعلومات الأساسية من مصادر متعددة، ويحدد أهميتها.</w:t>
            </w:r>
          </w:p>
        </w:tc>
      </w:tr>
      <w:tr w:rsidR="002557BC" w:rsidRPr="00A60DF1" w14:paraId="3E1377AA" w14:textId="77777777" w:rsidTr="001E23B0">
        <w:trPr>
          <w:trHeight w:val="932"/>
          <w:jc w:val="center"/>
        </w:trPr>
        <w:tc>
          <w:tcPr>
            <w:tcW w:w="1138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5D6E8D9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تحديد المشكلة</w:t>
            </w:r>
          </w:p>
        </w:tc>
        <w:tc>
          <w:tcPr>
            <w:tcW w:w="19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0AFBA61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يكتب عبارة للمشكلة مبيّنًا أسبابها وآثارها</w:t>
            </w:r>
          </w:p>
        </w:tc>
        <w:tc>
          <w:tcPr>
            <w:tcW w:w="2152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08DE424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لا يكتب أية عبارة للمشكلة</w:t>
            </w:r>
          </w:p>
        </w:tc>
        <w:tc>
          <w:tcPr>
            <w:tcW w:w="215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E762F2A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يكتب عبارة مبسّطةً للمشكلة؛ تتضمّن سببًا وأثرً اغير دقيقين مع وجود صلات غير واضحة بين الأفكار، رغم الاعتماد الكبير على التوجيه.</w:t>
            </w:r>
          </w:p>
        </w:tc>
        <w:tc>
          <w:tcPr>
            <w:tcW w:w="2163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6FC4249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يكتب عبارة للمشكلة، موضِّحًا الأسباب والتأثيرات ويربطها جزئيًا، مع الحد الأدنى من التوجيه.</w:t>
            </w:r>
          </w:p>
        </w:tc>
        <w:tc>
          <w:tcPr>
            <w:tcW w:w="2162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2687D72B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يكتب بشكل مستقل عبارة مترابطة نصياً للمشكلة ويوضح الروابط بين الأسباب، والآثار، ووجهات النظر بطريقة منطقية.</w:t>
            </w:r>
          </w:p>
        </w:tc>
        <w:tc>
          <w:tcPr>
            <w:tcW w:w="2415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4564EA2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يكتب بشكل مستقل عبارة محكمة التنظيم للمشكلة ويعمل على ترتيب وتقييم الروابط بين الأسباب والآثار ووجهات النظر بمنطقية وعمق.</w:t>
            </w:r>
          </w:p>
        </w:tc>
      </w:tr>
      <w:tr w:rsidR="002557BC" w:rsidRPr="00A60DF1" w14:paraId="53B42CDB" w14:textId="77777777" w:rsidTr="001E23B0">
        <w:trPr>
          <w:trHeight w:val="989"/>
          <w:jc w:val="center"/>
        </w:trPr>
        <w:tc>
          <w:tcPr>
            <w:tcW w:w="1138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BE2944B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تقديم الحلول</w:t>
            </w:r>
          </w:p>
        </w:tc>
        <w:tc>
          <w:tcPr>
            <w:tcW w:w="19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E5FCB6E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يولَد ويصوَر مجموعة من الأفكار لحل المشكلة المحددة من خلال ملاحظات ورسومات.</w:t>
            </w:r>
          </w:p>
        </w:tc>
        <w:tc>
          <w:tcPr>
            <w:tcW w:w="2152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C0BE7B2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لا يولّد أية أفكار أو حلول</w:t>
            </w:r>
          </w:p>
        </w:tc>
        <w:tc>
          <w:tcPr>
            <w:tcW w:w="215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FC45C00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يولَد الحد الأدنى من الأفكار البسيطة والمحدودة؛</w:t>
            </w:r>
            <w:r w:rsidRPr="00A60DF1">
              <w:rPr>
                <w:rFonts w:eastAsia="Aptos Narrow"/>
                <w:sz w:val="18"/>
                <w:szCs w:val="18"/>
                <w:lang w:val="en-US"/>
              </w:rPr>
              <w:br/>
            </w: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 xml:space="preserve">  مع القليل جدًّا، أو عدم وجود تصوَر بصريّ للأفكار.</w:t>
            </w:r>
          </w:p>
        </w:tc>
        <w:tc>
          <w:tcPr>
            <w:tcW w:w="2163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B0A38A6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يولّد عدة أفكار، وواقعية، ويحاول تصويرها بصريًا من خلال الملاحظات أو الرسوم التخطيطية</w:t>
            </w:r>
          </w:p>
        </w:tc>
        <w:tc>
          <w:tcPr>
            <w:tcW w:w="2162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022C318B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يولّد مجموعة من الأفكار الإبداعية والواقعية، ويصورها بصريًا من خلال ملاحظات ورسوم تخطيطية منظمة.</w:t>
            </w:r>
          </w:p>
        </w:tc>
        <w:tc>
          <w:tcPr>
            <w:tcW w:w="2415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4755113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يولّد مجموعة واسعة من الحلول المتطورة، الإبداعية والواقعية، مع تقديم مبررات قوية وتصوير بصري فعّال من خلال ملاحظات واضحة أو رسومات أو تنظيم رسومي.</w:t>
            </w:r>
          </w:p>
        </w:tc>
      </w:tr>
      <w:tr w:rsidR="002557BC" w:rsidRPr="00A60DF1" w14:paraId="0E862DDB" w14:textId="77777777" w:rsidTr="001E23B0">
        <w:trPr>
          <w:trHeight w:val="1135"/>
          <w:jc w:val="center"/>
        </w:trPr>
        <w:tc>
          <w:tcPr>
            <w:tcW w:w="1138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229AE24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تطوير نموذج الحل واختباره وتحسينه</w:t>
            </w:r>
          </w:p>
        </w:tc>
        <w:tc>
          <w:tcPr>
            <w:tcW w:w="19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40A7A16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ينتج مسودة مكتوبة أولية أو عملًا إبداعيًا ويحسن الدقة، والترابط النصي، والأسلوب بناءً على الملاحظات.</w:t>
            </w:r>
          </w:p>
        </w:tc>
        <w:tc>
          <w:tcPr>
            <w:tcW w:w="2152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30FA841F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لا ينتج أي مسودة مكتوبة أو عمل معدل.</w:t>
            </w:r>
          </w:p>
        </w:tc>
        <w:tc>
          <w:tcPr>
            <w:tcW w:w="215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15AB62D8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ينتج مسودة غير مكتملة مع أخطاء متكررة؛ يقوم بتحسينات محدودة.</w:t>
            </w:r>
          </w:p>
        </w:tc>
        <w:tc>
          <w:tcPr>
            <w:tcW w:w="2163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6AFBBA2E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ينتج مسودة بسيطة؛ يطبق الملاحظات، والتدقيق/التحقق لإجراء بعض التحسينات على الوضوح والدقة.</w:t>
            </w:r>
          </w:p>
        </w:tc>
        <w:tc>
          <w:tcPr>
            <w:tcW w:w="2162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56225C03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ينتج مسودة منظمة ذات وضوح ودقة مبدئية وأمثلة على لغة أكثر تعقيدًا؛ يستخدم الملاحظات، والتدقيق/التحقق لتقييم وصقل العمل.</w:t>
            </w:r>
          </w:p>
        </w:tc>
        <w:tc>
          <w:tcPr>
            <w:tcW w:w="2415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F30CF1B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ينتج مسودة محكمة التنظيم ذات وضوح، ودقة، ترابط نصي قو ومجموعة من اللغة الأكثر تعقيدًا؛ يقيم ويصقل العمل بشكل متكرر باستخدام الملاحظات، والتدقيق/التحقق.</w:t>
            </w:r>
          </w:p>
        </w:tc>
      </w:tr>
      <w:tr w:rsidR="002557BC" w:rsidRPr="00A60DF1" w14:paraId="65B3B774" w14:textId="77777777" w:rsidTr="001E23B0">
        <w:trPr>
          <w:trHeight w:val="300"/>
          <w:jc w:val="center"/>
        </w:trPr>
        <w:tc>
          <w:tcPr>
            <w:tcW w:w="1138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C99E587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تقديم الحل النهائي</w:t>
            </w:r>
          </w:p>
        </w:tc>
        <w:tc>
          <w:tcPr>
            <w:tcW w:w="1977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7074402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ينشر ويقدم العمل النهائي، مع إظهار الطلاقة والدقة في التواصل.</w:t>
            </w:r>
          </w:p>
        </w:tc>
        <w:tc>
          <w:tcPr>
            <w:tcW w:w="2152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7CC8E401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لا يسهم بشكل مفيد في العرض التقديمي.</w:t>
            </w:r>
          </w:p>
        </w:tc>
        <w:tc>
          <w:tcPr>
            <w:tcW w:w="2159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1DFEE0E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إسهام محدود في العرض التقديمي؛ نطاق اللغة محدود، ومشكلات الطلاقة و/أو الدقة تجعل من الصعب جدًا متابعة العرض.</w:t>
            </w:r>
          </w:p>
        </w:tc>
        <w:tc>
          <w:tcPr>
            <w:tcW w:w="2163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6BC53F2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يسهم في عرض العمل النهائي مع وجود مشكلات طفيفة في الطلاقة والدقة (التردد و/أو التكرار و/أو الاخطاء المتكررة)، مع استخدام بعض أدوات العرض الإبداعية وتوظيف محدود للمصطلحات المتعلقة بالموضوع.</w:t>
            </w:r>
          </w:p>
        </w:tc>
        <w:tc>
          <w:tcPr>
            <w:tcW w:w="2162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1ED41FB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يسهم في عرض العمل النهائي بطلاقة ودقة كافيتين لفهم المعنى إلى حد كبير مستخدمًا مصطلحات متخصصة بالموضوع؛ وموظفًا أدوات عرض إبداعية لجذب الجمهور.</w:t>
            </w:r>
          </w:p>
        </w:tc>
        <w:tc>
          <w:tcPr>
            <w:tcW w:w="2415" w:type="dxa"/>
            <w:tcMar>
              <w:top w:w="15" w:type="dxa"/>
              <w:left w:w="15" w:type="dxa"/>
              <w:right w:w="15" w:type="dxa"/>
            </w:tcMar>
            <w:vAlign w:val="center"/>
          </w:tcPr>
          <w:p w14:paraId="46091692" w14:textId="77777777" w:rsidR="002557BC" w:rsidRPr="00A60DF1" w:rsidRDefault="002557BC" w:rsidP="001E23B0">
            <w:pPr>
              <w:bidi/>
              <w:spacing w:after="0"/>
              <w:ind w:left="0"/>
              <w:rPr>
                <w:rFonts w:eastAsia="Aptos Narrow"/>
                <w:sz w:val="18"/>
                <w:szCs w:val="18"/>
                <w:lang w:val="en-US"/>
              </w:rPr>
            </w:pPr>
            <w:r w:rsidRPr="00A60DF1">
              <w:rPr>
                <w:rFonts w:eastAsia="Aptos Narrow"/>
                <w:sz w:val="18"/>
                <w:szCs w:val="18"/>
                <w:rtl/>
                <w:lang w:val="en-US"/>
              </w:rPr>
              <w:t>يسهم في عرض العمل النهائي بثقة، وبدرجة عالية من الطلاقة والدقة، مستخدمًا أدوات عرض إبداعية، وموظفًا النبرة والأسلوب وشرح المصطلحات المتخصصة بما يجذب الجمهور ويؤثر فيه.</w:t>
            </w:r>
          </w:p>
        </w:tc>
      </w:tr>
    </w:tbl>
    <w:p w14:paraId="3A91C3DE" w14:textId="77777777" w:rsidR="002557BC" w:rsidRDefault="002557BC" w:rsidP="002557BC">
      <w:pPr>
        <w:bidi/>
        <w:ind w:left="0"/>
        <w:rPr>
          <w:rtl/>
          <w:lang w:val="en-US" w:eastAsia="en-AE"/>
        </w:rPr>
      </w:pPr>
    </w:p>
    <w:p w14:paraId="0513F69E" w14:textId="77777777" w:rsidR="002557BC" w:rsidRDefault="002557BC" w:rsidP="002557BC">
      <w:pPr>
        <w:bidi/>
        <w:ind w:left="0"/>
        <w:rPr>
          <w:rtl/>
          <w:lang w:val="en-US" w:eastAsia="en-AE"/>
        </w:rPr>
      </w:pPr>
    </w:p>
    <w:p w14:paraId="69E8AC24" w14:textId="77777777" w:rsidR="002557BC" w:rsidRDefault="002557BC" w:rsidP="002557BC">
      <w:pPr>
        <w:bidi/>
        <w:ind w:left="0"/>
        <w:rPr>
          <w:rtl/>
          <w:lang w:val="en-US" w:eastAsia="en-AE"/>
        </w:rPr>
      </w:pPr>
    </w:p>
    <w:p w14:paraId="1E20C961" w14:textId="77777777" w:rsidR="002557BC" w:rsidRDefault="002557BC" w:rsidP="002557BC">
      <w:pPr>
        <w:bidi/>
        <w:ind w:left="0"/>
        <w:rPr>
          <w:rtl/>
          <w:lang w:val="en-US" w:eastAsia="en-AE"/>
        </w:rPr>
      </w:pPr>
    </w:p>
    <w:p w14:paraId="6ADA6215" w14:textId="77777777" w:rsidR="002557BC" w:rsidRDefault="002557BC" w:rsidP="002557BC">
      <w:pPr>
        <w:bidi/>
        <w:ind w:left="0"/>
        <w:rPr>
          <w:rtl/>
          <w:lang w:val="en-US" w:eastAsia="en-AE"/>
        </w:rPr>
      </w:pPr>
    </w:p>
    <w:p w14:paraId="5C0E7EB2" w14:textId="77777777" w:rsidR="00A60DF1" w:rsidRDefault="00A60DF1" w:rsidP="00621197">
      <w:pPr>
        <w:ind w:left="0"/>
        <w:rPr>
          <w:rFonts w:ascii="Aptos" w:eastAsia="Aptos" w:hAnsi="Aptos" w:cs="Arial"/>
          <w:color w:val="auto"/>
          <w:rtl/>
          <w:lang w:val="en-AE" w:eastAsia="en-AE"/>
        </w:rPr>
      </w:pPr>
    </w:p>
    <w:sectPr w:rsidR="00A60DF1" w:rsidSect="00E823E0">
      <w:headerReference w:type="default" r:id="rId12"/>
      <w:footerReference w:type="default" r:id="rId13"/>
      <w:type w:val="continuous"/>
      <w:pgSz w:w="16840" w:h="11910" w:orient="landscape"/>
      <w:pgMar w:top="720" w:right="720" w:bottom="720" w:left="720" w:header="0" w:footer="23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81A694" w14:textId="77777777" w:rsidR="00046348" w:rsidRDefault="00046348">
      <w:r>
        <w:separator/>
      </w:r>
    </w:p>
  </w:endnote>
  <w:endnote w:type="continuationSeparator" w:id="0">
    <w:p w14:paraId="05ECE2B2" w14:textId="77777777" w:rsidR="00046348" w:rsidRDefault="00046348">
      <w:r>
        <w:continuationSeparator/>
      </w:r>
    </w:p>
  </w:endnote>
  <w:endnote w:type="continuationNotice" w:id="1">
    <w:p w14:paraId="77AB71EE" w14:textId="77777777" w:rsidR="00046348" w:rsidRDefault="0004634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Univers Next Arabic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ubai-Light">
    <w:altName w:val="Cambria"/>
    <w:charset w:val="00"/>
    <w:family w:val="roman"/>
    <w:pitch w:val="variable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 Next Arabic Bold">
    <w:altName w:val="Arial"/>
    <w:charset w:val="B2"/>
    <w:family w:val="swiss"/>
    <w:pitch w:val="variable"/>
    <w:sig w:usb0="00002001" w:usb1="00000000" w:usb2="00000000" w:usb3="00000000" w:csb0="00000041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111881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B4B8C8" w14:textId="4BB28992" w:rsidR="00F50689" w:rsidRDefault="00F5068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2BA6746" w14:textId="77777777" w:rsidR="00473403" w:rsidRDefault="00473403" w:rsidP="61CE4E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690091" w14:textId="77777777" w:rsidR="00046348" w:rsidRDefault="00046348">
      <w:r>
        <w:separator/>
      </w:r>
    </w:p>
  </w:footnote>
  <w:footnote w:type="continuationSeparator" w:id="0">
    <w:p w14:paraId="34225442" w14:textId="77777777" w:rsidR="00046348" w:rsidRDefault="00046348">
      <w:r>
        <w:continuationSeparator/>
      </w:r>
    </w:p>
  </w:footnote>
  <w:footnote w:type="continuationNotice" w:id="1">
    <w:p w14:paraId="443B6EB2" w14:textId="77777777" w:rsidR="00046348" w:rsidRDefault="0004634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709"/>
      <w:gridCol w:w="4709"/>
      <w:gridCol w:w="4709"/>
    </w:tblGrid>
    <w:tr w:rsidR="00473403" w14:paraId="2ACC68CF" w14:textId="77777777" w:rsidTr="00F36F99">
      <w:trPr>
        <w:trHeight w:val="306"/>
      </w:trPr>
      <w:tc>
        <w:tcPr>
          <w:tcW w:w="4709" w:type="dxa"/>
        </w:tcPr>
        <w:p w14:paraId="111C1ED6" w14:textId="1677A3B8" w:rsidR="00473403" w:rsidRDefault="00473403" w:rsidP="61CE4E13">
          <w:pPr>
            <w:pStyle w:val="Header"/>
            <w:ind w:left="-115"/>
          </w:pPr>
        </w:p>
      </w:tc>
      <w:tc>
        <w:tcPr>
          <w:tcW w:w="4709" w:type="dxa"/>
        </w:tcPr>
        <w:p w14:paraId="7ED7A512" w14:textId="77777777" w:rsidR="00473403" w:rsidRDefault="00473403" w:rsidP="61CE4E13">
          <w:pPr>
            <w:pStyle w:val="Header"/>
            <w:jc w:val="center"/>
          </w:pPr>
        </w:p>
      </w:tc>
      <w:tc>
        <w:tcPr>
          <w:tcW w:w="4709" w:type="dxa"/>
        </w:tcPr>
        <w:p w14:paraId="31E49F9F" w14:textId="31BFD6A2" w:rsidR="00473403" w:rsidRDefault="00473403" w:rsidP="61CE4E13">
          <w:pPr>
            <w:pStyle w:val="Header"/>
            <w:ind w:right="-115"/>
            <w:jc w:val="right"/>
          </w:pPr>
        </w:p>
      </w:tc>
    </w:tr>
  </w:tbl>
  <w:p w14:paraId="7EDDA310" w14:textId="1C407E33" w:rsidR="00473403" w:rsidRDefault="00F36F99" w:rsidP="61CE4E13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713635FA" wp14:editId="39EE04F0">
              <wp:simplePos x="0" y="0"/>
              <wp:positionH relativeFrom="page">
                <wp:align>left</wp:align>
              </wp:positionH>
              <wp:positionV relativeFrom="paragraph">
                <wp:posOffset>146783</wp:posOffset>
              </wp:positionV>
              <wp:extent cx="10787805" cy="21142"/>
              <wp:effectExtent l="0" t="0" r="33020" b="36195"/>
              <wp:wrapNone/>
              <wp:docPr id="735567041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0787805" cy="21142"/>
                      </a:xfrm>
                      <a:prstGeom prst="line">
                        <a:avLst/>
                      </a:prstGeom>
                      <a:ln w="9525">
                        <a:solidFill>
                          <a:schemeClr val="accent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CF15D53" id="Straight Connector 7" o:spid="_x0000_s1026" style="position:absolute;z-index:25166950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from="0,11.55pt" to="849.45pt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" strokecolor="#f79646 [3209]">
              <w10:wrap anchorx="page"/>
            </v:line>
          </w:pict>
        </mc:Fallback>
      </mc:AlternateContent>
    </w:r>
    <w:r w:rsidRPr="0008035D">
      <w:rPr>
        <w:noProof/>
        <w:sz w:val="20"/>
      </w:rPr>
      <w:drawing>
        <wp:anchor distT="0" distB="0" distL="114300" distR="114300" simplePos="0" relativeHeight="251665408" behindDoc="1" locked="0" layoutInCell="1" allowOverlap="1" wp14:anchorId="3102FA45" wp14:editId="03C83811">
          <wp:simplePos x="0" y="0"/>
          <wp:positionH relativeFrom="column">
            <wp:posOffset>9702800</wp:posOffset>
          </wp:positionH>
          <wp:positionV relativeFrom="paragraph">
            <wp:posOffset>-140335</wp:posOffset>
          </wp:positionV>
          <wp:extent cx="381453" cy="274848"/>
          <wp:effectExtent l="0" t="0" r="0" b="0"/>
          <wp:wrapNone/>
          <wp:docPr id="50" name="Picture 1">
            <a:extLst xmlns:a="http://schemas.openxmlformats.org/drawingml/2006/main">
              <a:ext uri="{FF2B5EF4-FFF2-40B4-BE49-F238E27FC236}">
                <a16:creationId xmlns:a16="http://schemas.microsoft.com/office/drawing/2014/main" id="{E03E9A02-C3AB-6097-8C69-34639F772D13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>
                    <a:extLst>
                      <a:ext uri="{FF2B5EF4-FFF2-40B4-BE49-F238E27FC236}">
                        <a16:creationId xmlns:a16="http://schemas.microsoft.com/office/drawing/2014/main" id="{E03E9A02-C3AB-6097-8C69-34639F772D13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456" t="24719" r="27010" b="31911"/>
                  <a:stretch/>
                </pic:blipFill>
                <pic:spPr>
                  <a:xfrm>
                    <a:off x="0" y="0"/>
                    <a:ext cx="381453" cy="27484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00AFA"/>
    <w:multiLevelType w:val="hybridMultilevel"/>
    <w:tmpl w:val="E13EBFB2"/>
    <w:lvl w:ilvl="0" w:tplc="C3E262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CAA1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CC8F3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4656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5C51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F47E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C63F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DE1A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B640B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6C1358"/>
    <w:multiLevelType w:val="hybridMultilevel"/>
    <w:tmpl w:val="D5E8E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9212E"/>
    <w:multiLevelType w:val="hybridMultilevel"/>
    <w:tmpl w:val="686A024E"/>
    <w:lvl w:ilvl="0" w:tplc="C532BD8E">
      <w:start w:val="1"/>
      <w:numFmt w:val="decimal"/>
      <w:pStyle w:val="SalamaNumberText"/>
      <w:lvlText w:val="%1."/>
      <w:lvlJc w:val="left"/>
      <w:pPr>
        <w:ind w:left="3870" w:hanging="360"/>
      </w:p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3" w15:restartNumberingAfterBreak="0">
    <w:nsid w:val="0BB71AB8"/>
    <w:multiLevelType w:val="multilevel"/>
    <w:tmpl w:val="F0BE2C5C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Theme="minorHAnsi" w:hAnsi="Calibri" w:cs="Calibri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99C54C"/>
    <w:multiLevelType w:val="hybridMultilevel"/>
    <w:tmpl w:val="9A6CA252"/>
    <w:lvl w:ilvl="0" w:tplc="8FF8B66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D0249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6624E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DC98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3EB7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1C8E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E645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9CD7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C18F1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712991"/>
    <w:multiLevelType w:val="multilevel"/>
    <w:tmpl w:val="DF487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E7C5E0E"/>
    <w:multiLevelType w:val="multilevel"/>
    <w:tmpl w:val="61CAED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>
      <w:start w:val="6"/>
      <w:numFmt w:val="decimal"/>
      <w:lvlText w:val="%3."/>
      <w:lvlJc w:val="left"/>
      <w:pPr>
        <w:ind w:left="2880" w:hanging="360"/>
      </w:pPr>
      <w:rPr>
        <w:rFonts w:eastAsia="Univers Next Arabic" w:hint="default"/>
        <w:b w:val="0"/>
      </w:rPr>
    </w:lvl>
    <w:lvl w:ilvl="3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26A2393"/>
    <w:multiLevelType w:val="hybridMultilevel"/>
    <w:tmpl w:val="5C549D78"/>
    <w:lvl w:ilvl="0" w:tplc="7C7C07D0">
      <w:start w:val="1"/>
      <w:numFmt w:val="decimal"/>
      <w:pStyle w:val="Heading21"/>
      <w:lvlText w:val="%1."/>
      <w:lvlJc w:val="left"/>
      <w:pPr>
        <w:ind w:left="927" w:hanging="360"/>
      </w:pPr>
      <w:rPr>
        <w:rFonts w:hint="default"/>
        <w:b w:val="0"/>
        <w:bCs/>
        <w:color w:val="F79646" w:themeColor="accent6"/>
        <w:sz w:val="28"/>
      </w:rPr>
    </w:lvl>
    <w:lvl w:ilvl="1" w:tplc="4C090019" w:tentative="1">
      <w:start w:val="1"/>
      <w:numFmt w:val="lowerLetter"/>
      <w:lvlText w:val="%2."/>
      <w:lvlJc w:val="left"/>
      <w:pPr>
        <w:ind w:left="1647" w:hanging="360"/>
      </w:pPr>
    </w:lvl>
    <w:lvl w:ilvl="2" w:tplc="4C09001B" w:tentative="1">
      <w:start w:val="1"/>
      <w:numFmt w:val="lowerRoman"/>
      <w:lvlText w:val="%3."/>
      <w:lvlJc w:val="right"/>
      <w:pPr>
        <w:ind w:left="2367" w:hanging="180"/>
      </w:pPr>
    </w:lvl>
    <w:lvl w:ilvl="3" w:tplc="4C09000F" w:tentative="1">
      <w:start w:val="1"/>
      <w:numFmt w:val="decimal"/>
      <w:lvlText w:val="%4."/>
      <w:lvlJc w:val="left"/>
      <w:pPr>
        <w:ind w:left="3087" w:hanging="360"/>
      </w:pPr>
    </w:lvl>
    <w:lvl w:ilvl="4" w:tplc="4C090019" w:tentative="1">
      <w:start w:val="1"/>
      <w:numFmt w:val="lowerLetter"/>
      <w:lvlText w:val="%5."/>
      <w:lvlJc w:val="left"/>
      <w:pPr>
        <w:ind w:left="3807" w:hanging="360"/>
      </w:pPr>
    </w:lvl>
    <w:lvl w:ilvl="5" w:tplc="4C09001B" w:tentative="1">
      <w:start w:val="1"/>
      <w:numFmt w:val="lowerRoman"/>
      <w:lvlText w:val="%6."/>
      <w:lvlJc w:val="right"/>
      <w:pPr>
        <w:ind w:left="4527" w:hanging="180"/>
      </w:pPr>
    </w:lvl>
    <w:lvl w:ilvl="6" w:tplc="4C09000F" w:tentative="1">
      <w:start w:val="1"/>
      <w:numFmt w:val="decimal"/>
      <w:lvlText w:val="%7."/>
      <w:lvlJc w:val="left"/>
      <w:pPr>
        <w:ind w:left="5247" w:hanging="360"/>
      </w:pPr>
    </w:lvl>
    <w:lvl w:ilvl="7" w:tplc="4C090019" w:tentative="1">
      <w:start w:val="1"/>
      <w:numFmt w:val="lowerLetter"/>
      <w:lvlText w:val="%8."/>
      <w:lvlJc w:val="left"/>
      <w:pPr>
        <w:ind w:left="5967" w:hanging="360"/>
      </w:pPr>
    </w:lvl>
    <w:lvl w:ilvl="8" w:tplc="4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160E4C7C"/>
    <w:multiLevelType w:val="multilevel"/>
    <w:tmpl w:val="DC9E43B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7774DBE"/>
    <w:multiLevelType w:val="hybridMultilevel"/>
    <w:tmpl w:val="68BC777E"/>
    <w:lvl w:ilvl="0" w:tplc="77D2259C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1CF8DB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500F4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3C17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6E02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1CEF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584B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E056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1D485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662690"/>
    <w:multiLevelType w:val="multilevel"/>
    <w:tmpl w:val="A498C34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>
      <w:start w:val="6"/>
      <w:numFmt w:val="decimal"/>
      <w:lvlText w:val="%3."/>
      <w:lvlJc w:val="left"/>
      <w:pPr>
        <w:ind w:left="900" w:hanging="360"/>
      </w:pPr>
      <w:rPr>
        <w:rFonts w:eastAsia="Univers Next Arabic" w:hint="default"/>
        <w:b w:val="0"/>
        <w:sz w:val="28"/>
        <w:szCs w:val="28"/>
        <w:lang w:bidi="ar-SA"/>
      </w:rPr>
    </w:lvl>
    <w:lvl w:ilvl="3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D422219"/>
    <w:multiLevelType w:val="multilevel"/>
    <w:tmpl w:val="93FA53EC"/>
    <w:lvl w:ilvl="0">
      <w:start w:val="1"/>
      <w:numFmt w:val="bullet"/>
      <w:lvlText w:val="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12" w15:restartNumberingAfterBreak="0">
    <w:nsid w:val="1FA95084"/>
    <w:multiLevelType w:val="multilevel"/>
    <w:tmpl w:val="DF487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29306FB"/>
    <w:multiLevelType w:val="hybridMultilevel"/>
    <w:tmpl w:val="0F56AD0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65C46C6"/>
    <w:multiLevelType w:val="multilevel"/>
    <w:tmpl w:val="61CAEDA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>
      <w:start w:val="6"/>
      <w:numFmt w:val="decimal"/>
      <w:lvlText w:val="%3."/>
      <w:lvlJc w:val="left"/>
      <w:pPr>
        <w:ind w:left="3240" w:hanging="360"/>
      </w:pPr>
      <w:rPr>
        <w:rFonts w:eastAsia="Univers Next Arabic" w:hint="default"/>
        <w:b w:val="0"/>
      </w:rPr>
    </w:lvl>
    <w:lvl w:ilvl="3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8DE04A2"/>
    <w:multiLevelType w:val="multilevel"/>
    <w:tmpl w:val="8D80D354"/>
    <w:lvl w:ilvl="0">
      <w:start w:val="1"/>
      <w:numFmt w:val="bullet"/>
      <w:lvlText w:val=""/>
      <w:lvlJc w:val="left"/>
      <w:pPr>
        <w:tabs>
          <w:tab w:val="num" w:pos="450"/>
        </w:tabs>
        <w:ind w:left="45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E732C47"/>
    <w:multiLevelType w:val="hybridMultilevel"/>
    <w:tmpl w:val="97D8B140"/>
    <w:lvl w:ilvl="0" w:tplc="FFFFFFFF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3425E8"/>
    <w:multiLevelType w:val="hybridMultilevel"/>
    <w:tmpl w:val="BEC04304"/>
    <w:lvl w:ilvl="0" w:tplc="72F8330E">
      <w:start w:val="1"/>
      <w:numFmt w:val="decimal"/>
      <w:pStyle w:val="MOEnumbering"/>
      <w:lvlText w:val="%1."/>
      <w:lvlJc w:val="left"/>
      <w:pPr>
        <w:ind w:left="360" w:hanging="360"/>
      </w:pPr>
      <w:rPr>
        <w:rFonts w:hint="default"/>
      </w:rPr>
    </w:lvl>
    <w:lvl w:ilvl="1" w:tplc="4C090019">
      <w:start w:val="1"/>
      <w:numFmt w:val="lowerLetter"/>
      <w:lvlText w:val="%2."/>
      <w:lvlJc w:val="left"/>
      <w:pPr>
        <w:ind w:left="1080" w:hanging="360"/>
      </w:pPr>
    </w:lvl>
    <w:lvl w:ilvl="2" w:tplc="4C09001B" w:tentative="1">
      <w:start w:val="1"/>
      <w:numFmt w:val="lowerRoman"/>
      <w:lvlText w:val="%3."/>
      <w:lvlJc w:val="right"/>
      <w:pPr>
        <w:ind w:left="1800" w:hanging="180"/>
      </w:pPr>
    </w:lvl>
    <w:lvl w:ilvl="3" w:tplc="4C09000F" w:tentative="1">
      <w:start w:val="1"/>
      <w:numFmt w:val="decimal"/>
      <w:lvlText w:val="%4."/>
      <w:lvlJc w:val="left"/>
      <w:pPr>
        <w:ind w:left="2520" w:hanging="360"/>
      </w:pPr>
    </w:lvl>
    <w:lvl w:ilvl="4" w:tplc="4C090019" w:tentative="1">
      <w:start w:val="1"/>
      <w:numFmt w:val="lowerLetter"/>
      <w:lvlText w:val="%5."/>
      <w:lvlJc w:val="left"/>
      <w:pPr>
        <w:ind w:left="3240" w:hanging="360"/>
      </w:pPr>
    </w:lvl>
    <w:lvl w:ilvl="5" w:tplc="4C09001B" w:tentative="1">
      <w:start w:val="1"/>
      <w:numFmt w:val="lowerRoman"/>
      <w:lvlText w:val="%6."/>
      <w:lvlJc w:val="right"/>
      <w:pPr>
        <w:ind w:left="3960" w:hanging="180"/>
      </w:pPr>
    </w:lvl>
    <w:lvl w:ilvl="6" w:tplc="4C09000F" w:tentative="1">
      <w:start w:val="1"/>
      <w:numFmt w:val="decimal"/>
      <w:lvlText w:val="%7."/>
      <w:lvlJc w:val="left"/>
      <w:pPr>
        <w:ind w:left="4680" w:hanging="360"/>
      </w:pPr>
    </w:lvl>
    <w:lvl w:ilvl="7" w:tplc="4C090019" w:tentative="1">
      <w:start w:val="1"/>
      <w:numFmt w:val="lowerLetter"/>
      <w:lvlText w:val="%8."/>
      <w:lvlJc w:val="left"/>
      <w:pPr>
        <w:ind w:left="5400" w:hanging="360"/>
      </w:pPr>
    </w:lvl>
    <w:lvl w:ilvl="8" w:tplc="4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4A014F8"/>
    <w:multiLevelType w:val="multilevel"/>
    <w:tmpl w:val="97DAF3C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>
      <w:numFmt w:val="bullet"/>
      <w:lvlText w:val="•"/>
      <w:lvlJc w:val="left"/>
      <w:pPr>
        <w:ind w:left="2880" w:hanging="360"/>
      </w:pPr>
      <w:rPr>
        <w:rFonts w:ascii="Univers Next Arabic" w:eastAsia="Univers Next Arabic" w:hAnsi="Univers Next Arabic" w:cs="Univers Next Arabic" w:hint="default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668191B"/>
    <w:multiLevelType w:val="hybridMultilevel"/>
    <w:tmpl w:val="F836DC14"/>
    <w:lvl w:ilvl="0" w:tplc="681C6F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B8EF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420F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64DB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BF2E5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E001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606C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CAC8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B6CF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D12F6"/>
    <w:multiLevelType w:val="hybridMultilevel"/>
    <w:tmpl w:val="229E7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32E12F"/>
    <w:multiLevelType w:val="hybridMultilevel"/>
    <w:tmpl w:val="C5EC8E08"/>
    <w:lvl w:ilvl="0" w:tplc="696CE5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4AE53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F9EEC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8457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D6C8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9DEF7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5A5B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4A82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BBADC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BA25A0"/>
    <w:multiLevelType w:val="multilevel"/>
    <w:tmpl w:val="61CAED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>
      <w:start w:val="6"/>
      <w:numFmt w:val="decimal"/>
      <w:lvlText w:val="%3."/>
      <w:lvlJc w:val="left"/>
      <w:pPr>
        <w:ind w:left="2880" w:hanging="360"/>
      </w:pPr>
      <w:rPr>
        <w:rFonts w:eastAsia="Univers Next Arabic" w:hint="default"/>
        <w:b w:val="0"/>
      </w:rPr>
    </w:lvl>
    <w:lvl w:ilvl="3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0FA6B82"/>
    <w:multiLevelType w:val="multilevel"/>
    <w:tmpl w:val="DC9E43B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30E43EA"/>
    <w:multiLevelType w:val="hybridMultilevel"/>
    <w:tmpl w:val="E938A960"/>
    <w:lvl w:ilvl="0" w:tplc="4D08A0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EE8D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658B5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1274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F8BC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8663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EA57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6459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20EA5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941F22"/>
    <w:multiLevelType w:val="hybridMultilevel"/>
    <w:tmpl w:val="248C5344"/>
    <w:lvl w:ilvl="0" w:tplc="A8764A3C">
      <w:start w:val="1"/>
      <w:numFmt w:val="bullet"/>
      <w:pStyle w:val="Salama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DA3F8E"/>
    <w:multiLevelType w:val="hybridMultilevel"/>
    <w:tmpl w:val="D3785A4E"/>
    <w:lvl w:ilvl="0" w:tplc="4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4BAF2CE9"/>
    <w:multiLevelType w:val="multilevel"/>
    <w:tmpl w:val="17486E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28"/>
      <w:numFmt w:val="bullet"/>
      <w:lvlText w:val="-"/>
      <w:lvlJc w:val="left"/>
      <w:pPr>
        <w:ind w:left="2160" w:hanging="360"/>
      </w:pPr>
      <w:rPr>
        <w:rFonts w:ascii="Arial" w:eastAsiaTheme="minorHAnsi" w:hAnsi="Arial" w:cs="Arial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43842F6"/>
    <w:multiLevelType w:val="multilevel"/>
    <w:tmpl w:val="3FECA25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b w:val="0"/>
      </w:rPr>
    </w:lvl>
    <w:lvl w:ilvl="3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0285F16"/>
    <w:multiLevelType w:val="hybridMultilevel"/>
    <w:tmpl w:val="63203A8A"/>
    <w:lvl w:ilvl="0" w:tplc="1E76D844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</w:rPr>
    </w:lvl>
    <w:lvl w:ilvl="1" w:tplc="2E7E281A">
      <w:start w:val="1"/>
      <w:numFmt w:val="bullet"/>
      <w:lvlText w:val="o"/>
      <w:lvlJc w:val="left"/>
      <w:pPr>
        <w:ind w:left="1170" w:hanging="360"/>
      </w:pPr>
      <w:rPr>
        <w:rFonts w:ascii="Courier New" w:hAnsi="Courier New" w:hint="default"/>
      </w:rPr>
    </w:lvl>
    <w:lvl w:ilvl="2" w:tplc="F496DC5E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7FE877CC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299499DE">
      <w:start w:val="1"/>
      <w:numFmt w:val="bullet"/>
      <w:lvlText w:val="o"/>
      <w:lvlJc w:val="left"/>
      <w:pPr>
        <w:ind w:left="3330" w:hanging="360"/>
      </w:pPr>
      <w:rPr>
        <w:rFonts w:ascii="Courier New" w:hAnsi="Courier New" w:hint="default"/>
      </w:rPr>
    </w:lvl>
    <w:lvl w:ilvl="5" w:tplc="73AE6FDA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7800FF6E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C0ACF6B4">
      <w:start w:val="1"/>
      <w:numFmt w:val="bullet"/>
      <w:lvlText w:val="o"/>
      <w:lvlJc w:val="left"/>
      <w:pPr>
        <w:ind w:left="5490" w:hanging="360"/>
      </w:pPr>
      <w:rPr>
        <w:rFonts w:ascii="Courier New" w:hAnsi="Courier New" w:hint="default"/>
      </w:rPr>
    </w:lvl>
    <w:lvl w:ilvl="8" w:tplc="060E8E2E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0" w15:restartNumberingAfterBreak="0">
    <w:nsid w:val="63FBAC1A"/>
    <w:multiLevelType w:val="hybridMultilevel"/>
    <w:tmpl w:val="B9800838"/>
    <w:lvl w:ilvl="0" w:tplc="CBCA8E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56F425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B8CC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CE21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8A20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1921D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BCE0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2A69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4250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D85299"/>
    <w:multiLevelType w:val="hybridMultilevel"/>
    <w:tmpl w:val="16761472"/>
    <w:lvl w:ilvl="0" w:tplc="FBA6D13C">
      <w:start w:val="1"/>
      <w:numFmt w:val="decimal"/>
      <w:pStyle w:val="Heading2n"/>
      <w:lvlText w:val="%1."/>
      <w:lvlJc w:val="left"/>
      <w:pPr>
        <w:ind w:left="990" w:hanging="360"/>
      </w:pPr>
      <w:rPr>
        <w:rFonts w:eastAsia="Times New Roman" w:hint="default"/>
        <w:color w:val="F79646" w:themeColor="accent6"/>
      </w:rPr>
    </w:lvl>
    <w:lvl w:ilvl="1" w:tplc="4C090019" w:tentative="1">
      <w:start w:val="1"/>
      <w:numFmt w:val="lowerLetter"/>
      <w:lvlText w:val="%2."/>
      <w:lvlJc w:val="left"/>
      <w:pPr>
        <w:ind w:left="1647" w:hanging="360"/>
      </w:pPr>
    </w:lvl>
    <w:lvl w:ilvl="2" w:tplc="4C09001B" w:tentative="1">
      <w:start w:val="1"/>
      <w:numFmt w:val="lowerRoman"/>
      <w:lvlText w:val="%3."/>
      <w:lvlJc w:val="right"/>
      <w:pPr>
        <w:ind w:left="2367" w:hanging="180"/>
      </w:pPr>
    </w:lvl>
    <w:lvl w:ilvl="3" w:tplc="4C09000F" w:tentative="1">
      <w:start w:val="1"/>
      <w:numFmt w:val="decimal"/>
      <w:lvlText w:val="%4."/>
      <w:lvlJc w:val="left"/>
      <w:pPr>
        <w:ind w:left="3087" w:hanging="360"/>
      </w:pPr>
    </w:lvl>
    <w:lvl w:ilvl="4" w:tplc="4C090019" w:tentative="1">
      <w:start w:val="1"/>
      <w:numFmt w:val="lowerLetter"/>
      <w:lvlText w:val="%5."/>
      <w:lvlJc w:val="left"/>
      <w:pPr>
        <w:ind w:left="3807" w:hanging="360"/>
      </w:pPr>
    </w:lvl>
    <w:lvl w:ilvl="5" w:tplc="4C09001B" w:tentative="1">
      <w:start w:val="1"/>
      <w:numFmt w:val="lowerRoman"/>
      <w:lvlText w:val="%6."/>
      <w:lvlJc w:val="right"/>
      <w:pPr>
        <w:ind w:left="4527" w:hanging="180"/>
      </w:pPr>
    </w:lvl>
    <w:lvl w:ilvl="6" w:tplc="4C09000F" w:tentative="1">
      <w:start w:val="1"/>
      <w:numFmt w:val="decimal"/>
      <w:lvlText w:val="%7."/>
      <w:lvlJc w:val="left"/>
      <w:pPr>
        <w:ind w:left="5247" w:hanging="360"/>
      </w:pPr>
    </w:lvl>
    <w:lvl w:ilvl="7" w:tplc="4C090019" w:tentative="1">
      <w:start w:val="1"/>
      <w:numFmt w:val="lowerLetter"/>
      <w:lvlText w:val="%8."/>
      <w:lvlJc w:val="left"/>
      <w:pPr>
        <w:ind w:left="5967" w:hanging="360"/>
      </w:pPr>
    </w:lvl>
    <w:lvl w:ilvl="8" w:tplc="4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2" w15:restartNumberingAfterBreak="0">
    <w:nsid w:val="74CD2237"/>
    <w:multiLevelType w:val="multilevel"/>
    <w:tmpl w:val="1E24A6D2"/>
    <w:lvl w:ilvl="0">
      <w:start w:val="1"/>
      <w:numFmt w:val="bullet"/>
      <w:lvlText w:val=""/>
      <w:lvlJc w:val="left"/>
      <w:pPr>
        <w:tabs>
          <w:tab w:val="num" w:pos="450"/>
        </w:tabs>
        <w:ind w:left="45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91F658C"/>
    <w:multiLevelType w:val="hybridMultilevel"/>
    <w:tmpl w:val="59E04D7A"/>
    <w:styleLink w:val="CurrentList1"/>
    <w:lvl w:ilvl="0" w:tplc="EC1EE5BA">
      <w:start w:val="1"/>
      <w:numFmt w:val="decimal"/>
      <w:suff w:val="space"/>
      <w:lvlText w:val="%1."/>
      <w:lvlJc w:val="left"/>
      <w:pPr>
        <w:ind w:left="311" w:hanging="311"/>
      </w:pPr>
      <w:rPr>
        <w:rFonts w:hint="default"/>
        <w:lang w:bidi="ar-SA"/>
      </w:rPr>
    </w:lvl>
    <w:lvl w:ilvl="1" w:tplc="1F324C1A">
      <w:numFmt w:val="bullet"/>
      <w:lvlText w:val="•"/>
      <w:lvlJc w:val="left"/>
      <w:pPr>
        <w:ind w:left="957" w:hanging="720"/>
      </w:pPr>
      <w:rPr>
        <w:rFonts w:ascii="Dubai-Light" w:eastAsia="Dubai-Light" w:hAnsi="Dubai-Light" w:cs="Dubai-Light" w:hint="default"/>
        <w:b w:val="0"/>
        <w:bCs w:val="0"/>
        <w:i w:val="0"/>
        <w:iCs w:val="0"/>
        <w:color w:val="231F20"/>
        <w:w w:val="100"/>
        <w:sz w:val="26"/>
        <w:szCs w:val="26"/>
        <w:lang w:val="en-US" w:eastAsia="en-US" w:bidi="ar-SA"/>
      </w:rPr>
    </w:lvl>
    <w:lvl w:ilvl="2" w:tplc="F7DC7F38">
      <w:numFmt w:val="bullet"/>
      <w:lvlText w:val="•"/>
      <w:lvlJc w:val="left"/>
      <w:pPr>
        <w:ind w:left="2066" w:hanging="720"/>
      </w:pPr>
      <w:rPr>
        <w:rFonts w:hint="default"/>
        <w:lang w:val="en-US" w:eastAsia="en-US" w:bidi="ar-SA"/>
      </w:rPr>
    </w:lvl>
    <w:lvl w:ilvl="3" w:tplc="244CBA58">
      <w:numFmt w:val="bullet"/>
      <w:lvlText w:val="•"/>
      <w:lvlJc w:val="left"/>
      <w:pPr>
        <w:ind w:left="3182" w:hanging="720"/>
      </w:pPr>
      <w:rPr>
        <w:rFonts w:hint="default"/>
        <w:lang w:val="en-US" w:eastAsia="en-US" w:bidi="ar-SA"/>
      </w:rPr>
    </w:lvl>
    <w:lvl w:ilvl="4" w:tplc="72D6DB66">
      <w:numFmt w:val="bullet"/>
      <w:lvlText w:val="•"/>
      <w:lvlJc w:val="left"/>
      <w:pPr>
        <w:ind w:left="4298" w:hanging="720"/>
      </w:pPr>
      <w:rPr>
        <w:rFonts w:hint="default"/>
        <w:lang w:val="en-US" w:eastAsia="en-US" w:bidi="ar-SA"/>
      </w:rPr>
    </w:lvl>
    <w:lvl w:ilvl="5" w:tplc="656E8600">
      <w:numFmt w:val="bullet"/>
      <w:lvlText w:val="•"/>
      <w:lvlJc w:val="left"/>
      <w:pPr>
        <w:ind w:left="5414" w:hanging="720"/>
      </w:pPr>
      <w:rPr>
        <w:rFonts w:hint="default"/>
        <w:lang w:val="en-US" w:eastAsia="en-US" w:bidi="ar-SA"/>
      </w:rPr>
    </w:lvl>
    <w:lvl w:ilvl="6" w:tplc="42BA4F96">
      <w:numFmt w:val="bullet"/>
      <w:lvlText w:val="•"/>
      <w:lvlJc w:val="left"/>
      <w:pPr>
        <w:ind w:left="6530" w:hanging="720"/>
      </w:pPr>
      <w:rPr>
        <w:rFonts w:hint="default"/>
        <w:lang w:val="en-US" w:eastAsia="en-US" w:bidi="ar-SA"/>
      </w:rPr>
    </w:lvl>
    <w:lvl w:ilvl="7" w:tplc="8D626FA4">
      <w:numFmt w:val="bullet"/>
      <w:lvlText w:val="•"/>
      <w:lvlJc w:val="left"/>
      <w:pPr>
        <w:ind w:left="7647" w:hanging="720"/>
      </w:pPr>
      <w:rPr>
        <w:rFonts w:hint="default"/>
        <w:lang w:val="en-US" w:eastAsia="en-US" w:bidi="ar-SA"/>
      </w:rPr>
    </w:lvl>
    <w:lvl w:ilvl="8" w:tplc="5B727862">
      <w:numFmt w:val="bullet"/>
      <w:lvlText w:val="•"/>
      <w:lvlJc w:val="left"/>
      <w:pPr>
        <w:ind w:left="8763" w:hanging="720"/>
      </w:pPr>
      <w:rPr>
        <w:rFonts w:hint="default"/>
        <w:lang w:val="en-US" w:eastAsia="en-US" w:bidi="ar-SA"/>
      </w:rPr>
    </w:lvl>
  </w:abstractNum>
  <w:abstractNum w:abstractNumId="34" w15:restartNumberingAfterBreak="0">
    <w:nsid w:val="797F5E6C"/>
    <w:multiLevelType w:val="hybridMultilevel"/>
    <w:tmpl w:val="D9701F88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5" w15:restartNumberingAfterBreak="0">
    <w:nsid w:val="7E105874"/>
    <w:multiLevelType w:val="hybridMultilevel"/>
    <w:tmpl w:val="C502664E"/>
    <w:lvl w:ilvl="0" w:tplc="528C1A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3CC6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1A66D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7419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8064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40071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86A8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124A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809C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6062C6"/>
    <w:multiLevelType w:val="multilevel"/>
    <w:tmpl w:val="3FECA254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b w:val="0"/>
      </w:rPr>
    </w:lvl>
    <w:lvl w:ilvl="3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</w:abstractNum>
  <w:num w:numId="1" w16cid:durableId="544636811">
    <w:abstractNumId w:val="33"/>
  </w:num>
  <w:num w:numId="2" w16cid:durableId="914246140">
    <w:abstractNumId w:val="2"/>
  </w:num>
  <w:num w:numId="3" w16cid:durableId="1740788144">
    <w:abstractNumId w:val="25"/>
  </w:num>
  <w:num w:numId="4" w16cid:durableId="347341950">
    <w:abstractNumId w:val="17"/>
  </w:num>
  <w:num w:numId="5" w16cid:durableId="1672099313">
    <w:abstractNumId w:val="11"/>
  </w:num>
  <w:num w:numId="6" w16cid:durableId="1109817999">
    <w:abstractNumId w:val="16"/>
  </w:num>
  <w:num w:numId="7" w16cid:durableId="139809390">
    <w:abstractNumId w:val="9"/>
  </w:num>
  <w:num w:numId="8" w16cid:durableId="256718331">
    <w:abstractNumId w:val="15"/>
  </w:num>
  <w:num w:numId="9" w16cid:durableId="1819111906">
    <w:abstractNumId w:val="32"/>
  </w:num>
  <w:num w:numId="10" w16cid:durableId="605041073">
    <w:abstractNumId w:val="34"/>
  </w:num>
  <w:num w:numId="11" w16cid:durableId="1676301911">
    <w:abstractNumId w:val="27"/>
  </w:num>
  <w:num w:numId="12" w16cid:durableId="1246455355">
    <w:abstractNumId w:val="12"/>
  </w:num>
  <w:num w:numId="13" w16cid:durableId="2134473828">
    <w:abstractNumId w:val="5"/>
  </w:num>
  <w:num w:numId="14" w16cid:durableId="901020746">
    <w:abstractNumId w:val="13"/>
  </w:num>
  <w:num w:numId="15" w16cid:durableId="1785036681">
    <w:abstractNumId w:val="30"/>
  </w:num>
  <w:num w:numId="16" w16cid:durableId="2103913922">
    <w:abstractNumId w:val="29"/>
  </w:num>
  <w:num w:numId="17" w16cid:durableId="139545495">
    <w:abstractNumId w:val="4"/>
  </w:num>
  <w:num w:numId="18" w16cid:durableId="563761748">
    <w:abstractNumId w:val="3"/>
  </w:num>
  <w:num w:numId="19" w16cid:durableId="142939448">
    <w:abstractNumId w:val="19"/>
  </w:num>
  <w:num w:numId="20" w16cid:durableId="447352678">
    <w:abstractNumId w:val="0"/>
  </w:num>
  <w:num w:numId="21" w16cid:durableId="473639597">
    <w:abstractNumId w:val="21"/>
  </w:num>
  <w:num w:numId="22" w16cid:durableId="835074861">
    <w:abstractNumId w:val="24"/>
  </w:num>
  <w:num w:numId="23" w16cid:durableId="2122187000">
    <w:abstractNumId w:val="35"/>
  </w:num>
  <w:num w:numId="24" w16cid:durableId="1709137953">
    <w:abstractNumId w:val="31"/>
  </w:num>
  <w:num w:numId="25" w16cid:durableId="844782430">
    <w:abstractNumId w:val="26"/>
  </w:num>
  <w:num w:numId="26" w16cid:durableId="9071907">
    <w:abstractNumId w:val="8"/>
  </w:num>
  <w:num w:numId="27" w16cid:durableId="1305550994">
    <w:abstractNumId w:val="7"/>
  </w:num>
  <w:num w:numId="28" w16cid:durableId="225461355">
    <w:abstractNumId w:val="18"/>
  </w:num>
  <w:num w:numId="29" w16cid:durableId="17894432">
    <w:abstractNumId w:val="23"/>
  </w:num>
  <w:num w:numId="30" w16cid:durableId="1306545112">
    <w:abstractNumId w:val="10"/>
  </w:num>
  <w:num w:numId="31" w16cid:durableId="1318924606">
    <w:abstractNumId w:val="28"/>
  </w:num>
  <w:num w:numId="32" w16cid:durableId="488985091">
    <w:abstractNumId w:val="36"/>
  </w:num>
  <w:num w:numId="33" w16cid:durableId="343214693">
    <w:abstractNumId w:val="6"/>
  </w:num>
  <w:num w:numId="34" w16cid:durableId="1812550074">
    <w:abstractNumId w:val="22"/>
  </w:num>
  <w:num w:numId="35" w16cid:durableId="132066098">
    <w:abstractNumId w:val="14"/>
  </w:num>
  <w:num w:numId="36" w16cid:durableId="638849131">
    <w:abstractNumId w:val="1"/>
  </w:num>
  <w:num w:numId="37" w16cid:durableId="864708562">
    <w:abstractNumId w:val="20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zMbUwsTA3NzQ2MTFX0lEKTi0uzszPAykwNqkFALM7mpotAAAA"/>
  </w:docVars>
  <w:rsids>
    <w:rsidRoot w:val="00EC2696"/>
    <w:rsid w:val="0000006B"/>
    <w:rsid w:val="00000653"/>
    <w:rsid w:val="000007F2"/>
    <w:rsid w:val="0000141A"/>
    <w:rsid w:val="00001726"/>
    <w:rsid w:val="00001B08"/>
    <w:rsid w:val="00002307"/>
    <w:rsid w:val="000023E9"/>
    <w:rsid w:val="0000338B"/>
    <w:rsid w:val="00003435"/>
    <w:rsid w:val="00003984"/>
    <w:rsid w:val="000044FF"/>
    <w:rsid w:val="00004824"/>
    <w:rsid w:val="0000571C"/>
    <w:rsid w:val="00005DF4"/>
    <w:rsid w:val="000063BC"/>
    <w:rsid w:val="00006407"/>
    <w:rsid w:val="0000643B"/>
    <w:rsid w:val="00007F00"/>
    <w:rsid w:val="00010165"/>
    <w:rsid w:val="000104BD"/>
    <w:rsid w:val="00010C9C"/>
    <w:rsid w:val="000115E3"/>
    <w:rsid w:val="00011CBD"/>
    <w:rsid w:val="00011E74"/>
    <w:rsid w:val="000126EF"/>
    <w:rsid w:val="00012B84"/>
    <w:rsid w:val="00012F67"/>
    <w:rsid w:val="0001367F"/>
    <w:rsid w:val="00014329"/>
    <w:rsid w:val="000149A1"/>
    <w:rsid w:val="000152F9"/>
    <w:rsid w:val="000164BE"/>
    <w:rsid w:val="00016FFD"/>
    <w:rsid w:val="00017337"/>
    <w:rsid w:val="000176CA"/>
    <w:rsid w:val="0001774F"/>
    <w:rsid w:val="00020B78"/>
    <w:rsid w:val="00020CA9"/>
    <w:rsid w:val="00020D74"/>
    <w:rsid w:val="00020D78"/>
    <w:rsid w:val="00020F74"/>
    <w:rsid w:val="00021813"/>
    <w:rsid w:val="00021EE4"/>
    <w:rsid w:val="0002275D"/>
    <w:rsid w:val="00022A08"/>
    <w:rsid w:val="00022A95"/>
    <w:rsid w:val="00023279"/>
    <w:rsid w:val="00023375"/>
    <w:rsid w:val="0002377F"/>
    <w:rsid w:val="000239A0"/>
    <w:rsid w:val="00023AB9"/>
    <w:rsid w:val="00023B45"/>
    <w:rsid w:val="00023D0B"/>
    <w:rsid w:val="0002438F"/>
    <w:rsid w:val="00024E19"/>
    <w:rsid w:val="00025079"/>
    <w:rsid w:val="00025AD9"/>
    <w:rsid w:val="00026364"/>
    <w:rsid w:val="00026513"/>
    <w:rsid w:val="00026CF5"/>
    <w:rsid w:val="0002700A"/>
    <w:rsid w:val="0002758B"/>
    <w:rsid w:val="000278D0"/>
    <w:rsid w:val="00027909"/>
    <w:rsid w:val="0002798D"/>
    <w:rsid w:val="00027AC1"/>
    <w:rsid w:val="00027C29"/>
    <w:rsid w:val="00027E3A"/>
    <w:rsid w:val="00027FF2"/>
    <w:rsid w:val="000303A7"/>
    <w:rsid w:val="00031693"/>
    <w:rsid w:val="000317A1"/>
    <w:rsid w:val="00031E8F"/>
    <w:rsid w:val="00032059"/>
    <w:rsid w:val="0003208C"/>
    <w:rsid w:val="000330CA"/>
    <w:rsid w:val="0003313E"/>
    <w:rsid w:val="00033452"/>
    <w:rsid w:val="00033974"/>
    <w:rsid w:val="0003432B"/>
    <w:rsid w:val="00034521"/>
    <w:rsid w:val="00034639"/>
    <w:rsid w:val="00034EA3"/>
    <w:rsid w:val="00034F9E"/>
    <w:rsid w:val="000356B6"/>
    <w:rsid w:val="0003580D"/>
    <w:rsid w:val="00036A41"/>
    <w:rsid w:val="00036AC4"/>
    <w:rsid w:val="00036F7A"/>
    <w:rsid w:val="00037289"/>
    <w:rsid w:val="00040863"/>
    <w:rsid w:val="00040FE8"/>
    <w:rsid w:val="000415AC"/>
    <w:rsid w:val="000415BB"/>
    <w:rsid w:val="00041C2D"/>
    <w:rsid w:val="00041CA4"/>
    <w:rsid w:val="000421A9"/>
    <w:rsid w:val="00042370"/>
    <w:rsid w:val="00042556"/>
    <w:rsid w:val="00042AB2"/>
    <w:rsid w:val="00042B72"/>
    <w:rsid w:val="00042C65"/>
    <w:rsid w:val="000433A0"/>
    <w:rsid w:val="000435E0"/>
    <w:rsid w:val="00043C07"/>
    <w:rsid w:val="000440B7"/>
    <w:rsid w:val="000442C9"/>
    <w:rsid w:val="000446DD"/>
    <w:rsid w:val="00044831"/>
    <w:rsid w:val="000448DA"/>
    <w:rsid w:val="00044C27"/>
    <w:rsid w:val="00045171"/>
    <w:rsid w:val="00045FE9"/>
    <w:rsid w:val="000460FD"/>
    <w:rsid w:val="00046348"/>
    <w:rsid w:val="0004659F"/>
    <w:rsid w:val="00047528"/>
    <w:rsid w:val="00047F41"/>
    <w:rsid w:val="00050121"/>
    <w:rsid w:val="00050364"/>
    <w:rsid w:val="00050CD2"/>
    <w:rsid w:val="00050EEE"/>
    <w:rsid w:val="0005156B"/>
    <w:rsid w:val="00051590"/>
    <w:rsid w:val="000518F2"/>
    <w:rsid w:val="00051B6D"/>
    <w:rsid w:val="00051E4D"/>
    <w:rsid w:val="00051EF8"/>
    <w:rsid w:val="00052B9B"/>
    <w:rsid w:val="00052DC0"/>
    <w:rsid w:val="00052F4C"/>
    <w:rsid w:val="00053835"/>
    <w:rsid w:val="00054408"/>
    <w:rsid w:val="00054D08"/>
    <w:rsid w:val="000553D2"/>
    <w:rsid w:val="0005548C"/>
    <w:rsid w:val="000558CD"/>
    <w:rsid w:val="00055A66"/>
    <w:rsid w:val="00055AF0"/>
    <w:rsid w:val="0005658C"/>
    <w:rsid w:val="00056701"/>
    <w:rsid w:val="0005680F"/>
    <w:rsid w:val="00056CBE"/>
    <w:rsid w:val="00056D2A"/>
    <w:rsid w:val="000577DC"/>
    <w:rsid w:val="00057BD6"/>
    <w:rsid w:val="0005A5B6"/>
    <w:rsid w:val="0006015A"/>
    <w:rsid w:val="000602C7"/>
    <w:rsid w:val="0006112D"/>
    <w:rsid w:val="00061562"/>
    <w:rsid w:val="000615D3"/>
    <w:rsid w:val="00061B70"/>
    <w:rsid w:val="00062509"/>
    <w:rsid w:val="00062736"/>
    <w:rsid w:val="00062930"/>
    <w:rsid w:val="00063186"/>
    <w:rsid w:val="000632DB"/>
    <w:rsid w:val="000633D0"/>
    <w:rsid w:val="000635CB"/>
    <w:rsid w:val="0006363E"/>
    <w:rsid w:val="00064851"/>
    <w:rsid w:val="00064871"/>
    <w:rsid w:val="000648A5"/>
    <w:rsid w:val="000648D5"/>
    <w:rsid w:val="000663F0"/>
    <w:rsid w:val="000671D8"/>
    <w:rsid w:val="0006726E"/>
    <w:rsid w:val="000678DE"/>
    <w:rsid w:val="000702FE"/>
    <w:rsid w:val="00070CD3"/>
    <w:rsid w:val="00070DBE"/>
    <w:rsid w:val="00070F21"/>
    <w:rsid w:val="000711A7"/>
    <w:rsid w:val="0007140C"/>
    <w:rsid w:val="000717D5"/>
    <w:rsid w:val="00071A5E"/>
    <w:rsid w:val="00071E0E"/>
    <w:rsid w:val="00072232"/>
    <w:rsid w:val="0007269D"/>
    <w:rsid w:val="000727BD"/>
    <w:rsid w:val="00072A7F"/>
    <w:rsid w:val="0007310E"/>
    <w:rsid w:val="00073275"/>
    <w:rsid w:val="000732E6"/>
    <w:rsid w:val="00073494"/>
    <w:rsid w:val="0007395F"/>
    <w:rsid w:val="00074821"/>
    <w:rsid w:val="00074F88"/>
    <w:rsid w:val="00075329"/>
    <w:rsid w:val="00075685"/>
    <w:rsid w:val="000757F5"/>
    <w:rsid w:val="00075D32"/>
    <w:rsid w:val="0007604E"/>
    <w:rsid w:val="000766A7"/>
    <w:rsid w:val="00077034"/>
    <w:rsid w:val="00077C70"/>
    <w:rsid w:val="00077C7C"/>
    <w:rsid w:val="00080283"/>
    <w:rsid w:val="0008035D"/>
    <w:rsid w:val="00081085"/>
    <w:rsid w:val="000815E2"/>
    <w:rsid w:val="00081C23"/>
    <w:rsid w:val="00082007"/>
    <w:rsid w:val="00082042"/>
    <w:rsid w:val="0008266A"/>
    <w:rsid w:val="00082F10"/>
    <w:rsid w:val="0008315B"/>
    <w:rsid w:val="000835CB"/>
    <w:rsid w:val="00083714"/>
    <w:rsid w:val="00084790"/>
    <w:rsid w:val="00084F54"/>
    <w:rsid w:val="000850F4"/>
    <w:rsid w:val="0008563E"/>
    <w:rsid w:val="00085659"/>
    <w:rsid w:val="0008575B"/>
    <w:rsid w:val="00085C83"/>
    <w:rsid w:val="00086112"/>
    <w:rsid w:val="0008671D"/>
    <w:rsid w:val="000873F8"/>
    <w:rsid w:val="000877BB"/>
    <w:rsid w:val="00090296"/>
    <w:rsid w:val="00090609"/>
    <w:rsid w:val="00090BC2"/>
    <w:rsid w:val="00090DBD"/>
    <w:rsid w:val="000910A2"/>
    <w:rsid w:val="000915F2"/>
    <w:rsid w:val="00091803"/>
    <w:rsid w:val="000924EC"/>
    <w:rsid w:val="0009266F"/>
    <w:rsid w:val="00092E45"/>
    <w:rsid w:val="00093075"/>
    <w:rsid w:val="00093085"/>
    <w:rsid w:val="00093702"/>
    <w:rsid w:val="000939AA"/>
    <w:rsid w:val="00093F47"/>
    <w:rsid w:val="0009544B"/>
    <w:rsid w:val="00095836"/>
    <w:rsid w:val="0009586B"/>
    <w:rsid w:val="00095871"/>
    <w:rsid w:val="00095D89"/>
    <w:rsid w:val="00095DF6"/>
    <w:rsid w:val="00096032"/>
    <w:rsid w:val="00096538"/>
    <w:rsid w:val="000967E3"/>
    <w:rsid w:val="00096EE8"/>
    <w:rsid w:val="000970F1"/>
    <w:rsid w:val="0009784C"/>
    <w:rsid w:val="00097A89"/>
    <w:rsid w:val="00097BEE"/>
    <w:rsid w:val="000A1149"/>
    <w:rsid w:val="000A136C"/>
    <w:rsid w:val="000A1CAD"/>
    <w:rsid w:val="000A1EB7"/>
    <w:rsid w:val="000A270E"/>
    <w:rsid w:val="000A2FFD"/>
    <w:rsid w:val="000A3481"/>
    <w:rsid w:val="000A3873"/>
    <w:rsid w:val="000A4D21"/>
    <w:rsid w:val="000A4F45"/>
    <w:rsid w:val="000A53D9"/>
    <w:rsid w:val="000A5434"/>
    <w:rsid w:val="000A585C"/>
    <w:rsid w:val="000A5D2E"/>
    <w:rsid w:val="000A5DD0"/>
    <w:rsid w:val="000A5EAB"/>
    <w:rsid w:val="000A6986"/>
    <w:rsid w:val="000A6DF6"/>
    <w:rsid w:val="000A7629"/>
    <w:rsid w:val="000A7E55"/>
    <w:rsid w:val="000B0667"/>
    <w:rsid w:val="000B1120"/>
    <w:rsid w:val="000B1816"/>
    <w:rsid w:val="000B1C00"/>
    <w:rsid w:val="000B229C"/>
    <w:rsid w:val="000B2621"/>
    <w:rsid w:val="000B2B0D"/>
    <w:rsid w:val="000B2CA1"/>
    <w:rsid w:val="000B3B44"/>
    <w:rsid w:val="000B3F34"/>
    <w:rsid w:val="000B45E6"/>
    <w:rsid w:val="000B4705"/>
    <w:rsid w:val="000B4983"/>
    <w:rsid w:val="000B4A6A"/>
    <w:rsid w:val="000B52AC"/>
    <w:rsid w:val="000B5958"/>
    <w:rsid w:val="000B6AF7"/>
    <w:rsid w:val="000B6DEA"/>
    <w:rsid w:val="000B7858"/>
    <w:rsid w:val="000C0D52"/>
    <w:rsid w:val="000C0E4A"/>
    <w:rsid w:val="000C154D"/>
    <w:rsid w:val="000C15D1"/>
    <w:rsid w:val="000C2B03"/>
    <w:rsid w:val="000C2DF1"/>
    <w:rsid w:val="000C485A"/>
    <w:rsid w:val="000C4D2D"/>
    <w:rsid w:val="000C5463"/>
    <w:rsid w:val="000C571A"/>
    <w:rsid w:val="000C61D2"/>
    <w:rsid w:val="000C6721"/>
    <w:rsid w:val="000C6F74"/>
    <w:rsid w:val="000C7453"/>
    <w:rsid w:val="000C78A4"/>
    <w:rsid w:val="000C7F13"/>
    <w:rsid w:val="000D0E69"/>
    <w:rsid w:val="000D1111"/>
    <w:rsid w:val="000D117A"/>
    <w:rsid w:val="000D14DA"/>
    <w:rsid w:val="000D190F"/>
    <w:rsid w:val="000D2088"/>
    <w:rsid w:val="000D2302"/>
    <w:rsid w:val="000D23B0"/>
    <w:rsid w:val="000D29EE"/>
    <w:rsid w:val="000D2F6A"/>
    <w:rsid w:val="000D36D1"/>
    <w:rsid w:val="000D38AD"/>
    <w:rsid w:val="000D3DEC"/>
    <w:rsid w:val="000D4DA0"/>
    <w:rsid w:val="000D52A4"/>
    <w:rsid w:val="000D581E"/>
    <w:rsid w:val="000D589F"/>
    <w:rsid w:val="000D593A"/>
    <w:rsid w:val="000D6C30"/>
    <w:rsid w:val="000D6E86"/>
    <w:rsid w:val="000D6EEC"/>
    <w:rsid w:val="000D70BA"/>
    <w:rsid w:val="000D7B16"/>
    <w:rsid w:val="000D7FB8"/>
    <w:rsid w:val="000E0008"/>
    <w:rsid w:val="000E06AE"/>
    <w:rsid w:val="000E0C87"/>
    <w:rsid w:val="000E0DC1"/>
    <w:rsid w:val="000E1CEC"/>
    <w:rsid w:val="000E2FAF"/>
    <w:rsid w:val="000E3BF1"/>
    <w:rsid w:val="000E3D71"/>
    <w:rsid w:val="000E486D"/>
    <w:rsid w:val="000E4F3A"/>
    <w:rsid w:val="000E503A"/>
    <w:rsid w:val="000E51A4"/>
    <w:rsid w:val="000E5804"/>
    <w:rsid w:val="000E69C6"/>
    <w:rsid w:val="000E6C01"/>
    <w:rsid w:val="000E6F94"/>
    <w:rsid w:val="000E7FD4"/>
    <w:rsid w:val="000F0AE1"/>
    <w:rsid w:val="000F191A"/>
    <w:rsid w:val="000F20A0"/>
    <w:rsid w:val="000F25A0"/>
    <w:rsid w:val="000F29DF"/>
    <w:rsid w:val="000F2B57"/>
    <w:rsid w:val="000F2E77"/>
    <w:rsid w:val="000F30A8"/>
    <w:rsid w:val="000F3426"/>
    <w:rsid w:val="000F3458"/>
    <w:rsid w:val="000F399D"/>
    <w:rsid w:val="000F4E8B"/>
    <w:rsid w:val="000F5AC5"/>
    <w:rsid w:val="000F6355"/>
    <w:rsid w:val="000F648E"/>
    <w:rsid w:val="000F65D1"/>
    <w:rsid w:val="000F66FC"/>
    <w:rsid w:val="000F69DF"/>
    <w:rsid w:val="000F705A"/>
    <w:rsid w:val="000F7642"/>
    <w:rsid w:val="000F7B7A"/>
    <w:rsid w:val="000F7FD5"/>
    <w:rsid w:val="00100267"/>
    <w:rsid w:val="001004AC"/>
    <w:rsid w:val="00101661"/>
    <w:rsid w:val="00101895"/>
    <w:rsid w:val="00101EDF"/>
    <w:rsid w:val="00102063"/>
    <w:rsid w:val="00102B13"/>
    <w:rsid w:val="00102B71"/>
    <w:rsid w:val="00102F16"/>
    <w:rsid w:val="0010382B"/>
    <w:rsid w:val="00103E6F"/>
    <w:rsid w:val="001049A4"/>
    <w:rsid w:val="00104C63"/>
    <w:rsid w:val="00104CEE"/>
    <w:rsid w:val="00104F17"/>
    <w:rsid w:val="00105070"/>
    <w:rsid w:val="00105AE6"/>
    <w:rsid w:val="00105AF1"/>
    <w:rsid w:val="001065E6"/>
    <w:rsid w:val="00106D3C"/>
    <w:rsid w:val="001078AC"/>
    <w:rsid w:val="0011033B"/>
    <w:rsid w:val="00110CB8"/>
    <w:rsid w:val="00112B10"/>
    <w:rsid w:val="00112BDB"/>
    <w:rsid w:val="001131B4"/>
    <w:rsid w:val="001131D7"/>
    <w:rsid w:val="00113526"/>
    <w:rsid w:val="0011375B"/>
    <w:rsid w:val="00113AC5"/>
    <w:rsid w:val="001142B9"/>
    <w:rsid w:val="00114749"/>
    <w:rsid w:val="001152A4"/>
    <w:rsid w:val="001152E5"/>
    <w:rsid w:val="00115347"/>
    <w:rsid w:val="00115976"/>
    <w:rsid w:val="00115B6A"/>
    <w:rsid w:val="00115D0E"/>
    <w:rsid w:val="00116E35"/>
    <w:rsid w:val="0012052D"/>
    <w:rsid w:val="00120ABF"/>
    <w:rsid w:val="00120FA1"/>
    <w:rsid w:val="00121535"/>
    <w:rsid w:val="001217F4"/>
    <w:rsid w:val="00121B8B"/>
    <w:rsid w:val="00121E41"/>
    <w:rsid w:val="00121F2D"/>
    <w:rsid w:val="00122A67"/>
    <w:rsid w:val="00122E51"/>
    <w:rsid w:val="001248AD"/>
    <w:rsid w:val="00124A8F"/>
    <w:rsid w:val="00124D2A"/>
    <w:rsid w:val="00125542"/>
    <w:rsid w:val="0012570D"/>
    <w:rsid w:val="00126431"/>
    <w:rsid w:val="001266F7"/>
    <w:rsid w:val="001267E9"/>
    <w:rsid w:val="00126FE9"/>
    <w:rsid w:val="00127350"/>
    <w:rsid w:val="001300DA"/>
    <w:rsid w:val="001302C3"/>
    <w:rsid w:val="001303DD"/>
    <w:rsid w:val="001305FF"/>
    <w:rsid w:val="00132626"/>
    <w:rsid w:val="00132783"/>
    <w:rsid w:val="00132E59"/>
    <w:rsid w:val="001336AF"/>
    <w:rsid w:val="00133D18"/>
    <w:rsid w:val="00133D88"/>
    <w:rsid w:val="00133E05"/>
    <w:rsid w:val="00134991"/>
    <w:rsid w:val="00134A3A"/>
    <w:rsid w:val="001353E2"/>
    <w:rsid w:val="001357B5"/>
    <w:rsid w:val="00135D68"/>
    <w:rsid w:val="00135EB3"/>
    <w:rsid w:val="001360E7"/>
    <w:rsid w:val="001366A9"/>
    <w:rsid w:val="0013694F"/>
    <w:rsid w:val="00136C80"/>
    <w:rsid w:val="001375BD"/>
    <w:rsid w:val="001375BE"/>
    <w:rsid w:val="00137A08"/>
    <w:rsid w:val="00137CA2"/>
    <w:rsid w:val="00140007"/>
    <w:rsid w:val="001400C8"/>
    <w:rsid w:val="001400D1"/>
    <w:rsid w:val="00140B57"/>
    <w:rsid w:val="001419FA"/>
    <w:rsid w:val="00141DB3"/>
    <w:rsid w:val="00141DB4"/>
    <w:rsid w:val="00141E2B"/>
    <w:rsid w:val="00143216"/>
    <w:rsid w:val="00143D25"/>
    <w:rsid w:val="00144052"/>
    <w:rsid w:val="00144CEE"/>
    <w:rsid w:val="00144E62"/>
    <w:rsid w:val="00145B25"/>
    <w:rsid w:val="00145B47"/>
    <w:rsid w:val="00145E27"/>
    <w:rsid w:val="001462BD"/>
    <w:rsid w:val="00147566"/>
    <w:rsid w:val="001477F4"/>
    <w:rsid w:val="001501EE"/>
    <w:rsid w:val="00150A77"/>
    <w:rsid w:val="00150BE6"/>
    <w:rsid w:val="00151298"/>
    <w:rsid w:val="001512B8"/>
    <w:rsid w:val="00151908"/>
    <w:rsid w:val="001524A8"/>
    <w:rsid w:val="00152664"/>
    <w:rsid w:val="00152CA8"/>
    <w:rsid w:val="001530B7"/>
    <w:rsid w:val="00153584"/>
    <w:rsid w:val="00153B5F"/>
    <w:rsid w:val="00153F30"/>
    <w:rsid w:val="001546D1"/>
    <w:rsid w:val="00154894"/>
    <w:rsid w:val="00154896"/>
    <w:rsid w:val="0015559D"/>
    <w:rsid w:val="00155C14"/>
    <w:rsid w:val="00155F85"/>
    <w:rsid w:val="00156556"/>
    <w:rsid w:val="0015775E"/>
    <w:rsid w:val="00157798"/>
    <w:rsid w:val="001609B5"/>
    <w:rsid w:val="00160CB1"/>
    <w:rsid w:val="00160E34"/>
    <w:rsid w:val="00160F9F"/>
    <w:rsid w:val="001614A8"/>
    <w:rsid w:val="00161656"/>
    <w:rsid w:val="0016171D"/>
    <w:rsid w:val="00161C34"/>
    <w:rsid w:val="00161C35"/>
    <w:rsid w:val="001626DD"/>
    <w:rsid w:val="001626FD"/>
    <w:rsid w:val="0016487F"/>
    <w:rsid w:val="00165465"/>
    <w:rsid w:val="0016647A"/>
    <w:rsid w:val="0016659B"/>
    <w:rsid w:val="001666A0"/>
    <w:rsid w:val="00166789"/>
    <w:rsid w:val="00166810"/>
    <w:rsid w:val="00166ABA"/>
    <w:rsid w:val="00166C4E"/>
    <w:rsid w:val="00166D0D"/>
    <w:rsid w:val="00166EA0"/>
    <w:rsid w:val="0016735A"/>
    <w:rsid w:val="001676B3"/>
    <w:rsid w:val="00167C55"/>
    <w:rsid w:val="00171339"/>
    <w:rsid w:val="0017215E"/>
    <w:rsid w:val="00173140"/>
    <w:rsid w:val="001736A8"/>
    <w:rsid w:val="00173A5E"/>
    <w:rsid w:val="00173A7B"/>
    <w:rsid w:val="00173C64"/>
    <w:rsid w:val="00174646"/>
    <w:rsid w:val="00174B09"/>
    <w:rsid w:val="001750AB"/>
    <w:rsid w:val="0017510E"/>
    <w:rsid w:val="0017532C"/>
    <w:rsid w:val="00175B04"/>
    <w:rsid w:val="00176C62"/>
    <w:rsid w:val="00176E1C"/>
    <w:rsid w:val="00177A89"/>
    <w:rsid w:val="0018058E"/>
    <w:rsid w:val="00180655"/>
    <w:rsid w:val="001807D9"/>
    <w:rsid w:val="001811A5"/>
    <w:rsid w:val="00181422"/>
    <w:rsid w:val="001814E4"/>
    <w:rsid w:val="0018182F"/>
    <w:rsid w:val="00181835"/>
    <w:rsid w:val="00181AA1"/>
    <w:rsid w:val="00181DB6"/>
    <w:rsid w:val="00182706"/>
    <w:rsid w:val="00182C20"/>
    <w:rsid w:val="00182F92"/>
    <w:rsid w:val="00183211"/>
    <w:rsid w:val="001833AB"/>
    <w:rsid w:val="0018350C"/>
    <w:rsid w:val="00183A81"/>
    <w:rsid w:val="00183CA0"/>
    <w:rsid w:val="00183D2B"/>
    <w:rsid w:val="00183FB2"/>
    <w:rsid w:val="00185382"/>
    <w:rsid w:val="00185818"/>
    <w:rsid w:val="00186E82"/>
    <w:rsid w:val="00187394"/>
    <w:rsid w:val="00187FCF"/>
    <w:rsid w:val="0019028D"/>
    <w:rsid w:val="00190B5E"/>
    <w:rsid w:val="00190F24"/>
    <w:rsid w:val="001915FA"/>
    <w:rsid w:val="00191703"/>
    <w:rsid w:val="00191C6C"/>
    <w:rsid w:val="00192C92"/>
    <w:rsid w:val="001931D3"/>
    <w:rsid w:val="0019381E"/>
    <w:rsid w:val="001945DE"/>
    <w:rsid w:val="001946B6"/>
    <w:rsid w:val="00194B84"/>
    <w:rsid w:val="00195027"/>
    <w:rsid w:val="00195794"/>
    <w:rsid w:val="00195981"/>
    <w:rsid w:val="00195ED8"/>
    <w:rsid w:val="001962E3"/>
    <w:rsid w:val="00196591"/>
    <w:rsid w:val="0019744F"/>
    <w:rsid w:val="001977F7"/>
    <w:rsid w:val="00197C3B"/>
    <w:rsid w:val="001A167D"/>
    <w:rsid w:val="001A2333"/>
    <w:rsid w:val="001A26DD"/>
    <w:rsid w:val="001A2885"/>
    <w:rsid w:val="001A2C9D"/>
    <w:rsid w:val="001A3054"/>
    <w:rsid w:val="001A3098"/>
    <w:rsid w:val="001A3E4B"/>
    <w:rsid w:val="001A5286"/>
    <w:rsid w:val="001A5406"/>
    <w:rsid w:val="001A563C"/>
    <w:rsid w:val="001A57A8"/>
    <w:rsid w:val="001A57CE"/>
    <w:rsid w:val="001A5A11"/>
    <w:rsid w:val="001A74A0"/>
    <w:rsid w:val="001A7FA8"/>
    <w:rsid w:val="001B01EE"/>
    <w:rsid w:val="001B0C29"/>
    <w:rsid w:val="001B1888"/>
    <w:rsid w:val="001B1CF0"/>
    <w:rsid w:val="001B32A0"/>
    <w:rsid w:val="001B3544"/>
    <w:rsid w:val="001B3F93"/>
    <w:rsid w:val="001B467D"/>
    <w:rsid w:val="001B49B5"/>
    <w:rsid w:val="001B4C88"/>
    <w:rsid w:val="001B551C"/>
    <w:rsid w:val="001B5696"/>
    <w:rsid w:val="001B5C1E"/>
    <w:rsid w:val="001B5DFC"/>
    <w:rsid w:val="001B63E2"/>
    <w:rsid w:val="001B671F"/>
    <w:rsid w:val="001B68D0"/>
    <w:rsid w:val="001B6CF5"/>
    <w:rsid w:val="001B72ED"/>
    <w:rsid w:val="001B7397"/>
    <w:rsid w:val="001B7761"/>
    <w:rsid w:val="001B795F"/>
    <w:rsid w:val="001B7EFC"/>
    <w:rsid w:val="001C05FE"/>
    <w:rsid w:val="001C0620"/>
    <w:rsid w:val="001C0A12"/>
    <w:rsid w:val="001C0B8B"/>
    <w:rsid w:val="001C0ED6"/>
    <w:rsid w:val="001C16B0"/>
    <w:rsid w:val="001C30B5"/>
    <w:rsid w:val="001C3981"/>
    <w:rsid w:val="001C3B47"/>
    <w:rsid w:val="001C3CD7"/>
    <w:rsid w:val="001C3F70"/>
    <w:rsid w:val="001C5924"/>
    <w:rsid w:val="001C59DC"/>
    <w:rsid w:val="001C5BAD"/>
    <w:rsid w:val="001C615A"/>
    <w:rsid w:val="001C7140"/>
    <w:rsid w:val="001C77FC"/>
    <w:rsid w:val="001C78CD"/>
    <w:rsid w:val="001C78F1"/>
    <w:rsid w:val="001C7B0B"/>
    <w:rsid w:val="001C7EFA"/>
    <w:rsid w:val="001D0316"/>
    <w:rsid w:val="001D0552"/>
    <w:rsid w:val="001D0DD6"/>
    <w:rsid w:val="001D126E"/>
    <w:rsid w:val="001D1B9C"/>
    <w:rsid w:val="001D2221"/>
    <w:rsid w:val="001D319A"/>
    <w:rsid w:val="001D368E"/>
    <w:rsid w:val="001D3A08"/>
    <w:rsid w:val="001D3D84"/>
    <w:rsid w:val="001D4817"/>
    <w:rsid w:val="001D4A87"/>
    <w:rsid w:val="001D4B36"/>
    <w:rsid w:val="001D4CEE"/>
    <w:rsid w:val="001D4D41"/>
    <w:rsid w:val="001D65C0"/>
    <w:rsid w:val="001D6AA0"/>
    <w:rsid w:val="001D7658"/>
    <w:rsid w:val="001D7AA5"/>
    <w:rsid w:val="001D7E74"/>
    <w:rsid w:val="001E084D"/>
    <w:rsid w:val="001E093F"/>
    <w:rsid w:val="001E0974"/>
    <w:rsid w:val="001E0D0C"/>
    <w:rsid w:val="001E0E23"/>
    <w:rsid w:val="001E0E60"/>
    <w:rsid w:val="001E0F24"/>
    <w:rsid w:val="001E1025"/>
    <w:rsid w:val="001E1102"/>
    <w:rsid w:val="001E1AD7"/>
    <w:rsid w:val="001E4104"/>
    <w:rsid w:val="001E446B"/>
    <w:rsid w:val="001E4500"/>
    <w:rsid w:val="001E4919"/>
    <w:rsid w:val="001E5BDC"/>
    <w:rsid w:val="001E5BDD"/>
    <w:rsid w:val="001E5CA2"/>
    <w:rsid w:val="001E683E"/>
    <w:rsid w:val="001E77FE"/>
    <w:rsid w:val="001F01C2"/>
    <w:rsid w:val="001F0753"/>
    <w:rsid w:val="001F084B"/>
    <w:rsid w:val="001F0DBC"/>
    <w:rsid w:val="001F176A"/>
    <w:rsid w:val="001F1988"/>
    <w:rsid w:val="001F238F"/>
    <w:rsid w:val="001F23E2"/>
    <w:rsid w:val="001F257A"/>
    <w:rsid w:val="001F2A0B"/>
    <w:rsid w:val="001F2D2F"/>
    <w:rsid w:val="001F315E"/>
    <w:rsid w:val="001F37C2"/>
    <w:rsid w:val="001F3B3B"/>
    <w:rsid w:val="001F4179"/>
    <w:rsid w:val="001F4BB3"/>
    <w:rsid w:val="001F531F"/>
    <w:rsid w:val="001F5E2C"/>
    <w:rsid w:val="001F6207"/>
    <w:rsid w:val="001F6332"/>
    <w:rsid w:val="001F7442"/>
    <w:rsid w:val="001F7607"/>
    <w:rsid w:val="001F77F2"/>
    <w:rsid w:val="001F7D86"/>
    <w:rsid w:val="00200692"/>
    <w:rsid w:val="00200828"/>
    <w:rsid w:val="00201528"/>
    <w:rsid w:val="00201647"/>
    <w:rsid w:val="00201985"/>
    <w:rsid w:val="002023C2"/>
    <w:rsid w:val="00202424"/>
    <w:rsid w:val="00202A03"/>
    <w:rsid w:val="00202CA4"/>
    <w:rsid w:val="00202CED"/>
    <w:rsid w:val="00203078"/>
    <w:rsid w:val="00203EE6"/>
    <w:rsid w:val="002045F6"/>
    <w:rsid w:val="00205194"/>
    <w:rsid w:val="002051FC"/>
    <w:rsid w:val="002054B1"/>
    <w:rsid w:val="00205798"/>
    <w:rsid w:val="00206C60"/>
    <w:rsid w:val="00207AC0"/>
    <w:rsid w:val="00207CA1"/>
    <w:rsid w:val="00207D5C"/>
    <w:rsid w:val="00207D8B"/>
    <w:rsid w:val="002106F3"/>
    <w:rsid w:val="00213252"/>
    <w:rsid w:val="002137DA"/>
    <w:rsid w:val="00213AF6"/>
    <w:rsid w:val="002145D6"/>
    <w:rsid w:val="0021483D"/>
    <w:rsid w:val="0021528B"/>
    <w:rsid w:val="002154F2"/>
    <w:rsid w:val="00215B45"/>
    <w:rsid w:val="00215FF3"/>
    <w:rsid w:val="00216223"/>
    <w:rsid w:val="00216A09"/>
    <w:rsid w:val="00216A37"/>
    <w:rsid w:val="00216D6D"/>
    <w:rsid w:val="002178FC"/>
    <w:rsid w:val="00220B0E"/>
    <w:rsid w:val="00220B4A"/>
    <w:rsid w:val="00220C05"/>
    <w:rsid w:val="00220CBF"/>
    <w:rsid w:val="002211BD"/>
    <w:rsid w:val="00221693"/>
    <w:rsid w:val="002218A9"/>
    <w:rsid w:val="002218D4"/>
    <w:rsid w:val="00221A2D"/>
    <w:rsid w:val="00221FFD"/>
    <w:rsid w:val="00222487"/>
    <w:rsid w:val="002228A6"/>
    <w:rsid w:val="002229A9"/>
    <w:rsid w:val="00223749"/>
    <w:rsid w:val="00223E1B"/>
    <w:rsid w:val="00223F07"/>
    <w:rsid w:val="00224473"/>
    <w:rsid w:val="002245A8"/>
    <w:rsid w:val="00224752"/>
    <w:rsid w:val="00224F19"/>
    <w:rsid w:val="0022512C"/>
    <w:rsid w:val="002254F1"/>
    <w:rsid w:val="00225A48"/>
    <w:rsid w:val="0022617B"/>
    <w:rsid w:val="002268C6"/>
    <w:rsid w:val="002269CA"/>
    <w:rsid w:val="00226E59"/>
    <w:rsid w:val="00226F69"/>
    <w:rsid w:val="00227283"/>
    <w:rsid w:val="002273A7"/>
    <w:rsid w:val="002275FF"/>
    <w:rsid w:val="00227649"/>
    <w:rsid w:val="00227E9F"/>
    <w:rsid w:val="00231346"/>
    <w:rsid w:val="002313A1"/>
    <w:rsid w:val="002314E9"/>
    <w:rsid w:val="00231E25"/>
    <w:rsid w:val="002322D0"/>
    <w:rsid w:val="002326A8"/>
    <w:rsid w:val="00232C83"/>
    <w:rsid w:val="00233065"/>
    <w:rsid w:val="0023314B"/>
    <w:rsid w:val="002333B8"/>
    <w:rsid w:val="002334C1"/>
    <w:rsid w:val="002338D5"/>
    <w:rsid w:val="0023390E"/>
    <w:rsid w:val="002341C5"/>
    <w:rsid w:val="002348A0"/>
    <w:rsid w:val="00234A72"/>
    <w:rsid w:val="002351B2"/>
    <w:rsid w:val="00235417"/>
    <w:rsid w:val="002357AB"/>
    <w:rsid w:val="00236B66"/>
    <w:rsid w:val="00236D77"/>
    <w:rsid w:val="002371E5"/>
    <w:rsid w:val="00237265"/>
    <w:rsid w:val="00237CEE"/>
    <w:rsid w:val="00237E88"/>
    <w:rsid w:val="00240336"/>
    <w:rsid w:val="002404B2"/>
    <w:rsid w:val="0024063B"/>
    <w:rsid w:val="0024090F"/>
    <w:rsid w:val="00241458"/>
    <w:rsid w:val="0024160E"/>
    <w:rsid w:val="002417BE"/>
    <w:rsid w:val="00241934"/>
    <w:rsid w:val="00242762"/>
    <w:rsid w:val="002429C3"/>
    <w:rsid w:val="00242DA5"/>
    <w:rsid w:val="00242E3E"/>
    <w:rsid w:val="002438E6"/>
    <w:rsid w:val="00244429"/>
    <w:rsid w:val="00244EEF"/>
    <w:rsid w:val="0024573C"/>
    <w:rsid w:val="00245C5C"/>
    <w:rsid w:val="00245C6F"/>
    <w:rsid w:val="002465B6"/>
    <w:rsid w:val="00247090"/>
    <w:rsid w:val="00247A49"/>
    <w:rsid w:val="0025098D"/>
    <w:rsid w:val="00250B2A"/>
    <w:rsid w:val="00251439"/>
    <w:rsid w:val="00251B1D"/>
    <w:rsid w:val="00251F41"/>
    <w:rsid w:val="00252685"/>
    <w:rsid w:val="00253662"/>
    <w:rsid w:val="00253F69"/>
    <w:rsid w:val="00254431"/>
    <w:rsid w:val="00254CD0"/>
    <w:rsid w:val="0025504D"/>
    <w:rsid w:val="002551D4"/>
    <w:rsid w:val="00255363"/>
    <w:rsid w:val="00255448"/>
    <w:rsid w:val="002557BC"/>
    <w:rsid w:val="00255878"/>
    <w:rsid w:val="002558AA"/>
    <w:rsid w:val="00255B77"/>
    <w:rsid w:val="002560ED"/>
    <w:rsid w:val="002561D3"/>
    <w:rsid w:val="00256832"/>
    <w:rsid w:val="002568FF"/>
    <w:rsid w:val="00256E70"/>
    <w:rsid w:val="00260243"/>
    <w:rsid w:val="002602F0"/>
    <w:rsid w:val="00260714"/>
    <w:rsid w:val="00260AEB"/>
    <w:rsid w:val="002612E7"/>
    <w:rsid w:val="002614BA"/>
    <w:rsid w:val="002618E9"/>
    <w:rsid w:val="00261944"/>
    <w:rsid w:val="00262BC3"/>
    <w:rsid w:val="00263FC3"/>
    <w:rsid w:val="00266047"/>
    <w:rsid w:val="00266227"/>
    <w:rsid w:val="00266887"/>
    <w:rsid w:val="00266C9C"/>
    <w:rsid w:val="00266F8B"/>
    <w:rsid w:val="002673C2"/>
    <w:rsid w:val="00267619"/>
    <w:rsid w:val="00270002"/>
    <w:rsid w:val="002701E5"/>
    <w:rsid w:val="00270A88"/>
    <w:rsid w:val="00270B2B"/>
    <w:rsid w:val="00270E9A"/>
    <w:rsid w:val="00270FF3"/>
    <w:rsid w:val="0027121F"/>
    <w:rsid w:val="00271247"/>
    <w:rsid w:val="002719EE"/>
    <w:rsid w:val="002723CC"/>
    <w:rsid w:val="0027355D"/>
    <w:rsid w:val="00273C8E"/>
    <w:rsid w:val="0027405A"/>
    <w:rsid w:val="002745FE"/>
    <w:rsid w:val="00274C00"/>
    <w:rsid w:val="00275476"/>
    <w:rsid w:val="00275A41"/>
    <w:rsid w:val="00276338"/>
    <w:rsid w:val="002765AA"/>
    <w:rsid w:val="002766DD"/>
    <w:rsid w:val="002768C8"/>
    <w:rsid w:val="00276F6B"/>
    <w:rsid w:val="002774C0"/>
    <w:rsid w:val="00280200"/>
    <w:rsid w:val="0028038E"/>
    <w:rsid w:val="00280623"/>
    <w:rsid w:val="002814FD"/>
    <w:rsid w:val="00281F11"/>
    <w:rsid w:val="0028271B"/>
    <w:rsid w:val="00282E82"/>
    <w:rsid w:val="0028343A"/>
    <w:rsid w:val="002838F0"/>
    <w:rsid w:val="00284037"/>
    <w:rsid w:val="002844FA"/>
    <w:rsid w:val="00284CA8"/>
    <w:rsid w:val="00284CCF"/>
    <w:rsid w:val="00284F07"/>
    <w:rsid w:val="0028517B"/>
    <w:rsid w:val="00285226"/>
    <w:rsid w:val="00285945"/>
    <w:rsid w:val="00285E0D"/>
    <w:rsid w:val="00286032"/>
    <w:rsid w:val="002868E4"/>
    <w:rsid w:val="00287286"/>
    <w:rsid w:val="00287449"/>
    <w:rsid w:val="00287829"/>
    <w:rsid w:val="00287B3C"/>
    <w:rsid w:val="0029072B"/>
    <w:rsid w:val="002913C5"/>
    <w:rsid w:val="00291E74"/>
    <w:rsid w:val="002921DB"/>
    <w:rsid w:val="0029277A"/>
    <w:rsid w:val="00292923"/>
    <w:rsid w:val="00293268"/>
    <w:rsid w:val="00293340"/>
    <w:rsid w:val="0029461D"/>
    <w:rsid w:val="00294FB2"/>
    <w:rsid w:val="002950A0"/>
    <w:rsid w:val="002952BE"/>
    <w:rsid w:val="002953F7"/>
    <w:rsid w:val="0029569A"/>
    <w:rsid w:val="00296074"/>
    <w:rsid w:val="00296448"/>
    <w:rsid w:val="00296657"/>
    <w:rsid w:val="00296841"/>
    <w:rsid w:val="002971F8"/>
    <w:rsid w:val="00297371"/>
    <w:rsid w:val="00297412"/>
    <w:rsid w:val="0029780F"/>
    <w:rsid w:val="002979FC"/>
    <w:rsid w:val="00297C62"/>
    <w:rsid w:val="002A069F"/>
    <w:rsid w:val="002A07CA"/>
    <w:rsid w:val="002A09F1"/>
    <w:rsid w:val="002A0CE3"/>
    <w:rsid w:val="002A113B"/>
    <w:rsid w:val="002A1204"/>
    <w:rsid w:val="002A161D"/>
    <w:rsid w:val="002A19DB"/>
    <w:rsid w:val="002A214C"/>
    <w:rsid w:val="002A26EA"/>
    <w:rsid w:val="002A3288"/>
    <w:rsid w:val="002A37F1"/>
    <w:rsid w:val="002A3FCC"/>
    <w:rsid w:val="002A4517"/>
    <w:rsid w:val="002A5167"/>
    <w:rsid w:val="002A5324"/>
    <w:rsid w:val="002A5386"/>
    <w:rsid w:val="002A59EC"/>
    <w:rsid w:val="002A5AE9"/>
    <w:rsid w:val="002A6CBB"/>
    <w:rsid w:val="002A705A"/>
    <w:rsid w:val="002A791B"/>
    <w:rsid w:val="002A794C"/>
    <w:rsid w:val="002B0A26"/>
    <w:rsid w:val="002B170A"/>
    <w:rsid w:val="002B1BD0"/>
    <w:rsid w:val="002B1D2C"/>
    <w:rsid w:val="002B2739"/>
    <w:rsid w:val="002B2C61"/>
    <w:rsid w:val="002B2CF5"/>
    <w:rsid w:val="002B2E4B"/>
    <w:rsid w:val="002B2E67"/>
    <w:rsid w:val="002B4063"/>
    <w:rsid w:val="002B53B5"/>
    <w:rsid w:val="002B5662"/>
    <w:rsid w:val="002B5AD2"/>
    <w:rsid w:val="002B5E8E"/>
    <w:rsid w:val="002B60FA"/>
    <w:rsid w:val="002B6BAA"/>
    <w:rsid w:val="002B705D"/>
    <w:rsid w:val="002B7627"/>
    <w:rsid w:val="002B7D0F"/>
    <w:rsid w:val="002B7F77"/>
    <w:rsid w:val="002C0224"/>
    <w:rsid w:val="002C0728"/>
    <w:rsid w:val="002C0920"/>
    <w:rsid w:val="002C099C"/>
    <w:rsid w:val="002C0F57"/>
    <w:rsid w:val="002C1042"/>
    <w:rsid w:val="002C199C"/>
    <w:rsid w:val="002C22E3"/>
    <w:rsid w:val="002C2681"/>
    <w:rsid w:val="002C3242"/>
    <w:rsid w:val="002C3291"/>
    <w:rsid w:val="002C34C6"/>
    <w:rsid w:val="002C3913"/>
    <w:rsid w:val="002C42BF"/>
    <w:rsid w:val="002C442A"/>
    <w:rsid w:val="002C475A"/>
    <w:rsid w:val="002C4786"/>
    <w:rsid w:val="002C4928"/>
    <w:rsid w:val="002C4A33"/>
    <w:rsid w:val="002C4B45"/>
    <w:rsid w:val="002C51E1"/>
    <w:rsid w:val="002C5D66"/>
    <w:rsid w:val="002C6F62"/>
    <w:rsid w:val="002C7060"/>
    <w:rsid w:val="002C79D1"/>
    <w:rsid w:val="002C7A44"/>
    <w:rsid w:val="002D0707"/>
    <w:rsid w:val="002D0A35"/>
    <w:rsid w:val="002D129D"/>
    <w:rsid w:val="002D186A"/>
    <w:rsid w:val="002D200F"/>
    <w:rsid w:val="002D214D"/>
    <w:rsid w:val="002D2BF2"/>
    <w:rsid w:val="002D309C"/>
    <w:rsid w:val="002D3132"/>
    <w:rsid w:val="002D349C"/>
    <w:rsid w:val="002D3B15"/>
    <w:rsid w:val="002D3D2F"/>
    <w:rsid w:val="002D40C5"/>
    <w:rsid w:val="002D5226"/>
    <w:rsid w:val="002D54DB"/>
    <w:rsid w:val="002D57F2"/>
    <w:rsid w:val="002D58A3"/>
    <w:rsid w:val="002D59F4"/>
    <w:rsid w:val="002D5AC8"/>
    <w:rsid w:val="002D6832"/>
    <w:rsid w:val="002D6B1B"/>
    <w:rsid w:val="002D735F"/>
    <w:rsid w:val="002D769D"/>
    <w:rsid w:val="002D7A68"/>
    <w:rsid w:val="002D7DD2"/>
    <w:rsid w:val="002D7E47"/>
    <w:rsid w:val="002E05D9"/>
    <w:rsid w:val="002E0617"/>
    <w:rsid w:val="002E084F"/>
    <w:rsid w:val="002E0C0E"/>
    <w:rsid w:val="002E0EB4"/>
    <w:rsid w:val="002E10A5"/>
    <w:rsid w:val="002E12AA"/>
    <w:rsid w:val="002E174A"/>
    <w:rsid w:val="002E283A"/>
    <w:rsid w:val="002E34C3"/>
    <w:rsid w:val="002E4437"/>
    <w:rsid w:val="002E4A81"/>
    <w:rsid w:val="002E501C"/>
    <w:rsid w:val="002E510B"/>
    <w:rsid w:val="002E54CE"/>
    <w:rsid w:val="002E558C"/>
    <w:rsid w:val="002E7444"/>
    <w:rsid w:val="002E7A14"/>
    <w:rsid w:val="002E7E5E"/>
    <w:rsid w:val="002F001A"/>
    <w:rsid w:val="002F09D4"/>
    <w:rsid w:val="002F0AA8"/>
    <w:rsid w:val="002F0D63"/>
    <w:rsid w:val="002F1A22"/>
    <w:rsid w:val="002F1FAA"/>
    <w:rsid w:val="002F1FAF"/>
    <w:rsid w:val="002F2108"/>
    <w:rsid w:val="002F2D11"/>
    <w:rsid w:val="002F3251"/>
    <w:rsid w:val="002F3B8A"/>
    <w:rsid w:val="002F3DC4"/>
    <w:rsid w:val="002F4128"/>
    <w:rsid w:val="002F4BBD"/>
    <w:rsid w:val="002F54FB"/>
    <w:rsid w:val="002F68EA"/>
    <w:rsid w:val="002F6D2B"/>
    <w:rsid w:val="002F7825"/>
    <w:rsid w:val="00300679"/>
    <w:rsid w:val="00300D85"/>
    <w:rsid w:val="003011A3"/>
    <w:rsid w:val="003015C5"/>
    <w:rsid w:val="00301758"/>
    <w:rsid w:val="00302279"/>
    <w:rsid w:val="00302924"/>
    <w:rsid w:val="003029F3"/>
    <w:rsid w:val="00302AB1"/>
    <w:rsid w:val="003034E3"/>
    <w:rsid w:val="00303890"/>
    <w:rsid w:val="00303AB4"/>
    <w:rsid w:val="00304551"/>
    <w:rsid w:val="003047FA"/>
    <w:rsid w:val="003050A5"/>
    <w:rsid w:val="00305640"/>
    <w:rsid w:val="00305FAB"/>
    <w:rsid w:val="003061B4"/>
    <w:rsid w:val="0030629B"/>
    <w:rsid w:val="00306604"/>
    <w:rsid w:val="003066F6"/>
    <w:rsid w:val="003069BF"/>
    <w:rsid w:val="00306B63"/>
    <w:rsid w:val="00306CE7"/>
    <w:rsid w:val="00306E12"/>
    <w:rsid w:val="003071C5"/>
    <w:rsid w:val="00307348"/>
    <w:rsid w:val="0030762D"/>
    <w:rsid w:val="0031077C"/>
    <w:rsid w:val="003107C6"/>
    <w:rsid w:val="00310D19"/>
    <w:rsid w:val="003112E3"/>
    <w:rsid w:val="00311505"/>
    <w:rsid w:val="003119DA"/>
    <w:rsid w:val="00311D24"/>
    <w:rsid w:val="00314069"/>
    <w:rsid w:val="0031432C"/>
    <w:rsid w:val="00316601"/>
    <w:rsid w:val="003168DA"/>
    <w:rsid w:val="00316C27"/>
    <w:rsid w:val="00316D58"/>
    <w:rsid w:val="00316E02"/>
    <w:rsid w:val="00316E6B"/>
    <w:rsid w:val="0031723C"/>
    <w:rsid w:val="00317BF9"/>
    <w:rsid w:val="0032022A"/>
    <w:rsid w:val="0032050E"/>
    <w:rsid w:val="00320BE0"/>
    <w:rsid w:val="00320F04"/>
    <w:rsid w:val="0032158F"/>
    <w:rsid w:val="00321724"/>
    <w:rsid w:val="003218EC"/>
    <w:rsid w:val="00321CA9"/>
    <w:rsid w:val="00321D6D"/>
    <w:rsid w:val="00322279"/>
    <w:rsid w:val="00322D6D"/>
    <w:rsid w:val="0032401F"/>
    <w:rsid w:val="00324469"/>
    <w:rsid w:val="00324A68"/>
    <w:rsid w:val="00326137"/>
    <w:rsid w:val="00326A82"/>
    <w:rsid w:val="00326FBF"/>
    <w:rsid w:val="00327371"/>
    <w:rsid w:val="00327F09"/>
    <w:rsid w:val="00330ECE"/>
    <w:rsid w:val="003317C4"/>
    <w:rsid w:val="003324C8"/>
    <w:rsid w:val="00332864"/>
    <w:rsid w:val="00333BE4"/>
    <w:rsid w:val="00333E11"/>
    <w:rsid w:val="003343B7"/>
    <w:rsid w:val="00334787"/>
    <w:rsid w:val="00335051"/>
    <w:rsid w:val="003359B7"/>
    <w:rsid w:val="00335A03"/>
    <w:rsid w:val="003367DE"/>
    <w:rsid w:val="003370DF"/>
    <w:rsid w:val="0033735A"/>
    <w:rsid w:val="00340294"/>
    <w:rsid w:val="003403A7"/>
    <w:rsid w:val="003414BB"/>
    <w:rsid w:val="00341B8E"/>
    <w:rsid w:val="00341C68"/>
    <w:rsid w:val="00341E1E"/>
    <w:rsid w:val="00341FC7"/>
    <w:rsid w:val="003426E0"/>
    <w:rsid w:val="00342A67"/>
    <w:rsid w:val="00342B31"/>
    <w:rsid w:val="00342CE2"/>
    <w:rsid w:val="00342E42"/>
    <w:rsid w:val="0034327E"/>
    <w:rsid w:val="003438D7"/>
    <w:rsid w:val="00343F32"/>
    <w:rsid w:val="0034417B"/>
    <w:rsid w:val="0034565D"/>
    <w:rsid w:val="00345EE7"/>
    <w:rsid w:val="003462AB"/>
    <w:rsid w:val="003464A1"/>
    <w:rsid w:val="003468BF"/>
    <w:rsid w:val="00346EBB"/>
    <w:rsid w:val="0034705F"/>
    <w:rsid w:val="0034717F"/>
    <w:rsid w:val="00347454"/>
    <w:rsid w:val="003479CC"/>
    <w:rsid w:val="00347ED3"/>
    <w:rsid w:val="00347F32"/>
    <w:rsid w:val="0035073D"/>
    <w:rsid w:val="00350928"/>
    <w:rsid w:val="00350C11"/>
    <w:rsid w:val="00351C25"/>
    <w:rsid w:val="00352456"/>
    <w:rsid w:val="00352625"/>
    <w:rsid w:val="00352655"/>
    <w:rsid w:val="00352C91"/>
    <w:rsid w:val="00353F8B"/>
    <w:rsid w:val="00354288"/>
    <w:rsid w:val="00354356"/>
    <w:rsid w:val="003546FF"/>
    <w:rsid w:val="003548AC"/>
    <w:rsid w:val="00354C51"/>
    <w:rsid w:val="00354D0C"/>
    <w:rsid w:val="00354FE3"/>
    <w:rsid w:val="00356032"/>
    <w:rsid w:val="003560C6"/>
    <w:rsid w:val="003562AC"/>
    <w:rsid w:val="00356443"/>
    <w:rsid w:val="00356743"/>
    <w:rsid w:val="00356E41"/>
    <w:rsid w:val="00357322"/>
    <w:rsid w:val="0035733E"/>
    <w:rsid w:val="0035761A"/>
    <w:rsid w:val="003603FF"/>
    <w:rsid w:val="003605C0"/>
    <w:rsid w:val="00361629"/>
    <w:rsid w:val="00361CD5"/>
    <w:rsid w:val="003620D3"/>
    <w:rsid w:val="0036233A"/>
    <w:rsid w:val="00362AF6"/>
    <w:rsid w:val="00362E7D"/>
    <w:rsid w:val="0036327F"/>
    <w:rsid w:val="00363AAF"/>
    <w:rsid w:val="00363CD6"/>
    <w:rsid w:val="003640B9"/>
    <w:rsid w:val="00364199"/>
    <w:rsid w:val="003653F6"/>
    <w:rsid w:val="003672BB"/>
    <w:rsid w:val="00370014"/>
    <w:rsid w:val="00370369"/>
    <w:rsid w:val="003704A0"/>
    <w:rsid w:val="003704E0"/>
    <w:rsid w:val="0037099C"/>
    <w:rsid w:val="003719B2"/>
    <w:rsid w:val="00372925"/>
    <w:rsid w:val="00372DAA"/>
    <w:rsid w:val="00373047"/>
    <w:rsid w:val="003734E9"/>
    <w:rsid w:val="003737A6"/>
    <w:rsid w:val="00374382"/>
    <w:rsid w:val="003751C3"/>
    <w:rsid w:val="0037561D"/>
    <w:rsid w:val="00375C46"/>
    <w:rsid w:val="00375D95"/>
    <w:rsid w:val="00376025"/>
    <w:rsid w:val="003761F7"/>
    <w:rsid w:val="00376A00"/>
    <w:rsid w:val="00376D37"/>
    <w:rsid w:val="00376F32"/>
    <w:rsid w:val="00376FD2"/>
    <w:rsid w:val="00377D53"/>
    <w:rsid w:val="003814B8"/>
    <w:rsid w:val="0038187B"/>
    <w:rsid w:val="00381907"/>
    <w:rsid w:val="00381AA0"/>
    <w:rsid w:val="003824D0"/>
    <w:rsid w:val="003827F0"/>
    <w:rsid w:val="00382CC9"/>
    <w:rsid w:val="00382E5B"/>
    <w:rsid w:val="00383BF4"/>
    <w:rsid w:val="00383EE6"/>
    <w:rsid w:val="00384237"/>
    <w:rsid w:val="0038439D"/>
    <w:rsid w:val="003843A8"/>
    <w:rsid w:val="003846C6"/>
    <w:rsid w:val="00384738"/>
    <w:rsid w:val="00384AA6"/>
    <w:rsid w:val="00384AE2"/>
    <w:rsid w:val="00384D86"/>
    <w:rsid w:val="003853B2"/>
    <w:rsid w:val="003858CE"/>
    <w:rsid w:val="00385984"/>
    <w:rsid w:val="00385D46"/>
    <w:rsid w:val="003878A2"/>
    <w:rsid w:val="00387C39"/>
    <w:rsid w:val="00390374"/>
    <w:rsid w:val="00390E66"/>
    <w:rsid w:val="00391FEF"/>
    <w:rsid w:val="00392023"/>
    <w:rsid w:val="00392993"/>
    <w:rsid w:val="0039621A"/>
    <w:rsid w:val="00396BB6"/>
    <w:rsid w:val="00396ED2"/>
    <w:rsid w:val="003A00B2"/>
    <w:rsid w:val="003A049E"/>
    <w:rsid w:val="003A05F7"/>
    <w:rsid w:val="003A07C3"/>
    <w:rsid w:val="003A0885"/>
    <w:rsid w:val="003A1854"/>
    <w:rsid w:val="003A1BDF"/>
    <w:rsid w:val="003A22E2"/>
    <w:rsid w:val="003A23E0"/>
    <w:rsid w:val="003A2D65"/>
    <w:rsid w:val="003A2F06"/>
    <w:rsid w:val="003A306B"/>
    <w:rsid w:val="003A3807"/>
    <w:rsid w:val="003A3C59"/>
    <w:rsid w:val="003A4E99"/>
    <w:rsid w:val="003A59DA"/>
    <w:rsid w:val="003A5BDE"/>
    <w:rsid w:val="003A60BA"/>
    <w:rsid w:val="003A6190"/>
    <w:rsid w:val="003A62C2"/>
    <w:rsid w:val="003A6445"/>
    <w:rsid w:val="003A644B"/>
    <w:rsid w:val="003A702E"/>
    <w:rsid w:val="003A7306"/>
    <w:rsid w:val="003A74EE"/>
    <w:rsid w:val="003A7504"/>
    <w:rsid w:val="003A7D90"/>
    <w:rsid w:val="003A7D9E"/>
    <w:rsid w:val="003B0B09"/>
    <w:rsid w:val="003B0CA6"/>
    <w:rsid w:val="003B13D8"/>
    <w:rsid w:val="003B1504"/>
    <w:rsid w:val="003B1C2B"/>
    <w:rsid w:val="003B22EB"/>
    <w:rsid w:val="003B266D"/>
    <w:rsid w:val="003B290B"/>
    <w:rsid w:val="003B2DA0"/>
    <w:rsid w:val="003B3146"/>
    <w:rsid w:val="003B43D3"/>
    <w:rsid w:val="003B4402"/>
    <w:rsid w:val="003B4418"/>
    <w:rsid w:val="003B4851"/>
    <w:rsid w:val="003B4CBD"/>
    <w:rsid w:val="003B4F5E"/>
    <w:rsid w:val="003B5087"/>
    <w:rsid w:val="003B6E6F"/>
    <w:rsid w:val="003B6F5F"/>
    <w:rsid w:val="003B7478"/>
    <w:rsid w:val="003B7749"/>
    <w:rsid w:val="003B7ABC"/>
    <w:rsid w:val="003B7C4E"/>
    <w:rsid w:val="003C00ED"/>
    <w:rsid w:val="003C02DA"/>
    <w:rsid w:val="003C066A"/>
    <w:rsid w:val="003C0D3C"/>
    <w:rsid w:val="003C0D4E"/>
    <w:rsid w:val="003C3A93"/>
    <w:rsid w:val="003C3C08"/>
    <w:rsid w:val="003C47CA"/>
    <w:rsid w:val="003C4E51"/>
    <w:rsid w:val="003C5103"/>
    <w:rsid w:val="003C5376"/>
    <w:rsid w:val="003C564F"/>
    <w:rsid w:val="003C579B"/>
    <w:rsid w:val="003C5E13"/>
    <w:rsid w:val="003C5F7B"/>
    <w:rsid w:val="003C5FB5"/>
    <w:rsid w:val="003C6FF6"/>
    <w:rsid w:val="003C7400"/>
    <w:rsid w:val="003C7C1E"/>
    <w:rsid w:val="003D1995"/>
    <w:rsid w:val="003D231C"/>
    <w:rsid w:val="003D2BB9"/>
    <w:rsid w:val="003D3089"/>
    <w:rsid w:val="003D459C"/>
    <w:rsid w:val="003D495D"/>
    <w:rsid w:val="003D4ABA"/>
    <w:rsid w:val="003D4FB8"/>
    <w:rsid w:val="003D5116"/>
    <w:rsid w:val="003D58A7"/>
    <w:rsid w:val="003D59DF"/>
    <w:rsid w:val="003D62C7"/>
    <w:rsid w:val="003D6955"/>
    <w:rsid w:val="003D6ABC"/>
    <w:rsid w:val="003D7F47"/>
    <w:rsid w:val="003E01B5"/>
    <w:rsid w:val="003E08E6"/>
    <w:rsid w:val="003E0A18"/>
    <w:rsid w:val="003E0DF8"/>
    <w:rsid w:val="003E10DA"/>
    <w:rsid w:val="003E114D"/>
    <w:rsid w:val="003E190A"/>
    <w:rsid w:val="003E22C8"/>
    <w:rsid w:val="003E2503"/>
    <w:rsid w:val="003E306E"/>
    <w:rsid w:val="003E321A"/>
    <w:rsid w:val="003E332A"/>
    <w:rsid w:val="003E3A10"/>
    <w:rsid w:val="003E3CF6"/>
    <w:rsid w:val="003E4017"/>
    <w:rsid w:val="003E47A6"/>
    <w:rsid w:val="003E4843"/>
    <w:rsid w:val="003E4ACD"/>
    <w:rsid w:val="003E4F66"/>
    <w:rsid w:val="003E53CF"/>
    <w:rsid w:val="003E563F"/>
    <w:rsid w:val="003E57D3"/>
    <w:rsid w:val="003E582C"/>
    <w:rsid w:val="003E596A"/>
    <w:rsid w:val="003E60E8"/>
    <w:rsid w:val="003E66E6"/>
    <w:rsid w:val="003E6756"/>
    <w:rsid w:val="003E6942"/>
    <w:rsid w:val="003E7406"/>
    <w:rsid w:val="003F00EC"/>
    <w:rsid w:val="003F0A41"/>
    <w:rsid w:val="003F0C6D"/>
    <w:rsid w:val="003F0FC3"/>
    <w:rsid w:val="003F1CEF"/>
    <w:rsid w:val="003F2183"/>
    <w:rsid w:val="003F246A"/>
    <w:rsid w:val="003F2475"/>
    <w:rsid w:val="003F2651"/>
    <w:rsid w:val="003F27F7"/>
    <w:rsid w:val="003F2FF4"/>
    <w:rsid w:val="003F3342"/>
    <w:rsid w:val="003F3451"/>
    <w:rsid w:val="003F3EE3"/>
    <w:rsid w:val="003F3F2F"/>
    <w:rsid w:val="003F42AB"/>
    <w:rsid w:val="003F478E"/>
    <w:rsid w:val="003F5121"/>
    <w:rsid w:val="003F51DE"/>
    <w:rsid w:val="003F5641"/>
    <w:rsid w:val="003F5894"/>
    <w:rsid w:val="003F5901"/>
    <w:rsid w:val="003F6E4C"/>
    <w:rsid w:val="003F7064"/>
    <w:rsid w:val="003F7172"/>
    <w:rsid w:val="003F71C6"/>
    <w:rsid w:val="003F7B40"/>
    <w:rsid w:val="004001C0"/>
    <w:rsid w:val="00400544"/>
    <w:rsid w:val="00400DE9"/>
    <w:rsid w:val="00401253"/>
    <w:rsid w:val="004013C1"/>
    <w:rsid w:val="00402308"/>
    <w:rsid w:val="00402777"/>
    <w:rsid w:val="004029A7"/>
    <w:rsid w:val="00402CD2"/>
    <w:rsid w:val="00402EC0"/>
    <w:rsid w:val="004030E0"/>
    <w:rsid w:val="00403B21"/>
    <w:rsid w:val="0040404B"/>
    <w:rsid w:val="004047E7"/>
    <w:rsid w:val="00404CE0"/>
    <w:rsid w:val="00404E80"/>
    <w:rsid w:val="00404E94"/>
    <w:rsid w:val="00405411"/>
    <w:rsid w:val="004055B0"/>
    <w:rsid w:val="00405925"/>
    <w:rsid w:val="00405EC9"/>
    <w:rsid w:val="004068BC"/>
    <w:rsid w:val="00406C62"/>
    <w:rsid w:val="00407475"/>
    <w:rsid w:val="00407542"/>
    <w:rsid w:val="00407B4E"/>
    <w:rsid w:val="00407BB9"/>
    <w:rsid w:val="0041020E"/>
    <w:rsid w:val="00410CDF"/>
    <w:rsid w:val="00411325"/>
    <w:rsid w:val="0041289B"/>
    <w:rsid w:val="004132EA"/>
    <w:rsid w:val="00413A61"/>
    <w:rsid w:val="00413A95"/>
    <w:rsid w:val="00413AF3"/>
    <w:rsid w:val="004142F1"/>
    <w:rsid w:val="004143FA"/>
    <w:rsid w:val="004147ED"/>
    <w:rsid w:val="00414856"/>
    <w:rsid w:val="00415A1C"/>
    <w:rsid w:val="00415C4D"/>
    <w:rsid w:val="00415D54"/>
    <w:rsid w:val="00416450"/>
    <w:rsid w:val="004166AC"/>
    <w:rsid w:val="004167CD"/>
    <w:rsid w:val="00416E2A"/>
    <w:rsid w:val="004174F8"/>
    <w:rsid w:val="0041766E"/>
    <w:rsid w:val="00417947"/>
    <w:rsid w:val="00417A5A"/>
    <w:rsid w:val="0042107B"/>
    <w:rsid w:val="0042176C"/>
    <w:rsid w:val="004223D9"/>
    <w:rsid w:val="004228BB"/>
    <w:rsid w:val="00422A9C"/>
    <w:rsid w:val="00422C0E"/>
    <w:rsid w:val="00422FBE"/>
    <w:rsid w:val="00423082"/>
    <w:rsid w:val="00423575"/>
    <w:rsid w:val="00423E02"/>
    <w:rsid w:val="00423E30"/>
    <w:rsid w:val="0042423C"/>
    <w:rsid w:val="00424C24"/>
    <w:rsid w:val="00425CEA"/>
    <w:rsid w:val="00425F35"/>
    <w:rsid w:val="00426477"/>
    <w:rsid w:val="00426540"/>
    <w:rsid w:val="00426647"/>
    <w:rsid w:val="00426B0A"/>
    <w:rsid w:val="004273A3"/>
    <w:rsid w:val="004275A0"/>
    <w:rsid w:val="00427600"/>
    <w:rsid w:val="00427842"/>
    <w:rsid w:val="00427929"/>
    <w:rsid w:val="00427E86"/>
    <w:rsid w:val="00430659"/>
    <w:rsid w:val="00430B75"/>
    <w:rsid w:val="004311ED"/>
    <w:rsid w:val="0043230E"/>
    <w:rsid w:val="00432764"/>
    <w:rsid w:val="004327C9"/>
    <w:rsid w:val="00432941"/>
    <w:rsid w:val="004331EE"/>
    <w:rsid w:val="004338D2"/>
    <w:rsid w:val="00434877"/>
    <w:rsid w:val="00434E4B"/>
    <w:rsid w:val="00435317"/>
    <w:rsid w:val="004355FF"/>
    <w:rsid w:val="00435BB6"/>
    <w:rsid w:val="0043720D"/>
    <w:rsid w:val="004372E7"/>
    <w:rsid w:val="00437533"/>
    <w:rsid w:val="00437CD4"/>
    <w:rsid w:val="00437D9A"/>
    <w:rsid w:val="00437DA0"/>
    <w:rsid w:val="004400C6"/>
    <w:rsid w:val="004407C3"/>
    <w:rsid w:val="00442798"/>
    <w:rsid w:val="004428F6"/>
    <w:rsid w:val="00442C85"/>
    <w:rsid w:val="004431BF"/>
    <w:rsid w:val="0044365B"/>
    <w:rsid w:val="00443910"/>
    <w:rsid w:val="00443CE9"/>
    <w:rsid w:val="0044430A"/>
    <w:rsid w:val="00444B1C"/>
    <w:rsid w:val="00444FA5"/>
    <w:rsid w:val="0044522E"/>
    <w:rsid w:val="00445746"/>
    <w:rsid w:val="00446EFA"/>
    <w:rsid w:val="00446F2E"/>
    <w:rsid w:val="004478C6"/>
    <w:rsid w:val="00447909"/>
    <w:rsid w:val="00447EC0"/>
    <w:rsid w:val="0045003D"/>
    <w:rsid w:val="004509F1"/>
    <w:rsid w:val="00450C36"/>
    <w:rsid w:val="00451999"/>
    <w:rsid w:val="0045269F"/>
    <w:rsid w:val="004542E6"/>
    <w:rsid w:val="0045480C"/>
    <w:rsid w:val="00454F81"/>
    <w:rsid w:val="00455004"/>
    <w:rsid w:val="004551EE"/>
    <w:rsid w:val="00455433"/>
    <w:rsid w:val="00455598"/>
    <w:rsid w:val="004555DC"/>
    <w:rsid w:val="00455B80"/>
    <w:rsid w:val="00456366"/>
    <w:rsid w:val="00456714"/>
    <w:rsid w:val="00456E45"/>
    <w:rsid w:val="00457066"/>
    <w:rsid w:val="00457A08"/>
    <w:rsid w:val="00457A63"/>
    <w:rsid w:val="004601E1"/>
    <w:rsid w:val="00461434"/>
    <w:rsid w:val="00461540"/>
    <w:rsid w:val="004627F1"/>
    <w:rsid w:val="00463062"/>
    <w:rsid w:val="0046392E"/>
    <w:rsid w:val="00463EE0"/>
    <w:rsid w:val="004640B7"/>
    <w:rsid w:val="004641ED"/>
    <w:rsid w:val="0046461A"/>
    <w:rsid w:val="004646FF"/>
    <w:rsid w:val="00464BC6"/>
    <w:rsid w:val="00465D0B"/>
    <w:rsid w:val="00465FD4"/>
    <w:rsid w:val="00466058"/>
    <w:rsid w:val="00466477"/>
    <w:rsid w:val="004674AF"/>
    <w:rsid w:val="00467950"/>
    <w:rsid w:val="004702B9"/>
    <w:rsid w:val="004706AB"/>
    <w:rsid w:val="00471290"/>
    <w:rsid w:val="00471502"/>
    <w:rsid w:val="00471916"/>
    <w:rsid w:val="00471BFB"/>
    <w:rsid w:val="00471EDF"/>
    <w:rsid w:val="00473403"/>
    <w:rsid w:val="0047360B"/>
    <w:rsid w:val="004745B3"/>
    <w:rsid w:val="00474B69"/>
    <w:rsid w:val="00474FCC"/>
    <w:rsid w:val="00475593"/>
    <w:rsid w:val="00476ADA"/>
    <w:rsid w:val="00476C1B"/>
    <w:rsid w:val="00476D7F"/>
    <w:rsid w:val="00477101"/>
    <w:rsid w:val="00477651"/>
    <w:rsid w:val="00480155"/>
    <w:rsid w:val="004802E0"/>
    <w:rsid w:val="00480BA9"/>
    <w:rsid w:val="00481070"/>
    <w:rsid w:val="004815E9"/>
    <w:rsid w:val="00481704"/>
    <w:rsid w:val="004817FD"/>
    <w:rsid w:val="00481F33"/>
    <w:rsid w:val="00482676"/>
    <w:rsid w:val="0048355E"/>
    <w:rsid w:val="00484055"/>
    <w:rsid w:val="004844FE"/>
    <w:rsid w:val="00485769"/>
    <w:rsid w:val="00485AD0"/>
    <w:rsid w:val="00485AE1"/>
    <w:rsid w:val="00485D69"/>
    <w:rsid w:val="00485DD1"/>
    <w:rsid w:val="00485E94"/>
    <w:rsid w:val="00485F41"/>
    <w:rsid w:val="0048626B"/>
    <w:rsid w:val="00486553"/>
    <w:rsid w:val="00486844"/>
    <w:rsid w:val="00486D07"/>
    <w:rsid w:val="00487EE8"/>
    <w:rsid w:val="00490775"/>
    <w:rsid w:val="004917F7"/>
    <w:rsid w:val="00491972"/>
    <w:rsid w:val="004919B7"/>
    <w:rsid w:val="004919E5"/>
    <w:rsid w:val="00491A3C"/>
    <w:rsid w:val="00492378"/>
    <w:rsid w:val="00492C25"/>
    <w:rsid w:val="00493101"/>
    <w:rsid w:val="004933B9"/>
    <w:rsid w:val="00493760"/>
    <w:rsid w:val="00493BD6"/>
    <w:rsid w:val="0049456A"/>
    <w:rsid w:val="0049518C"/>
    <w:rsid w:val="00495745"/>
    <w:rsid w:val="00496081"/>
    <w:rsid w:val="00496137"/>
    <w:rsid w:val="00496380"/>
    <w:rsid w:val="00496B68"/>
    <w:rsid w:val="00497636"/>
    <w:rsid w:val="00497C0A"/>
    <w:rsid w:val="00497DBF"/>
    <w:rsid w:val="004A0097"/>
    <w:rsid w:val="004A0B44"/>
    <w:rsid w:val="004A105A"/>
    <w:rsid w:val="004A13CA"/>
    <w:rsid w:val="004A151D"/>
    <w:rsid w:val="004A1957"/>
    <w:rsid w:val="004A1E0E"/>
    <w:rsid w:val="004A1F91"/>
    <w:rsid w:val="004A25B6"/>
    <w:rsid w:val="004A2A62"/>
    <w:rsid w:val="004A2CF1"/>
    <w:rsid w:val="004A2F77"/>
    <w:rsid w:val="004A3B18"/>
    <w:rsid w:val="004A3C47"/>
    <w:rsid w:val="004A3F82"/>
    <w:rsid w:val="004A5605"/>
    <w:rsid w:val="004A5CEA"/>
    <w:rsid w:val="004A6A75"/>
    <w:rsid w:val="004A6A78"/>
    <w:rsid w:val="004A77C2"/>
    <w:rsid w:val="004A7BAC"/>
    <w:rsid w:val="004A7BB5"/>
    <w:rsid w:val="004B003B"/>
    <w:rsid w:val="004B0884"/>
    <w:rsid w:val="004B0913"/>
    <w:rsid w:val="004B0BE3"/>
    <w:rsid w:val="004B1CFA"/>
    <w:rsid w:val="004B1F3C"/>
    <w:rsid w:val="004B2A41"/>
    <w:rsid w:val="004B3045"/>
    <w:rsid w:val="004B3AD3"/>
    <w:rsid w:val="004B4444"/>
    <w:rsid w:val="004B482A"/>
    <w:rsid w:val="004B4BD3"/>
    <w:rsid w:val="004B4CDE"/>
    <w:rsid w:val="004B4DF9"/>
    <w:rsid w:val="004B5898"/>
    <w:rsid w:val="004B5DC8"/>
    <w:rsid w:val="004B5EF9"/>
    <w:rsid w:val="004B5F22"/>
    <w:rsid w:val="004B6AF1"/>
    <w:rsid w:val="004B7C5B"/>
    <w:rsid w:val="004C0AB6"/>
    <w:rsid w:val="004C1CAE"/>
    <w:rsid w:val="004C2138"/>
    <w:rsid w:val="004C2954"/>
    <w:rsid w:val="004C375F"/>
    <w:rsid w:val="004C3B46"/>
    <w:rsid w:val="004C400F"/>
    <w:rsid w:val="004C45C1"/>
    <w:rsid w:val="004C5324"/>
    <w:rsid w:val="004C5AD4"/>
    <w:rsid w:val="004C5B86"/>
    <w:rsid w:val="004C5D51"/>
    <w:rsid w:val="004C6BB0"/>
    <w:rsid w:val="004C6DBE"/>
    <w:rsid w:val="004C7774"/>
    <w:rsid w:val="004C7EFA"/>
    <w:rsid w:val="004D045B"/>
    <w:rsid w:val="004D1EE3"/>
    <w:rsid w:val="004D215A"/>
    <w:rsid w:val="004D21E6"/>
    <w:rsid w:val="004D2295"/>
    <w:rsid w:val="004D24E8"/>
    <w:rsid w:val="004D2E54"/>
    <w:rsid w:val="004D33EA"/>
    <w:rsid w:val="004D3FA9"/>
    <w:rsid w:val="004D47B1"/>
    <w:rsid w:val="004D4C3E"/>
    <w:rsid w:val="004D4E1D"/>
    <w:rsid w:val="004D4E9D"/>
    <w:rsid w:val="004D5570"/>
    <w:rsid w:val="004D5EBC"/>
    <w:rsid w:val="004D5F17"/>
    <w:rsid w:val="004D6339"/>
    <w:rsid w:val="004D6B61"/>
    <w:rsid w:val="004D71A3"/>
    <w:rsid w:val="004D766A"/>
    <w:rsid w:val="004D7BDF"/>
    <w:rsid w:val="004E06E5"/>
    <w:rsid w:val="004E09F0"/>
    <w:rsid w:val="004E0D30"/>
    <w:rsid w:val="004E118F"/>
    <w:rsid w:val="004E12D0"/>
    <w:rsid w:val="004E2157"/>
    <w:rsid w:val="004E2D99"/>
    <w:rsid w:val="004E3751"/>
    <w:rsid w:val="004E39F5"/>
    <w:rsid w:val="004E3BAA"/>
    <w:rsid w:val="004E3EB5"/>
    <w:rsid w:val="004E49DA"/>
    <w:rsid w:val="004E4D0E"/>
    <w:rsid w:val="004E539D"/>
    <w:rsid w:val="004E5400"/>
    <w:rsid w:val="004E56B1"/>
    <w:rsid w:val="004E5730"/>
    <w:rsid w:val="004E617E"/>
    <w:rsid w:val="004E65E8"/>
    <w:rsid w:val="004E66F0"/>
    <w:rsid w:val="004E6C95"/>
    <w:rsid w:val="004E77A5"/>
    <w:rsid w:val="004E78E9"/>
    <w:rsid w:val="004E7D73"/>
    <w:rsid w:val="004F0143"/>
    <w:rsid w:val="004F04B5"/>
    <w:rsid w:val="004F0509"/>
    <w:rsid w:val="004F152C"/>
    <w:rsid w:val="004F191E"/>
    <w:rsid w:val="004F1B18"/>
    <w:rsid w:val="004F22B4"/>
    <w:rsid w:val="004F2694"/>
    <w:rsid w:val="004F2A54"/>
    <w:rsid w:val="004F2CDA"/>
    <w:rsid w:val="004F2E3E"/>
    <w:rsid w:val="004F2F75"/>
    <w:rsid w:val="004F3490"/>
    <w:rsid w:val="004F359A"/>
    <w:rsid w:val="004F4236"/>
    <w:rsid w:val="004F4481"/>
    <w:rsid w:val="004F5A1E"/>
    <w:rsid w:val="004F6F41"/>
    <w:rsid w:val="004F76E6"/>
    <w:rsid w:val="005004E5"/>
    <w:rsid w:val="00500E8E"/>
    <w:rsid w:val="0050112F"/>
    <w:rsid w:val="00501374"/>
    <w:rsid w:val="005017C1"/>
    <w:rsid w:val="00501A64"/>
    <w:rsid w:val="00502D7B"/>
    <w:rsid w:val="005034D1"/>
    <w:rsid w:val="00503EC2"/>
    <w:rsid w:val="00504139"/>
    <w:rsid w:val="00504FEC"/>
    <w:rsid w:val="00504FED"/>
    <w:rsid w:val="005053E0"/>
    <w:rsid w:val="00506000"/>
    <w:rsid w:val="0050676E"/>
    <w:rsid w:val="00507006"/>
    <w:rsid w:val="00507418"/>
    <w:rsid w:val="00507862"/>
    <w:rsid w:val="00507C87"/>
    <w:rsid w:val="005101A0"/>
    <w:rsid w:val="00511D80"/>
    <w:rsid w:val="00511FC2"/>
    <w:rsid w:val="005125E0"/>
    <w:rsid w:val="00512AA3"/>
    <w:rsid w:val="005134BF"/>
    <w:rsid w:val="005144FE"/>
    <w:rsid w:val="00514FFF"/>
    <w:rsid w:val="005150EA"/>
    <w:rsid w:val="005154A0"/>
    <w:rsid w:val="00515500"/>
    <w:rsid w:val="00515563"/>
    <w:rsid w:val="00516194"/>
    <w:rsid w:val="005169D7"/>
    <w:rsid w:val="00516AB3"/>
    <w:rsid w:val="00516FD2"/>
    <w:rsid w:val="00517B11"/>
    <w:rsid w:val="0052040F"/>
    <w:rsid w:val="00520E94"/>
    <w:rsid w:val="005211B2"/>
    <w:rsid w:val="0052132B"/>
    <w:rsid w:val="0052136D"/>
    <w:rsid w:val="005215D7"/>
    <w:rsid w:val="00521A8D"/>
    <w:rsid w:val="00521CFE"/>
    <w:rsid w:val="00521F2C"/>
    <w:rsid w:val="00522015"/>
    <w:rsid w:val="00522C31"/>
    <w:rsid w:val="00523A8A"/>
    <w:rsid w:val="00524159"/>
    <w:rsid w:val="0052462F"/>
    <w:rsid w:val="0052519F"/>
    <w:rsid w:val="005252FE"/>
    <w:rsid w:val="0052562A"/>
    <w:rsid w:val="005259CC"/>
    <w:rsid w:val="00525D5F"/>
    <w:rsid w:val="00525DCE"/>
    <w:rsid w:val="005261D2"/>
    <w:rsid w:val="00526610"/>
    <w:rsid w:val="00526CA6"/>
    <w:rsid w:val="00526EDF"/>
    <w:rsid w:val="00527402"/>
    <w:rsid w:val="00527EAF"/>
    <w:rsid w:val="005301EE"/>
    <w:rsid w:val="005303A1"/>
    <w:rsid w:val="0053065B"/>
    <w:rsid w:val="00530813"/>
    <w:rsid w:val="00530BAD"/>
    <w:rsid w:val="0053141A"/>
    <w:rsid w:val="00532BB1"/>
    <w:rsid w:val="00532D08"/>
    <w:rsid w:val="0053300C"/>
    <w:rsid w:val="00533B12"/>
    <w:rsid w:val="00533FC0"/>
    <w:rsid w:val="005342F1"/>
    <w:rsid w:val="0053440B"/>
    <w:rsid w:val="00534F17"/>
    <w:rsid w:val="00534FC7"/>
    <w:rsid w:val="00535A75"/>
    <w:rsid w:val="005373C0"/>
    <w:rsid w:val="00537913"/>
    <w:rsid w:val="0054000F"/>
    <w:rsid w:val="00540300"/>
    <w:rsid w:val="005408AE"/>
    <w:rsid w:val="00540FDC"/>
    <w:rsid w:val="0054101D"/>
    <w:rsid w:val="00541992"/>
    <w:rsid w:val="00541CC7"/>
    <w:rsid w:val="00541D2A"/>
    <w:rsid w:val="00542294"/>
    <w:rsid w:val="00542657"/>
    <w:rsid w:val="00542866"/>
    <w:rsid w:val="00543B07"/>
    <w:rsid w:val="00544176"/>
    <w:rsid w:val="0054426B"/>
    <w:rsid w:val="00544648"/>
    <w:rsid w:val="0054497B"/>
    <w:rsid w:val="00546072"/>
    <w:rsid w:val="005466B3"/>
    <w:rsid w:val="00546D2B"/>
    <w:rsid w:val="005470C5"/>
    <w:rsid w:val="00547306"/>
    <w:rsid w:val="005502A9"/>
    <w:rsid w:val="00550563"/>
    <w:rsid w:val="00550DB5"/>
    <w:rsid w:val="0055109D"/>
    <w:rsid w:val="005510CC"/>
    <w:rsid w:val="005511CB"/>
    <w:rsid w:val="005512D0"/>
    <w:rsid w:val="005515B6"/>
    <w:rsid w:val="005518D9"/>
    <w:rsid w:val="00551930"/>
    <w:rsid w:val="00551C5A"/>
    <w:rsid w:val="00551D11"/>
    <w:rsid w:val="00552FF8"/>
    <w:rsid w:val="005535B1"/>
    <w:rsid w:val="0055431D"/>
    <w:rsid w:val="00554B98"/>
    <w:rsid w:val="00554D48"/>
    <w:rsid w:val="0055507A"/>
    <w:rsid w:val="0055570C"/>
    <w:rsid w:val="00555C1B"/>
    <w:rsid w:val="00556061"/>
    <w:rsid w:val="0055626F"/>
    <w:rsid w:val="00556475"/>
    <w:rsid w:val="00556794"/>
    <w:rsid w:val="00556906"/>
    <w:rsid w:val="00556D36"/>
    <w:rsid w:val="00556EE6"/>
    <w:rsid w:val="00557208"/>
    <w:rsid w:val="00557916"/>
    <w:rsid w:val="00557C0C"/>
    <w:rsid w:val="005603C4"/>
    <w:rsid w:val="005606E0"/>
    <w:rsid w:val="00560A5D"/>
    <w:rsid w:val="00560B3E"/>
    <w:rsid w:val="0056142C"/>
    <w:rsid w:val="00561B7B"/>
    <w:rsid w:val="00561C9A"/>
    <w:rsid w:val="00562AB7"/>
    <w:rsid w:val="00562EF4"/>
    <w:rsid w:val="00562F58"/>
    <w:rsid w:val="005630AD"/>
    <w:rsid w:val="00563F3B"/>
    <w:rsid w:val="00564F67"/>
    <w:rsid w:val="00565AF8"/>
    <w:rsid w:val="00566349"/>
    <w:rsid w:val="00567566"/>
    <w:rsid w:val="0056769F"/>
    <w:rsid w:val="00567886"/>
    <w:rsid w:val="00567B74"/>
    <w:rsid w:val="00567F67"/>
    <w:rsid w:val="00570343"/>
    <w:rsid w:val="0057054C"/>
    <w:rsid w:val="005705A4"/>
    <w:rsid w:val="00570852"/>
    <w:rsid w:val="00570F49"/>
    <w:rsid w:val="00571323"/>
    <w:rsid w:val="00571CC3"/>
    <w:rsid w:val="00571F75"/>
    <w:rsid w:val="00572679"/>
    <w:rsid w:val="00572E4E"/>
    <w:rsid w:val="0057368B"/>
    <w:rsid w:val="00573F17"/>
    <w:rsid w:val="00574099"/>
    <w:rsid w:val="005747C4"/>
    <w:rsid w:val="00574C04"/>
    <w:rsid w:val="0057522D"/>
    <w:rsid w:val="00575286"/>
    <w:rsid w:val="005752FB"/>
    <w:rsid w:val="005755BE"/>
    <w:rsid w:val="005759BE"/>
    <w:rsid w:val="00575DA5"/>
    <w:rsid w:val="00575FF8"/>
    <w:rsid w:val="0057669B"/>
    <w:rsid w:val="00576A30"/>
    <w:rsid w:val="00576B69"/>
    <w:rsid w:val="00577C54"/>
    <w:rsid w:val="0058049E"/>
    <w:rsid w:val="00580FC3"/>
    <w:rsid w:val="005814EF"/>
    <w:rsid w:val="00581792"/>
    <w:rsid w:val="00581856"/>
    <w:rsid w:val="005819DB"/>
    <w:rsid w:val="005819DF"/>
    <w:rsid w:val="00581B90"/>
    <w:rsid w:val="00581DB0"/>
    <w:rsid w:val="00583200"/>
    <w:rsid w:val="005834D1"/>
    <w:rsid w:val="00583503"/>
    <w:rsid w:val="00583521"/>
    <w:rsid w:val="0058389D"/>
    <w:rsid w:val="00584229"/>
    <w:rsid w:val="00585197"/>
    <w:rsid w:val="005853AF"/>
    <w:rsid w:val="00585490"/>
    <w:rsid w:val="00585F62"/>
    <w:rsid w:val="00586A4C"/>
    <w:rsid w:val="00586D30"/>
    <w:rsid w:val="00586D36"/>
    <w:rsid w:val="005876BC"/>
    <w:rsid w:val="00587ABC"/>
    <w:rsid w:val="00587E22"/>
    <w:rsid w:val="00590489"/>
    <w:rsid w:val="00591019"/>
    <w:rsid w:val="00591132"/>
    <w:rsid w:val="00591389"/>
    <w:rsid w:val="00591628"/>
    <w:rsid w:val="00591907"/>
    <w:rsid w:val="0059198B"/>
    <w:rsid w:val="00592689"/>
    <w:rsid w:val="0059284A"/>
    <w:rsid w:val="00592EE8"/>
    <w:rsid w:val="005947CB"/>
    <w:rsid w:val="00595785"/>
    <w:rsid w:val="00596AF0"/>
    <w:rsid w:val="00596B66"/>
    <w:rsid w:val="00597572"/>
    <w:rsid w:val="005978CA"/>
    <w:rsid w:val="005A0389"/>
    <w:rsid w:val="005A0FCD"/>
    <w:rsid w:val="005A1146"/>
    <w:rsid w:val="005A1852"/>
    <w:rsid w:val="005A1C7F"/>
    <w:rsid w:val="005A1F96"/>
    <w:rsid w:val="005A238C"/>
    <w:rsid w:val="005A2E86"/>
    <w:rsid w:val="005A315B"/>
    <w:rsid w:val="005A33BA"/>
    <w:rsid w:val="005A39D0"/>
    <w:rsid w:val="005A3DE3"/>
    <w:rsid w:val="005A3FB3"/>
    <w:rsid w:val="005A41C1"/>
    <w:rsid w:val="005A55D5"/>
    <w:rsid w:val="005A627E"/>
    <w:rsid w:val="005A7129"/>
    <w:rsid w:val="005A7CEA"/>
    <w:rsid w:val="005A7F2A"/>
    <w:rsid w:val="005B022D"/>
    <w:rsid w:val="005B0F7A"/>
    <w:rsid w:val="005B1ED9"/>
    <w:rsid w:val="005B26C6"/>
    <w:rsid w:val="005B273E"/>
    <w:rsid w:val="005B38B9"/>
    <w:rsid w:val="005B3ABF"/>
    <w:rsid w:val="005B41AD"/>
    <w:rsid w:val="005B446A"/>
    <w:rsid w:val="005B48B8"/>
    <w:rsid w:val="005B59BF"/>
    <w:rsid w:val="005B5A06"/>
    <w:rsid w:val="005B5E60"/>
    <w:rsid w:val="005B6AEF"/>
    <w:rsid w:val="005B7089"/>
    <w:rsid w:val="005B7555"/>
    <w:rsid w:val="005B7DA6"/>
    <w:rsid w:val="005C0050"/>
    <w:rsid w:val="005C0258"/>
    <w:rsid w:val="005C038D"/>
    <w:rsid w:val="005C0D9B"/>
    <w:rsid w:val="005C15CD"/>
    <w:rsid w:val="005C29F2"/>
    <w:rsid w:val="005C2A9A"/>
    <w:rsid w:val="005C2C39"/>
    <w:rsid w:val="005C32EB"/>
    <w:rsid w:val="005C33A9"/>
    <w:rsid w:val="005C390C"/>
    <w:rsid w:val="005C3C48"/>
    <w:rsid w:val="005C41E8"/>
    <w:rsid w:val="005C46A2"/>
    <w:rsid w:val="005C504B"/>
    <w:rsid w:val="005C55C4"/>
    <w:rsid w:val="005C55E8"/>
    <w:rsid w:val="005C57FF"/>
    <w:rsid w:val="005C5D26"/>
    <w:rsid w:val="005C707E"/>
    <w:rsid w:val="005C7B0F"/>
    <w:rsid w:val="005C7C1E"/>
    <w:rsid w:val="005D00D9"/>
    <w:rsid w:val="005D05E8"/>
    <w:rsid w:val="005D0853"/>
    <w:rsid w:val="005D110C"/>
    <w:rsid w:val="005D1521"/>
    <w:rsid w:val="005D1C04"/>
    <w:rsid w:val="005D1C5E"/>
    <w:rsid w:val="005D2164"/>
    <w:rsid w:val="005D2A68"/>
    <w:rsid w:val="005D367C"/>
    <w:rsid w:val="005D3D28"/>
    <w:rsid w:val="005D3E95"/>
    <w:rsid w:val="005D3F22"/>
    <w:rsid w:val="005D3F36"/>
    <w:rsid w:val="005D3F61"/>
    <w:rsid w:val="005D451F"/>
    <w:rsid w:val="005D4649"/>
    <w:rsid w:val="005D579D"/>
    <w:rsid w:val="005D62E5"/>
    <w:rsid w:val="005D6600"/>
    <w:rsid w:val="005D6AE1"/>
    <w:rsid w:val="005D73A1"/>
    <w:rsid w:val="005D746A"/>
    <w:rsid w:val="005D7595"/>
    <w:rsid w:val="005D77F8"/>
    <w:rsid w:val="005E0400"/>
    <w:rsid w:val="005E071F"/>
    <w:rsid w:val="005E0FB8"/>
    <w:rsid w:val="005E1C21"/>
    <w:rsid w:val="005E1E37"/>
    <w:rsid w:val="005E1FE4"/>
    <w:rsid w:val="005E2693"/>
    <w:rsid w:val="005E2724"/>
    <w:rsid w:val="005E2C2C"/>
    <w:rsid w:val="005E3680"/>
    <w:rsid w:val="005E49DF"/>
    <w:rsid w:val="005E49E4"/>
    <w:rsid w:val="005E539D"/>
    <w:rsid w:val="005E62B2"/>
    <w:rsid w:val="005E681F"/>
    <w:rsid w:val="005E6A7B"/>
    <w:rsid w:val="005E72DD"/>
    <w:rsid w:val="005F034B"/>
    <w:rsid w:val="005F07B9"/>
    <w:rsid w:val="005F0B09"/>
    <w:rsid w:val="005F0D20"/>
    <w:rsid w:val="005F0FEA"/>
    <w:rsid w:val="005F1951"/>
    <w:rsid w:val="005F1A63"/>
    <w:rsid w:val="005F23EE"/>
    <w:rsid w:val="005F2F59"/>
    <w:rsid w:val="005F2FFE"/>
    <w:rsid w:val="005F356D"/>
    <w:rsid w:val="005F44E2"/>
    <w:rsid w:val="005F4783"/>
    <w:rsid w:val="005F4B6E"/>
    <w:rsid w:val="005F55B5"/>
    <w:rsid w:val="005F5E7D"/>
    <w:rsid w:val="005F741F"/>
    <w:rsid w:val="005F7A65"/>
    <w:rsid w:val="005F7E53"/>
    <w:rsid w:val="00600BE3"/>
    <w:rsid w:val="0060113D"/>
    <w:rsid w:val="006013AC"/>
    <w:rsid w:val="00601591"/>
    <w:rsid w:val="00602176"/>
    <w:rsid w:val="006022EA"/>
    <w:rsid w:val="0060239E"/>
    <w:rsid w:val="006023DF"/>
    <w:rsid w:val="00602A98"/>
    <w:rsid w:val="00602F18"/>
    <w:rsid w:val="00602FE1"/>
    <w:rsid w:val="0060320C"/>
    <w:rsid w:val="00604B8E"/>
    <w:rsid w:val="006050A8"/>
    <w:rsid w:val="00605245"/>
    <w:rsid w:val="00605666"/>
    <w:rsid w:val="006056C9"/>
    <w:rsid w:val="00606143"/>
    <w:rsid w:val="006064E4"/>
    <w:rsid w:val="00606867"/>
    <w:rsid w:val="00606A72"/>
    <w:rsid w:val="00606FB1"/>
    <w:rsid w:val="00607329"/>
    <w:rsid w:val="0060732E"/>
    <w:rsid w:val="00607A76"/>
    <w:rsid w:val="00610278"/>
    <w:rsid w:val="00611672"/>
    <w:rsid w:val="00611D42"/>
    <w:rsid w:val="00612DF8"/>
    <w:rsid w:val="006130EA"/>
    <w:rsid w:val="006130FC"/>
    <w:rsid w:val="006131C0"/>
    <w:rsid w:val="00613470"/>
    <w:rsid w:val="00613DB2"/>
    <w:rsid w:val="00613E17"/>
    <w:rsid w:val="00614A38"/>
    <w:rsid w:val="00615EC4"/>
    <w:rsid w:val="00616638"/>
    <w:rsid w:val="006169F6"/>
    <w:rsid w:val="00616BA4"/>
    <w:rsid w:val="00616CFD"/>
    <w:rsid w:val="00617369"/>
    <w:rsid w:val="00617A9F"/>
    <w:rsid w:val="006202D9"/>
    <w:rsid w:val="00620472"/>
    <w:rsid w:val="00620825"/>
    <w:rsid w:val="0062090B"/>
    <w:rsid w:val="00620B02"/>
    <w:rsid w:val="00620D0D"/>
    <w:rsid w:val="00621197"/>
    <w:rsid w:val="006215FC"/>
    <w:rsid w:val="00621D9B"/>
    <w:rsid w:val="00621F33"/>
    <w:rsid w:val="006221B3"/>
    <w:rsid w:val="006221DA"/>
    <w:rsid w:val="006230E4"/>
    <w:rsid w:val="00623562"/>
    <w:rsid w:val="006235C2"/>
    <w:rsid w:val="006239D4"/>
    <w:rsid w:val="00624546"/>
    <w:rsid w:val="006246C6"/>
    <w:rsid w:val="00624FEF"/>
    <w:rsid w:val="00625006"/>
    <w:rsid w:val="006263CD"/>
    <w:rsid w:val="00626884"/>
    <w:rsid w:val="00626EC3"/>
    <w:rsid w:val="00626F47"/>
    <w:rsid w:val="00627D7E"/>
    <w:rsid w:val="00627E94"/>
    <w:rsid w:val="00630297"/>
    <w:rsid w:val="00630610"/>
    <w:rsid w:val="00630C9D"/>
    <w:rsid w:val="00631139"/>
    <w:rsid w:val="006311C8"/>
    <w:rsid w:val="0063130D"/>
    <w:rsid w:val="0063152F"/>
    <w:rsid w:val="00631794"/>
    <w:rsid w:val="006326ED"/>
    <w:rsid w:val="006329EE"/>
    <w:rsid w:val="00633554"/>
    <w:rsid w:val="00633893"/>
    <w:rsid w:val="00633970"/>
    <w:rsid w:val="00633F6F"/>
    <w:rsid w:val="0063413B"/>
    <w:rsid w:val="0063485D"/>
    <w:rsid w:val="00634B20"/>
    <w:rsid w:val="00634C5F"/>
    <w:rsid w:val="00634FAB"/>
    <w:rsid w:val="00635309"/>
    <w:rsid w:val="0063573B"/>
    <w:rsid w:val="00635F6A"/>
    <w:rsid w:val="00636222"/>
    <w:rsid w:val="00636514"/>
    <w:rsid w:val="00636AF4"/>
    <w:rsid w:val="006371E6"/>
    <w:rsid w:val="006372EC"/>
    <w:rsid w:val="00637C14"/>
    <w:rsid w:val="0064013E"/>
    <w:rsid w:val="00640865"/>
    <w:rsid w:val="00640E2A"/>
    <w:rsid w:val="00641245"/>
    <w:rsid w:val="0064137D"/>
    <w:rsid w:val="00641408"/>
    <w:rsid w:val="00641AE6"/>
    <w:rsid w:val="006422E6"/>
    <w:rsid w:val="00642E61"/>
    <w:rsid w:val="006433C6"/>
    <w:rsid w:val="00643420"/>
    <w:rsid w:val="006434B1"/>
    <w:rsid w:val="00643C58"/>
    <w:rsid w:val="0064465D"/>
    <w:rsid w:val="00644B1F"/>
    <w:rsid w:val="00645276"/>
    <w:rsid w:val="00645456"/>
    <w:rsid w:val="00645474"/>
    <w:rsid w:val="0064570A"/>
    <w:rsid w:val="00645D81"/>
    <w:rsid w:val="00645E9C"/>
    <w:rsid w:val="006466D0"/>
    <w:rsid w:val="00646AD4"/>
    <w:rsid w:val="00646C8D"/>
    <w:rsid w:val="006477F7"/>
    <w:rsid w:val="00647860"/>
    <w:rsid w:val="00650564"/>
    <w:rsid w:val="00650938"/>
    <w:rsid w:val="00650D1C"/>
    <w:rsid w:val="00650E82"/>
    <w:rsid w:val="006512AD"/>
    <w:rsid w:val="006517A6"/>
    <w:rsid w:val="006517F2"/>
    <w:rsid w:val="0065295C"/>
    <w:rsid w:val="0065296E"/>
    <w:rsid w:val="006532B1"/>
    <w:rsid w:val="006534BF"/>
    <w:rsid w:val="00654A35"/>
    <w:rsid w:val="00654BC4"/>
    <w:rsid w:val="006559CF"/>
    <w:rsid w:val="00655D75"/>
    <w:rsid w:val="00655DB3"/>
    <w:rsid w:val="006560BB"/>
    <w:rsid w:val="00656272"/>
    <w:rsid w:val="00656C99"/>
    <w:rsid w:val="006575EE"/>
    <w:rsid w:val="00657BDF"/>
    <w:rsid w:val="00657EDF"/>
    <w:rsid w:val="00660439"/>
    <w:rsid w:val="00660C1C"/>
    <w:rsid w:val="00661E5A"/>
    <w:rsid w:val="00662A6D"/>
    <w:rsid w:val="00662C32"/>
    <w:rsid w:val="006642CA"/>
    <w:rsid w:val="0066534D"/>
    <w:rsid w:val="0066570C"/>
    <w:rsid w:val="00665A79"/>
    <w:rsid w:val="00665CA4"/>
    <w:rsid w:val="006665D2"/>
    <w:rsid w:val="006673A7"/>
    <w:rsid w:val="00667BAD"/>
    <w:rsid w:val="00667C2E"/>
    <w:rsid w:val="00667DC9"/>
    <w:rsid w:val="00670166"/>
    <w:rsid w:val="006706A8"/>
    <w:rsid w:val="006708BB"/>
    <w:rsid w:val="006711E5"/>
    <w:rsid w:val="00671DDE"/>
    <w:rsid w:val="006728DA"/>
    <w:rsid w:val="00673F35"/>
    <w:rsid w:val="0067406D"/>
    <w:rsid w:val="0067419B"/>
    <w:rsid w:val="006742F9"/>
    <w:rsid w:val="006743BF"/>
    <w:rsid w:val="006744A9"/>
    <w:rsid w:val="006745F6"/>
    <w:rsid w:val="0067472A"/>
    <w:rsid w:val="00674A6E"/>
    <w:rsid w:val="00674EA7"/>
    <w:rsid w:val="00674F74"/>
    <w:rsid w:val="0067556E"/>
    <w:rsid w:val="00675994"/>
    <w:rsid w:val="00676023"/>
    <w:rsid w:val="00676853"/>
    <w:rsid w:val="00676E43"/>
    <w:rsid w:val="0067754E"/>
    <w:rsid w:val="00680CB2"/>
    <w:rsid w:val="00680F47"/>
    <w:rsid w:val="0068137E"/>
    <w:rsid w:val="006820A0"/>
    <w:rsid w:val="006825DF"/>
    <w:rsid w:val="00682D7F"/>
    <w:rsid w:val="00682DF6"/>
    <w:rsid w:val="00683A34"/>
    <w:rsid w:val="00683BC0"/>
    <w:rsid w:val="00683D2D"/>
    <w:rsid w:val="0068401A"/>
    <w:rsid w:val="00684D64"/>
    <w:rsid w:val="00685781"/>
    <w:rsid w:val="0068671E"/>
    <w:rsid w:val="006867BF"/>
    <w:rsid w:val="00686AF2"/>
    <w:rsid w:val="00686D74"/>
    <w:rsid w:val="00686E30"/>
    <w:rsid w:val="00690228"/>
    <w:rsid w:val="0069028E"/>
    <w:rsid w:val="0069050C"/>
    <w:rsid w:val="00690C4F"/>
    <w:rsid w:val="006917EC"/>
    <w:rsid w:val="0069183A"/>
    <w:rsid w:val="00692AB5"/>
    <w:rsid w:val="00692CAC"/>
    <w:rsid w:val="00693629"/>
    <w:rsid w:val="0069374B"/>
    <w:rsid w:val="00693A40"/>
    <w:rsid w:val="00694025"/>
    <w:rsid w:val="006941A7"/>
    <w:rsid w:val="00694942"/>
    <w:rsid w:val="00694EFF"/>
    <w:rsid w:val="00695593"/>
    <w:rsid w:val="00695EE1"/>
    <w:rsid w:val="00695F8A"/>
    <w:rsid w:val="006963C7"/>
    <w:rsid w:val="00696418"/>
    <w:rsid w:val="006964AD"/>
    <w:rsid w:val="0069683D"/>
    <w:rsid w:val="00696AB2"/>
    <w:rsid w:val="00697B81"/>
    <w:rsid w:val="006A048E"/>
    <w:rsid w:val="006A1109"/>
    <w:rsid w:val="006A13D1"/>
    <w:rsid w:val="006A13DF"/>
    <w:rsid w:val="006A19BB"/>
    <w:rsid w:val="006A1AC3"/>
    <w:rsid w:val="006A2D86"/>
    <w:rsid w:val="006A2FF9"/>
    <w:rsid w:val="006A3220"/>
    <w:rsid w:val="006A3232"/>
    <w:rsid w:val="006A3495"/>
    <w:rsid w:val="006A3A84"/>
    <w:rsid w:val="006A3B82"/>
    <w:rsid w:val="006A4B43"/>
    <w:rsid w:val="006A4EAE"/>
    <w:rsid w:val="006A536D"/>
    <w:rsid w:val="006A5E5C"/>
    <w:rsid w:val="006B005A"/>
    <w:rsid w:val="006B024B"/>
    <w:rsid w:val="006B05E6"/>
    <w:rsid w:val="006B08E5"/>
    <w:rsid w:val="006B0907"/>
    <w:rsid w:val="006B097D"/>
    <w:rsid w:val="006B3606"/>
    <w:rsid w:val="006B3660"/>
    <w:rsid w:val="006B3B69"/>
    <w:rsid w:val="006B542C"/>
    <w:rsid w:val="006B5F2E"/>
    <w:rsid w:val="006B6CA5"/>
    <w:rsid w:val="006B7397"/>
    <w:rsid w:val="006B745E"/>
    <w:rsid w:val="006C02DC"/>
    <w:rsid w:val="006C06D0"/>
    <w:rsid w:val="006C13FA"/>
    <w:rsid w:val="006C16D5"/>
    <w:rsid w:val="006C174F"/>
    <w:rsid w:val="006C2014"/>
    <w:rsid w:val="006C21CB"/>
    <w:rsid w:val="006C236E"/>
    <w:rsid w:val="006C2487"/>
    <w:rsid w:val="006C25A5"/>
    <w:rsid w:val="006C3311"/>
    <w:rsid w:val="006C367A"/>
    <w:rsid w:val="006C4AF0"/>
    <w:rsid w:val="006C50C8"/>
    <w:rsid w:val="006C6E7F"/>
    <w:rsid w:val="006C6EC3"/>
    <w:rsid w:val="006C6F63"/>
    <w:rsid w:val="006C704E"/>
    <w:rsid w:val="006C7D6A"/>
    <w:rsid w:val="006D06F7"/>
    <w:rsid w:val="006D0A9F"/>
    <w:rsid w:val="006D101A"/>
    <w:rsid w:val="006D1BA1"/>
    <w:rsid w:val="006D1BA4"/>
    <w:rsid w:val="006D2963"/>
    <w:rsid w:val="006D3428"/>
    <w:rsid w:val="006D3AAA"/>
    <w:rsid w:val="006D3D1B"/>
    <w:rsid w:val="006D4132"/>
    <w:rsid w:val="006D4141"/>
    <w:rsid w:val="006D41AD"/>
    <w:rsid w:val="006D4C95"/>
    <w:rsid w:val="006D4DAE"/>
    <w:rsid w:val="006D504C"/>
    <w:rsid w:val="006D5187"/>
    <w:rsid w:val="006D54F5"/>
    <w:rsid w:val="006D5A94"/>
    <w:rsid w:val="006D603F"/>
    <w:rsid w:val="006D63C0"/>
    <w:rsid w:val="006D6539"/>
    <w:rsid w:val="006D6C61"/>
    <w:rsid w:val="006D72D8"/>
    <w:rsid w:val="006D7625"/>
    <w:rsid w:val="006E00CB"/>
    <w:rsid w:val="006E0584"/>
    <w:rsid w:val="006E0620"/>
    <w:rsid w:val="006E0C1B"/>
    <w:rsid w:val="006E1D67"/>
    <w:rsid w:val="006E2256"/>
    <w:rsid w:val="006E2A80"/>
    <w:rsid w:val="006E2DDC"/>
    <w:rsid w:val="006E2E8D"/>
    <w:rsid w:val="006E2F15"/>
    <w:rsid w:val="006E3396"/>
    <w:rsid w:val="006E340F"/>
    <w:rsid w:val="006E3610"/>
    <w:rsid w:val="006E3EA4"/>
    <w:rsid w:val="006E591D"/>
    <w:rsid w:val="006E61DB"/>
    <w:rsid w:val="006E6703"/>
    <w:rsid w:val="006E6CEA"/>
    <w:rsid w:val="006E6E4A"/>
    <w:rsid w:val="006E7071"/>
    <w:rsid w:val="006E7156"/>
    <w:rsid w:val="006E784D"/>
    <w:rsid w:val="006E795E"/>
    <w:rsid w:val="006E7D94"/>
    <w:rsid w:val="006F080D"/>
    <w:rsid w:val="006F0A2D"/>
    <w:rsid w:val="006F11FB"/>
    <w:rsid w:val="006F19F9"/>
    <w:rsid w:val="006F1B33"/>
    <w:rsid w:val="006F25E7"/>
    <w:rsid w:val="006F2FBB"/>
    <w:rsid w:val="006F4A8B"/>
    <w:rsid w:val="006F4D7B"/>
    <w:rsid w:val="006F6762"/>
    <w:rsid w:val="006F676C"/>
    <w:rsid w:val="006F797D"/>
    <w:rsid w:val="006F7A4B"/>
    <w:rsid w:val="00700269"/>
    <w:rsid w:val="007003DE"/>
    <w:rsid w:val="00700553"/>
    <w:rsid w:val="007012CA"/>
    <w:rsid w:val="007013A7"/>
    <w:rsid w:val="00701A7E"/>
    <w:rsid w:val="007021A4"/>
    <w:rsid w:val="00704680"/>
    <w:rsid w:val="007049E6"/>
    <w:rsid w:val="00704B00"/>
    <w:rsid w:val="00705829"/>
    <w:rsid w:val="00705DBC"/>
    <w:rsid w:val="0070620C"/>
    <w:rsid w:val="00707226"/>
    <w:rsid w:val="0070771C"/>
    <w:rsid w:val="00707F6D"/>
    <w:rsid w:val="00710901"/>
    <w:rsid w:val="00710D72"/>
    <w:rsid w:val="007115C4"/>
    <w:rsid w:val="00711898"/>
    <w:rsid w:val="00712641"/>
    <w:rsid w:val="00712933"/>
    <w:rsid w:val="007129F1"/>
    <w:rsid w:val="00712AB0"/>
    <w:rsid w:val="00712E63"/>
    <w:rsid w:val="007134EC"/>
    <w:rsid w:val="007135C0"/>
    <w:rsid w:val="007138DA"/>
    <w:rsid w:val="00713BB6"/>
    <w:rsid w:val="00713D33"/>
    <w:rsid w:val="00714784"/>
    <w:rsid w:val="00714BE6"/>
    <w:rsid w:val="0071682F"/>
    <w:rsid w:val="00716B07"/>
    <w:rsid w:val="00716D28"/>
    <w:rsid w:val="00716F4E"/>
    <w:rsid w:val="007170D2"/>
    <w:rsid w:val="007176AA"/>
    <w:rsid w:val="007178D6"/>
    <w:rsid w:val="00717CFB"/>
    <w:rsid w:val="0072067B"/>
    <w:rsid w:val="00720869"/>
    <w:rsid w:val="00720D14"/>
    <w:rsid w:val="0072158B"/>
    <w:rsid w:val="007220DB"/>
    <w:rsid w:val="00722314"/>
    <w:rsid w:val="00722910"/>
    <w:rsid w:val="00723651"/>
    <w:rsid w:val="00723C1A"/>
    <w:rsid w:val="00723D99"/>
    <w:rsid w:val="007245BA"/>
    <w:rsid w:val="00724B6D"/>
    <w:rsid w:val="00724F4D"/>
    <w:rsid w:val="007251A8"/>
    <w:rsid w:val="00725647"/>
    <w:rsid w:val="00725CD4"/>
    <w:rsid w:val="007264AF"/>
    <w:rsid w:val="007274E5"/>
    <w:rsid w:val="0072762D"/>
    <w:rsid w:val="0072778E"/>
    <w:rsid w:val="007278C5"/>
    <w:rsid w:val="00727C9E"/>
    <w:rsid w:val="00730869"/>
    <w:rsid w:val="0073088E"/>
    <w:rsid w:val="00730937"/>
    <w:rsid w:val="00730BB6"/>
    <w:rsid w:val="007312AF"/>
    <w:rsid w:val="00731418"/>
    <w:rsid w:val="0073152B"/>
    <w:rsid w:val="00731AC9"/>
    <w:rsid w:val="00731C8F"/>
    <w:rsid w:val="00731CAA"/>
    <w:rsid w:val="00732D7F"/>
    <w:rsid w:val="00732EB0"/>
    <w:rsid w:val="00732EC1"/>
    <w:rsid w:val="00733311"/>
    <w:rsid w:val="0073356F"/>
    <w:rsid w:val="007357E3"/>
    <w:rsid w:val="00735F91"/>
    <w:rsid w:val="00736A9A"/>
    <w:rsid w:val="00736C04"/>
    <w:rsid w:val="00736CF9"/>
    <w:rsid w:val="007374B3"/>
    <w:rsid w:val="00737DE2"/>
    <w:rsid w:val="00740326"/>
    <w:rsid w:val="0074046D"/>
    <w:rsid w:val="00740E3B"/>
    <w:rsid w:val="007410C9"/>
    <w:rsid w:val="0074151F"/>
    <w:rsid w:val="0074215C"/>
    <w:rsid w:val="007422E6"/>
    <w:rsid w:val="00742446"/>
    <w:rsid w:val="00742D1E"/>
    <w:rsid w:val="007437FD"/>
    <w:rsid w:val="007457C1"/>
    <w:rsid w:val="00745BD6"/>
    <w:rsid w:val="00745BFF"/>
    <w:rsid w:val="007462FB"/>
    <w:rsid w:val="00746EA1"/>
    <w:rsid w:val="0074794D"/>
    <w:rsid w:val="00747BF9"/>
    <w:rsid w:val="00747E59"/>
    <w:rsid w:val="0075067D"/>
    <w:rsid w:val="007507C5"/>
    <w:rsid w:val="00750A3B"/>
    <w:rsid w:val="00751816"/>
    <w:rsid w:val="00751A28"/>
    <w:rsid w:val="007522BF"/>
    <w:rsid w:val="00752876"/>
    <w:rsid w:val="007530BA"/>
    <w:rsid w:val="0075331B"/>
    <w:rsid w:val="00753405"/>
    <w:rsid w:val="00753546"/>
    <w:rsid w:val="00753E46"/>
    <w:rsid w:val="00754785"/>
    <w:rsid w:val="00754832"/>
    <w:rsid w:val="0075498B"/>
    <w:rsid w:val="00755465"/>
    <w:rsid w:val="0075553C"/>
    <w:rsid w:val="007555DE"/>
    <w:rsid w:val="00755CA2"/>
    <w:rsid w:val="00757618"/>
    <w:rsid w:val="00757646"/>
    <w:rsid w:val="0075782C"/>
    <w:rsid w:val="00760322"/>
    <w:rsid w:val="0076054E"/>
    <w:rsid w:val="007607E3"/>
    <w:rsid w:val="0076096B"/>
    <w:rsid w:val="00760AA3"/>
    <w:rsid w:val="00760BE1"/>
    <w:rsid w:val="00760EAD"/>
    <w:rsid w:val="00761577"/>
    <w:rsid w:val="00761A8B"/>
    <w:rsid w:val="0076212B"/>
    <w:rsid w:val="007622E3"/>
    <w:rsid w:val="007629EC"/>
    <w:rsid w:val="00762A67"/>
    <w:rsid w:val="00762F07"/>
    <w:rsid w:val="007633FB"/>
    <w:rsid w:val="007635D6"/>
    <w:rsid w:val="00763BB1"/>
    <w:rsid w:val="00764110"/>
    <w:rsid w:val="00765084"/>
    <w:rsid w:val="00765A7F"/>
    <w:rsid w:val="00766A50"/>
    <w:rsid w:val="00766C4D"/>
    <w:rsid w:val="00766F19"/>
    <w:rsid w:val="0076740F"/>
    <w:rsid w:val="00767449"/>
    <w:rsid w:val="00767851"/>
    <w:rsid w:val="00767875"/>
    <w:rsid w:val="00767B48"/>
    <w:rsid w:val="00767C23"/>
    <w:rsid w:val="007702E9"/>
    <w:rsid w:val="0077046F"/>
    <w:rsid w:val="00770CBF"/>
    <w:rsid w:val="00771075"/>
    <w:rsid w:val="0077112D"/>
    <w:rsid w:val="007717BA"/>
    <w:rsid w:val="0077181B"/>
    <w:rsid w:val="0077197A"/>
    <w:rsid w:val="00771CD0"/>
    <w:rsid w:val="00772C68"/>
    <w:rsid w:val="00772DF7"/>
    <w:rsid w:val="00772F29"/>
    <w:rsid w:val="00772F7A"/>
    <w:rsid w:val="007732CA"/>
    <w:rsid w:val="0077344E"/>
    <w:rsid w:val="007735BA"/>
    <w:rsid w:val="007738C5"/>
    <w:rsid w:val="00774B15"/>
    <w:rsid w:val="00775043"/>
    <w:rsid w:val="007750DF"/>
    <w:rsid w:val="00775547"/>
    <w:rsid w:val="0077665F"/>
    <w:rsid w:val="00776EBD"/>
    <w:rsid w:val="00776FAC"/>
    <w:rsid w:val="007811EE"/>
    <w:rsid w:val="007812EF"/>
    <w:rsid w:val="007819EA"/>
    <w:rsid w:val="00781B8C"/>
    <w:rsid w:val="00781FAC"/>
    <w:rsid w:val="0078243F"/>
    <w:rsid w:val="00782E20"/>
    <w:rsid w:val="007842FD"/>
    <w:rsid w:val="00784601"/>
    <w:rsid w:val="007856B7"/>
    <w:rsid w:val="00786F3D"/>
    <w:rsid w:val="007903B5"/>
    <w:rsid w:val="00790C7D"/>
    <w:rsid w:val="00790DDB"/>
    <w:rsid w:val="007915B1"/>
    <w:rsid w:val="00791B1A"/>
    <w:rsid w:val="00791E94"/>
    <w:rsid w:val="007923F8"/>
    <w:rsid w:val="007924D5"/>
    <w:rsid w:val="007927C7"/>
    <w:rsid w:val="00792ED0"/>
    <w:rsid w:val="0079326D"/>
    <w:rsid w:val="00793712"/>
    <w:rsid w:val="0079394A"/>
    <w:rsid w:val="007939E5"/>
    <w:rsid w:val="00795520"/>
    <w:rsid w:val="00795933"/>
    <w:rsid w:val="00795A5B"/>
    <w:rsid w:val="00795B67"/>
    <w:rsid w:val="00795B7E"/>
    <w:rsid w:val="00797A94"/>
    <w:rsid w:val="00797FC3"/>
    <w:rsid w:val="007A0077"/>
    <w:rsid w:val="007A0326"/>
    <w:rsid w:val="007A1059"/>
    <w:rsid w:val="007A177B"/>
    <w:rsid w:val="007A1B2D"/>
    <w:rsid w:val="007A204D"/>
    <w:rsid w:val="007A2195"/>
    <w:rsid w:val="007A2251"/>
    <w:rsid w:val="007A2B41"/>
    <w:rsid w:val="007A33C1"/>
    <w:rsid w:val="007A35E0"/>
    <w:rsid w:val="007A396D"/>
    <w:rsid w:val="007A3A9A"/>
    <w:rsid w:val="007A3FB6"/>
    <w:rsid w:val="007A3FC8"/>
    <w:rsid w:val="007A4A3F"/>
    <w:rsid w:val="007A4E3D"/>
    <w:rsid w:val="007A51BA"/>
    <w:rsid w:val="007A5483"/>
    <w:rsid w:val="007A55B6"/>
    <w:rsid w:val="007A59CE"/>
    <w:rsid w:val="007A5A26"/>
    <w:rsid w:val="007A5CE8"/>
    <w:rsid w:val="007A5E81"/>
    <w:rsid w:val="007A6795"/>
    <w:rsid w:val="007A6ECB"/>
    <w:rsid w:val="007A6F6E"/>
    <w:rsid w:val="007A7798"/>
    <w:rsid w:val="007A7A44"/>
    <w:rsid w:val="007A7D0B"/>
    <w:rsid w:val="007A7F31"/>
    <w:rsid w:val="007B0128"/>
    <w:rsid w:val="007B0A7F"/>
    <w:rsid w:val="007B127B"/>
    <w:rsid w:val="007B12DE"/>
    <w:rsid w:val="007B1438"/>
    <w:rsid w:val="007B145D"/>
    <w:rsid w:val="007B28BE"/>
    <w:rsid w:val="007B2A8B"/>
    <w:rsid w:val="007B32F7"/>
    <w:rsid w:val="007B37C5"/>
    <w:rsid w:val="007B4187"/>
    <w:rsid w:val="007B4B7C"/>
    <w:rsid w:val="007B5043"/>
    <w:rsid w:val="007B558C"/>
    <w:rsid w:val="007B5C6F"/>
    <w:rsid w:val="007B73BE"/>
    <w:rsid w:val="007B795C"/>
    <w:rsid w:val="007B7B42"/>
    <w:rsid w:val="007B7D3B"/>
    <w:rsid w:val="007C07A2"/>
    <w:rsid w:val="007C101D"/>
    <w:rsid w:val="007C1C60"/>
    <w:rsid w:val="007C1DE6"/>
    <w:rsid w:val="007C2160"/>
    <w:rsid w:val="007C2E21"/>
    <w:rsid w:val="007C329F"/>
    <w:rsid w:val="007C40D3"/>
    <w:rsid w:val="007C440D"/>
    <w:rsid w:val="007C44C7"/>
    <w:rsid w:val="007C45A1"/>
    <w:rsid w:val="007C476D"/>
    <w:rsid w:val="007C5598"/>
    <w:rsid w:val="007C57D8"/>
    <w:rsid w:val="007C643E"/>
    <w:rsid w:val="007C6D1C"/>
    <w:rsid w:val="007C7090"/>
    <w:rsid w:val="007C7825"/>
    <w:rsid w:val="007C7BC6"/>
    <w:rsid w:val="007C7F50"/>
    <w:rsid w:val="007D00FB"/>
    <w:rsid w:val="007D048A"/>
    <w:rsid w:val="007D144F"/>
    <w:rsid w:val="007D1A07"/>
    <w:rsid w:val="007D27AA"/>
    <w:rsid w:val="007D2C37"/>
    <w:rsid w:val="007D326F"/>
    <w:rsid w:val="007D3292"/>
    <w:rsid w:val="007D34EE"/>
    <w:rsid w:val="007D3E71"/>
    <w:rsid w:val="007D41A3"/>
    <w:rsid w:val="007D44F2"/>
    <w:rsid w:val="007D4C79"/>
    <w:rsid w:val="007D4DCE"/>
    <w:rsid w:val="007D574D"/>
    <w:rsid w:val="007D5785"/>
    <w:rsid w:val="007D5A08"/>
    <w:rsid w:val="007D5AF8"/>
    <w:rsid w:val="007D5BD5"/>
    <w:rsid w:val="007D5D17"/>
    <w:rsid w:val="007D78EC"/>
    <w:rsid w:val="007D7B2C"/>
    <w:rsid w:val="007D7FAC"/>
    <w:rsid w:val="007E007F"/>
    <w:rsid w:val="007E018C"/>
    <w:rsid w:val="007E0A8D"/>
    <w:rsid w:val="007E0AE1"/>
    <w:rsid w:val="007E17E5"/>
    <w:rsid w:val="007E1D0E"/>
    <w:rsid w:val="007E2E5B"/>
    <w:rsid w:val="007E2FC0"/>
    <w:rsid w:val="007E2FD5"/>
    <w:rsid w:val="007E3445"/>
    <w:rsid w:val="007E3A04"/>
    <w:rsid w:val="007E3B12"/>
    <w:rsid w:val="007E4B78"/>
    <w:rsid w:val="007E4DCA"/>
    <w:rsid w:val="007E4DE7"/>
    <w:rsid w:val="007E511F"/>
    <w:rsid w:val="007E55DB"/>
    <w:rsid w:val="007E61CC"/>
    <w:rsid w:val="007E6576"/>
    <w:rsid w:val="007E672A"/>
    <w:rsid w:val="007E6814"/>
    <w:rsid w:val="007E6BE2"/>
    <w:rsid w:val="007E6DB9"/>
    <w:rsid w:val="007E6ED8"/>
    <w:rsid w:val="007E7056"/>
    <w:rsid w:val="007E70A4"/>
    <w:rsid w:val="007E7869"/>
    <w:rsid w:val="007E7A3B"/>
    <w:rsid w:val="007E7ACC"/>
    <w:rsid w:val="007E7E4A"/>
    <w:rsid w:val="007F057D"/>
    <w:rsid w:val="007F0F15"/>
    <w:rsid w:val="007F0FFD"/>
    <w:rsid w:val="007F10AF"/>
    <w:rsid w:val="007F19C9"/>
    <w:rsid w:val="007F1BAC"/>
    <w:rsid w:val="007F1D3F"/>
    <w:rsid w:val="007F3160"/>
    <w:rsid w:val="007F366A"/>
    <w:rsid w:val="007F586A"/>
    <w:rsid w:val="007F5C77"/>
    <w:rsid w:val="007F60CB"/>
    <w:rsid w:val="007F6134"/>
    <w:rsid w:val="007F65DE"/>
    <w:rsid w:val="007F6BB8"/>
    <w:rsid w:val="007F6DF9"/>
    <w:rsid w:val="007F6FE9"/>
    <w:rsid w:val="007F72F4"/>
    <w:rsid w:val="007F7356"/>
    <w:rsid w:val="007F74BD"/>
    <w:rsid w:val="007F75B0"/>
    <w:rsid w:val="007F7E5E"/>
    <w:rsid w:val="008002DD"/>
    <w:rsid w:val="0080053C"/>
    <w:rsid w:val="008005E0"/>
    <w:rsid w:val="00800848"/>
    <w:rsid w:val="008008FB"/>
    <w:rsid w:val="00800A06"/>
    <w:rsid w:val="00800D99"/>
    <w:rsid w:val="00800FCC"/>
    <w:rsid w:val="00801BBB"/>
    <w:rsid w:val="00801ECF"/>
    <w:rsid w:val="0080276C"/>
    <w:rsid w:val="008029EF"/>
    <w:rsid w:val="008033DC"/>
    <w:rsid w:val="00803544"/>
    <w:rsid w:val="008035FC"/>
    <w:rsid w:val="00803EC1"/>
    <w:rsid w:val="0080455E"/>
    <w:rsid w:val="00804FA2"/>
    <w:rsid w:val="0080579F"/>
    <w:rsid w:val="0080593F"/>
    <w:rsid w:val="00806C60"/>
    <w:rsid w:val="00806C7C"/>
    <w:rsid w:val="00807BAB"/>
    <w:rsid w:val="00807D72"/>
    <w:rsid w:val="00810124"/>
    <w:rsid w:val="0081038B"/>
    <w:rsid w:val="00811382"/>
    <w:rsid w:val="00812A5E"/>
    <w:rsid w:val="00812C9D"/>
    <w:rsid w:val="00812E93"/>
    <w:rsid w:val="008136A1"/>
    <w:rsid w:val="00813759"/>
    <w:rsid w:val="00813E16"/>
    <w:rsid w:val="00813E8C"/>
    <w:rsid w:val="00813FC8"/>
    <w:rsid w:val="00814006"/>
    <w:rsid w:val="00815BA1"/>
    <w:rsid w:val="008160AF"/>
    <w:rsid w:val="0081663C"/>
    <w:rsid w:val="0081673B"/>
    <w:rsid w:val="00817094"/>
    <w:rsid w:val="00817711"/>
    <w:rsid w:val="00820294"/>
    <w:rsid w:val="00820C54"/>
    <w:rsid w:val="008211B7"/>
    <w:rsid w:val="008217E4"/>
    <w:rsid w:val="00821C91"/>
    <w:rsid w:val="00822541"/>
    <w:rsid w:val="008231F6"/>
    <w:rsid w:val="008233A2"/>
    <w:rsid w:val="008238FA"/>
    <w:rsid w:val="008239E2"/>
    <w:rsid w:val="00823F9C"/>
    <w:rsid w:val="008249B0"/>
    <w:rsid w:val="00825237"/>
    <w:rsid w:val="008253B4"/>
    <w:rsid w:val="00826DF2"/>
    <w:rsid w:val="00826E72"/>
    <w:rsid w:val="0082728A"/>
    <w:rsid w:val="0082792B"/>
    <w:rsid w:val="00830027"/>
    <w:rsid w:val="0083058E"/>
    <w:rsid w:val="0083093C"/>
    <w:rsid w:val="00830A1A"/>
    <w:rsid w:val="00831439"/>
    <w:rsid w:val="008321E3"/>
    <w:rsid w:val="0083238A"/>
    <w:rsid w:val="00832B3E"/>
    <w:rsid w:val="00832E10"/>
    <w:rsid w:val="0083379C"/>
    <w:rsid w:val="00833825"/>
    <w:rsid w:val="00834FE3"/>
    <w:rsid w:val="00835B14"/>
    <w:rsid w:val="00836130"/>
    <w:rsid w:val="00836A15"/>
    <w:rsid w:val="00837592"/>
    <w:rsid w:val="00837B2C"/>
    <w:rsid w:val="008403ED"/>
    <w:rsid w:val="0084081B"/>
    <w:rsid w:val="00840BDB"/>
    <w:rsid w:val="00840F48"/>
    <w:rsid w:val="00841017"/>
    <w:rsid w:val="008416A9"/>
    <w:rsid w:val="00841F6F"/>
    <w:rsid w:val="008424CE"/>
    <w:rsid w:val="00842D6C"/>
    <w:rsid w:val="008430D2"/>
    <w:rsid w:val="008431DC"/>
    <w:rsid w:val="008431E1"/>
    <w:rsid w:val="00843BE5"/>
    <w:rsid w:val="00843D66"/>
    <w:rsid w:val="0084557E"/>
    <w:rsid w:val="00845668"/>
    <w:rsid w:val="00845751"/>
    <w:rsid w:val="00846410"/>
    <w:rsid w:val="00847A38"/>
    <w:rsid w:val="00847B02"/>
    <w:rsid w:val="00847BA9"/>
    <w:rsid w:val="0085007C"/>
    <w:rsid w:val="00850173"/>
    <w:rsid w:val="00850182"/>
    <w:rsid w:val="00850650"/>
    <w:rsid w:val="008508AA"/>
    <w:rsid w:val="00850ACF"/>
    <w:rsid w:val="00850DC4"/>
    <w:rsid w:val="008515F6"/>
    <w:rsid w:val="00851CFE"/>
    <w:rsid w:val="00851E47"/>
    <w:rsid w:val="00851EC9"/>
    <w:rsid w:val="00851ED3"/>
    <w:rsid w:val="008525AE"/>
    <w:rsid w:val="00852670"/>
    <w:rsid w:val="00852998"/>
    <w:rsid w:val="00853714"/>
    <w:rsid w:val="00854F89"/>
    <w:rsid w:val="0085526E"/>
    <w:rsid w:val="00855330"/>
    <w:rsid w:val="00855586"/>
    <w:rsid w:val="008556CA"/>
    <w:rsid w:val="0085612D"/>
    <w:rsid w:val="00856F05"/>
    <w:rsid w:val="00856FFE"/>
    <w:rsid w:val="008573B7"/>
    <w:rsid w:val="00857A53"/>
    <w:rsid w:val="00857E11"/>
    <w:rsid w:val="00857F80"/>
    <w:rsid w:val="00857FE2"/>
    <w:rsid w:val="008603BA"/>
    <w:rsid w:val="008605DD"/>
    <w:rsid w:val="00860815"/>
    <w:rsid w:val="0086101B"/>
    <w:rsid w:val="00861642"/>
    <w:rsid w:val="0086185C"/>
    <w:rsid w:val="00861B37"/>
    <w:rsid w:val="00862322"/>
    <w:rsid w:val="008626B8"/>
    <w:rsid w:val="00862EC4"/>
    <w:rsid w:val="00863071"/>
    <w:rsid w:val="008645A1"/>
    <w:rsid w:val="008649A8"/>
    <w:rsid w:val="008650A6"/>
    <w:rsid w:val="008653CD"/>
    <w:rsid w:val="00865512"/>
    <w:rsid w:val="00866EE6"/>
    <w:rsid w:val="00866F5B"/>
    <w:rsid w:val="008677F9"/>
    <w:rsid w:val="00867917"/>
    <w:rsid w:val="008706DB"/>
    <w:rsid w:val="00871B2F"/>
    <w:rsid w:val="00872B37"/>
    <w:rsid w:val="008737AA"/>
    <w:rsid w:val="00873922"/>
    <w:rsid w:val="00873CE7"/>
    <w:rsid w:val="008740A0"/>
    <w:rsid w:val="008740E6"/>
    <w:rsid w:val="00874415"/>
    <w:rsid w:val="0087449F"/>
    <w:rsid w:val="0087477E"/>
    <w:rsid w:val="0087551F"/>
    <w:rsid w:val="008763CA"/>
    <w:rsid w:val="00876507"/>
    <w:rsid w:val="0087673A"/>
    <w:rsid w:val="00877435"/>
    <w:rsid w:val="00877678"/>
    <w:rsid w:val="0087769B"/>
    <w:rsid w:val="00877832"/>
    <w:rsid w:val="00877BE2"/>
    <w:rsid w:val="00880315"/>
    <w:rsid w:val="00880B06"/>
    <w:rsid w:val="00881629"/>
    <w:rsid w:val="0088190D"/>
    <w:rsid w:val="00883388"/>
    <w:rsid w:val="00884D1A"/>
    <w:rsid w:val="00885E3B"/>
    <w:rsid w:val="008861E8"/>
    <w:rsid w:val="00886843"/>
    <w:rsid w:val="00886E45"/>
    <w:rsid w:val="00887102"/>
    <w:rsid w:val="008874E0"/>
    <w:rsid w:val="008875B3"/>
    <w:rsid w:val="00887D9D"/>
    <w:rsid w:val="00887ECE"/>
    <w:rsid w:val="00887FFC"/>
    <w:rsid w:val="008901F8"/>
    <w:rsid w:val="008921C0"/>
    <w:rsid w:val="0089269A"/>
    <w:rsid w:val="00892C91"/>
    <w:rsid w:val="00893064"/>
    <w:rsid w:val="00893241"/>
    <w:rsid w:val="00894319"/>
    <w:rsid w:val="00894350"/>
    <w:rsid w:val="00894FB7"/>
    <w:rsid w:val="00895C9E"/>
    <w:rsid w:val="00896533"/>
    <w:rsid w:val="00896866"/>
    <w:rsid w:val="00896B61"/>
    <w:rsid w:val="00897A16"/>
    <w:rsid w:val="00897A96"/>
    <w:rsid w:val="00897FBB"/>
    <w:rsid w:val="0089B5DB"/>
    <w:rsid w:val="008A0E60"/>
    <w:rsid w:val="008A135C"/>
    <w:rsid w:val="008A1440"/>
    <w:rsid w:val="008A1849"/>
    <w:rsid w:val="008A268E"/>
    <w:rsid w:val="008A2A2E"/>
    <w:rsid w:val="008A2A9F"/>
    <w:rsid w:val="008A2BED"/>
    <w:rsid w:val="008A3023"/>
    <w:rsid w:val="008A3207"/>
    <w:rsid w:val="008A396A"/>
    <w:rsid w:val="008A3EBF"/>
    <w:rsid w:val="008A3EF7"/>
    <w:rsid w:val="008A47FE"/>
    <w:rsid w:val="008A5472"/>
    <w:rsid w:val="008A5767"/>
    <w:rsid w:val="008A6226"/>
    <w:rsid w:val="008A7BB8"/>
    <w:rsid w:val="008B027B"/>
    <w:rsid w:val="008B05C3"/>
    <w:rsid w:val="008B0794"/>
    <w:rsid w:val="008B0BA5"/>
    <w:rsid w:val="008B18C5"/>
    <w:rsid w:val="008B2520"/>
    <w:rsid w:val="008B2B54"/>
    <w:rsid w:val="008B33A4"/>
    <w:rsid w:val="008B3C42"/>
    <w:rsid w:val="008B3CCB"/>
    <w:rsid w:val="008B4662"/>
    <w:rsid w:val="008B47EC"/>
    <w:rsid w:val="008B4857"/>
    <w:rsid w:val="008B4CC9"/>
    <w:rsid w:val="008B4F01"/>
    <w:rsid w:val="008B4F4F"/>
    <w:rsid w:val="008B50CA"/>
    <w:rsid w:val="008B51F0"/>
    <w:rsid w:val="008B5607"/>
    <w:rsid w:val="008B5C99"/>
    <w:rsid w:val="008B6313"/>
    <w:rsid w:val="008B6E1E"/>
    <w:rsid w:val="008B7F53"/>
    <w:rsid w:val="008B7F62"/>
    <w:rsid w:val="008C0074"/>
    <w:rsid w:val="008C019A"/>
    <w:rsid w:val="008C01D1"/>
    <w:rsid w:val="008C0316"/>
    <w:rsid w:val="008C031B"/>
    <w:rsid w:val="008C1636"/>
    <w:rsid w:val="008C1FBB"/>
    <w:rsid w:val="008C2010"/>
    <w:rsid w:val="008C21B5"/>
    <w:rsid w:val="008C2265"/>
    <w:rsid w:val="008C2CFC"/>
    <w:rsid w:val="008C302E"/>
    <w:rsid w:val="008C3121"/>
    <w:rsid w:val="008C3180"/>
    <w:rsid w:val="008C3219"/>
    <w:rsid w:val="008C3826"/>
    <w:rsid w:val="008C3965"/>
    <w:rsid w:val="008C411B"/>
    <w:rsid w:val="008C4717"/>
    <w:rsid w:val="008C4850"/>
    <w:rsid w:val="008C48F4"/>
    <w:rsid w:val="008C51B9"/>
    <w:rsid w:val="008C5458"/>
    <w:rsid w:val="008C572D"/>
    <w:rsid w:val="008C5D09"/>
    <w:rsid w:val="008C5E01"/>
    <w:rsid w:val="008C5F56"/>
    <w:rsid w:val="008C64BA"/>
    <w:rsid w:val="008C6690"/>
    <w:rsid w:val="008C6BDA"/>
    <w:rsid w:val="008C7392"/>
    <w:rsid w:val="008C77D0"/>
    <w:rsid w:val="008D01BD"/>
    <w:rsid w:val="008D0E8A"/>
    <w:rsid w:val="008D1197"/>
    <w:rsid w:val="008D131B"/>
    <w:rsid w:val="008D1698"/>
    <w:rsid w:val="008D1891"/>
    <w:rsid w:val="008D1CF7"/>
    <w:rsid w:val="008D22DD"/>
    <w:rsid w:val="008D23DE"/>
    <w:rsid w:val="008D2B78"/>
    <w:rsid w:val="008D2D13"/>
    <w:rsid w:val="008D2EF3"/>
    <w:rsid w:val="008D3136"/>
    <w:rsid w:val="008D34DF"/>
    <w:rsid w:val="008D3754"/>
    <w:rsid w:val="008D44CD"/>
    <w:rsid w:val="008D45BB"/>
    <w:rsid w:val="008D4F50"/>
    <w:rsid w:val="008D5AAA"/>
    <w:rsid w:val="008D6C4F"/>
    <w:rsid w:val="008D6C9F"/>
    <w:rsid w:val="008D7155"/>
    <w:rsid w:val="008D7353"/>
    <w:rsid w:val="008D7A01"/>
    <w:rsid w:val="008DFF02"/>
    <w:rsid w:val="008E0756"/>
    <w:rsid w:val="008E0A89"/>
    <w:rsid w:val="008E0DC5"/>
    <w:rsid w:val="008E16AD"/>
    <w:rsid w:val="008E1857"/>
    <w:rsid w:val="008E1CE0"/>
    <w:rsid w:val="008E2037"/>
    <w:rsid w:val="008E23B4"/>
    <w:rsid w:val="008E2902"/>
    <w:rsid w:val="008E3067"/>
    <w:rsid w:val="008E357B"/>
    <w:rsid w:val="008E4494"/>
    <w:rsid w:val="008E6421"/>
    <w:rsid w:val="008E68E5"/>
    <w:rsid w:val="008E68F0"/>
    <w:rsid w:val="008E6C4A"/>
    <w:rsid w:val="008E6D63"/>
    <w:rsid w:val="008E6EDB"/>
    <w:rsid w:val="008E7771"/>
    <w:rsid w:val="008E7F98"/>
    <w:rsid w:val="008F053A"/>
    <w:rsid w:val="008F09AC"/>
    <w:rsid w:val="008F0D9C"/>
    <w:rsid w:val="008F1C94"/>
    <w:rsid w:val="008F216E"/>
    <w:rsid w:val="008F3378"/>
    <w:rsid w:val="008F3AC1"/>
    <w:rsid w:val="008F3D4A"/>
    <w:rsid w:val="008F4164"/>
    <w:rsid w:val="008F495F"/>
    <w:rsid w:val="008F4DF5"/>
    <w:rsid w:val="008F5F9E"/>
    <w:rsid w:val="008F6A38"/>
    <w:rsid w:val="008F774E"/>
    <w:rsid w:val="008F793A"/>
    <w:rsid w:val="008F7A4D"/>
    <w:rsid w:val="008F7A75"/>
    <w:rsid w:val="008F7D74"/>
    <w:rsid w:val="009000B0"/>
    <w:rsid w:val="009002FF"/>
    <w:rsid w:val="00900B95"/>
    <w:rsid w:val="00900F82"/>
    <w:rsid w:val="0090134A"/>
    <w:rsid w:val="00901899"/>
    <w:rsid w:val="009018F5"/>
    <w:rsid w:val="00901A7E"/>
    <w:rsid w:val="0090214A"/>
    <w:rsid w:val="009023BD"/>
    <w:rsid w:val="00902C49"/>
    <w:rsid w:val="00902E49"/>
    <w:rsid w:val="00902E97"/>
    <w:rsid w:val="0090325B"/>
    <w:rsid w:val="0090413E"/>
    <w:rsid w:val="009049D7"/>
    <w:rsid w:val="00904FCB"/>
    <w:rsid w:val="0090620F"/>
    <w:rsid w:val="00906844"/>
    <w:rsid w:val="00906917"/>
    <w:rsid w:val="00906A73"/>
    <w:rsid w:val="009070CA"/>
    <w:rsid w:val="00907F1E"/>
    <w:rsid w:val="0091108C"/>
    <w:rsid w:val="0091114F"/>
    <w:rsid w:val="00911213"/>
    <w:rsid w:val="0091169F"/>
    <w:rsid w:val="00912C5A"/>
    <w:rsid w:val="00912E6C"/>
    <w:rsid w:val="00913117"/>
    <w:rsid w:val="0091330E"/>
    <w:rsid w:val="00913F22"/>
    <w:rsid w:val="00914173"/>
    <w:rsid w:val="009145CE"/>
    <w:rsid w:val="00914C65"/>
    <w:rsid w:val="00916BC6"/>
    <w:rsid w:val="00917332"/>
    <w:rsid w:val="00917AAD"/>
    <w:rsid w:val="00920321"/>
    <w:rsid w:val="00920D3C"/>
    <w:rsid w:val="009214D8"/>
    <w:rsid w:val="009215BB"/>
    <w:rsid w:val="00921D9E"/>
    <w:rsid w:val="009220DB"/>
    <w:rsid w:val="00922BA2"/>
    <w:rsid w:val="00922DFB"/>
    <w:rsid w:val="00923099"/>
    <w:rsid w:val="009235C9"/>
    <w:rsid w:val="00923D10"/>
    <w:rsid w:val="00923E86"/>
    <w:rsid w:val="00923EEF"/>
    <w:rsid w:val="009240BF"/>
    <w:rsid w:val="00924B55"/>
    <w:rsid w:val="00924E72"/>
    <w:rsid w:val="009261C2"/>
    <w:rsid w:val="0092629D"/>
    <w:rsid w:val="00926B28"/>
    <w:rsid w:val="009274ED"/>
    <w:rsid w:val="0092757A"/>
    <w:rsid w:val="0092767A"/>
    <w:rsid w:val="00927E38"/>
    <w:rsid w:val="00927EF6"/>
    <w:rsid w:val="00930DB6"/>
    <w:rsid w:val="009314EF"/>
    <w:rsid w:val="0093205C"/>
    <w:rsid w:val="009323AB"/>
    <w:rsid w:val="00932A2D"/>
    <w:rsid w:val="0093306E"/>
    <w:rsid w:val="0093369A"/>
    <w:rsid w:val="0093384F"/>
    <w:rsid w:val="00935E14"/>
    <w:rsid w:val="009369B1"/>
    <w:rsid w:val="00936BE3"/>
    <w:rsid w:val="00936F32"/>
    <w:rsid w:val="00940292"/>
    <w:rsid w:val="00940363"/>
    <w:rsid w:val="009403A2"/>
    <w:rsid w:val="00940435"/>
    <w:rsid w:val="00940773"/>
    <w:rsid w:val="00940C96"/>
    <w:rsid w:val="00940E6A"/>
    <w:rsid w:val="009417C1"/>
    <w:rsid w:val="00941BBA"/>
    <w:rsid w:val="00942339"/>
    <w:rsid w:val="00942756"/>
    <w:rsid w:val="009431F5"/>
    <w:rsid w:val="009433BE"/>
    <w:rsid w:val="0094492B"/>
    <w:rsid w:val="00944D4D"/>
    <w:rsid w:val="009461E6"/>
    <w:rsid w:val="00946408"/>
    <w:rsid w:val="00947BB1"/>
    <w:rsid w:val="0095026C"/>
    <w:rsid w:val="00950444"/>
    <w:rsid w:val="0095095D"/>
    <w:rsid w:val="009509FC"/>
    <w:rsid w:val="009517F4"/>
    <w:rsid w:val="00952085"/>
    <w:rsid w:val="0095224D"/>
    <w:rsid w:val="009524FC"/>
    <w:rsid w:val="009528CE"/>
    <w:rsid w:val="00952AD8"/>
    <w:rsid w:val="00952B8C"/>
    <w:rsid w:val="00953271"/>
    <w:rsid w:val="009532B9"/>
    <w:rsid w:val="00953B4A"/>
    <w:rsid w:val="00953CB7"/>
    <w:rsid w:val="00953DD1"/>
    <w:rsid w:val="00954152"/>
    <w:rsid w:val="00954F66"/>
    <w:rsid w:val="00954F78"/>
    <w:rsid w:val="00955241"/>
    <w:rsid w:val="00955962"/>
    <w:rsid w:val="009563C8"/>
    <w:rsid w:val="009571D4"/>
    <w:rsid w:val="009576E7"/>
    <w:rsid w:val="009607D4"/>
    <w:rsid w:val="00960B6F"/>
    <w:rsid w:val="00960BF6"/>
    <w:rsid w:val="00961B5A"/>
    <w:rsid w:val="0096371F"/>
    <w:rsid w:val="009639BF"/>
    <w:rsid w:val="00963D9E"/>
    <w:rsid w:val="00963DAD"/>
    <w:rsid w:val="00964336"/>
    <w:rsid w:val="00964869"/>
    <w:rsid w:val="00964D4A"/>
    <w:rsid w:val="009651F0"/>
    <w:rsid w:val="00965CF7"/>
    <w:rsid w:val="00965F0E"/>
    <w:rsid w:val="00966442"/>
    <w:rsid w:val="00966EAA"/>
    <w:rsid w:val="00967176"/>
    <w:rsid w:val="00967947"/>
    <w:rsid w:val="00967B0B"/>
    <w:rsid w:val="00967E8C"/>
    <w:rsid w:val="0097058E"/>
    <w:rsid w:val="0097116C"/>
    <w:rsid w:val="009719CE"/>
    <w:rsid w:val="00971D93"/>
    <w:rsid w:val="00972411"/>
    <w:rsid w:val="0097271F"/>
    <w:rsid w:val="009727E3"/>
    <w:rsid w:val="00972850"/>
    <w:rsid w:val="00973716"/>
    <w:rsid w:val="00973E5E"/>
    <w:rsid w:val="00973F2C"/>
    <w:rsid w:val="009744A0"/>
    <w:rsid w:val="00974F1D"/>
    <w:rsid w:val="00975799"/>
    <w:rsid w:val="009757F2"/>
    <w:rsid w:val="00976260"/>
    <w:rsid w:val="00976898"/>
    <w:rsid w:val="00976F6A"/>
    <w:rsid w:val="00977A40"/>
    <w:rsid w:val="00977AFF"/>
    <w:rsid w:val="00980B91"/>
    <w:rsid w:val="00980D3F"/>
    <w:rsid w:val="009811E5"/>
    <w:rsid w:val="00981219"/>
    <w:rsid w:val="00981687"/>
    <w:rsid w:val="00981754"/>
    <w:rsid w:val="00981821"/>
    <w:rsid w:val="00982AC8"/>
    <w:rsid w:val="00982C8B"/>
    <w:rsid w:val="00983818"/>
    <w:rsid w:val="00983927"/>
    <w:rsid w:val="0098395F"/>
    <w:rsid w:val="00983AFB"/>
    <w:rsid w:val="00984CC3"/>
    <w:rsid w:val="00984DB2"/>
    <w:rsid w:val="00984DED"/>
    <w:rsid w:val="00985678"/>
    <w:rsid w:val="00986BD5"/>
    <w:rsid w:val="00986C3A"/>
    <w:rsid w:val="009878C5"/>
    <w:rsid w:val="009902CD"/>
    <w:rsid w:val="0099030C"/>
    <w:rsid w:val="00990ACA"/>
    <w:rsid w:val="00991058"/>
    <w:rsid w:val="0099149E"/>
    <w:rsid w:val="00992185"/>
    <w:rsid w:val="009921C1"/>
    <w:rsid w:val="009930FB"/>
    <w:rsid w:val="0099366D"/>
    <w:rsid w:val="00993C07"/>
    <w:rsid w:val="0099400F"/>
    <w:rsid w:val="009945F2"/>
    <w:rsid w:val="00994CF8"/>
    <w:rsid w:val="009955EE"/>
    <w:rsid w:val="00995A7E"/>
    <w:rsid w:val="00995C7F"/>
    <w:rsid w:val="00995DA7"/>
    <w:rsid w:val="009961E1"/>
    <w:rsid w:val="00996335"/>
    <w:rsid w:val="009964B1"/>
    <w:rsid w:val="00996BB6"/>
    <w:rsid w:val="009970ED"/>
    <w:rsid w:val="0099737D"/>
    <w:rsid w:val="009973F5"/>
    <w:rsid w:val="00997476"/>
    <w:rsid w:val="00997638"/>
    <w:rsid w:val="0099769F"/>
    <w:rsid w:val="009978C5"/>
    <w:rsid w:val="00997D02"/>
    <w:rsid w:val="009A09EC"/>
    <w:rsid w:val="009A0A8C"/>
    <w:rsid w:val="009A0C99"/>
    <w:rsid w:val="009A26F2"/>
    <w:rsid w:val="009A2D35"/>
    <w:rsid w:val="009A326D"/>
    <w:rsid w:val="009A354D"/>
    <w:rsid w:val="009A3BD0"/>
    <w:rsid w:val="009A4007"/>
    <w:rsid w:val="009A50A6"/>
    <w:rsid w:val="009A59E1"/>
    <w:rsid w:val="009A59E4"/>
    <w:rsid w:val="009A6B93"/>
    <w:rsid w:val="009A7622"/>
    <w:rsid w:val="009A7687"/>
    <w:rsid w:val="009A7AE9"/>
    <w:rsid w:val="009A7E47"/>
    <w:rsid w:val="009B0A3F"/>
    <w:rsid w:val="009B1480"/>
    <w:rsid w:val="009B1E83"/>
    <w:rsid w:val="009B2F61"/>
    <w:rsid w:val="009B2F69"/>
    <w:rsid w:val="009B3E9E"/>
    <w:rsid w:val="009B4192"/>
    <w:rsid w:val="009B4423"/>
    <w:rsid w:val="009B4892"/>
    <w:rsid w:val="009B5848"/>
    <w:rsid w:val="009B5CFA"/>
    <w:rsid w:val="009B7EE1"/>
    <w:rsid w:val="009C00C5"/>
    <w:rsid w:val="009C0309"/>
    <w:rsid w:val="009C0CD8"/>
    <w:rsid w:val="009C1195"/>
    <w:rsid w:val="009C1240"/>
    <w:rsid w:val="009C1791"/>
    <w:rsid w:val="009C19F9"/>
    <w:rsid w:val="009C1EFB"/>
    <w:rsid w:val="009C31AD"/>
    <w:rsid w:val="009C3264"/>
    <w:rsid w:val="009C37DD"/>
    <w:rsid w:val="009C4EFA"/>
    <w:rsid w:val="009C50C7"/>
    <w:rsid w:val="009C5215"/>
    <w:rsid w:val="009C54D4"/>
    <w:rsid w:val="009C5DD1"/>
    <w:rsid w:val="009C5F24"/>
    <w:rsid w:val="009C6CAB"/>
    <w:rsid w:val="009C6CC4"/>
    <w:rsid w:val="009C6F8E"/>
    <w:rsid w:val="009C7611"/>
    <w:rsid w:val="009C7FBB"/>
    <w:rsid w:val="009D0377"/>
    <w:rsid w:val="009D0E99"/>
    <w:rsid w:val="009D11DF"/>
    <w:rsid w:val="009D228C"/>
    <w:rsid w:val="009D24BF"/>
    <w:rsid w:val="009D29B5"/>
    <w:rsid w:val="009D2ADC"/>
    <w:rsid w:val="009D2E17"/>
    <w:rsid w:val="009D3330"/>
    <w:rsid w:val="009D3DED"/>
    <w:rsid w:val="009D42CF"/>
    <w:rsid w:val="009D49EB"/>
    <w:rsid w:val="009D4E21"/>
    <w:rsid w:val="009D5913"/>
    <w:rsid w:val="009D5E60"/>
    <w:rsid w:val="009D5EC8"/>
    <w:rsid w:val="009D610B"/>
    <w:rsid w:val="009D6D64"/>
    <w:rsid w:val="009D6F58"/>
    <w:rsid w:val="009E02EF"/>
    <w:rsid w:val="009E0894"/>
    <w:rsid w:val="009E0DFA"/>
    <w:rsid w:val="009E12FE"/>
    <w:rsid w:val="009E130D"/>
    <w:rsid w:val="009E17BA"/>
    <w:rsid w:val="009E2267"/>
    <w:rsid w:val="009E2C50"/>
    <w:rsid w:val="009E2E69"/>
    <w:rsid w:val="009E30D0"/>
    <w:rsid w:val="009E3A25"/>
    <w:rsid w:val="009E3E4F"/>
    <w:rsid w:val="009E419A"/>
    <w:rsid w:val="009E4D81"/>
    <w:rsid w:val="009E4D96"/>
    <w:rsid w:val="009E53E9"/>
    <w:rsid w:val="009E63D1"/>
    <w:rsid w:val="009E64B7"/>
    <w:rsid w:val="009E69CF"/>
    <w:rsid w:val="009E6C81"/>
    <w:rsid w:val="009E7264"/>
    <w:rsid w:val="009E7B13"/>
    <w:rsid w:val="009E7E1E"/>
    <w:rsid w:val="009F0905"/>
    <w:rsid w:val="009F0932"/>
    <w:rsid w:val="009F0F04"/>
    <w:rsid w:val="009F12BE"/>
    <w:rsid w:val="009F181F"/>
    <w:rsid w:val="009F1FA9"/>
    <w:rsid w:val="009F20FB"/>
    <w:rsid w:val="009F2189"/>
    <w:rsid w:val="009F23ED"/>
    <w:rsid w:val="009F27DF"/>
    <w:rsid w:val="009F2C95"/>
    <w:rsid w:val="009F2E83"/>
    <w:rsid w:val="009F2EBD"/>
    <w:rsid w:val="009F3596"/>
    <w:rsid w:val="009F38D9"/>
    <w:rsid w:val="009F3FE1"/>
    <w:rsid w:val="009F4A14"/>
    <w:rsid w:val="009F550F"/>
    <w:rsid w:val="009F55FC"/>
    <w:rsid w:val="009F5A8A"/>
    <w:rsid w:val="009F5A8C"/>
    <w:rsid w:val="009F5C70"/>
    <w:rsid w:val="009F6AF8"/>
    <w:rsid w:val="009F6B4F"/>
    <w:rsid w:val="009F6C63"/>
    <w:rsid w:val="009F6C6B"/>
    <w:rsid w:val="00A00012"/>
    <w:rsid w:val="00A000D6"/>
    <w:rsid w:val="00A01F98"/>
    <w:rsid w:val="00A02275"/>
    <w:rsid w:val="00A026F3"/>
    <w:rsid w:val="00A0274C"/>
    <w:rsid w:val="00A02A42"/>
    <w:rsid w:val="00A02EAF"/>
    <w:rsid w:val="00A03982"/>
    <w:rsid w:val="00A03DF7"/>
    <w:rsid w:val="00A03E48"/>
    <w:rsid w:val="00A04336"/>
    <w:rsid w:val="00A0465F"/>
    <w:rsid w:val="00A05A72"/>
    <w:rsid w:val="00A06940"/>
    <w:rsid w:val="00A06B7A"/>
    <w:rsid w:val="00A072C2"/>
    <w:rsid w:val="00A07A66"/>
    <w:rsid w:val="00A07FD5"/>
    <w:rsid w:val="00A1008C"/>
    <w:rsid w:val="00A10853"/>
    <w:rsid w:val="00A110CA"/>
    <w:rsid w:val="00A113C3"/>
    <w:rsid w:val="00A116B5"/>
    <w:rsid w:val="00A12848"/>
    <w:rsid w:val="00A12A3B"/>
    <w:rsid w:val="00A12F46"/>
    <w:rsid w:val="00A12FE7"/>
    <w:rsid w:val="00A133CC"/>
    <w:rsid w:val="00A135F2"/>
    <w:rsid w:val="00A1363C"/>
    <w:rsid w:val="00A13868"/>
    <w:rsid w:val="00A147C5"/>
    <w:rsid w:val="00A14D55"/>
    <w:rsid w:val="00A14DA8"/>
    <w:rsid w:val="00A15009"/>
    <w:rsid w:val="00A154C2"/>
    <w:rsid w:val="00A15728"/>
    <w:rsid w:val="00A15B44"/>
    <w:rsid w:val="00A15D32"/>
    <w:rsid w:val="00A163B8"/>
    <w:rsid w:val="00A16BC6"/>
    <w:rsid w:val="00A172AF"/>
    <w:rsid w:val="00A178BD"/>
    <w:rsid w:val="00A1792E"/>
    <w:rsid w:val="00A17ACC"/>
    <w:rsid w:val="00A17E6C"/>
    <w:rsid w:val="00A205FE"/>
    <w:rsid w:val="00A20A8A"/>
    <w:rsid w:val="00A20AFE"/>
    <w:rsid w:val="00A20C61"/>
    <w:rsid w:val="00A212A1"/>
    <w:rsid w:val="00A21416"/>
    <w:rsid w:val="00A21D11"/>
    <w:rsid w:val="00A21DAC"/>
    <w:rsid w:val="00A21F8E"/>
    <w:rsid w:val="00A222E9"/>
    <w:rsid w:val="00A22358"/>
    <w:rsid w:val="00A225C9"/>
    <w:rsid w:val="00A230ED"/>
    <w:rsid w:val="00A231D3"/>
    <w:rsid w:val="00A23291"/>
    <w:rsid w:val="00A2383F"/>
    <w:rsid w:val="00A2399C"/>
    <w:rsid w:val="00A23CAC"/>
    <w:rsid w:val="00A2425A"/>
    <w:rsid w:val="00A246C4"/>
    <w:rsid w:val="00A24887"/>
    <w:rsid w:val="00A24ADB"/>
    <w:rsid w:val="00A25725"/>
    <w:rsid w:val="00A25A31"/>
    <w:rsid w:val="00A25F35"/>
    <w:rsid w:val="00A26EB3"/>
    <w:rsid w:val="00A26F5F"/>
    <w:rsid w:val="00A27078"/>
    <w:rsid w:val="00A273F7"/>
    <w:rsid w:val="00A27AA2"/>
    <w:rsid w:val="00A30572"/>
    <w:rsid w:val="00A307A8"/>
    <w:rsid w:val="00A314AA"/>
    <w:rsid w:val="00A3171C"/>
    <w:rsid w:val="00A31D84"/>
    <w:rsid w:val="00A31F64"/>
    <w:rsid w:val="00A33120"/>
    <w:rsid w:val="00A332DB"/>
    <w:rsid w:val="00A33486"/>
    <w:rsid w:val="00A336EE"/>
    <w:rsid w:val="00A33843"/>
    <w:rsid w:val="00A33A3A"/>
    <w:rsid w:val="00A36A5A"/>
    <w:rsid w:val="00A378D5"/>
    <w:rsid w:val="00A37CD5"/>
    <w:rsid w:val="00A40D50"/>
    <w:rsid w:val="00A40FE0"/>
    <w:rsid w:val="00A412EC"/>
    <w:rsid w:val="00A423A9"/>
    <w:rsid w:val="00A42765"/>
    <w:rsid w:val="00A432C6"/>
    <w:rsid w:val="00A439F2"/>
    <w:rsid w:val="00A44093"/>
    <w:rsid w:val="00A44B3A"/>
    <w:rsid w:val="00A44CFF"/>
    <w:rsid w:val="00A456E2"/>
    <w:rsid w:val="00A4654E"/>
    <w:rsid w:val="00A475CB"/>
    <w:rsid w:val="00A4774F"/>
    <w:rsid w:val="00A47768"/>
    <w:rsid w:val="00A47886"/>
    <w:rsid w:val="00A50016"/>
    <w:rsid w:val="00A50054"/>
    <w:rsid w:val="00A51324"/>
    <w:rsid w:val="00A5138E"/>
    <w:rsid w:val="00A51923"/>
    <w:rsid w:val="00A51B7D"/>
    <w:rsid w:val="00A5273D"/>
    <w:rsid w:val="00A52E9A"/>
    <w:rsid w:val="00A538DC"/>
    <w:rsid w:val="00A53B2E"/>
    <w:rsid w:val="00A53F07"/>
    <w:rsid w:val="00A540F0"/>
    <w:rsid w:val="00A54167"/>
    <w:rsid w:val="00A54519"/>
    <w:rsid w:val="00A54AD4"/>
    <w:rsid w:val="00A54DDB"/>
    <w:rsid w:val="00A54E5E"/>
    <w:rsid w:val="00A5544C"/>
    <w:rsid w:val="00A55F79"/>
    <w:rsid w:val="00A560F9"/>
    <w:rsid w:val="00A56283"/>
    <w:rsid w:val="00A56383"/>
    <w:rsid w:val="00A56407"/>
    <w:rsid w:val="00A56767"/>
    <w:rsid w:val="00A56EE5"/>
    <w:rsid w:val="00A5762C"/>
    <w:rsid w:val="00A57972"/>
    <w:rsid w:val="00A579D7"/>
    <w:rsid w:val="00A57D93"/>
    <w:rsid w:val="00A57EF9"/>
    <w:rsid w:val="00A606A7"/>
    <w:rsid w:val="00A607DB"/>
    <w:rsid w:val="00A60DF1"/>
    <w:rsid w:val="00A6130E"/>
    <w:rsid w:val="00A62C1A"/>
    <w:rsid w:val="00A62E77"/>
    <w:rsid w:val="00A6387C"/>
    <w:rsid w:val="00A63CB1"/>
    <w:rsid w:val="00A63D56"/>
    <w:rsid w:val="00A64358"/>
    <w:rsid w:val="00A64BEE"/>
    <w:rsid w:val="00A64DB7"/>
    <w:rsid w:val="00A65893"/>
    <w:rsid w:val="00A658EB"/>
    <w:rsid w:val="00A66016"/>
    <w:rsid w:val="00A66828"/>
    <w:rsid w:val="00A668AF"/>
    <w:rsid w:val="00A6705F"/>
    <w:rsid w:val="00A672ED"/>
    <w:rsid w:val="00A67ADF"/>
    <w:rsid w:val="00A7154C"/>
    <w:rsid w:val="00A719BE"/>
    <w:rsid w:val="00A71A60"/>
    <w:rsid w:val="00A71A96"/>
    <w:rsid w:val="00A73138"/>
    <w:rsid w:val="00A73206"/>
    <w:rsid w:val="00A736EE"/>
    <w:rsid w:val="00A73802"/>
    <w:rsid w:val="00A742D7"/>
    <w:rsid w:val="00A74950"/>
    <w:rsid w:val="00A75611"/>
    <w:rsid w:val="00A75E19"/>
    <w:rsid w:val="00A76AC2"/>
    <w:rsid w:val="00A76F68"/>
    <w:rsid w:val="00A772CF"/>
    <w:rsid w:val="00A8087A"/>
    <w:rsid w:val="00A808BB"/>
    <w:rsid w:val="00A81024"/>
    <w:rsid w:val="00A8124F"/>
    <w:rsid w:val="00A81365"/>
    <w:rsid w:val="00A81AD4"/>
    <w:rsid w:val="00A820CF"/>
    <w:rsid w:val="00A82FE2"/>
    <w:rsid w:val="00A8303A"/>
    <w:rsid w:val="00A8367C"/>
    <w:rsid w:val="00A83BC4"/>
    <w:rsid w:val="00A84179"/>
    <w:rsid w:val="00A8421D"/>
    <w:rsid w:val="00A84B86"/>
    <w:rsid w:val="00A84D70"/>
    <w:rsid w:val="00A85131"/>
    <w:rsid w:val="00A85350"/>
    <w:rsid w:val="00A85664"/>
    <w:rsid w:val="00A8587F"/>
    <w:rsid w:val="00A86101"/>
    <w:rsid w:val="00A873C6"/>
    <w:rsid w:val="00A87891"/>
    <w:rsid w:val="00A9081E"/>
    <w:rsid w:val="00A90A29"/>
    <w:rsid w:val="00A91814"/>
    <w:rsid w:val="00A929B6"/>
    <w:rsid w:val="00A92CD9"/>
    <w:rsid w:val="00A92E38"/>
    <w:rsid w:val="00A93090"/>
    <w:rsid w:val="00A93835"/>
    <w:rsid w:val="00A93E2A"/>
    <w:rsid w:val="00A94453"/>
    <w:rsid w:val="00A958CA"/>
    <w:rsid w:val="00A95C7B"/>
    <w:rsid w:val="00A96445"/>
    <w:rsid w:val="00A96CDA"/>
    <w:rsid w:val="00A977D4"/>
    <w:rsid w:val="00A97B5C"/>
    <w:rsid w:val="00A97F22"/>
    <w:rsid w:val="00AA003C"/>
    <w:rsid w:val="00AA06A3"/>
    <w:rsid w:val="00AA072D"/>
    <w:rsid w:val="00AA07D4"/>
    <w:rsid w:val="00AA09CF"/>
    <w:rsid w:val="00AA193F"/>
    <w:rsid w:val="00AA231F"/>
    <w:rsid w:val="00AA251C"/>
    <w:rsid w:val="00AA26AE"/>
    <w:rsid w:val="00AA2FA8"/>
    <w:rsid w:val="00AA31C1"/>
    <w:rsid w:val="00AA362F"/>
    <w:rsid w:val="00AA3796"/>
    <w:rsid w:val="00AA397C"/>
    <w:rsid w:val="00AA3AF7"/>
    <w:rsid w:val="00AA4391"/>
    <w:rsid w:val="00AA47DD"/>
    <w:rsid w:val="00AA4EA5"/>
    <w:rsid w:val="00AA532A"/>
    <w:rsid w:val="00AA57EE"/>
    <w:rsid w:val="00AA5C6E"/>
    <w:rsid w:val="00AA5EF1"/>
    <w:rsid w:val="00AA645E"/>
    <w:rsid w:val="00AA6C8A"/>
    <w:rsid w:val="00AA6D5C"/>
    <w:rsid w:val="00AA7191"/>
    <w:rsid w:val="00AA71CD"/>
    <w:rsid w:val="00AA79AC"/>
    <w:rsid w:val="00AB02DE"/>
    <w:rsid w:val="00AB04A3"/>
    <w:rsid w:val="00AB0B32"/>
    <w:rsid w:val="00AB0C8C"/>
    <w:rsid w:val="00AB1430"/>
    <w:rsid w:val="00AB1779"/>
    <w:rsid w:val="00AB26E2"/>
    <w:rsid w:val="00AB2E53"/>
    <w:rsid w:val="00AB3124"/>
    <w:rsid w:val="00AB3BAB"/>
    <w:rsid w:val="00AB400B"/>
    <w:rsid w:val="00AB463A"/>
    <w:rsid w:val="00AB51D5"/>
    <w:rsid w:val="00AB568F"/>
    <w:rsid w:val="00AB5767"/>
    <w:rsid w:val="00AB63B4"/>
    <w:rsid w:val="00AB6D99"/>
    <w:rsid w:val="00AB7434"/>
    <w:rsid w:val="00AB74D3"/>
    <w:rsid w:val="00AB7791"/>
    <w:rsid w:val="00AB7F8C"/>
    <w:rsid w:val="00AC002E"/>
    <w:rsid w:val="00AC05CF"/>
    <w:rsid w:val="00AC0F8E"/>
    <w:rsid w:val="00AC133E"/>
    <w:rsid w:val="00AC1730"/>
    <w:rsid w:val="00AC233E"/>
    <w:rsid w:val="00AC2354"/>
    <w:rsid w:val="00AC24A7"/>
    <w:rsid w:val="00AC32D7"/>
    <w:rsid w:val="00AC34B9"/>
    <w:rsid w:val="00AC359C"/>
    <w:rsid w:val="00AC3DBF"/>
    <w:rsid w:val="00AC42CC"/>
    <w:rsid w:val="00AC4923"/>
    <w:rsid w:val="00AC4C83"/>
    <w:rsid w:val="00AC4D1C"/>
    <w:rsid w:val="00AC4F78"/>
    <w:rsid w:val="00AC511F"/>
    <w:rsid w:val="00AC5EA3"/>
    <w:rsid w:val="00AC7015"/>
    <w:rsid w:val="00AC737A"/>
    <w:rsid w:val="00AC77F4"/>
    <w:rsid w:val="00AC7825"/>
    <w:rsid w:val="00AD0821"/>
    <w:rsid w:val="00AD1478"/>
    <w:rsid w:val="00AD16FF"/>
    <w:rsid w:val="00AD1AC2"/>
    <w:rsid w:val="00AD1AEB"/>
    <w:rsid w:val="00AD1C74"/>
    <w:rsid w:val="00AD1E3B"/>
    <w:rsid w:val="00AD208B"/>
    <w:rsid w:val="00AD2F82"/>
    <w:rsid w:val="00AD30A5"/>
    <w:rsid w:val="00AD37E0"/>
    <w:rsid w:val="00AD3CEA"/>
    <w:rsid w:val="00AD432B"/>
    <w:rsid w:val="00AD4644"/>
    <w:rsid w:val="00AD5D6B"/>
    <w:rsid w:val="00AD5FB3"/>
    <w:rsid w:val="00AD661D"/>
    <w:rsid w:val="00AD6683"/>
    <w:rsid w:val="00AD676D"/>
    <w:rsid w:val="00AD6797"/>
    <w:rsid w:val="00AD68FA"/>
    <w:rsid w:val="00AD7055"/>
    <w:rsid w:val="00AD7270"/>
    <w:rsid w:val="00AD7899"/>
    <w:rsid w:val="00AD7A44"/>
    <w:rsid w:val="00AD7C0F"/>
    <w:rsid w:val="00AE075F"/>
    <w:rsid w:val="00AE0C04"/>
    <w:rsid w:val="00AE0E35"/>
    <w:rsid w:val="00AE0E9B"/>
    <w:rsid w:val="00AE0FD1"/>
    <w:rsid w:val="00AE0FDB"/>
    <w:rsid w:val="00AE1902"/>
    <w:rsid w:val="00AE1924"/>
    <w:rsid w:val="00AE1CC1"/>
    <w:rsid w:val="00AE1CEB"/>
    <w:rsid w:val="00AE1F3E"/>
    <w:rsid w:val="00AE2145"/>
    <w:rsid w:val="00AE214B"/>
    <w:rsid w:val="00AE32FC"/>
    <w:rsid w:val="00AE3D7F"/>
    <w:rsid w:val="00AE44D0"/>
    <w:rsid w:val="00AE5B30"/>
    <w:rsid w:val="00AE6523"/>
    <w:rsid w:val="00AE7C79"/>
    <w:rsid w:val="00AF03E2"/>
    <w:rsid w:val="00AF051E"/>
    <w:rsid w:val="00AF06E0"/>
    <w:rsid w:val="00AF0F53"/>
    <w:rsid w:val="00AF14D3"/>
    <w:rsid w:val="00AF1557"/>
    <w:rsid w:val="00AF167E"/>
    <w:rsid w:val="00AF1C6B"/>
    <w:rsid w:val="00AF262D"/>
    <w:rsid w:val="00AF3570"/>
    <w:rsid w:val="00AF38B8"/>
    <w:rsid w:val="00AF55CE"/>
    <w:rsid w:val="00AF59C5"/>
    <w:rsid w:val="00AF59D4"/>
    <w:rsid w:val="00AF5E58"/>
    <w:rsid w:val="00AF6B90"/>
    <w:rsid w:val="00AF6DA4"/>
    <w:rsid w:val="00AF75FB"/>
    <w:rsid w:val="00AF7661"/>
    <w:rsid w:val="00AF766B"/>
    <w:rsid w:val="00AF77BA"/>
    <w:rsid w:val="00B002AD"/>
    <w:rsid w:val="00B0045C"/>
    <w:rsid w:val="00B005C3"/>
    <w:rsid w:val="00B00A0E"/>
    <w:rsid w:val="00B01284"/>
    <w:rsid w:val="00B01FBC"/>
    <w:rsid w:val="00B020F7"/>
    <w:rsid w:val="00B0244D"/>
    <w:rsid w:val="00B02918"/>
    <w:rsid w:val="00B03053"/>
    <w:rsid w:val="00B03596"/>
    <w:rsid w:val="00B0360D"/>
    <w:rsid w:val="00B03632"/>
    <w:rsid w:val="00B03EC7"/>
    <w:rsid w:val="00B0406C"/>
    <w:rsid w:val="00B04166"/>
    <w:rsid w:val="00B04553"/>
    <w:rsid w:val="00B0482F"/>
    <w:rsid w:val="00B04FAB"/>
    <w:rsid w:val="00B050E6"/>
    <w:rsid w:val="00B05DE1"/>
    <w:rsid w:val="00B06381"/>
    <w:rsid w:val="00B0776A"/>
    <w:rsid w:val="00B079D5"/>
    <w:rsid w:val="00B07DDF"/>
    <w:rsid w:val="00B10191"/>
    <w:rsid w:val="00B107A2"/>
    <w:rsid w:val="00B109B1"/>
    <w:rsid w:val="00B10EB0"/>
    <w:rsid w:val="00B110E7"/>
    <w:rsid w:val="00B115E5"/>
    <w:rsid w:val="00B118B1"/>
    <w:rsid w:val="00B11AD7"/>
    <w:rsid w:val="00B132D6"/>
    <w:rsid w:val="00B135E2"/>
    <w:rsid w:val="00B137A9"/>
    <w:rsid w:val="00B13841"/>
    <w:rsid w:val="00B13984"/>
    <w:rsid w:val="00B13AA0"/>
    <w:rsid w:val="00B140E4"/>
    <w:rsid w:val="00B15663"/>
    <w:rsid w:val="00B1578B"/>
    <w:rsid w:val="00B15C87"/>
    <w:rsid w:val="00B166EF"/>
    <w:rsid w:val="00B16B1E"/>
    <w:rsid w:val="00B179A6"/>
    <w:rsid w:val="00B17A51"/>
    <w:rsid w:val="00B200B5"/>
    <w:rsid w:val="00B2014C"/>
    <w:rsid w:val="00B20A1D"/>
    <w:rsid w:val="00B21EAA"/>
    <w:rsid w:val="00B21FCF"/>
    <w:rsid w:val="00B2321D"/>
    <w:rsid w:val="00B232BF"/>
    <w:rsid w:val="00B232D8"/>
    <w:rsid w:val="00B23533"/>
    <w:rsid w:val="00B23750"/>
    <w:rsid w:val="00B23E59"/>
    <w:rsid w:val="00B2531C"/>
    <w:rsid w:val="00B25325"/>
    <w:rsid w:val="00B25D9E"/>
    <w:rsid w:val="00B25F73"/>
    <w:rsid w:val="00B2620F"/>
    <w:rsid w:val="00B275A1"/>
    <w:rsid w:val="00B30046"/>
    <w:rsid w:val="00B30170"/>
    <w:rsid w:val="00B3022F"/>
    <w:rsid w:val="00B30AEE"/>
    <w:rsid w:val="00B30B96"/>
    <w:rsid w:val="00B311F8"/>
    <w:rsid w:val="00B320A4"/>
    <w:rsid w:val="00B328D4"/>
    <w:rsid w:val="00B3311D"/>
    <w:rsid w:val="00B33225"/>
    <w:rsid w:val="00B3329B"/>
    <w:rsid w:val="00B33855"/>
    <w:rsid w:val="00B34059"/>
    <w:rsid w:val="00B3420F"/>
    <w:rsid w:val="00B34BF5"/>
    <w:rsid w:val="00B34D20"/>
    <w:rsid w:val="00B366D2"/>
    <w:rsid w:val="00B368D8"/>
    <w:rsid w:val="00B3759B"/>
    <w:rsid w:val="00B37713"/>
    <w:rsid w:val="00B37869"/>
    <w:rsid w:val="00B37CBE"/>
    <w:rsid w:val="00B37D81"/>
    <w:rsid w:val="00B40CE1"/>
    <w:rsid w:val="00B41B71"/>
    <w:rsid w:val="00B42EE1"/>
    <w:rsid w:val="00B438D5"/>
    <w:rsid w:val="00B4399D"/>
    <w:rsid w:val="00B445B0"/>
    <w:rsid w:val="00B44A15"/>
    <w:rsid w:val="00B454BB"/>
    <w:rsid w:val="00B461A4"/>
    <w:rsid w:val="00B463FC"/>
    <w:rsid w:val="00B46CF1"/>
    <w:rsid w:val="00B47A9D"/>
    <w:rsid w:val="00B50587"/>
    <w:rsid w:val="00B50660"/>
    <w:rsid w:val="00B508B6"/>
    <w:rsid w:val="00B50F9D"/>
    <w:rsid w:val="00B51239"/>
    <w:rsid w:val="00B51E7E"/>
    <w:rsid w:val="00B52914"/>
    <w:rsid w:val="00B529E6"/>
    <w:rsid w:val="00B5504C"/>
    <w:rsid w:val="00B55709"/>
    <w:rsid w:val="00B557AA"/>
    <w:rsid w:val="00B560FB"/>
    <w:rsid w:val="00B56C42"/>
    <w:rsid w:val="00B57FB3"/>
    <w:rsid w:val="00B600AE"/>
    <w:rsid w:val="00B602ED"/>
    <w:rsid w:val="00B60C7D"/>
    <w:rsid w:val="00B6221B"/>
    <w:rsid w:val="00B6256D"/>
    <w:rsid w:val="00B62918"/>
    <w:rsid w:val="00B62D16"/>
    <w:rsid w:val="00B63625"/>
    <w:rsid w:val="00B63788"/>
    <w:rsid w:val="00B63C4C"/>
    <w:rsid w:val="00B63DE0"/>
    <w:rsid w:val="00B64061"/>
    <w:rsid w:val="00B64127"/>
    <w:rsid w:val="00B646F4"/>
    <w:rsid w:val="00B64DF3"/>
    <w:rsid w:val="00B6566F"/>
    <w:rsid w:val="00B65C15"/>
    <w:rsid w:val="00B67A61"/>
    <w:rsid w:val="00B710A3"/>
    <w:rsid w:val="00B71531"/>
    <w:rsid w:val="00B71AC8"/>
    <w:rsid w:val="00B72B58"/>
    <w:rsid w:val="00B732BF"/>
    <w:rsid w:val="00B73DC9"/>
    <w:rsid w:val="00B74229"/>
    <w:rsid w:val="00B7469C"/>
    <w:rsid w:val="00B748B2"/>
    <w:rsid w:val="00B74EBE"/>
    <w:rsid w:val="00B75FDD"/>
    <w:rsid w:val="00B764B3"/>
    <w:rsid w:val="00B764EE"/>
    <w:rsid w:val="00B76B8F"/>
    <w:rsid w:val="00B76B9B"/>
    <w:rsid w:val="00B76E08"/>
    <w:rsid w:val="00B7700E"/>
    <w:rsid w:val="00B771A2"/>
    <w:rsid w:val="00B771BE"/>
    <w:rsid w:val="00B7734E"/>
    <w:rsid w:val="00B7739F"/>
    <w:rsid w:val="00B7743E"/>
    <w:rsid w:val="00B77823"/>
    <w:rsid w:val="00B7799E"/>
    <w:rsid w:val="00B77B48"/>
    <w:rsid w:val="00B8183A"/>
    <w:rsid w:val="00B81A32"/>
    <w:rsid w:val="00B82703"/>
    <w:rsid w:val="00B82733"/>
    <w:rsid w:val="00B82A43"/>
    <w:rsid w:val="00B82BCE"/>
    <w:rsid w:val="00B82CD1"/>
    <w:rsid w:val="00B8301F"/>
    <w:rsid w:val="00B83107"/>
    <w:rsid w:val="00B83974"/>
    <w:rsid w:val="00B83DCD"/>
    <w:rsid w:val="00B8439C"/>
    <w:rsid w:val="00B85B49"/>
    <w:rsid w:val="00B85D74"/>
    <w:rsid w:val="00B86E9E"/>
    <w:rsid w:val="00B86FD5"/>
    <w:rsid w:val="00B87640"/>
    <w:rsid w:val="00B905BD"/>
    <w:rsid w:val="00B91257"/>
    <w:rsid w:val="00B917CD"/>
    <w:rsid w:val="00B9197F"/>
    <w:rsid w:val="00B92C10"/>
    <w:rsid w:val="00B92CE9"/>
    <w:rsid w:val="00B9339C"/>
    <w:rsid w:val="00B93C17"/>
    <w:rsid w:val="00B9401F"/>
    <w:rsid w:val="00B94193"/>
    <w:rsid w:val="00B946FA"/>
    <w:rsid w:val="00B94F76"/>
    <w:rsid w:val="00B94FC0"/>
    <w:rsid w:val="00B97311"/>
    <w:rsid w:val="00B976EA"/>
    <w:rsid w:val="00BA09BF"/>
    <w:rsid w:val="00BA0CBD"/>
    <w:rsid w:val="00BA15D8"/>
    <w:rsid w:val="00BA17A4"/>
    <w:rsid w:val="00BA1943"/>
    <w:rsid w:val="00BA1CA5"/>
    <w:rsid w:val="00BA2FFD"/>
    <w:rsid w:val="00BA322C"/>
    <w:rsid w:val="00BA41E6"/>
    <w:rsid w:val="00BA44F8"/>
    <w:rsid w:val="00BA4A4E"/>
    <w:rsid w:val="00BA4B83"/>
    <w:rsid w:val="00BA4C1E"/>
    <w:rsid w:val="00BA58BF"/>
    <w:rsid w:val="00BA5D41"/>
    <w:rsid w:val="00BA5DF5"/>
    <w:rsid w:val="00BA5EF8"/>
    <w:rsid w:val="00BA643E"/>
    <w:rsid w:val="00BA68B9"/>
    <w:rsid w:val="00BA6CF9"/>
    <w:rsid w:val="00BA7197"/>
    <w:rsid w:val="00BA78A9"/>
    <w:rsid w:val="00BA7999"/>
    <w:rsid w:val="00BA7EA8"/>
    <w:rsid w:val="00BB0579"/>
    <w:rsid w:val="00BB0B56"/>
    <w:rsid w:val="00BB0D48"/>
    <w:rsid w:val="00BB1385"/>
    <w:rsid w:val="00BB2CD2"/>
    <w:rsid w:val="00BB30B2"/>
    <w:rsid w:val="00BB35A4"/>
    <w:rsid w:val="00BB3CCC"/>
    <w:rsid w:val="00BB3EE4"/>
    <w:rsid w:val="00BB4A75"/>
    <w:rsid w:val="00BB4E4B"/>
    <w:rsid w:val="00BB53B4"/>
    <w:rsid w:val="00BB55D3"/>
    <w:rsid w:val="00BB6375"/>
    <w:rsid w:val="00BB6510"/>
    <w:rsid w:val="00BB6DE0"/>
    <w:rsid w:val="00BC006A"/>
    <w:rsid w:val="00BC09AD"/>
    <w:rsid w:val="00BC0D08"/>
    <w:rsid w:val="00BC0FB2"/>
    <w:rsid w:val="00BC1736"/>
    <w:rsid w:val="00BC1911"/>
    <w:rsid w:val="00BC2361"/>
    <w:rsid w:val="00BC2FB3"/>
    <w:rsid w:val="00BC3865"/>
    <w:rsid w:val="00BC3E80"/>
    <w:rsid w:val="00BC3F0A"/>
    <w:rsid w:val="00BC414D"/>
    <w:rsid w:val="00BC455C"/>
    <w:rsid w:val="00BC5222"/>
    <w:rsid w:val="00BC5EA4"/>
    <w:rsid w:val="00BC72E3"/>
    <w:rsid w:val="00BC7901"/>
    <w:rsid w:val="00BD1128"/>
    <w:rsid w:val="00BD162F"/>
    <w:rsid w:val="00BD1BB4"/>
    <w:rsid w:val="00BD27DA"/>
    <w:rsid w:val="00BD29E3"/>
    <w:rsid w:val="00BD2B06"/>
    <w:rsid w:val="00BD334D"/>
    <w:rsid w:val="00BD343D"/>
    <w:rsid w:val="00BD3517"/>
    <w:rsid w:val="00BD4BBB"/>
    <w:rsid w:val="00BD50F8"/>
    <w:rsid w:val="00BD5157"/>
    <w:rsid w:val="00BD523A"/>
    <w:rsid w:val="00BD538B"/>
    <w:rsid w:val="00BD595F"/>
    <w:rsid w:val="00BD61A5"/>
    <w:rsid w:val="00BD7457"/>
    <w:rsid w:val="00BD7497"/>
    <w:rsid w:val="00BD7895"/>
    <w:rsid w:val="00BD7C76"/>
    <w:rsid w:val="00BD7CFD"/>
    <w:rsid w:val="00BE099B"/>
    <w:rsid w:val="00BE0D5E"/>
    <w:rsid w:val="00BE0E91"/>
    <w:rsid w:val="00BE1423"/>
    <w:rsid w:val="00BE4005"/>
    <w:rsid w:val="00BE402B"/>
    <w:rsid w:val="00BE4579"/>
    <w:rsid w:val="00BE5936"/>
    <w:rsid w:val="00BE5983"/>
    <w:rsid w:val="00BE688A"/>
    <w:rsid w:val="00BE6903"/>
    <w:rsid w:val="00BE6D14"/>
    <w:rsid w:val="00BE7289"/>
    <w:rsid w:val="00BE73F9"/>
    <w:rsid w:val="00BE7435"/>
    <w:rsid w:val="00BE76D4"/>
    <w:rsid w:val="00BE7C08"/>
    <w:rsid w:val="00BE7E3B"/>
    <w:rsid w:val="00BF1425"/>
    <w:rsid w:val="00BF14EF"/>
    <w:rsid w:val="00BF1DD9"/>
    <w:rsid w:val="00BF28DE"/>
    <w:rsid w:val="00BF2C98"/>
    <w:rsid w:val="00BF2D31"/>
    <w:rsid w:val="00BF3B2C"/>
    <w:rsid w:val="00BF3BFA"/>
    <w:rsid w:val="00BF43B3"/>
    <w:rsid w:val="00BF4C7B"/>
    <w:rsid w:val="00BF501F"/>
    <w:rsid w:val="00BF6112"/>
    <w:rsid w:val="00BF662D"/>
    <w:rsid w:val="00BF6D80"/>
    <w:rsid w:val="00C00110"/>
    <w:rsid w:val="00C00350"/>
    <w:rsid w:val="00C00E1A"/>
    <w:rsid w:val="00C0165D"/>
    <w:rsid w:val="00C01C71"/>
    <w:rsid w:val="00C01ED9"/>
    <w:rsid w:val="00C02217"/>
    <w:rsid w:val="00C02AA0"/>
    <w:rsid w:val="00C03166"/>
    <w:rsid w:val="00C03936"/>
    <w:rsid w:val="00C04077"/>
    <w:rsid w:val="00C04453"/>
    <w:rsid w:val="00C049EE"/>
    <w:rsid w:val="00C04A4F"/>
    <w:rsid w:val="00C04CB7"/>
    <w:rsid w:val="00C04D61"/>
    <w:rsid w:val="00C050C5"/>
    <w:rsid w:val="00C0555A"/>
    <w:rsid w:val="00C05B78"/>
    <w:rsid w:val="00C06361"/>
    <w:rsid w:val="00C063E4"/>
    <w:rsid w:val="00C06DF3"/>
    <w:rsid w:val="00C06F07"/>
    <w:rsid w:val="00C07256"/>
    <w:rsid w:val="00C07406"/>
    <w:rsid w:val="00C07A32"/>
    <w:rsid w:val="00C07B4A"/>
    <w:rsid w:val="00C07DC9"/>
    <w:rsid w:val="00C07F50"/>
    <w:rsid w:val="00C102BB"/>
    <w:rsid w:val="00C10627"/>
    <w:rsid w:val="00C10784"/>
    <w:rsid w:val="00C10A04"/>
    <w:rsid w:val="00C10C3F"/>
    <w:rsid w:val="00C10E37"/>
    <w:rsid w:val="00C10F40"/>
    <w:rsid w:val="00C10FB4"/>
    <w:rsid w:val="00C11341"/>
    <w:rsid w:val="00C11E1E"/>
    <w:rsid w:val="00C11F57"/>
    <w:rsid w:val="00C13185"/>
    <w:rsid w:val="00C131A0"/>
    <w:rsid w:val="00C13526"/>
    <w:rsid w:val="00C13CE1"/>
    <w:rsid w:val="00C13F22"/>
    <w:rsid w:val="00C142D8"/>
    <w:rsid w:val="00C1459F"/>
    <w:rsid w:val="00C145A7"/>
    <w:rsid w:val="00C14ECE"/>
    <w:rsid w:val="00C15123"/>
    <w:rsid w:val="00C155E2"/>
    <w:rsid w:val="00C15A92"/>
    <w:rsid w:val="00C15E69"/>
    <w:rsid w:val="00C16405"/>
    <w:rsid w:val="00C1660B"/>
    <w:rsid w:val="00C16729"/>
    <w:rsid w:val="00C16EBD"/>
    <w:rsid w:val="00C1730C"/>
    <w:rsid w:val="00C17518"/>
    <w:rsid w:val="00C17596"/>
    <w:rsid w:val="00C17864"/>
    <w:rsid w:val="00C2013E"/>
    <w:rsid w:val="00C20522"/>
    <w:rsid w:val="00C205C2"/>
    <w:rsid w:val="00C206AC"/>
    <w:rsid w:val="00C20B39"/>
    <w:rsid w:val="00C210B3"/>
    <w:rsid w:val="00C222D4"/>
    <w:rsid w:val="00C2274D"/>
    <w:rsid w:val="00C22A82"/>
    <w:rsid w:val="00C23C47"/>
    <w:rsid w:val="00C24593"/>
    <w:rsid w:val="00C24965"/>
    <w:rsid w:val="00C24C49"/>
    <w:rsid w:val="00C24FC7"/>
    <w:rsid w:val="00C2506D"/>
    <w:rsid w:val="00C25A04"/>
    <w:rsid w:val="00C25A65"/>
    <w:rsid w:val="00C263DC"/>
    <w:rsid w:val="00C26AA6"/>
    <w:rsid w:val="00C26AA7"/>
    <w:rsid w:val="00C274E2"/>
    <w:rsid w:val="00C30352"/>
    <w:rsid w:val="00C305D0"/>
    <w:rsid w:val="00C30B64"/>
    <w:rsid w:val="00C31069"/>
    <w:rsid w:val="00C31463"/>
    <w:rsid w:val="00C323B3"/>
    <w:rsid w:val="00C32AAD"/>
    <w:rsid w:val="00C32EC0"/>
    <w:rsid w:val="00C3331E"/>
    <w:rsid w:val="00C34A0D"/>
    <w:rsid w:val="00C35381"/>
    <w:rsid w:val="00C35C77"/>
    <w:rsid w:val="00C35E31"/>
    <w:rsid w:val="00C35FC0"/>
    <w:rsid w:val="00C365E7"/>
    <w:rsid w:val="00C366B4"/>
    <w:rsid w:val="00C36B2D"/>
    <w:rsid w:val="00C37A96"/>
    <w:rsid w:val="00C40EAA"/>
    <w:rsid w:val="00C411FD"/>
    <w:rsid w:val="00C41E8B"/>
    <w:rsid w:val="00C4225C"/>
    <w:rsid w:val="00C42E5B"/>
    <w:rsid w:val="00C43151"/>
    <w:rsid w:val="00C434C7"/>
    <w:rsid w:val="00C43529"/>
    <w:rsid w:val="00C43726"/>
    <w:rsid w:val="00C43C00"/>
    <w:rsid w:val="00C44B3B"/>
    <w:rsid w:val="00C44D9C"/>
    <w:rsid w:val="00C44FC4"/>
    <w:rsid w:val="00C450CD"/>
    <w:rsid w:val="00C468E0"/>
    <w:rsid w:val="00C46B59"/>
    <w:rsid w:val="00C474EE"/>
    <w:rsid w:val="00C4755D"/>
    <w:rsid w:val="00C479B3"/>
    <w:rsid w:val="00C50D55"/>
    <w:rsid w:val="00C5116D"/>
    <w:rsid w:val="00C51340"/>
    <w:rsid w:val="00C513F0"/>
    <w:rsid w:val="00C51917"/>
    <w:rsid w:val="00C51DD7"/>
    <w:rsid w:val="00C51DFF"/>
    <w:rsid w:val="00C51ED0"/>
    <w:rsid w:val="00C521FE"/>
    <w:rsid w:val="00C52B4A"/>
    <w:rsid w:val="00C52F0C"/>
    <w:rsid w:val="00C5410C"/>
    <w:rsid w:val="00C544E6"/>
    <w:rsid w:val="00C55B28"/>
    <w:rsid w:val="00C562C3"/>
    <w:rsid w:val="00C5645A"/>
    <w:rsid w:val="00C56743"/>
    <w:rsid w:val="00C56763"/>
    <w:rsid w:val="00C60A81"/>
    <w:rsid w:val="00C6107C"/>
    <w:rsid w:val="00C611BB"/>
    <w:rsid w:val="00C61210"/>
    <w:rsid w:val="00C61431"/>
    <w:rsid w:val="00C622F2"/>
    <w:rsid w:val="00C62A97"/>
    <w:rsid w:val="00C62D8F"/>
    <w:rsid w:val="00C634E7"/>
    <w:rsid w:val="00C63706"/>
    <w:rsid w:val="00C64301"/>
    <w:rsid w:val="00C64389"/>
    <w:rsid w:val="00C643D2"/>
    <w:rsid w:val="00C64A4D"/>
    <w:rsid w:val="00C64C7F"/>
    <w:rsid w:val="00C650A6"/>
    <w:rsid w:val="00C65A18"/>
    <w:rsid w:val="00C67428"/>
    <w:rsid w:val="00C679E6"/>
    <w:rsid w:val="00C67A51"/>
    <w:rsid w:val="00C67D84"/>
    <w:rsid w:val="00C67DFB"/>
    <w:rsid w:val="00C705FD"/>
    <w:rsid w:val="00C706C4"/>
    <w:rsid w:val="00C70773"/>
    <w:rsid w:val="00C711CD"/>
    <w:rsid w:val="00C715D4"/>
    <w:rsid w:val="00C72167"/>
    <w:rsid w:val="00C724DF"/>
    <w:rsid w:val="00C7270A"/>
    <w:rsid w:val="00C72EC5"/>
    <w:rsid w:val="00C73630"/>
    <w:rsid w:val="00C73DC1"/>
    <w:rsid w:val="00C73F8F"/>
    <w:rsid w:val="00C7410D"/>
    <w:rsid w:val="00C7598B"/>
    <w:rsid w:val="00C75B0C"/>
    <w:rsid w:val="00C75BAF"/>
    <w:rsid w:val="00C75F3E"/>
    <w:rsid w:val="00C76118"/>
    <w:rsid w:val="00C76254"/>
    <w:rsid w:val="00C76A6D"/>
    <w:rsid w:val="00C77A4E"/>
    <w:rsid w:val="00C80333"/>
    <w:rsid w:val="00C805F4"/>
    <w:rsid w:val="00C80A47"/>
    <w:rsid w:val="00C80DD8"/>
    <w:rsid w:val="00C80DE5"/>
    <w:rsid w:val="00C8150E"/>
    <w:rsid w:val="00C8156A"/>
    <w:rsid w:val="00C8164B"/>
    <w:rsid w:val="00C81877"/>
    <w:rsid w:val="00C81944"/>
    <w:rsid w:val="00C8298B"/>
    <w:rsid w:val="00C82B85"/>
    <w:rsid w:val="00C82BDF"/>
    <w:rsid w:val="00C831C8"/>
    <w:rsid w:val="00C83638"/>
    <w:rsid w:val="00C837B9"/>
    <w:rsid w:val="00C84472"/>
    <w:rsid w:val="00C8540E"/>
    <w:rsid w:val="00C855C8"/>
    <w:rsid w:val="00C857CC"/>
    <w:rsid w:val="00C85B54"/>
    <w:rsid w:val="00C871BA"/>
    <w:rsid w:val="00C8749B"/>
    <w:rsid w:val="00C876BE"/>
    <w:rsid w:val="00C879AB"/>
    <w:rsid w:val="00C90512"/>
    <w:rsid w:val="00C91A45"/>
    <w:rsid w:val="00C92D3F"/>
    <w:rsid w:val="00C92DD7"/>
    <w:rsid w:val="00C92E71"/>
    <w:rsid w:val="00C93128"/>
    <w:rsid w:val="00C931CF"/>
    <w:rsid w:val="00C9341E"/>
    <w:rsid w:val="00C93451"/>
    <w:rsid w:val="00C93880"/>
    <w:rsid w:val="00C938C4"/>
    <w:rsid w:val="00C93A2D"/>
    <w:rsid w:val="00C95CF6"/>
    <w:rsid w:val="00C96171"/>
    <w:rsid w:val="00C968C7"/>
    <w:rsid w:val="00C969AE"/>
    <w:rsid w:val="00C97749"/>
    <w:rsid w:val="00CA0439"/>
    <w:rsid w:val="00CA072F"/>
    <w:rsid w:val="00CA1155"/>
    <w:rsid w:val="00CA13EF"/>
    <w:rsid w:val="00CA159D"/>
    <w:rsid w:val="00CA18F0"/>
    <w:rsid w:val="00CA1BE0"/>
    <w:rsid w:val="00CA1CE1"/>
    <w:rsid w:val="00CA1D95"/>
    <w:rsid w:val="00CA2AD8"/>
    <w:rsid w:val="00CA2C67"/>
    <w:rsid w:val="00CA2C76"/>
    <w:rsid w:val="00CA316F"/>
    <w:rsid w:val="00CA35BF"/>
    <w:rsid w:val="00CA3C5D"/>
    <w:rsid w:val="00CA3D68"/>
    <w:rsid w:val="00CA4D07"/>
    <w:rsid w:val="00CA4ED6"/>
    <w:rsid w:val="00CA4FAA"/>
    <w:rsid w:val="00CA55DD"/>
    <w:rsid w:val="00CA5626"/>
    <w:rsid w:val="00CA5A95"/>
    <w:rsid w:val="00CA65D0"/>
    <w:rsid w:val="00CA7EC1"/>
    <w:rsid w:val="00CB0448"/>
    <w:rsid w:val="00CB0480"/>
    <w:rsid w:val="00CB07A2"/>
    <w:rsid w:val="00CB16DB"/>
    <w:rsid w:val="00CB1E0D"/>
    <w:rsid w:val="00CB2C0F"/>
    <w:rsid w:val="00CB2C31"/>
    <w:rsid w:val="00CB31CB"/>
    <w:rsid w:val="00CB4CA4"/>
    <w:rsid w:val="00CB4D06"/>
    <w:rsid w:val="00CB4FDE"/>
    <w:rsid w:val="00CB5348"/>
    <w:rsid w:val="00CB5530"/>
    <w:rsid w:val="00CB5B6A"/>
    <w:rsid w:val="00CB6033"/>
    <w:rsid w:val="00CB61CA"/>
    <w:rsid w:val="00CB6754"/>
    <w:rsid w:val="00CB682C"/>
    <w:rsid w:val="00CB6A52"/>
    <w:rsid w:val="00CB6DD4"/>
    <w:rsid w:val="00CB741E"/>
    <w:rsid w:val="00CB7577"/>
    <w:rsid w:val="00CC01AF"/>
    <w:rsid w:val="00CC02C8"/>
    <w:rsid w:val="00CC0715"/>
    <w:rsid w:val="00CC2236"/>
    <w:rsid w:val="00CC25D1"/>
    <w:rsid w:val="00CC2A3E"/>
    <w:rsid w:val="00CC2CA1"/>
    <w:rsid w:val="00CC2DE1"/>
    <w:rsid w:val="00CC2FC7"/>
    <w:rsid w:val="00CC3CB7"/>
    <w:rsid w:val="00CC3DA4"/>
    <w:rsid w:val="00CC499B"/>
    <w:rsid w:val="00CC6459"/>
    <w:rsid w:val="00CC68FB"/>
    <w:rsid w:val="00CC6B0C"/>
    <w:rsid w:val="00CC6F34"/>
    <w:rsid w:val="00CC7BA0"/>
    <w:rsid w:val="00CD01BD"/>
    <w:rsid w:val="00CD039D"/>
    <w:rsid w:val="00CD0872"/>
    <w:rsid w:val="00CD0D36"/>
    <w:rsid w:val="00CD140E"/>
    <w:rsid w:val="00CD2404"/>
    <w:rsid w:val="00CD28B4"/>
    <w:rsid w:val="00CD2A0C"/>
    <w:rsid w:val="00CD2B5E"/>
    <w:rsid w:val="00CD2D4A"/>
    <w:rsid w:val="00CD2ED2"/>
    <w:rsid w:val="00CD303D"/>
    <w:rsid w:val="00CD367D"/>
    <w:rsid w:val="00CD3898"/>
    <w:rsid w:val="00CD3C60"/>
    <w:rsid w:val="00CD3D17"/>
    <w:rsid w:val="00CD3E93"/>
    <w:rsid w:val="00CD4968"/>
    <w:rsid w:val="00CD4B09"/>
    <w:rsid w:val="00CD51A3"/>
    <w:rsid w:val="00CD5C6C"/>
    <w:rsid w:val="00CD6349"/>
    <w:rsid w:val="00CD6535"/>
    <w:rsid w:val="00CD6AEC"/>
    <w:rsid w:val="00CD74B7"/>
    <w:rsid w:val="00CD79A1"/>
    <w:rsid w:val="00CD7A2B"/>
    <w:rsid w:val="00CE038D"/>
    <w:rsid w:val="00CE0CDA"/>
    <w:rsid w:val="00CE1000"/>
    <w:rsid w:val="00CE10EE"/>
    <w:rsid w:val="00CE12AD"/>
    <w:rsid w:val="00CE14E9"/>
    <w:rsid w:val="00CE16F5"/>
    <w:rsid w:val="00CE1CF0"/>
    <w:rsid w:val="00CE2846"/>
    <w:rsid w:val="00CE2988"/>
    <w:rsid w:val="00CE3013"/>
    <w:rsid w:val="00CE302E"/>
    <w:rsid w:val="00CE4AAE"/>
    <w:rsid w:val="00CE4E0B"/>
    <w:rsid w:val="00CE4FB3"/>
    <w:rsid w:val="00CE50A2"/>
    <w:rsid w:val="00CE62E5"/>
    <w:rsid w:val="00CE6325"/>
    <w:rsid w:val="00CE6E81"/>
    <w:rsid w:val="00CE6F59"/>
    <w:rsid w:val="00CE72D9"/>
    <w:rsid w:val="00CE7302"/>
    <w:rsid w:val="00CF06BB"/>
    <w:rsid w:val="00CF0BA2"/>
    <w:rsid w:val="00CF11BD"/>
    <w:rsid w:val="00CF13C1"/>
    <w:rsid w:val="00CF1556"/>
    <w:rsid w:val="00CF1707"/>
    <w:rsid w:val="00CF1C0B"/>
    <w:rsid w:val="00CF2216"/>
    <w:rsid w:val="00CF27C8"/>
    <w:rsid w:val="00CF2F86"/>
    <w:rsid w:val="00CF31BF"/>
    <w:rsid w:val="00CF4495"/>
    <w:rsid w:val="00CF5C45"/>
    <w:rsid w:val="00CF6FC7"/>
    <w:rsid w:val="00CF6FEC"/>
    <w:rsid w:val="00CF7254"/>
    <w:rsid w:val="00CF7F07"/>
    <w:rsid w:val="00D00019"/>
    <w:rsid w:val="00D0047F"/>
    <w:rsid w:val="00D00628"/>
    <w:rsid w:val="00D006BA"/>
    <w:rsid w:val="00D014B2"/>
    <w:rsid w:val="00D0187D"/>
    <w:rsid w:val="00D02435"/>
    <w:rsid w:val="00D028D4"/>
    <w:rsid w:val="00D02A31"/>
    <w:rsid w:val="00D02B48"/>
    <w:rsid w:val="00D02E26"/>
    <w:rsid w:val="00D03071"/>
    <w:rsid w:val="00D03591"/>
    <w:rsid w:val="00D038F7"/>
    <w:rsid w:val="00D044AF"/>
    <w:rsid w:val="00D0555F"/>
    <w:rsid w:val="00D05933"/>
    <w:rsid w:val="00D0597C"/>
    <w:rsid w:val="00D059AA"/>
    <w:rsid w:val="00D05D3A"/>
    <w:rsid w:val="00D05FCC"/>
    <w:rsid w:val="00D061A0"/>
    <w:rsid w:val="00D06883"/>
    <w:rsid w:val="00D06C56"/>
    <w:rsid w:val="00D0702C"/>
    <w:rsid w:val="00D073F8"/>
    <w:rsid w:val="00D07548"/>
    <w:rsid w:val="00D10121"/>
    <w:rsid w:val="00D105C1"/>
    <w:rsid w:val="00D10E25"/>
    <w:rsid w:val="00D10FDA"/>
    <w:rsid w:val="00D11271"/>
    <w:rsid w:val="00D11AEB"/>
    <w:rsid w:val="00D11EFD"/>
    <w:rsid w:val="00D12369"/>
    <w:rsid w:val="00D123AE"/>
    <w:rsid w:val="00D12612"/>
    <w:rsid w:val="00D12E87"/>
    <w:rsid w:val="00D13142"/>
    <w:rsid w:val="00D139D8"/>
    <w:rsid w:val="00D13A57"/>
    <w:rsid w:val="00D13BFF"/>
    <w:rsid w:val="00D14C2F"/>
    <w:rsid w:val="00D14C3D"/>
    <w:rsid w:val="00D177A2"/>
    <w:rsid w:val="00D17858"/>
    <w:rsid w:val="00D17AEF"/>
    <w:rsid w:val="00D20047"/>
    <w:rsid w:val="00D201FC"/>
    <w:rsid w:val="00D20A72"/>
    <w:rsid w:val="00D20F82"/>
    <w:rsid w:val="00D212F6"/>
    <w:rsid w:val="00D21D30"/>
    <w:rsid w:val="00D21DBE"/>
    <w:rsid w:val="00D22009"/>
    <w:rsid w:val="00D220E7"/>
    <w:rsid w:val="00D22E87"/>
    <w:rsid w:val="00D22F9B"/>
    <w:rsid w:val="00D22FCE"/>
    <w:rsid w:val="00D23A58"/>
    <w:rsid w:val="00D24404"/>
    <w:rsid w:val="00D24594"/>
    <w:rsid w:val="00D24AAA"/>
    <w:rsid w:val="00D24EA5"/>
    <w:rsid w:val="00D2508C"/>
    <w:rsid w:val="00D25714"/>
    <w:rsid w:val="00D2635C"/>
    <w:rsid w:val="00D264C1"/>
    <w:rsid w:val="00D264F5"/>
    <w:rsid w:val="00D26A97"/>
    <w:rsid w:val="00D2711E"/>
    <w:rsid w:val="00D271ED"/>
    <w:rsid w:val="00D2721B"/>
    <w:rsid w:val="00D2746C"/>
    <w:rsid w:val="00D27692"/>
    <w:rsid w:val="00D27E8D"/>
    <w:rsid w:val="00D300BD"/>
    <w:rsid w:val="00D302C6"/>
    <w:rsid w:val="00D31AF5"/>
    <w:rsid w:val="00D31CCB"/>
    <w:rsid w:val="00D32302"/>
    <w:rsid w:val="00D32C85"/>
    <w:rsid w:val="00D33685"/>
    <w:rsid w:val="00D338D4"/>
    <w:rsid w:val="00D33BC9"/>
    <w:rsid w:val="00D34247"/>
    <w:rsid w:val="00D344F7"/>
    <w:rsid w:val="00D3454B"/>
    <w:rsid w:val="00D35136"/>
    <w:rsid w:val="00D357DB"/>
    <w:rsid w:val="00D35B56"/>
    <w:rsid w:val="00D368A5"/>
    <w:rsid w:val="00D36B23"/>
    <w:rsid w:val="00D36C79"/>
    <w:rsid w:val="00D378A6"/>
    <w:rsid w:val="00D40034"/>
    <w:rsid w:val="00D405C7"/>
    <w:rsid w:val="00D40629"/>
    <w:rsid w:val="00D40D1E"/>
    <w:rsid w:val="00D40D33"/>
    <w:rsid w:val="00D41670"/>
    <w:rsid w:val="00D418F0"/>
    <w:rsid w:val="00D424F7"/>
    <w:rsid w:val="00D4269B"/>
    <w:rsid w:val="00D431D0"/>
    <w:rsid w:val="00D43623"/>
    <w:rsid w:val="00D43F3F"/>
    <w:rsid w:val="00D4417A"/>
    <w:rsid w:val="00D4441F"/>
    <w:rsid w:val="00D445F8"/>
    <w:rsid w:val="00D446D8"/>
    <w:rsid w:val="00D44708"/>
    <w:rsid w:val="00D457D1"/>
    <w:rsid w:val="00D45EFF"/>
    <w:rsid w:val="00D46525"/>
    <w:rsid w:val="00D4684D"/>
    <w:rsid w:val="00D46FC4"/>
    <w:rsid w:val="00D508C0"/>
    <w:rsid w:val="00D50C62"/>
    <w:rsid w:val="00D510F7"/>
    <w:rsid w:val="00D5181E"/>
    <w:rsid w:val="00D51944"/>
    <w:rsid w:val="00D51ACD"/>
    <w:rsid w:val="00D51BEA"/>
    <w:rsid w:val="00D523AC"/>
    <w:rsid w:val="00D52548"/>
    <w:rsid w:val="00D525F9"/>
    <w:rsid w:val="00D527E4"/>
    <w:rsid w:val="00D53066"/>
    <w:rsid w:val="00D54A0B"/>
    <w:rsid w:val="00D54B79"/>
    <w:rsid w:val="00D54C8C"/>
    <w:rsid w:val="00D554C7"/>
    <w:rsid w:val="00D55760"/>
    <w:rsid w:val="00D567BB"/>
    <w:rsid w:val="00D569E8"/>
    <w:rsid w:val="00D57218"/>
    <w:rsid w:val="00D584CB"/>
    <w:rsid w:val="00D60210"/>
    <w:rsid w:val="00D60355"/>
    <w:rsid w:val="00D6057C"/>
    <w:rsid w:val="00D606BD"/>
    <w:rsid w:val="00D60FE5"/>
    <w:rsid w:val="00D62060"/>
    <w:rsid w:val="00D62197"/>
    <w:rsid w:val="00D6230B"/>
    <w:rsid w:val="00D6440E"/>
    <w:rsid w:val="00D65201"/>
    <w:rsid w:val="00D65C11"/>
    <w:rsid w:val="00D66251"/>
    <w:rsid w:val="00D6646C"/>
    <w:rsid w:val="00D6654B"/>
    <w:rsid w:val="00D66899"/>
    <w:rsid w:val="00D66CE3"/>
    <w:rsid w:val="00D6705E"/>
    <w:rsid w:val="00D6726C"/>
    <w:rsid w:val="00D67CA2"/>
    <w:rsid w:val="00D7080E"/>
    <w:rsid w:val="00D70B49"/>
    <w:rsid w:val="00D70E54"/>
    <w:rsid w:val="00D71293"/>
    <w:rsid w:val="00D714CC"/>
    <w:rsid w:val="00D7177E"/>
    <w:rsid w:val="00D72030"/>
    <w:rsid w:val="00D72AB0"/>
    <w:rsid w:val="00D72C32"/>
    <w:rsid w:val="00D72EAF"/>
    <w:rsid w:val="00D73245"/>
    <w:rsid w:val="00D73C1D"/>
    <w:rsid w:val="00D73D24"/>
    <w:rsid w:val="00D73D3A"/>
    <w:rsid w:val="00D74466"/>
    <w:rsid w:val="00D745DC"/>
    <w:rsid w:val="00D74D27"/>
    <w:rsid w:val="00D75A4B"/>
    <w:rsid w:val="00D761CF"/>
    <w:rsid w:val="00D76FE8"/>
    <w:rsid w:val="00D7709F"/>
    <w:rsid w:val="00D77E0B"/>
    <w:rsid w:val="00D77F84"/>
    <w:rsid w:val="00D80854"/>
    <w:rsid w:val="00D80E36"/>
    <w:rsid w:val="00D80EE6"/>
    <w:rsid w:val="00D81143"/>
    <w:rsid w:val="00D81B40"/>
    <w:rsid w:val="00D82477"/>
    <w:rsid w:val="00D82EED"/>
    <w:rsid w:val="00D82F6B"/>
    <w:rsid w:val="00D834D2"/>
    <w:rsid w:val="00D83A9A"/>
    <w:rsid w:val="00D8425B"/>
    <w:rsid w:val="00D84534"/>
    <w:rsid w:val="00D847AD"/>
    <w:rsid w:val="00D852EB"/>
    <w:rsid w:val="00D85348"/>
    <w:rsid w:val="00D85C9B"/>
    <w:rsid w:val="00D86395"/>
    <w:rsid w:val="00D8669D"/>
    <w:rsid w:val="00D866AB"/>
    <w:rsid w:val="00D86FA2"/>
    <w:rsid w:val="00D90FA8"/>
    <w:rsid w:val="00D913B4"/>
    <w:rsid w:val="00D917C1"/>
    <w:rsid w:val="00D9191E"/>
    <w:rsid w:val="00D9233B"/>
    <w:rsid w:val="00D9296E"/>
    <w:rsid w:val="00D92C76"/>
    <w:rsid w:val="00D930E7"/>
    <w:rsid w:val="00D93454"/>
    <w:rsid w:val="00D93971"/>
    <w:rsid w:val="00D94219"/>
    <w:rsid w:val="00D94373"/>
    <w:rsid w:val="00D944BC"/>
    <w:rsid w:val="00D9469F"/>
    <w:rsid w:val="00D946A1"/>
    <w:rsid w:val="00D948C9"/>
    <w:rsid w:val="00D949C4"/>
    <w:rsid w:val="00D951B5"/>
    <w:rsid w:val="00D9562D"/>
    <w:rsid w:val="00D975D3"/>
    <w:rsid w:val="00D9776F"/>
    <w:rsid w:val="00DA030D"/>
    <w:rsid w:val="00DA12B0"/>
    <w:rsid w:val="00DA1361"/>
    <w:rsid w:val="00DA14A8"/>
    <w:rsid w:val="00DA14B0"/>
    <w:rsid w:val="00DA1C76"/>
    <w:rsid w:val="00DA22EF"/>
    <w:rsid w:val="00DA2594"/>
    <w:rsid w:val="00DA2602"/>
    <w:rsid w:val="00DA343F"/>
    <w:rsid w:val="00DA4361"/>
    <w:rsid w:val="00DA4B44"/>
    <w:rsid w:val="00DA5DF0"/>
    <w:rsid w:val="00DA5F38"/>
    <w:rsid w:val="00DA60AA"/>
    <w:rsid w:val="00DA6620"/>
    <w:rsid w:val="00DA6B9C"/>
    <w:rsid w:val="00DA6F50"/>
    <w:rsid w:val="00DA730A"/>
    <w:rsid w:val="00DA7533"/>
    <w:rsid w:val="00DABF83"/>
    <w:rsid w:val="00DB0841"/>
    <w:rsid w:val="00DB08E1"/>
    <w:rsid w:val="00DB0B6C"/>
    <w:rsid w:val="00DB1CA4"/>
    <w:rsid w:val="00DB1D2F"/>
    <w:rsid w:val="00DB1D4C"/>
    <w:rsid w:val="00DB24C6"/>
    <w:rsid w:val="00DB2B79"/>
    <w:rsid w:val="00DB3408"/>
    <w:rsid w:val="00DB34B2"/>
    <w:rsid w:val="00DB3D74"/>
    <w:rsid w:val="00DB455D"/>
    <w:rsid w:val="00DB50AA"/>
    <w:rsid w:val="00DB50E1"/>
    <w:rsid w:val="00DB5301"/>
    <w:rsid w:val="00DB55A2"/>
    <w:rsid w:val="00DB5A26"/>
    <w:rsid w:val="00DB5B8D"/>
    <w:rsid w:val="00DB62A8"/>
    <w:rsid w:val="00DB6CE7"/>
    <w:rsid w:val="00DB74A8"/>
    <w:rsid w:val="00DB752E"/>
    <w:rsid w:val="00DB7D55"/>
    <w:rsid w:val="00DB7DF9"/>
    <w:rsid w:val="00DB7EBF"/>
    <w:rsid w:val="00DC0200"/>
    <w:rsid w:val="00DC0201"/>
    <w:rsid w:val="00DC03AB"/>
    <w:rsid w:val="00DC0639"/>
    <w:rsid w:val="00DC1599"/>
    <w:rsid w:val="00DC18CB"/>
    <w:rsid w:val="00DC23FC"/>
    <w:rsid w:val="00DC26DD"/>
    <w:rsid w:val="00DC29C1"/>
    <w:rsid w:val="00DC2A79"/>
    <w:rsid w:val="00DC3131"/>
    <w:rsid w:val="00DC3788"/>
    <w:rsid w:val="00DC3D4A"/>
    <w:rsid w:val="00DC4A32"/>
    <w:rsid w:val="00DC4DEC"/>
    <w:rsid w:val="00DC537B"/>
    <w:rsid w:val="00DC5B75"/>
    <w:rsid w:val="00DC61D8"/>
    <w:rsid w:val="00DC625A"/>
    <w:rsid w:val="00DC64FD"/>
    <w:rsid w:val="00DC6884"/>
    <w:rsid w:val="00DC6D26"/>
    <w:rsid w:val="00DC7245"/>
    <w:rsid w:val="00DC728B"/>
    <w:rsid w:val="00DC72AE"/>
    <w:rsid w:val="00DC791F"/>
    <w:rsid w:val="00DD01EA"/>
    <w:rsid w:val="00DD05E9"/>
    <w:rsid w:val="00DD117F"/>
    <w:rsid w:val="00DD11EB"/>
    <w:rsid w:val="00DD1F94"/>
    <w:rsid w:val="00DD20F5"/>
    <w:rsid w:val="00DD21C1"/>
    <w:rsid w:val="00DD2336"/>
    <w:rsid w:val="00DD2CED"/>
    <w:rsid w:val="00DD3274"/>
    <w:rsid w:val="00DD3661"/>
    <w:rsid w:val="00DD37E4"/>
    <w:rsid w:val="00DD3A96"/>
    <w:rsid w:val="00DD3AC9"/>
    <w:rsid w:val="00DD3B50"/>
    <w:rsid w:val="00DD4140"/>
    <w:rsid w:val="00DD42DF"/>
    <w:rsid w:val="00DD52FB"/>
    <w:rsid w:val="00DD6125"/>
    <w:rsid w:val="00DD620E"/>
    <w:rsid w:val="00DD6C9B"/>
    <w:rsid w:val="00DD6E6B"/>
    <w:rsid w:val="00DD6F5C"/>
    <w:rsid w:val="00DE0152"/>
    <w:rsid w:val="00DE0909"/>
    <w:rsid w:val="00DE187F"/>
    <w:rsid w:val="00DE1F0E"/>
    <w:rsid w:val="00DE28E3"/>
    <w:rsid w:val="00DE36CF"/>
    <w:rsid w:val="00DE3AF2"/>
    <w:rsid w:val="00DE3D69"/>
    <w:rsid w:val="00DE446C"/>
    <w:rsid w:val="00DE5295"/>
    <w:rsid w:val="00DE58FD"/>
    <w:rsid w:val="00DE5A99"/>
    <w:rsid w:val="00DE6FCD"/>
    <w:rsid w:val="00DE7125"/>
    <w:rsid w:val="00DE7189"/>
    <w:rsid w:val="00DE71BF"/>
    <w:rsid w:val="00DE745D"/>
    <w:rsid w:val="00DE7B1E"/>
    <w:rsid w:val="00DF0022"/>
    <w:rsid w:val="00DF03F2"/>
    <w:rsid w:val="00DF0C4A"/>
    <w:rsid w:val="00DF1514"/>
    <w:rsid w:val="00DF2092"/>
    <w:rsid w:val="00DF230B"/>
    <w:rsid w:val="00DF2FFF"/>
    <w:rsid w:val="00DF316C"/>
    <w:rsid w:val="00DF3530"/>
    <w:rsid w:val="00DF3B35"/>
    <w:rsid w:val="00DF41E3"/>
    <w:rsid w:val="00DF48B0"/>
    <w:rsid w:val="00DF4FEA"/>
    <w:rsid w:val="00DF52EC"/>
    <w:rsid w:val="00DF56C6"/>
    <w:rsid w:val="00DF68BC"/>
    <w:rsid w:val="00DF702C"/>
    <w:rsid w:val="00DF799C"/>
    <w:rsid w:val="00DF7B29"/>
    <w:rsid w:val="00DF7BAB"/>
    <w:rsid w:val="00E001F5"/>
    <w:rsid w:val="00E0034B"/>
    <w:rsid w:val="00E004F3"/>
    <w:rsid w:val="00E00B1D"/>
    <w:rsid w:val="00E00B7F"/>
    <w:rsid w:val="00E01956"/>
    <w:rsid w:val="00E01D7D"/>
    <w:rsid w:val="00E01EF8"/>
    <w:rsid w:val="00E01FE3"/>
    <w:rsid w:val="00E02FC1"/>
    <w:rsid w:val="00E03102"/>
    <w:rsid w:val="00E0346D"/>
    <w:rsid w:val="00E035EB"/>
    <w:rsid w:val="00E03850"/>
    <w:rsid w:val="00E03BCF"/>
    <w:rsid w:val="00E03C54"/>
    <w:rsid w:val="00E03E32"/>
    <w:rsid w:val="00E03EBC"/>
    <w:rsid w:val="00E0402B"/>
    <w:rsid w:val="00E048C3"/>
    <w:rsid w:val="00E04CBB"/>
    <w:rsid w:val="00E05AE6"/>
    <w:rsid w:val="00E065B5"/>
    <w:rsid w:val="00E06610"/>
    <w:rsid w:val="00E06788"/>
    <w:rsid w:val="00E06BB4"/>
    <w:rsid w:val="00E0727E"/>
    <w:rsid w:val="00E07911"/>
    <w:rsid w:val="00E07C61"/>
    <w:rsid w:val="00E07DA2"/>
    <w:rsid w:val="00E1072C"/>
    <w:rsid w:val="00E109E7"/>
    <w:rsid w:val="00E11D88"/>
    <w:rsid w:val="00E1204A"/>
    <w:rsid w:val="00E12693"/>
    <w:rsid w:val="00E126C1"/>
    <w:rsid w:val="00E132AC"/>
    <w:rsid w:val="00E13628"/>
    <w:rsid w:val="00E13937"/>
    <w:rsid w:val="00E13A53"/>
    <w:rsid w:val="00E13B0F"/>
    <w:rsid w:val="00E13B97"/>
    <w:rsid w:val="00E150A9"/>
    <w:rsid w:val="00E151E6"/>
    <w:rsid w:val="00E15A52"/>
    <w:rsid w:val="00E15FA7"/>
    <w:rsid w:val="00E16470"/>
    <w:rsid w:val="00E167A9"/>
    <w:rsid w:val="00E16A7D"/>
    <w:rsid w:val="00E17129"/>
    <w:rsid w:val="00E171E8"/>
    <w:rsid w:val="00E17384"/>
    <w:rsid w:val="00E17806"/>
    <w:rsid w:val="00E20022"/>
    <w:rsid w:val="00E204B3"/>
    <w:rsid w:val="00E20B17"/>
    <w:rsid w:val="00E20B86"/>
    <w:rsid w:val="00E20D8A"/>
    <w:rsid w:val="00E20DAE"/>
    <w:rsid w:val="00E217CC"/>
    <w:rsid w:val="00E217F4"/>
    <w:rsid w:val="00E21DD3"/>
    <w:rsid w:val="00E22639"/>
    <w:rsid w:val="00E22971"/>
    <w:rsid w:val="00E22AD6"/>
    <w:rsid w:val="00E22BDE"/>
    <w:rsid w:val="00E22D24"/>
    <w:rsid w:val="00E22EAE"/>
    <w:rsid w:val="00E230FE"/>
    <w:rsid w:val="00E23513"/>
    <w:rsid w:val="00E23515"/>
    <w:rsid w:val="00E236AB"/>
    <w:rsid w:val="00E237CB"/>
    <w:rsid w:val="00E23A19"/>
    <w:rsid w:val="00E24383"/>
    <w:rsid w:val="00E24939"/>
    <w:rsid w:val="00E24CFA"/>
    <w:rsid w:val="00E25FA9"/>
    <w:rsid w:val="00E26021"/>
    <w:rsid w:val="00E27B07"/>
    <w:rsid w:val="00E27C59"/>
    <w:rsid w:val="00E30212"/>
    <w:rsid w:val="00E3077D"/>
    <w:rsid w:val="00E31556"/>
    <w:rsid w:val="00E318D1"/>
    <w:rsid w:val="00E3256D"/>
    <w:rsid w:val="00E32768"/>
    <w:rsid w:val="00E32E0E"/>
    <w:rsid w:val="00E33250"/>
    <w:rsid w:val="00E33AA9"/>
    <w:rsid w:val="00E34136"/>
    <w:rsid w:val="00E349CD"/>
    <w:rsid w:val="00E358D9"/>
    <w:rsid w:val="00E35A32"/>
    <w:rsid w:val="00E367D7"/>
    <w:rsid w:val="00E36B44"/>
    <w:rsid w:val="00E36ECE"/>
    <w:rsid w:val="00E3733D"/>
    <w:rsid w:val="00E374DA"/>
    <w:rsid w:val="00E378B2"/>
    <w:rsid w:val="00E37E8C"/>
    <w:rsid w:val="00E40D6E"/>
    <w:rsid w:val="00E40FC0"/>
    <w:rsid w:val="00E41206"/>
    <w:rsid w:val="00E41448"/>
    <w:rsid w:val="00E41AE0"/>
    <w:rsid w:val="00E41B60"/>
    <w:rsid w:val="00E42026"/>
    <w:rsid w:val="00E4271A"/>
    <w:rsid w:val="00E42C5E"/>
    <w:rsid w:val="00E4321B"/>
    <w:rsid w:val="00E432C4"/>
    <w:rsid w:val="00E43850"/>
    <w:rsid w:val="00E438A3"/>
    <w:rsid w:val="00E43B07"/>
    <w:rsid w:val="00E440BE"/>
    <w:rsid w:val="00E44203"/>
    <w:rsid w:val="00E44B12"/>
    <w:rsid w:val="00E44EAB"/>
    <w:rsid w:val="00E45287"/>
    <w:rsid w:val="00E45F6F"/>
    <w:rsid w:val="00E460EA"/>
    <w:rsid w:val="00E4614F"/>
    <w:rsid w:val="00E46F17"/>
    <w:rsid w:val="00E473A7"/>
    <w:rsid w:val="00E47634"/>
    <w:rsid w:val="00E478FA"/>
    <w:rsid w:val="00E479F0"/>
    <w:rsid w:val="00E47CA7"/>
    <w:rsid w:val="00E47DE5"/>
    <w:rsid w:val="00E47EEE"/>
    <w:rsid w:val="00E50286"/>
    <w:rsid w:val="00E5100D"/>
    <w:rsid w:val="00E51C63"/>
    <w:rsid w:val="00E51D38"/>
    <w:rsid w:val="00E52357"/>
    <w:rsid w:val="00E52621"/>
    <w:rsid w:val="00E5269A"/>
    <w:rsid w:val="00E5322D"/>
    <w:rsid w:val="00E53820"/>
    <w:rsid w:val="00E53CB9"/>
    <w:rsid w:val="00E545C5"/>
    <w:rsid w:val="00E556F9"/>
    <w:rsid w:val="00E55C44"/>
    <w:rsid w:val="00E56309"/>
    <w:rsid w:val="00E566D6"/>
    <w:rsid w:val="00E56F42"/>
    <w:rsid w:val="00E574A7"/>
    <w:rsid w:val="00E57831"/>
    <w:rsid w:val="00E57EF0"/>
    <w:rsid w:val="00E60214"/>
    <w:rsid w:val="00E6085C"/>
    <w:rsid w:val="00E60942"/>
    <w:rsid w:val="00E60977"/>
    <w:rsid w:val="00E61563"/>
    <w:rsid w:val="00E615E3"/>
    <w:rsid w:val="00E61B03"/>
    <w:rsid w:val="00E61BE2"/>
    <w:rsid w:val="00E61E39"/>
    <w:rsid w:val="00E62071"/>
    <w:rsid w:val="00E62EF2"/>
    <w:rsid w:val="00E6390E"/>
    <w:rsid w:val="00E63FB1"/>
    <w:rsid w:val="00E6424F"/>
    <w:rsid w:val="00E6459B"/>
    <w:rsid w:val="00E64AAC"/>
    <w:rsid w:val="00E64AFF"/>
    <w:rsid w:val="00E64BC5"/>
    <w:rsid w:val="00E64E25"/>
    <w:rsid w:val="00E6573E"/>
    <w:rsid w:val="00E65A2E"/>
    <w:rsid w:val="00E6791A"/>
    <w:rsid w:val="00E67C2C"/>
    <w:rsid w:val="00E67C81"/>
    <w:rsid w:val="00E700F2"/>
    <w:rsid w:val="00E707F4"/>
    <w:rsid w:val="00E720D3"/>
    <w:rsid w:val="00E72685"/>
    <w:rsid w:val="00E73D67"/>
    <w:rsid w:val="00E73DA6"/>
    <w:rsid w:val="00E74040"/>
    <w:rsid w:val="00E74139"/>
    <w:rsid w:val="00E74277"/>
    <w:rsid w:val="00E74CA2"/>
    <w:rsid w:val="00E76127"/>
    <w:rsid w:val="00E76279"/>
    <w:rsid w:val="00E76D39"/>
    <w:rsid w:val="00E771FA"/>
    <w:rsid w:val="00E77F75"/>
    <w:rsid w:val="00E801A5"/>
    <w:rsid w:val="00E803AF"/>
    <w:rsid w:val="00E804B2"/>
    <w:rsid w:val="00E8067A"/>
    <w:rsid w:val="00E806BB"/>
    <w:rsid w:val="00E80854"/>
    <w:rsid w:val="00E80E77"/>
    <w:rsid w:val="00E81221"/>
    <w:rsid w:val="00E8212D"/>
    <w:rsid w:val="00E823E0"/>
    <w:rsid w:val="00E82B4B"/>
    <w:rsid w:val="00E82D9D"/>
    <w:rsid w:val="00E839D6"/>
    <w:rsid w:val="00E83A80"/>
    <w:rsid w:val="00E84D06"/>
    <w:rsid w:val="00E84EA1"/>
    <w:rsid w:val="00E85658"/>
    <w:rsid w:val="00E856A5"/>
    <w:rsid w:val="00E85A33"/>
    <w:rsid w:val="00E85E34"/>
    <w:rsid w:val="00E85E39"/>
    <w:rsid w:val="00E86012"/>
    <w:rsid w:val="00E86055"/>
    <w:rsid w:val="00E863AE"/>
    <w:rsid w:val="00E86E1A"/>
    <w:rsid w:val="00E86EA3"/>
    <w:rsid w:val="00E86F37"/>
    <w:rsid w:val="00E87042"/>
    <w:rsid w:val="00E87890"/>
    <w:rsid w:val="00E879C2"/>
    <w:rsid w:val="00E87BEC"/>
    <w:rsid w:val="00E87DF2"/>
    <w:rsid w:val="00E87E0F"/>
    <w:rsid w:val="00E91049"/>
    <w:rsid w:val="00E91A6B"/>
    <w:rsid w:val="00E92347"/>
    <w:rsid w:val="00E926BA"/>
    <w:rsid w:val="00E92DFB"/>
    <w:rsid w:val="00E92E3D"/>
    <w:rsid w:val="00E92F3C"/>
    <w:rsid w:val="00E93511"/>
    <w:rsid w:val="00E93BCE"/>
    <w:rsid w:val="00E93C03"/>
    <w:rsid w:val="00E93D52"/>
    <w:rsid w:val="00E94CFE"/>
    <w:rsid w:val="00E9518D"/>
    <w:rsid w:val="00E953A1"/>
    <w:rsid w:val="00E959A8"/>
    <w:rsid w:val="00E959D6"/>
    <w:rsid w:val="00E95B4A"/>
    <w:rsid w:val="00E9612D"/>
    <w:rsid w:val="00E9688F"/>
    <w:rsid w:val="00EA02A0"/>
    <w:rsid w:val="00EA039A"/>
    <w:rsid w:val="00EA0AEF"/>
    <w:rsid w:val="00EA1113"/>
    <w:rsid w:val="00EA1163"/>
    <w:rsid w:val="00EA1425"/>
    <w:rsid w:val="00EA15DF"/>
    <w:rsid w:val="00EA1C6C"/>
    <w:rsid w:val="00EA2378"/>
    <w:rsid w:val="00EA3BA0"/>
    <w:rsid w:val="00EA3C7C"/>
    <w:rsid w:val="00EA4308"/>
    <w:rsid w:val="00EA44C6"/>
    <w:rsid w:val="00EA4E8A"/>
    <w:rsid w:val="00EA5525"/>
    <w:rsid w:val="00EA55E5"/>
    <w:rsid w:val="00EA5BAC"/>
    <w:rsid w:val="00EA5C90"/>
    <w:rsid w:val="00EA5E92"/>
    <w:rsid w:val="00EA6485"/>
    <w:rsid w:val="00EA6E91"/>
    <w:rsid w:val="00EA70AD"/>
    <w:rsid w:val="00EA7318"/>
    <w:rsid w:val="00EA74BC"/>
    <w:rsid w:val="00EA7BB1"/>
    <w:rsid w:val="00EB012B"/>
    <w:rsid w:val="00EB082D"/>
    <w:rsid w:val="00EB0ED9"/>
    <w:rsid w:val="00EB1C79"/>
    <w:rsid w:val="00EB1DBE"/>
    <w:rsid w:val="00EB1E60"/>
    <w:rsid w:val="00EB2566"/>
    <w:rsid w:val="00EB3185"/>
    <w:rsid w:val="00EB31D0"/>
    <w:rsid w:val="00EB3916"/>
    <w:rsid w:val="00EB4581"/>
    <w:rsid w:val="00EB4BAE"/>
    <w:rsid w:val="00EB4CBF"/>
    <w:rsid w:val="00EB56FB"/>
    <w:rsid w:val="00EB5B1D"/>
    <w:rsid w:val="00EB625A"/>
    <w:rsid w:val="00EB6264"/>
    <w:rsid w:val="00EB6630"/>
    <w:rsid w:val="00EB6A39"/>
    <w:rsid w:val="00EB7F2E"/>
    <w:rsid w:val="00EC0091"/>
    <w:rsid w:val="00EC0CBB"/>
    <w:rsid w:val="00EC10A6"/>
    <w:rsid w:val="00EC17CE"/>
    <w:rsid w:val="00EC19FB"/>
    <w:rsid w:val="00EC1B15"/>
    <w:rsid w:val="00EC1BA4"/>
    <w:rsid w:val="00EC23E9"/>
    <w:rsid w:val="00EC2696"/>
    <w:rsid w:val="00EC2699"/>
    <w:rsid w:val="00EC28CF"/>
    <w:rsid w:val="00EC2EE1"/>
    <w:rsid w:val="00EC348E"/>
    <w:rsid w:val="00EC4753"/>
    <w:rsid w:val="00EC4E53"/>
    <w:rsid w:val="00EC513A"/>
    <w:rsid w:val="00EC58D0"/>
    <w:rsid w:val="00EC58FD"/>
    <w:rsid w:val="00EC59BB"/>
    <w:rsid w:val="00EC5BF0"/>
    <w:rsid w:val="00EC6721"/>
    <w:rsid w:val="00EC67C3"/>
    <w:rsid w:val="00EC6BCF"/>
    <w:rsid w:val="00EC6DA1"/>
    <w:rsid w:val="00EC722E"/>
    <w:rsid w:val="00EC7D13"/>
    <w:rsid w:val="00ED05F1"/>
    <w:rsid w:val="00ED0C42"/>
    <w:rsid w:val="00ED1076"/>
    <w:rsid w:val="00ED13C2"/>
    <w:rsid w:val="00ED1B25"/>
    <w:rsid w:val="00ED1BA5"/>
    <w:rsid w:val="00ED1E26"/>
    <w:rsid w:val="00ED1FBD"/>
    <w:rsid w:val="00ED215A"/>
    <w:rsid w:val="00ED21FA"/>
    <w:rsid w:val="00ED2232"/>
    <w:rsid w:val="00ED24ED"/>
    <w:rsid w:val="00ED2559"/>
    <w:rsid w:val="00ED2630"/>
    <w:rsid w:val="00ED2D17"/>
    <w:rsid w:val="00ED32C0"/>
    <w:rsid w:val="00ED3714"/>
    <w:rsid w:val="00ED3C40"/>
    <w:rsid w:val="00ED4136"/>
    <w:rsid w:val="00ED46CD"/>
    <w:rsid w:val="00ED4932"/>
    <w:rsid w:val="00ED5200"/>
    <w:rsid w:val="00ED6005"/>
    <w:rsid w:val="00ED6232"/>
    <w:rsid w:val="00ED6C70"/>
    <w:rsid w:val="00ED6CEB"/>
    <w:rsid w:val="00ED77C3"/>
    <w:rsid w:val="00ED7A4A"/>
    <w:rsid w:val="00ED7B30"/>
    <w:rsid w:val="00ED7C22"/>
    <w:rsid w:val="00ED7D8A"/>
    <w:rsid w:val="00EE195B"/>
    <w:rsid w:val="00EE1E1F"/>
    <w:rsid w:val="00EE2423"/>
    <w:rsid w:val="00EE30BC"/>
    <w:rsid w:val="00EE3D29"/>
    <w:rsid w:val="00EE473C"/>
    <w:rsid w:val="00EE4FFA"/>
    <w:rsid w:val="00EE55B3"/>
    <w:rsid w:val="00EE579B"/>
    <w:rsid w:val="00EE628E"/>
    <w:rsid w:val="00EE6984"/>
    <w:rsid w:val="00EE6BB1"/>
    <w:rsid w:val="00EE719C"/>
    <w:rsid w:val="00EE72CC"/>
    <w:rsid w:val="00EE770F"/>
    <w:rsid w:val="00EF087A"/>
    <w:rsid w:val="00EF123B"/>
    <w:rsid w:val="00EF1419"/>
    <w:rsid w:val="00EF26CE"/>
    <w:rsid w:val="00EF2726"/>
    <w:rsid w:val="00EF29CC"/>
    <w:rsid w:val="00EF2BA0"/>
    <w:rsid w:val="00EF2C46"/>
    <w:rsid w:val="00EF35C0"/>
    <w:rsid w:val="00EF3AA6"/>
    <w:rsid w:val="00EF3D56"/>
    <w:rsid w:val="00EF3F46"/>
    <w:rsid w:val="00EF44CA"/>
    <w:rsid w:val="00EF4A31"/>
    <w:rsid w:val="00EF4BAC"/>
    <w:rsid w:val="00EF640E"/>
    <w:rsid w:val="00EF6A26"/>
    <w:rsid w:val="00EF6CBD"/>
    <w:rsid w:val="00EF6DBC"/>
    <w:rsid w:val="00EF74C8"/>
    <w:rsid w:val="00EF7A0E"/>
    <w:rsid w:val="00EF7D8A"/>
    <w:rsid w:val="00EF7FF4"/>
    <w:rsid w:val="00F00210"/>
    <w:rsid w:val="00F00D3D"/>
    <w:rsid w:val="00F00E68"/>
    <w:rsid w:val="00F014D1"/>
    <w:rsid w:val="00F01FA6"/>
    <w:rsid w:val="00F02088"/>
    <w:rsid w:val="00F022DF"/>
    <w:rsid w:val="00F0248F"/>
    <w:rsid w:val="00F026F9"/>
    <w:rsid w:val="00F02993"/>
    <w:rsid w:val="00F031AA"/>
    <w:rsid w:val="00F0351C"/>
    <w:rsid w:val="00F03554"/>
    <w:rsid w:val="00F03BCD"/>
    <w:rsid w:val="00F03D25"/>
    <w:rsid w:val="00F03F11"/>
    <w:rsid w:val="00F04597"/>
    <w:rsid w:val="00F0464E"/>
    <w:rsid w:val="00F04ED1"/>
    <w:rsid w:val="00F04F63"/>
    <w:rsid w:val="00F052FD"/>
    <w:rsid w:val="00F055DD"/>
    <w:rsid w:val="00F05706"/>
    <w:rsid w:val="00F05C7D"/>
    <w:rsid w:val="00F05CB4"/>
    <w:rsid w:val="00F05EF1"/>
    <w:rsid w:val="00F0649E"/>
    <w:rsid w:val="00F07189"/>
    <w:rsid w:val="00F1016E"/>
    <w:rsid w:val="00F10361"/>
    <w:rsid w:val="00F103AC"/>
    <w:rsid w:val="00F104A8"/>
    <w:rsid w:val="00F10A88"/>
    <w:rsid w:val="00F10BCD"/>
    <w:rsid w:val="00F112F8"/>
    <w:rsid w:val="00F11EBF"/>
    <w:rsid w:val="00F12C31"/>
    <w:rsid w:val="00F1360D"/>
    <w:rsid w:val="00F13790"/>
    <w:rsid w:val="00F13C9F"/>
    <w:rsid w:val="00F14153"/>
    <w:rsid w:val="00F147BA"/>
    <w:rsid w:val="00F14A3F"/>
    <w:rsid w:val="00F14E6E"/>
    <w:rsid w:val="00F15550"/>
    <w:rsid w:val="00F15B37"/>
    <w:rsid w:val="00F1603F"/>
    <w:rsid w:val="00F16F07"/>
    <w:rsid w:val="00F16FF7"/>
    <w:rsid w:val="00F17587"/>
    <w:rsid w:val="00F17DB8"/>
    <w:rsid w:val="00F17E68"/>
    <w:rsid w:val="00F195CC"/>
    <w:rsid w:val="00F2082E"/>
    <w:rsid w:val="00F20AF7"/>
    <w:rsid w:val="00F20CFC"/>
    <w:rsid w:val="00F2146B"/>
    <w:rsid w:val="00F21BC3"/>
    <w:rsid w:val="00F21CA4"/>
    <w:rsid w:val="00F221B0"/>
    <w:rsid w:val="00F22518"/>
    <w:rsid w:val="00F2263B"/>
    <w:rsid w:val="00F2266C"/>
    <w:rsid w:val="00F22E18"/>
    <w:rsid w:val="00F2353B"/>
    <w:rsid w:val="00F238D6"/>
    <w:rsid w:val="00F23C61"/>
    <w:rsid w:val="00F25858"/>
    <w:rsid w:val="00F2653F"/>
    <w:rsid w:val="00F2688F"/>
    <w:rsid w:val="00F26E77"/>
    <w:rsid w:val="00F275C8"/>
    <w:rsid w:val="00F275E4"/>
    <w:rsid w:val="00F27C3E"/>
    <w:rsid w:val="00F30758"/>
    <w:rsid w:val="00F30AEF"/>
    <w:rsid w:val="00F30B33"/>
    <w:rsid w:val="00F315AF"/>
    <w:rsid w:val="00F31992"/>
    <w:rsid w:val="00F31C59"/>
    <w:rsid w:val="00F32302"/>
    <w:rsid w:val="00F3261F"/>
    <w:rsid w:val="00F327D6"/>
    <w:rsid w:val="00F334F2"/>
    <w:rsid w:val="00F3387D"/>
    <w:rsid w:val="00F3437B"/>
    <w:rsid w:val="00F3480A"/>
    <w:rsid w:val="00F348C2"/>
    <w:rsid w:val="00F36511"/>
    <w:rsid w:val="00F3661C"/>
    <w:rsid w:val="00F36679"/>
    <w:rsid w:val="00F36F99"/>
    <w:rsid w:val="00F405E0"/>
    <w:rsid w:val="00F4071D"/>
    <w:rsid w:val="00F4079A"/>
    <w:rsid w:val="00F413B8"/>
    <w:rsid w:val="00F416DF"/>
    <w:rsid w:val="00F41919"/>
    <w:rsid w:val="00F4209E"/>
    <w:rsid w:val="00F424A1"/>
    <w:rsid w:val="00F431CE"/>
    <w:rsid w:val="00F43944"/>
    <w:rsid w:val="00F43B87"/>
    <w:rsid w:val="00F44CCE"/>
    <w:rsid w:val="00F453C8"/>
    <w:rsid w:val="00F45E47"/>
    <w:rsid w:val="00F463DD"/>
    <w:rsid w:val="00F46996"/>
    <w:rsid w:val="00F469EE"/>
    <w:rsid w:val="00F477BF"/>
    <w:rsid w:val="00F47929"/>
    <w:rsid w:val="00F47B9B"/>
    <w:rsid w:val="00F500A2"/>
    <w:rsid w:val="00F50689"/>
    <w:rsid w:val="00F50D5E"/>
    <w:rsid w:val="00F50F58"/>
    <w:rsid w:val="00F50FE9"/>
    <w:rsid w:val="00F5175E"/>
    <w:rsid w:val="00F52251"/>
    <w:rsid w:val="00F53533"/>
    <w:rsid w:val="00F5524E"/>
    <w:rsid w:val="00F55254"/>
    <w:rsid w:val="00F5599A"/>
    <w:rsid w:val="00F55CFC"/>
    <w:rsid w:val="00F55FC4"/>
    <w:rsid w:val="00F56BB4"/>
    <w:rsid w:val="00F56EC2"/>
    <w:rsid w:val="00F57938"/>
    <w:rsid w:val="00F57997"/>
    <w:rsid w:val="00F57F4A"/>
    <w:rsid w:val="00F601D3"/>
    <w:rsid w:val="00F606C3"/>
    <w:rsid w:val="00F609E5"/>
    <w:rsid w:val="00F614AA"/>
    <w:rsid w:val="00F635B7"/>
    <w:rsid w:val="00F642AF"/>
    <w:rsid w:val="00F64450"/>
    <w:rsid w:val="00F645D6"/>
    <w:rsid w:val="00F64740"/>
    <w:rsid w:val="00F64AAB"/>
    <w:rsid w:val="00F64AB9"/>
    <w:rsid w:val="00F65365"/>
    <w:rsid w:val="00F65A8C"/>
    <w:rsid w:val="00F65CDF"/>
    <w:rsid w:val="00F65D95"/>
    <w:rsid w:val="00F663AC"/>
    <w:rsid w:val="00F66691"/>
    <w:rsid w:val="00F6671D"/>
    <w:rsid w:val="00F66CED"/>
    <w:rsid w:val="00F67021"/>
    <w:rsid w:val="00F67D54"/>
    <w:rsid w:val="00F70084"/>
    <w:rsid w:val="00F70246"/>
    <w:rsid w:val="00F70434"/>
    <w:rsid w:val="00F7148D"/>
    <w:rsid w:val="00F72752"/>
    <w:rsid w:val="00F72BFE"/>
    <w:rsid w:val="00F73096"/>
    <w:rsid w:val="00F730E4"/>
    <w:rsid w:val="00F7374C"/>
    <w:rsid w:val="00F73AB3"/>
    <w:rsid w:val="00F73F06"/>
    <w:rsid w:val="00F7462D"/>
    <w:rsid w:val="00F7499D"/>
    <w:rsid w:val="00F75A3A"/>
    <w:rsid w:val="00F75B5A"/>
    <w:rsid w:val="00F76017"/>
    <w:rsid w:val="00F7685E"/>
    <w:rsid w:val="00F76B26"/>
    <w:rsid w:val="00F77489"/>
    <w:rsid w:val="00F77586"/>
    <w:rsid w:val="00F775CF"/>
    <w:rsid w:val="00F775D0"/>
    <w:rsid w:val="00F77A25"/>
    <w:rsid w:val="00F77FF5"/>
    <w:rsid w:val="00F805BE"/>
    <w:rsid w:val="00F827AF"/>
    <w:rsid w:val="00F82AE7"/>
    <w:rsid w:val="00F83269"/>
    <w:rsid w:val="00F833A8"/>
    <w:rsid w:val="00F839D0"/>
    <w:rsid w:val="00F84034"/>
    <w:rsid w:val="00F84B8E"/>
    <w:rsid w:val="00F8552E"/>
    <w:rsid w:val="00F85C59"/>
    <w:rsid w:val="00F86406"/>
    <w:rsid w:val="00F86840"/>
    <w:rsid w:val="00F87B0B"/>
    <w:rsid w:val="00F87C4F"/>
    <w:rsid w:val="00F87E1D"/>
    <w:rsid w:val="00F904C9"/>
    <w:rsid w:val="00F904F0"/>
    <w:rsid w:val="00F90ADA"/>
    <w:rsid w:val="00F911BF"/>
    <w:rsid w:val="00F91869"/>
    <w:rsid w:val="00F92A05"/>
    <w:rsid w:val="00F92DF8"/>
    <w:rsid w:val="00F9309A"/>
    <w:rsid w:val="00F935CA"/>
    <w:rsid w:val="00F939F0"/>
    <w:rsid w:val="00F93CA1"/>
    <w:rsid w:val="00F942E8"/>
    <w:rsid w:val="00F944B1"/>
    <w:rsid w:val="00F944BF"/>
    <w:rsid w:val="00F948F2"/>
    <w:rsid w:val="00F94913"/>
    <w:rsid w:val="00F94D22"/>
    <w:rsid w:val="00F95566"/>
    <w:rsid w:val="00F95773"/>
    <w:rsid w:val="00F95873"/>
    <w:rsid w:val="00F961E6"/>
    <w:rsid w:val="00F9628C"/>
    <w:rsid w:val="00F96E42"/>
    <w:rsid w:val="00F971E2"/>
    <w:rsid w:val="00F971E7"/>
    <w:rsid w:val="00F9728A"/>
    <w:rsid w:val="00F97339"/>
    <w:rsid w:val="00F973F4"/>
    <w:rsid w:val="00F97C30"/>
    <w:rsid w:val="00F97CFA"/>
    <w:rsid w:val="00FA0256"/>
    <w:rsid w:val="00FA05F6"/>
    <w:rsid w:val="00FA0C7C"/>
    <w:rsid w:val="00FA0F6D"/>
    <w:rsid w:val="00FA1994"/>
    <w:rsid w:val="00FA1B3B"/>
    <w:rsid w:val="00FA2D41"/>
    <w:rsid w:val="00FA3332"/>
    <w:rsid w:val="00FA4173"/>
    <w:rsid w:val="00FA4AC6"/>
    <w:rsid w:val="00FA514F"/>
    <w:rsid w:val="00FA5269"/>
    <w:rsid w:val="00FA5E67"/>
    <w:rsid w:val="00FA7241"/>
    <w:rsid w:val="00FA724E"/>
    <w:rsid w:val="00FA7295"/>
    <w:rsid w:val="00FA742A"/>
    <w:rsid w:val="00FA78A5"/>
    <w:rsid w:val="00FA7E43"/>
    <w:rsid w:val="00FB03A6"/>
    <w:rsid w:val="00FB0576"/>
    <w:rsid w:val="00FB19B7"/>
    <w:rsid w:val="00FB1A71"/>
    <w:rsid w:val="00FB1BD5"/>
    <w:rsid w:val="00FB1C94"/>
    <w:rsid w:val="00FB1CA1"/>
    <w:rsid w:val="00FB2873"/>
    <w:rsid w:val="00FB2F19"/>
    <w:rsid w:val="00FB2F44"/>
    <w:rsid w:val="00FB2FCF"/>
    <w:rsid w:val="00FB3093"/>
    <w:rsid w:val="00FB37D4"/>
    <w:rsid w:val="00FB3C24"/>
    <w:rsid w:val="00FB3CA4"/>
    <w:rsid w:val="00FB545C"/>
    <w:rsid w:val="00FB6101"/>
    <w:rsid w:val="00FB674B"/>
    <w:rsid w:val="00FB6DEC"/>
    <w:rsid w:val="00FB6F1E"/>
    <w:rsid w:val="00FB74F3"/>
    <w:rsid w:val="00FC0B6F"/>
    <w:rsid w:val="00FC0B88"/>
    <w:rsid w:val="00FC0BAB"/>
    <w:rsid w:val="00FC1821"/>
    <w:rsid w:val="00FC188E"/>
    <w:rsid w:val="00FC1DF4"/>
    <w:rsid w:val="00FC209A"/>
    <w:rsid w:val="00FC2810"/>
    <w:rsid w:val="00FC392B"/>
    <w:rsid w:val="00FC5033"/>
    <w:rsid w:val="00FC514F"/>
    <w:rsid w:val="00FC55B6"/>
    <w:rsid w:val="00FC5A64"/>
    <w:rsid w:val="00FC6121"/>
    <w:rsid w:val="00FC61E8"/>
    <w:rsid w:val="00FC6939"/>
    <w:rsid w:val="00FC7226"/>
    <w:rsid w:val="00FD0612"/>
    <w:rsid w:val="00FD06A2"/>
    <w:rsid w:val="00FD08B1"/>
    <w:rsid w:val="00FD10D1"/>
    <w:rsid w:val="00FD16E9"/>
    <w:rsid w:val="00FD198B"/>
    <w:rsid w:val="00FD1D8B"/>
    <w:rsid w:val="00FD22B6"/>
    <w:rsid w:val="00FD2622"/>
    <w:rsid w:val="00FD28D3"/>
    <w:rsid w:val="00FD2912"/>
    <w:rsid w:val="00FD2FF8"/>
    <w:rsid w:val="00FD325B"/>
    <w:rsid w:val="00FD3918"/>
    <w:rsid w:val="00FD438A"/>
    <w:rsid w:val="00FD4A08"/>
    <w:rsid w:val="00FD5646"/>
    <w:rsid w:val="00FD5B7C"/>
    <w:rsid w:val="00FD5D42"/>
    <w:rsid w:val="00FD5EA7"/>
    <w:rsid w:val="00FD6032"/>
    <w:rsid w:val="00FD6213"/>
    <w:rsid w:val="00FD6447"/>
    <w:rsid w:val="00FD6B27"/>
    <w:rsid w:val="00FD74DB"/>
    <w:rsid w:val="00FD758F"/>
    <w:rsid w:val="00FD7606"/>
    <w:rsid w:val="00FD7635"/>
    <w:rsid w:val="00FD79A2"/>
    <w:rsid w:val="00FE0635"/>
    <w:rsid w:val="00FE0E18"/>
    <w:rsid w:val="00FE1544"/>
    <w:rsid w:val="00FE1AB5"/>
    <w:rsid w:val="00FE1DED"/>
    <w:rsid w:val="00FE236F"/>
    <w:rsid w:val="00FE2423"/>
    <w:rsid w:val="00FE2C5C"/>
    <w:rsid w:val="00FE3116"/>
    <w:rsid w:val="00FE3A10"/>
    <w:rsid w:val="00FE3C6D"/>
    <w:rsid w:val="00FE3E73"/>
    <w:rsid w:val="00FE4201"/>
    <w:rsid w:val="00FE4429"/>
    <w:rsid w:val="00FE55F4"/>
    <w:rsid w:val="00FE57B7"/>
    <w:rsid w:val="00FE5B57"/>
    <w:rsid w:val="00FE5E59"/>
    <w:rsid w:val="00FE68EE"/>
    <w:rsid w:val="00FE705C"/>
    <w:rsid w:val="00FE74B1"/>
    <w:rsid w:val="00FE752F"/>
    <w:rsid w:val="00FE7794"/>
    <w:rsid w:val="00FE7F29"/>
    <w:rsid w:val="00FE7F40"/>
    <w:rsid w:val="00FF06AF"/>
    <w:rsid w:val="00FF09F9"/>
    <w:rsid w:val="00FF0CA8"/>
    <w:rsid w:val="00FF188B"/>
    <w:rsid w:val="00FF192E"/>
    <w:rsid w:val="00FF19A3"/>
    <w:rsid w:val="00FF1F67"/>
    <w:rsid w:val="00FF209D"/>
    <w:rsid w:val="00FF2235"/>
    <w:rsid w:val="00FF2C4C"/>
    <w:rsid w:val="00FF3312"/>
    <w:rsid w:val="00FF3350"/>
    <w:rsid w:val="00FF341C"/>
    <w:rsid w:val="00FF3425"/>
    <w:rsid w:val="00FF350C"/>
    <w:rsid w:val="00FF4792"/>
    <w:rsid w:val="00FF4847"/>
    <w:rsid w:val="00FF4963"/>
    <w:rsid w:val="00FF565D"/>
    <w:rsid w:val="00FF5D2C"/>
    <w:rsid w:val="00FF6A86"/>
    <w:rsid w:val="00FF6C26"/>
    <w:rsid w:val="00FF6C35"/>
    <w:rsid w:val="00FF7886"/>
    <w:rsid w:val="00FF7978"/>
    <w:rsid w:val="0129DFF2"/>
    <w:rsid w:val="012ED820"/>
    <w:rsid w:val="01363BAC"/>
    <w:rsid w:val="0136E59D"/>
    <w:rsid w:val="016912A3"/>
    <w:rsid w:val="018E1B82"/>
    <w:rsid w:val="018FB1B1"/>
    <w:rsid w:val="01A13B0B"/>
    <w:rsid w:val="01C9C21F"/>
    <w:rsid w:val="01ED4B64"/>
    <w:rsid w:val="01F5A131"/>
    <w:rsid w:val="022ACDCC"/>
    <w:rsid w:val="025E17C8"/>
    <w:rsid w:val="0261B4E0"/>
    <w:rsid w:val="0264BDF6"/>
    <w:rsid w:val="026E0BE8"/>
    <w:rsid w:val="027E513D"/>
    <w:rsid w:val="0282DD2C"/>
    <w:rsid w:val="029F8699"/>
    <w:rsid w:val="02C3B815"/>
    <w:rsid w:val="035949DD"/>
    <w:rsid w:val="035D5933"/>
    <w:rsid w:val="0361CDE0"/>
    <w:rsid w:val="03A88BE3"/>
    <w:rsid w:val="03BDAEE8"/>
    <w:rsid w:val="0441E229"/>
    <w:rsid w:val="04723718"/>
    <w:rsid w:val="049A231B"/>
    <w:rsid w:val="04A3706C"/>
    <w:rsid w:val="04AAC7F7"/>
    <w:rsid w:val="04BAA08B"/>
    <w:rsid w:val="04CE4974"/>
    <w:rsid w:val="04E3D4CF"/>
    <w:rsid w:val="04EDDE24"/>
    <w:rsid w:val="050060C8"/>
    <w:rsid w:val="051E0DC8"/>
    <w:rsid w:val="0525B4EF"/>
    <w:rsid w:val="05445B98"/>
    <w:rsid w:val="05488D12"/>
    <w:rsid w:val="0549A92D"/>
    <w:rsid w:val="058276DF"/>
    <w:rsid w:val="05AE090C"/>
    <w:rsid w:val="05CF6D64"/>
    <w:rsid w:val="063C7F41"/>
    <w:rsid w:val="0646C9AC"/>
    <w:rsid w:val="06667928"/>
    <w:rsid w:val="0669CCE2"/>
    <w:rsid w:val="0676D550"/>
    <w:rsid w:val="068312E6"/>
    <w:rsid w:val="0686FD20"/>
    <w:rsid w:val="06904443"/>
    <w:rsid w:val="06A06F88"/>
    <w:rsid w:val="06A87F65"/>
    <w:rsid w:val="06B13992"/>
    <w:rsid w:val="06B82863"/>
    <w:rsid w:val="06F65505"/>
    <w:rsid w:val="06FD8055"/>
    <w:rsid w:val="07064F0F"/>
    <w:rsid w:val="0738E028"/>
    <w:rsid w:val="0750BD41"/>
    <w:rsid w:val="07572B51"/>
    <w:rsid w:val="076E64F4"/>
    <w:rsid w:val="0781D653"/>
    <w:rsid w:val="0797CCB0"/>
    <w:rsid w:val="07C2C4C5"/>
    <w:rsid w:val="07D01087"/>
    <w:rsid w:val="07D4D673"/>
    <w:rsid w:val="07F9A8DA"/>
    <w:rsid w:val="0824F1D5"/>
    <w:rsid w:val="083F24C7"/>
    <w:rsid w:val="083F3DF6"/>
    <w:rsid w:val="0841A7E5"/>
    <w:rsid w:val="0847E850"/>
    <w:rsid w:val="084A4AA2"/>
    <w:rsid w:val="0868C1C0"/>
    <w:rsid w:val="08ADC78B"/>
    <w:rsid w:val="08C80194"/>
    <w:rsid w:val="08D9221D"/>
    <w:rsid w:val="08DAA7E8"/>
    <w:rsid w:val="09130A3C"/>
    <w:rsid w:val="091BE5B5"/>
    <w:rsid w:val="0938DC07"/>
    <w:rsid w:val="0958FD88"/>
    <w:rsid w:val="09697838"/>
    <w:rsid w:val="0986FD23"/>
    <w:rsid w:val="0998A104"/>
    <w:rsid w:val="09BAFA3E"/>
    <w:rsid w:val="09DDECD5"/>
    <w:rsid w:val="09F20D5E"/>
    <w:rsid w:val="09FF4718"/>
    <w:rsid w:val="0A05E562"/>
    <w:rsid w:val="0A3A70C2"/>
    <w:rsid w:val="0A80337A"/>
    <w:rsid w:val="0A86C2AA"/>
    <w:rsid w:val="0ABECBD6"/>
    <w:rsid w:val="0AD0D674"/>
    <w:rsid w:val="0ADCBCE0"/>
    <w:rsid w:val="0AE7ADA7"/>
    <w:rsid w:val="0AE9BEBE"/>
    <w:rsid w:val="0AF1CCD2"/>
    <w:rsid w:val="0B4699F0"/>
    <w:rsid w:val="0B4C9EBF"/>
    <w:rsid w:val="0B4E216E"/>
    <w:rsid w:val="0B7B3644"/>
    <w:rsid w:val="0B841CDE"/>
    <w:rsid w:val="0B851DE2"/>
    <w:rsid w:val="0B90A01F"/>
    <w:rsid w:val="0BA55FCA"/>
    <w:rsid w:val="0BC2C5F7"/>
    <w:rsid w:val="0BCEABED"/>
    <w:rsid w:val="0BFA7348"/>
    <w:rsid w:val="0C47AD2C"/>
    <w:rsid w:val="0C5538E5"/>
    <w:rsid w:val="0C80402E"/>
    <w:rsid w:val="0C8BE4B3"/>
    <w:rsid w:val="0C98C05C"/>
    <w:rsid w:val="0CE7BD1E"/>
    <w:rsid w:val="0CF8A2E2"/>
    <w:rsid w:val="0D071A5A"/>
    <w:rsid w:val="0D241DD7"/>
    <w:rsid w:val="0D44EC81"/>
    <w:rsid w:val="0D4DA434"/>
    <w:rsid w:val="0D7FB69F"/>
    <w:rsid w:val="0DADB7C9"/>
    <w:rsid w:val="0DE3813A"/>
    <w:rsid w:val="0DE8C100"/>
    <w:rsid w:val="0DF82B5E"/>
    <w:rsid w:val="0E42FD9F"/>
    <w:rsid w:val="0E62D895"/>
    <w:rsid w:val="0E9FEDFB"/>
    <w:rsid w:val="0EA91154"/>
    <w:rsid w:val="0EC7CB16"/>
    <w:rsid w:val="0ECBB641"/>
    <w:rsid w:val="0ECEC53E"/>
    <w:rsid w:val="0ED844E4"/>
    <w:rsid w:val="0EED93C1"/>
    <w:rsid w:val="0F01A3B4"/>
    <w:rsid w:val="0F061BAB"/>
    <w:rsid w:val="0F0F9A92"/>
    <w:rsid w:val="0F20D23D"/>
    <w:rsid w:val="0F3A94BE"/>
    <w:rsid w:val="0F3DB0FE"/>
    <w:rsid w:val="0F49F018"/>
    <w:rsid w:val="0F4A63E1"/>
    <w:rsid w:val="0F59056D"/>
    <w:rsid w:val="0F6DA345"/>
    <w:rsid w:val="0F79F119"/>
    <w:rsid w:val="0F82B7D6"/>
    <w:rsid w:val="0F981BB9"/>
    <w:rsid w:val="0F9DEC19"/>
    <w:rsid w:val="0FA8C101"/>
    <w:rsid w:val="0FB5E5F1"/>
    <w:rsid w:val="0FB66405"/>
    <w:rsid w:val="0FBFE427"/>
    <w:rsid w:val="0FC22115"/>
    <w:rsid w:val="0FC4285C"/>
    <w:rsid w:val="0FE0D787"/>
    <w:rsid w:val="0FF36D6E"/>
    <w:rsid w:val="100A7765"/>
    <w:rsid w:val="100AB3CD"/>
    <w:rsid w:val="107E576B"/>
    <w:rsid w:val="108585EB"/>
    <w:rsid w:val="10A4C962"/>
    <w:rsid w:val="10AC18B8"/>
    <w:rsid w:val="10C8A536"/>
    <w:rsid w:val="10FEF6FD"/>
    <w:rsid w:val="11486DDB"/>
    <w:rsid w:val="1169624B"/>
    <w:rsid w:val="1181AE34"/>
    <w:rsid w:val="1199BB0B"/>
    <w:rsid w:val="11B54AE5"/>
    <w:rsid w:val="11CF3C90"/>
    <w:rsid w:val="124CCAF5"/>
    <w:rsid w:val="1262D41F"/>
    <w:rsid w:val="1262E615"/>
    <w:rsid w:val="126C86A8"/>
    <w:rsid w:val="1273130E"/>
    <w:rsid w:val="129F5079"/>
    <w:rsid w:val="12A0EE7C"/>
    <w:rsid w:val="12A87660"/>
    <w:rsid w:val="12B0FA63"/>
    <w:rsid w:val="12BF0503"/>
    <w:rsid w:val="130DEABF"/>
    <w:rsid w:val="132765ED"/>
    <w:rsid w:val="133632B9"/>
    <w:rsid w:val="134E71B8"/>
    <w:rsid w:val="137DC4BC"/>
    <w:rsid w:val="13917455"/>
    <w:rsid w:val="13A26E82"/>
    <w:rsid w:val="13A4EF2C"/>
    <w:rsid w:val="13EFC5C6"/>
    <w:rsid w:val="14097137"/>
    <w:rsid w:val="140B80CC"/>
    <w:rsid w:val="142BD9CA"/>
    <w:rsid w:val="14358CBC"/>
    <w:rsid w:val="14601D3F"/>
    <w:rsid w:val="147A37BF"/>
    <w:rsid w:val="14993AF7"/>
    <w:rsid w:val="14A210A8"/>
    <w:rsid w:val="14A468ED"/>
    <w:rsid w:val="14C80D81"/>
    <w:rsid w:val="14E1030D"/>
    <w:rsid w:val="150912F9"/>
    <w:rsid w:val="152E8897"/>
    <w:rsid w:val="1555E51C"/>
    <w:rsid w:val="1562A0A3"/>
    <w:rsid w:val="15FA96EE"/>
    <w:rsid w:val="16183853"/>
    <w:rsid w:val="1637B21B"/>
    <w:rsid w:val="163CE68C"/>
    <w:rsid w:val="164FD10C"/>
    <w:rsid w:val="1659C44A"/>
    <w:rsid w:val="168AD988"/>
    <w:rsid w:val="16A1D968"/>
    <w:rsid w:val="16A4B609"/>
    <w:rsid w:val="16BF6C7D"/>
    <w:rsid w:val="16C4A1C1"/>
    <w:rsid w:val="16C6A5D7"/>
    <w:rsid w:val="16D61757"/>
    <w:rsid w:val="16D671CD"/>
    <w:rsid w:val="16D9B337"/>
    <w:rsid w:val="16E313A3"/>
    <w:rsid w:val="16F39F1B"/>
    <w:rsid w:val="16FAB079"/>
    <w:rsid w:val="1737ECB3"/>
    <w:rsid w:val="173A80D4"/>
    <w:rsid w:val="1740A387"/>
    <w:rsid w:val="174BE610"/>
    <w:rsid w:val="17599913"/>
    <w:rsid w:val="17990CA0"/>
    <w:rsid w:val="17C3E815"/>
    <w:rsid w:val="17D2292A"/>
    <w:rsid w:val="17F01764"/>
    <w:rsid w:val="17F5A81B"/>
    <w:rsid w:val="180BC9AE"/>
    <w:rsid w:val="18200A99"/>
    <w:rsid w:val="1828BE8A"/>
    <w:rsid w:val="182A3876"/>
    <w:rsid w:val="18388EDC"/>
    <w:rsid w:val="1871D48A"/>
    <w:rsid w:val="1877C9D2"/>
    <w:rsid w:val="18990856"/>
    <w:rsid w:val="189C6278"/>
    <w:rsid w:val="18DA1608"/>
    <w:rsid w:val="18DEC7F2"/>
    <w:rsid w:val="1916EC1B"/>
    <w:rsid w:val="191F8F43"/>
    <w:rsid w:val="192EE2B3"/>
    <w:rsid w:val="193C3586"/>
    <w:rsid w:val="196B8BCA"/>
    <w:rsid w:val="19888658"/>
    <w:rsid w:val="1A25731C"/>
    <w:rsid w:val="1A2DA19A"/>
    <w:rsid w:val="1A3761B2"/>
    <w:rsid w:val="1A526A04"/>
    <w:rsid w:val="1A5CA8F2"/>
    <w:rsid w:val="1A62AE3F"/>
    <w:rsid w:val="1A6ABDFA"/>
    <w:rsid w:val="1A959A8B"/>
    <w:rsid w:val="1AA89BCA"/>
    <w:rsid w:val="1ACAB217"/>
    <w:rsid w:val="1AE2B110"/>
    <w:rsid w:val="1B13A27E"/>
    <w:rsid w:val="1B4562AE"/>
    <w:rsid w:val="1B4B0730"/>
    <w:rsid w:val="1B88B975"/>
    <w:rsid w:val="1B921452"/>
    <w:rsid w:val="1BA025D8"/>
    <w:rsid w:val="1BDE119D"/>
    <w:rsid w:val="1C0F707E"/>
    <w:rsid w:val="1C259B4B"/>
    <w:rsid w:val="1C392CF2"/>
    <w:rsid w:val="1C468F41"/>
    <w:rsid w:val="1C790370"/>
    <w:rsid w:val="1C8EF1EF"/>
    <w:rsid w:val="1C9A3350"/>
    <w:rsid w:val="1C9AFBC0"/>
    <w:rsid w:val="1CA3813A"/>
    <w:rsid w:val="1CB23D4F"/>
    <w:rsid w:val="1CC2F28D"/>
    <w:rsid w:val="1CC329A3"/>
    <w:rsid w:val="1CCC7813"/>
    <w:rsid w:val="1CD91978"/>
    <w:rsid w:val="1CDD7BB0"/>
    <w:rsid w:val="1CDDDF6C"/>
    <w:rsid w:val="1CE5698A"/>
    <w:rsid w:val="1D03396B"/>
    <w:rsid w:val="1D171A36"/>
    <w:rsid w:val="1D1CDF8E"/>
    <w:rsid w:val="1D23CC1E"/>
    <w:rsid w:val="1D24F4F4"/>
    <w:rsid w:val="1D29AD47"/>
    <w:rsid w:val="1D2B3B25"/>
    <w:rsid w:val="1D541D5F"/>
    <w:rsid w:val="1D5D71EB"/>
    <w:rsid w:val="1D7D5D2C"/>
    <w:rsid w:val="1D8165D1"/>
    <w:rsid w:val="1D8D30CB"/>
    <w:rsid w:val="1DCD786F"/>
    <w:rsid w:val="1DCFE55C"/>
    <w:rsid w:val="1DF82241"/>
    <w:rsid w:val="1E22576A"/>
    <w:rsid w:val="1E2A7AA1"/>
    <w:rsid w:val="1E5168D8"/>
    <w:rsid w:val="1E57DE01"/>
    <w:rsid w:val="1E8BD27E"/>
    <w:rsid w:val="1F0B104F"/>
    <w:rsid w:val="1F0FA3E1"/>
    <w:rsid w:val="1F23E1EE"/>
    <w:rsid w:val="1F295397"/>
    <w:rsid w:val="1F2B4CC7"/>
    <w:rsid w:val="1F304CBB"/>
    <w:rsid w:val="1F721364"/>
    <w:rsid w:val="1F7607B9"/>
    <w:rsid w:val="1F8ABC88"/>
    <w:rsid w:val="1F90C90D"/>
    <w:rsid w:val="1F9E19A8"/>
    <w:rsid w:val="1FAB3013"/>
    <w:rsid w:val="1FCF69DC"/>
    <w:rsid w:val="1FE1EB7B"/>
    <w:rsid w:val="1FE31097"/>
    <w:rsid w:val="1FF22F43"/>
    <w:rsid w:val="1FF90C19"/>
    <w:rsid w:val="1FFC8B8D"/>
    <w:rsid w:val="1FFED366"/>
    <w:rsid w:val="2019AF86"/>
    <w:rsid w:val="203D101D"/>
    <w:rsid w:val="203F458E"/>
    <w:rsid w:val="204F8446"/>
    <w:rsid w:val="2057DEDC"/>
    <w:rsid w:val="205EF9B0"/>
    <w:rsid w:val="20678600"/>
    <w:rsid w:val="20876C8B"/>
    <w:rsid w:val="208FD675"/>
    <w:rsid w:val="20B4A1FF"/>
    <w:rsid w:val="20ED9DF4"/>
    <w:rsid w:val="20F88373"/>
    <w:rsid w:val="20FA2732"/>
    <w:rsid w:val="21323E38"/>
    <w:rsid w:val="215AA92E"/>
    <w:rsid w:val="2163B84D"/>
    <w:rsid w:val="216E1EA2"/>
    <w:rsid w:val="218B8B0D"/>
    <w:rsid w:val="218EDBCC"/>
    <w:rsid w:val="21C670BC"/>
    <w:rsid w:val="21CA9FA6"/>
    <w:rsid w:val="21D66271"/>
    <w:rsid w:val="21E201E7"/>
    <w:rsid w:val="21FE375F"/>
    <w:rsid w:val="220F03DD"/>
    <w:rsid w:val="2220BD4F"/>
    <w:rsid w:val="2221298B"/>
    <w:rsid w:val="2253FEF1"/>
    <w:rsid w:val="22871303"/>
    <w:rsid w:val="228ADE12"/>
    <w:rsid w:val="229C5652"/>
    <w:rsid w:val="22A413B6"/>
    <w:rsid w:val="22AD8A90"/>
    <w:rsid w:val="23095890"/>
    <w:rsid w:val="23197A32"/>
    <w:rsid w:val="232092FA"/>
    <w:rsid w:val="23412F79"/>
    <w:rsid w:val="234196A1"/>
    <w:rsid w:val="234C5058"/>
    <w:rsid w:val="2384A9D9"/>
    <w:rsid w:val="238BCE32"/>
    <w:rsid w:val="2395A163"/>
    <w:rsid w:val="23D7A8DE"/>
    <w:rsid w:val="23E01509"/>
    <w:rsid w:val="240030BE"/>
    <w:rsid w:val="241F89B4"/>
    <w:rsid w:val="241F97A9"/>
    <w:rsid w:val="24235474"/>
    <w:rsid w:val="245B5F1C"/>
    <w:rsid w:val="24699E2D"/>
    <w:rsid w:val="246A5744"/>
    <w:rsid w:val="246ABEA7"/>
    <w:rsid w:val="247038E9"/>
    <w:rsid w:val="2487FF85"/>
    <w:rsid w:val="248D0522"/>
    <w:rsid w:val="2496C176"/>
    <w:rsid w:val="24C4A447"/>
    <w:rsid w:val="24CD5B1B"/>
    <w:rsid w:val="24D07366"/>
    <w:rsid w:val="24D5B667"/>
    <w:rsid w:val="24E1C7B8"/>
    <w:rsid w:val="250BD040"/>
    <w:rsid w:val="252FB9CC"/>
    <w:rsid w:val="254CF131"/>
    <w:rsid w:val="25C1F0B3"/>
    <w:rsid w:val="25CBDEFF"/>
    <w:rsid w:val="25D016BA"/>
    <w:rsid w:val="25D03198"/>
    <w:rsid w:val="25D4F333"/>
    <w:rsid w:val="25E09F5F"/>
    <w:rsid w:val="26091593"/>
    <w:rsid w:val="2619EA22"/>
    <w:rsid w:val="261BACA3"/>
    <w:rsid w:val="261F5D74"/>
    <w:rsid w:val="2646E7A4"/>
    <w:rsid w:val="265A62B4"/>
    <w:rsid w:val="2681A586"/>
    <w:rsid w:val="2688CFC5"/>
    <w:rsid w:val="26909958"/>
    <w:rsid w:val="26BC9ABB"/>
    <w:rsid w:val="26C5518F"/>
    <w:rsid w:val="26CD0C44"/>
    <w:rsid w:val="26F047EF"/>
    <w:rsid w:val="26F48FA7"/>
    <w:rsid w:val="2715F6DC"/>
    <w:rsid w:val="273BB0A3"/>
    <w:rsid w:val="275B1D49"/>
    <w:rsid w:val="277A11E0"/>
    <w:rsid w:val="277EDB6C"/>
    <w:rsid w:val="27881A99"/>
    <w:rsid w:val="27A4D82E"/>
    <w:rsid w:val="27A9A4FB"/>
    <w:rsid w:val="27AEBB84"/>
    <w:rsid w:val="27B512C3"/>
    <w:rsid w:val="27CEF773"/>
    <w:rsid w:val="27D4A45C"/>
    <w:rsid w:val="27EFD4B9"/>
    <w:rsid w:val="27F48A54"/>
    <w:rsid w:val="2830FDE7"/>
    <w:rsid w:val="284B83B7"/>
    <w:rsid w:val="288CC638"/>
    <w:rsid w:val="28ADFAE5"/>
    <w:rsid w:val="28BFA029"/>
    <w:rsid w:val="28BFC5DC"/>
    <w:rsid w:val="28C894CE"/>
    <w:rsid w:val="28D02204"/>
    <w:rsid w:val="28D03FE9"/>
    <w:rsid w:val="28D3484B"/>
    <w:rsid w:val="28DB688E"/>
    <w:rsid w:val="29285DE7"/>
    <w:rsid w:val="29363C84"/>
    <w:rsid w:val="29693497"/>
    <w:rsid w:val="29726CFB"/>
    <w:rsid w:val="297EBDCA"/>
    <w:rsid w:val="2998DFB3"/>
    <w:rsid w:val="29A2477B"/>
    <w:rsid w:val="29ADB0F7"/>
    <w:rsid w:val="29C7A4CB"/>
    <w:rsid w:val="29E65433"/>
    <w:rsid w:val="29F852CB"/>
    <w:rsid w:val="2A00E6E1"/>
    <w:rsid w:val="2A13C510"/>
    <w:rsid w:val="2A7934EC"/>
    <w:rsid w:val="2A7C9461"/>
    <w:rsid w:val="2AA0DC72"/>
    <w:rsid w:val="2ACB1116"/>
    <w:rsid w:val="2ACBCCB0"/>
    <w:rsid w:val="2AD6F13F"/>
    <w:rsid w:val="2AE172AB"/>
    <w:rsid w:val="2AE1B75B"/>
    <w:rsid w:val="2B39B28C"/>
    <w:rsid w:val="2B41BF19"/>
    <w:rsid w:val="2B643D4C"/>
    <w:rsid w:val="2B6E34EF"/>
    <w:rsid w:val="2BBE057F"/>
    <w:rsid w:val="2BD75854"/>
    <w:rsid w:val="2BDB1BB3"/>
    <w:rsid w:val="2BE2534F"/>
    <w:rsid w:val="2BE738B2"/>
    <w:rsid w:val="2C1371B3"/>
    <w:rsid w:val="2C6C3A0B"/>
    <w:rsid w:val="2C8FFE23"/>
    <w:rsid w:val="2CA0465C"/>
    <w:rsid w:val="2CBB8E3F"/>
    <w:rsid w:val="2CEB2AA8"/>
    <w:rsid w:val="2CEC6612"/>
    <w:rsid w:val="2CEC68CE"/>
    <w:rsid w:val="2CFE749D"/>
    <w:rsid w:val="2D02292F"/>
    <w:rsid w:val="2D80C6F6"/>
    <w:rsid w:val="2D83B2F8"/>
    <w:rsid w:val="2D907F9A"/>
    <w:rsid w:val="2D9BEF2E"/>
    <w:rsid w:val="2D9D145C"/>
    <w:rsid w:val="2DB0F857"/>
    <w:rsid w:val="2DD3C9B6"/>
    <w:rsid w:val="2DE1527A"/>
    <w:rsid w:val="2E158798"/>
    <w:rsid w:val="2E283161"/>
    <w:rsid w:val="2E3105AB"/>
    <w:rsid w:val="2E5863A5"/>
    <w:rsid w:val="2E690FD0"/>
    <w:rsid w:val="2E827F68"/>
    <w:rsid w:val="2EB22FE3"/>
    <w:rsid w:val="2ED45B2D"/>
    <w:rsid w:val="2ED733E9"/>
    <w:rsid w:val="2EE7F83A"/>
    <w:rsid w:val="2EF3EB67"/>
    <w:rsid w:val="2F18E476"/>
    <w:rsid w:val="2F277536"/>
    <w:rsid w:val="2F27CEC2"/>
    <w:rsid w:val="2F498143"/>
    <w:rsid w:val="2F51DD08"/>
    <w:rsid w:val="2F5DA4E5"/>
    <w:rsid w:val="2F61748F"/>
    <w:rsid w:val="2F63FB13"/>
    <w:rsid w:val="2F738851"/>
    <w:rsid w:val="2F7ACD89"/>
    <w:rsid w:val="2F9F51D2"/>
    <w:rsid w:val="2FA2B5A6"/>
    <w:rsid w:val="2FA7AB49"/>
    <w:rsid w:val="2FBA43B9"/>
    <w:rsid w:val="2FE16D13"/>
    <w:rsid w:val="2FE4AE6F"/>
    <w:rsid w:val="30097676"/>
    <w:rsid w:val="300A5A71"/>
    <w:rsid w:val="301EEBB4"/>
    <w:rsid w:val="3024DFA5"/>
    <w:rsid w:val="3034B917"/>
    <w:rsid w:val="303827CB"/>
    <w:rsid w:val="30391B6D"/>
    <w:rsid w:val="30697470"/>
    <w:rsid w:val="3079B006"/>
    <w:rsid w:val="30A013DA"/>
    <w:rsid w:val="30CA1C82"/>
    <w:rsid w:val="30E22455"/>
    <w:rsid w:val="30F88A2B"/>
    <w:rsid w:val="31073719"/>
    <w:rsid w:val="311B9751"/>
    <w:rsid w:val="3138234A"/>
    <w:rsid w:val="3157D76C"/>
    <w:rsid w:val="31905250"/>
    <w:rsid w:val="319513A6"/>
    <w:rsid w:val="31C37BBC"/>
    <w:rsid w:val="31C7A5E2"/>
    <w:rsid w:val="31E5EC73"/>
    <w:rsid w:val="323C2293"/>
    <w:rsid w:val="324B893E"/>
    <w:rsid w:val="328FC705"/>
    <w:rsid w:val="32922F2F"/>
    <w:rsid w:val="329781BA"/>
    <w:rsid w:val="329C79E8"/>
    <w:rsid w:val="32C9A643"/>
    <w:rsid w:val="32D2C606"/>
    <w:rsid w:val="32D5737F"/>
    <w:rsid w:val="32DE6A4A"/>
    <w:rsid w:val="32F5603E"/>
    <w:rsid w:val="32F78351"/>
    <w:rsid w:val="3311FA2E"/>
    <w:rsid w:val="3340D849"/>
    <w:rsid w:val="334F3668"/>
    <w:rsid w:val="336812A8"/>
    <w:rsid w:val="3383FB63"/>
    <w:rsid w:val="339AB28C"/>
    <w:rsid w:val="33B4B55F"/>
    <w:rsid w:val="33C834B8"/>
    <w:rsid w:val="33CF7153"/>
    <w:rsid w:val="33DEA508"/>
    <w:rsid w:val="33EAA3CD"/>
    <w:rsid w:val="340DA9AC"/>
    <w:rsid w:val="3437CA42"/>
    <w:rsid w:val="345CC75A"/>
    <w:rsid w:val="34717CAF"/>
    <w:rsid w:val="3478ABE0"/>
    <w:rsid w:val="347F4B93"/>
    <w:rsid w:val="34AFCD0B"/>
    <w:rsid w:val="34C1F2DA"/>
    <w:rsid w:val="34C61CC5"/>
    <w:rsid w:val="34DFBB80"/>
    <w:rsid w:val="34F72234"/>
    <w:rsid w:val="35215297"/>
    <w:rsid w:val="3528112D"/>
    <w:rsid w:val="354EEF82"/>
    <w:rsid w:val="3559F84A"/>
    <w:rsid w:val="355AC26D"/>
    <w:rsid w:val="3562E0A3"/>
    <w:rsid w:val="358E8C43"/>
    <w:rsid w:val="3596F138"/>
    <w:rsid w:val="35AF5121"/>
    <w:rsid w:val="36064977"/>
    <w:rsid w:val="36144B41"/>
    <w:rsid w:val="362E20FE"/>
    <w:rsid w:val="36403436"/>
    <w:rsid w:val="3668C5FB"/>
    <w:rsid w:val="36911759"/>
    <w:rsid w:val="36A087BF"/>
    <w:rsid w:val="36B95431"/>
    <w:rsid w:val="36BAC518"/>
    <w:rsid w:val="36BF7036"/>
    <w:rsid w:val="36C49CC2"/>
    <w:rsid w:val="36E7C3B7"/>
    <w:rsid w:val="36F99400"/>
    <w:rsid w:val="36F9C784"/>
    <w:rsid w:val="36FA4B3B"/>
    <w:rsid w:val="37020DB4"/>
    <w:rsid w:val="3739027C"/>
    <w:rsid w:val="3742ED89"/>
    <w:rsid w:val="3757FC01"/>
    <w:rsid w:val="375DA19E"/>
    <w:rsid w:val="37626FAF"/>
    <w:rsid w:val="3772CAB7"/>
    <w:rsid w:val="37C55904"/>
    <w:rsid w:val="37C971C6"/>
    <w:rsid w:val="37D61DC7"/>
    <w:rsid w:val="37F02F6F"/>
    <w:rsid w:val="3817E325"/>
    <w:rsid w:val="3821DE3D"/>
    <w:rsid w:val="38501E98"/>
    <w:rsid w:val="38809E9E"/>
    <w:rsid w:val="388DA26D"/>
    <w:rsid w:val="38949BFC"/>
    <w:rsid w:val="38B2F639"/>
    <w:rsid w:val="38BB9B69"/>
    <w:rsid w:val="38C2774C"/>
    <w:rsid w:val="38CEDD17"/>
    <w:rsid w:val="38E14DA0"/>
    <w:rsid w:val="3930021A"/>
    <w:rsid w:val="3943CAB5"/>
    <w:rsid w:val="394E660D"/>
    <w:rsid w:val="3950F361"/>
    <w:rsid w:val="3980CBAE"/>
    <w:rsid w:val="398EFC93"/>
    <w:rsid w:val="39A736A6"/>
    <w:rsid w:val="39C2CE0A"/>
    <w:rsid w:val="39CE990A"/>
    <w:rsid w:val="39E9D2F3"/>
    <w:rsid w:val="39FDE332"/>
    <w:rsid w:val="3A34A6A7"/>
    <w:rsid w:val="3A35A9CD"/>
    <w:rsid w:val="3A3EDA47"/>
    <w:rsid w:val="3A5F4D9F"/>
    <w:rsid w:val="3A6C2E8D"/>
    <w:rsid w:val="3A70F200"/>
    <w:rsid w:val="3A79B51E"/>
    <w:rsid w:val="3A7F1AD4"/>
    <w:rsid w:val="3AA6AB85"/>
    <w:rsid w:val="3AB0030E"/>
    <w:rsid w:val="3AC44604"/>
    <w:rsid w:val="3B096B76"/>
    <w:rsid w:val="3B1190C1"/>
    <w:rsid w:val="3B4F4320"/>
    <w:rsid w:val="3B70497C"/>
    <w:rsid w:val="3B753160"/>
    <w:rsid w:val="3B85B238"/>
    <w:rsid w:val="3BA5665A"/>
    <w:rsid w:val="3BAAD0A4"/>
    <w:rsid w:val="3BB167ED"/>
    <w:rsid w:val="3BB79D57"/>
    <w:rsid w:val="3BC9DFD9"/>
    <w:rsid w:val="3BD35FFB"/>
    <w:rsid w:val="3BDFF71A"/>
    <w:rsid w:val="3BF0218D"/>
    <w:rsid w:val="3BF0CEEC"/>
    <w:rsid w:val="3BFF7C2A"/>
    <w:rsid w:val="3C0E9513"/>
    <w:rsid w:val="3C218C4D"/>
    <w:rsid w:val="3C327B07"/>
    <w:rsid w:val="3C621DA8"/>
    <w:rsid w:val="3C761B2C"/>
    <w:rsid w:val="3C992B29"/>
    <w:rsid w:val="3C9A5742"/>
    <w:rsid w:val="3CAC099A"/>
    <w:rsid w:val="3CC55C86"/>
    <w:rsid w:val="3CD0EA0A"/>
    <w:rsid w:val="3CE21B50"/>
    <w:rsid w:val="3CF57C37"/>
    <w:rsid w:val="3D0A5375"/>
    <w:rsid w:val="3D1D9B62"/>
    <w:rsid w:val="3D8B9331"/>
    <w:rsid w:val="3D994EAF"/>
    <w:rsid w:val="3DD1D302"/>
    <w:rsid w:val="3DE1697D"/>
    <w:rsid w:val="3DF5B557"/>
    <w:rsid w:val="3E24B9FB"/>
    <w:rsid w:val="3E2A7C72"/>
    <w:rsid w:val="3E49CF67"/>
    <w:rsid w:val="3E4DCF90"/>
    <w:rsid w:val="3E6A2FCA"/>
    <w:rsid w:val="3E807B67"/>
    <w:rsid w:val="3E8C4C5A"/>
    <w:rsid w:val="3E91C647"/>
    <w:rsid w:val="3E94E8FF"/>
    <w:rsid w:val="3ECDB392"/>
    <w:rsid w:val="3EEBD62A"/>
    <w:rsid w:val="3F0EB720"/>
    <w:rsid w:val="3F17A699"/>
    <w:rsid w:val="3F1DE8D3"/>
    <w:rsid w:val="3F31C32A"/>
    <w:rsid w:val="3F4E88F8"/>
    <w:rsid w:val="3F7277F2"/>
    <w:rsid w:val="3F77B152"/>
    <w:rsid w:val="3F942452"/>
    <w:rsid w:val="3F998AFA"/>
    <w:rsid w:val="3FA72EDF"/>
    <w:rsid w:val="3FBD73DE"/>
    <w:rsid w:val="3FCB1977"/>
    <w:rsid w:val="3FCE9FF3"/>
    <w:rsid w:val="3FCEFA07"/>
    <w:rsid w:val="3FE9BEFD"/>
    <w:rsid w:val="4024DF12"/>
    <w:rsid w:val="40287FA5"/>
    <w:rsid w:val="4030EEF4"/>
    <w:rsid w:val="40592EEE"/>
    <w:rsid w:val="408D9196"/>
    <w:rsid w:val="4095CAE0"/>
    <w:rsid w:val="40969266"/>
    <w:rsid w:val="40A4322D"/>
    <w:rsid w:val="40A623E4"/>
    <w:rsid w:val="40B4D70F"/>
    <w:rsid w:val="40D37BD8"/>
    <w:rsid w:val="40DE08DE"/>
    <w:rsid w:val="41052587"/>
    <w:rsid w:val="410ECBCA"/>
    <w:rsid w:val="413E2624"/>
    <w:rsid w:val="4163747E"/>
    <w:rsid w:val="41A4F05B"/>
    <w:rsid w:val="41BFD685"/>
    <w:rsid w:val="41CC3D53"/>
    <w:rsid w:val="41E9FFD0"/>
    <w:rsid w:val="41ED0DBB"/>
    <w:rsid w:val="425B0C92"/>
    <w:rsid w:val="4266B579"/>
    <w:rsid w:val="427B5D0C"/>
    <w:rsid w:val="42A61A0E"/>
    <w:rsid w:val="42B7F845"/>
    <w:rsid w:val="42C498FF"/>
    <w:rsid w:val="42D09F78"/>
    <w:rsid w:val="42D1EC32"/>
    <w:rsid w:val="43001579"/>
    <w:rsid w:val="430222C1"/>
    <w:rsid w:val="4381C096"/>
    <w:rsid w:val="43A0BC0D"/>
    <w:rsid w:val="43B0783F"/>
    <w:rsid w:val="43CB3ECB"/>
    <w:rsid w:val="43DED687"/>
    <w:rsid w:val="43E3F272"/>
    <w:rsid w:val="43E75776"/>
    <w:rsid w:val="4428D125"/>
    <w:rsid w:val="44438198"/>
    <w:rsid w:val="444FCED9"/>
    <w:rsid w:val="44596146"/>
    <w:rsid w:val="445B1FFB"/>
    <w:rsid w:val="446F0C51"/>
    <w:rsid w:val="4471A279"/>
    <w:rsid w:val="4490ED4A"/>
    <w:rsid w:val="44A53D33"/>
    <w:rsid w:val="44B51C9B"/>
    <w:rsid w:val="44C84F0F"/>
    <w:rsid w:val="44E08E5B"/>
    <w:rsid w:val="44E6F8B9"/>
    <w:rsid w:val="44E8FF50"/>
    <w:rsid w:val="45143E5C"/>
    <w:rsid w:val="4519ED72"/>
    <w:rsid w:val="451D64BB"/>
    <w:rsid w:val="451E8E72"/>
    <w:rsid w:val="4539F2CD"/>
    <w:rsid w:val="4559D17F"/>
    <w:rsid w:val="45759F49"/>
    <w:rsid w:val="459847A5"/>
    <w:rsid w:val="45E8780C"/>
    <w:rsid w:val="45EF705F"/>
    <w:rsid w:val="45F7DA61"/>
    <w:rsid w:val="461FAABC"/>
    <w:rsid w:val="464E862C"/>
    <w:rsid w:val="465D2F04"/>
    <w:rsid w:val="46785A37"/>
    <w:rsid w:val="46965386"/>
    <w:rsid w:val="469EF387"/>
    <w:rsid w:val="46A765B1"/>
    <w:rsid w:val="47322B10"/>
    <w:rsid w:val="47502AE8"/>
    <w:rsid w:val="47505A7F"/>
    <w:rsid w:val="4773E7EF"/>
    <w:rsid w:val="479B45BB"/>
    <w:rsid w:val="47AA22B2"/>
    <w:rsid w:val="47AF53B3"/>
    <w:rsid w:val="47BB80EB"/>
    <w:rsid w:val="47DA158C"/>
    <w:rsid w:val="47E26A2A"/>
    <w:rsid w:val="47EC0312"/>
    <w:rsid w:val="47EC33DC"/>
    <w:rsid w:val="47F8351C"/>
    <w:rsid w:val="480ECDC3"/>
    <w:rsid w:val="481751C6"/>
    <w:rsid w:val="4875E635"/>
    <w:rsid w:val="489C6F53"/>
    <w:rsid w:val="48ACD686"/>
    <w:rsid w:val="48D5C50A"/>
    <w:rsid w:val="48EC6805"/>
    <w:rsid w:val="48F9C00A"/>
    <w:rsid w:val="49026FCC"/>
    <w:rsid w:val="49130144"/>
    <w:rsid w:val="4927093A"/>
    <w:rsid w:val="4934567C"/>
    <w:rsid w:val="4934629D"/>
    <w:rsid w:val="49445008"/>
    <w:rsid w:val="4954D9B6"/>
    <w:rsid w:val="49555EBE"/>
    <w:rsid w:val="4956ED30"/>
    <w:rsid w:val="4961118A"/>
    <w:rsid w:val="49C54040"/>
    <w:rsid w:val="49CCFFDB"/>
    <w:rsid w:val="49FE45BA"/>
    <w:rsid w:val="4A02337E"/>
    <w:rsid w:val="4A28775D"/>
    <w:rsid w:val="4A471A61"/>
    <w:rsid w:val="4A7B0196"/>
    <w:rsid w:val="4A82EA96"/>
    <w:rsid w:val="4A8754E5"/>
    <w:rsid w:val="4A989EA0"/>
    <w:rsid w:val="4AD8143C"/>
    <w:rsid w:val="4AEFBFFA"/>
    <w:rsid w:val="4AFED1B5"/>
    <w:rsid w:val="4B5132A1"/>
    <w:rsid w:val="4B692F07"/>
    <w:rsid w:val="4B6F0CEE"/>
    <w:rsid w:val="4B7B6026"/>
    <w:rsid w:val="4B8A7202"/>
    <w:rsid w:val="4BAB5784"/>
    <w:rsid w:val="4BCBF9FA"/>
    <w:rsid w:val="4C04AF8E"/>
    <w:rsid w:val="4C100761"/>
    <w:rsid w:val="4C1D8460"/>
    <w:rsid w:val="4C1E74BC"/>
    <w:rsid w:val="4C2E0F69"/>
    <w:rsid w:val="4C4C0014"/>
    <w:rsid w:val="4C763EC2"/>
    <w:rsid w:val="4CC69980"/>
    <w:rsid w:val="4CE0AB4F"/>
    <w:rsid w:val="4CEE6E87"/>
    <w:rsid w:val="4D1C85C8"/>
    <w:rsid w:val="4D309600"/>
    <w:rsid w:val="4D4CA730"/>
    <w:rsid w:val="4D525D06"/>
    <w:rsid w:val="4D6D28E3"/>
    <w:rsid w:val="4D7CE52B"/>
    <w:rsid w:val="4D8B36A3"/>
    <w:rsid w:val="4D9FB1FF"/>
    <w:rsid w:val="4DB32E84"/>
    <w:rsid w:val="4DCF0AF1"/>
    <w:rsid w:val="4DDFE6A2"/>
    <w:rsid w:val="4DF0C1A0"/>
    <w:rsid w:val="4E38880E"/>
    <w:rsid w:val="4E546A02"/>
    <w:rsid w:val="4E63DE92"/>
    <w:rsid w:val="4E64E6EA"/>
    <w:rsid w:val="4E836907"/>
    <w:rsid w:val="4EA90C68"/>
    <w:rsid w:val="4EDB9620"/>
    <w:rsid w:val="4EED4878"/>
    <w:rsid w:val="4EF38F8D"/>
    <w:rsid w:val="4F0E5619"/>
    <w:rsid w:val="4F40545C"/>
    <w:rsid w:val="4F44C2D5"/>
    <w:rsid w:val="4F90C99E"/>
    <w:rsid w:val="4F9DBD72"/>
    <w:rsid w:val="4FB202D1"/>
    <w:rsid w:val="4FB9BC5A"/>
    <w:rsid w:val="4FD2BDAA"/>
    <w:rsid w:val="5044FDF1"/>
    <w:rsid w:val="506784D6"/>
    <w:rsid w:val="50A92A5B"/>
    <w:rsid w:val="50B13BEC"/>
    <w:rsid w:val="50B5085D"/>
    <w:rsid w:val="50C4033A"/>
    <w:rsid w:val="50E38515"/>
    <w:rsid w:val="50FA63F3"/>
    <w:rsid w:val="5129C541"/>
    <w:rsid w:val="51532C30"/>
    <w:rsid w:val="517B9AFD"/>
    <w:rsid w:val="519DCD22"/>
    <w:rsid w:val="519F2E71"/>
    <w:rsid w:val="51A878D8"/>
    <w:rsid w:val="51E0E723"/>
    <w:rsid w:val="51FEB81E"/>
    <w:rsid w:val="52075283"/>
    <w:rsid w:val="52122002"/>
    <w:rsid w:val="52705B17"/>
    <w:rsid w:val="52AA9679"/>
    <w:rsid w:val="52B38A96"/>
    <w:rsid w:val="52C1EF22"/>
    <w:rsid w:val="52C2EB0E"/>
    <w:rsid w:val="52C75FBB"/>
    <w:rsid w:val="531D7261"/>
    <w:rsid w:val="5320CE92"/>
    <w:rsid w:val="5326BA6D"/>
    <w:rsid w:val="5336C476"/>
    <w:rsid w:val="534896C5"/>
    <w:rsid w:val="537101BB"/>
    <w:rsid w:val="5385D2FF"/>
    <w:rsid w:val="5389E8EC"/>
    <w:rsid w:val="5391D0E3"/>
    <w:rsid w:val="53AA5F36"/>
    <w:rsid w:val="53B95D1F"/>
    <w:rsid w:val="53F229E1"/>
    <w:rsid w:val="540320D4"/>
    <w:rsid w:val="541B6D5B"/>
    <w:rsid w:val="544227F9"/>
    <w:rsid w:val="544966AA"/>
    <w:rsid w:val="544AEF1F"/>
    <w:rsid w:val="5459AFFA"/>
    <w:rsid w:val="54773E28"/>
    <w:rsid w:val="54888156"/>
    <w:rsid w:val="54A1F290"/>
    <w:rsid w:val="54E729AD"/>
    <w:rsid w:val="54ECF296"/>
    <w:rsid w:val="54F74E44"/>
    <w:rsid w:val="5510E528"/>
    <w:rsid w:val="5534E583"/>
    <w:rsid w:val="55ADE7A4"/>
    <w:rsid w:val="55EE8FEF"/>
    <w:rsid w:val="56159BDC"/>
    <w:rsid w:val="5619FEAD"/>
    <w:rsid w:val="562F0E7A"/>
    <w:rsid w:val="5665A1BD"/>
    <w:rsid w:val="56F9C838"/>
    <w:rsid w:val="572D51D8"/>
    <w:rsid w:val="573A0383"/>
    <w:rsid w:val="574BD4DF"/>
    <w:rsid w:val="57622C80"/>
    <w:rsid w:val="5770A62D"/>
    <w:rsid w:val="579348FA"/>
    <w:rsid w:val="57A5455D"/>
    <w:rsid w:val="57A93AB8"/>
    <w:rsid w:val="57A9728A"/>
    <w:rsid w:val="57B96FA5"/>
    <w:rsid w:val="57C0173B"/>
    <w:rsid w:val="57E2286E"/>
    <w:rsid w:val="581A1D9F"/>
    <w:rsid w:val="581FCF89"/>
    <w:rsid w:val="582AFBD5"/>
    <w:rsid w:val="5833E8D9"/>
    <w:rsid w:val="583AA484"/>
    <w:rsid w:val="5849ABEB"/>
    <w:rsid w:val="5850737E"/>
    <w:rsid w:val="5854BBE4"/>
    <w:rsid w:val="587A2734"/>
    <w:rsid w:val="589EBF08"/>
    <w:rsid w:val="58A0726B"/>
    <w:rsid w:val="58C7D1C2"/>
    <w:rsid w:val="58CDAB54"/>
    <w:rsid w:val="58D88954"/>
    <w:rsid w:val="58DACB64"/>
    <w:rsid w:val="593EF04F"/>
    <w:rsid w:val="594750A7"/>
    <w:rsid w:val="59566AFB"/>
    <w:rsid w:val="597A4FA7"/>
    <w:rsid w:val="598ECC3E"/>
    <w:rsid w:val="5997A0FB"/>
    <w:rsid w:val="59A7D35D"/>
    <w:rsid w:val="59A9F771"/>
    <w:rsid w:val="59C4E232"/>
    <w:rsid w:val="59CD6F09"/>
    <w:rsid w:val="5A06BE6D"/>
    <w:rsid w:val="5A08B4CE"/>
    <w:rsid w:val="5A1A56F7"/>
    <w:rsid w:val="5A1F07CE"/>
    <w:rsid w:val="5A3342F7"/>
    <w:rsid w:val="5A39DAC7"/>
    <w:rsid w:val="5A4131C5"/>
    <w:rsid w:val="5A4C6142"/>
    <w:rsid w:val="5A4D3F82"/>
    <w:rsid w:val="5A708A11"/>
    <w:rsid w:val="5A855B55"/>
    <w:rsid w:val="5AADC64B"/>
    <w:rsid w:val="5ABA792E"/>
    <w:rsid w:val="5AC1C19C"/>
    <w:rsid w:val="5AD126C7"/>
    <w:rsid w:val="5AE28E3A"/>
    <w:rsid w:val="5B295DF2"/>
    <w:rsid w:val="5B323662"/>
    <w:rsid w:val="5B39814D"/>
    <w:rsid w:val="5B3EC0F7"/>
    <w:rsid w:val="5B517FAA"/>
    <w:rsid w:val="5B6945CB"/>
    <w:rsid w:val="5BAD3F07"/>
    <w:rsid w:val="5BCCA576"/>
    <w:rsid w:val="5BDC8A55"/>
    <w:rsid w:val="5C076244"/>
    <w:rsid w:val="5C121D98"/>
    <w:rsid w:val="5C2787A0"/>
    <w:rsid w:val="5C2954E6"/>
    <w:rsid w:val="5C5995D4"/>
    <w:rsid w:val="5C5EEED5"/>
    <w:rsid w:val="5C66ECEE"/>
    <w:rsid w:val="5C739B49"/>
    <w:rsid w:val="5CEC2EC0"/>
    <w:rsid w:val="5D1B15C7"/>
    <w:rsid w:val="5D22A319"/>
    <w:rsid w:val="5D3BE8FA"/>
    <w:rsid w:val="5D59F2FF"/>
    <w:rsid w:val="5D6AC29D"/>
    <w:rsid w:val="5D6EE9AD"/>
    <w:rsid w:val="5D7D5F46"/>
    <w:rsid w:val="5D887BC9"/>
    <w:rsid w:val="5DB12BE1"/>
    <w:rsid w:val="5DBCD8CE"/>
    <w:rsid w:val="5DC6DC4F"/>
    <w:rsid w:val="5DCBCB25"/>
    <w:rsid w:val="5DCDB2D8"/>
    <w:rsid w:val="5DE4EC93"/>
    <w:rsid w:val="5E2ED6FE"/>
    <w:rsid w:val="5E579B5E"/>
    <w:rsid w:val="5E9F5162"/>
    <w:rsid w:val="5EA2391E"/>
    <w:rsid w:val="5EB2BE13"/>
    <w:rsid w:val="5EB5217A"/>
    <w:rsid w:val="5EC65362"/>
    <w:rsid w:val="5F070643"/>
    <w:rsid w:val="5F16602F"/>
    <w:rsid w:val="5F1BF5E0"/>
    <w:rsid w:val="5F2F338D"/>
    <w:rsid w:val="5F44BE15"/>
    <w:rsid w:val="5FA2BB95"/>
    <w:rsid w:val="5FACF4EC"/>
    <w:rsid w:val="5FC702D8"/>
    <w:rsid w:val="5FC83133"/>
    <w:rsid w:val="5FD1F7BA"/>
    <w:rsid w:val="600FB7D8"/>
    <w:rsid w:val="60186EAC"/>
    <w:rsid w:val="605C697C"/>
    <w:rsid w:val="6067B88C"/>
    <w:rsid w:val="60729BE6"/>
    <w:rsid w:val="60CAB36D"/>
    <w:rsid w:val="60E7EF77"/>
    <w:rsid w:val="60EFD77C"/>
    <w:rsid w:val="6136B0AF"/>
    <w:rsid w:val="61531166"/>
    <w:rsid w:val="617076C1"/>
    <w:rsid w:val="61747132"/>
    <w:rsid w:val="617C9279"/>
    <w:rsid w:val="6186DBFE"/>
    <w:rsid w:val="61A2AE1A"/>
    <w:rsid w:val="61AD4D4A"/>
    <w:rsid w:val="61B011E0"/>
    <w:rsid w:val="61B8F6E8"/>
    <w:rsid w:val="61BDC02A"/>
    <w:rsid w:val="61C18968"/>
    <w:rsid w:val="61EE1F18"/>
    <w:rsid w:val="6206FDBB"/>
    <w:rsid w:val="62087550"/>
    <w:rsid w:val="6229DA95"/>
    <w:rsid w:val="623C2898"/>
    <w:rsid w:val="624733CE"/>
    <w:rsid w:val="6249EAF6"/>
    <w:rsid w:val="624B11A4"/>
    <w:rsid w:val="626C2625"/>
    <w:rsid w:val="627EEC08"/>
    <w:rsid w:val="62876E68"/>
    <w:rsid w:val="629F7DFD"/>
    <w:rsid w:val="62C9C759"/>
    <w:rsid w:val="62CBE776"/>
    <w:rsid w:val="62EA6939"/>
    <w:rsid w:val="62F31E55"/>
    <w:rsid w:val="62F4B3A4"/>
    <w:rsid w:val="6305580E"/>
    <w:rsid w:val="630984E8"/>
    <w:rsid w:val="630D4D14"/>
    <w:rsid w:val="63108308"/>
    <w:rsid w:val="633FF9A6"/>
    <w:rsid w:val="6345491D"/>
    <w:rsid w:val="635775DF"/>
    <w:rsid w:val="636DDCA8"/>
    <w:rsid w:val="63872B8F"/>
    <w:rsid w:val="63AB3BCA"/>
    <w:rsid w:val="63AB5241"/>
    <w:rsid w:val="63DCB44B"/>
    <w:rsid w:val="63EE2A53"/>
    <w:rsid w:val="63F06322"/>
    <w:rsid w:val="63F77ED7"/>
    <w:rsid w:val="63FCB063"/>
    <w:rsid w:val="640DEB3A"/>
    <w:rsid w:val="640E581F"/>
    <w:rsid w:val="6428F633"/>
    <w:rsid w:val="642BD12E"/>
    <w:rsid w:val="6490285F"/>
    <w:rsid w:val="64C6058A"/>
    <w:rsid w:val="64D29D50"/>
    <w:rsid w:val="64E28CE1"/>
    <w:rsid w:val="64E457EB"/>
    <w:rsid w:val="6509758C"/>
    <w:rsid w:val="6534BA48"/>
    <w:rsid w:val="6540F57F"/>
    <w:rsid w:val="656506FF"/>
    <w:rsid w:val="65919058"/>
    <w:rsid w:val="65AF655A"/>
    <w:rsid w:val="65BE76FB"/>
    <w:rsid w:val="65FEBF6C"/>
    <w:rsid w:val="6610A00A"/>
    <w:rsid w:val="66176230"/>
    <w:rsid w:val="66212C61"/>
    <w:rsid w:val="6630168F"/>
    <w:rsid w:val="66487BB8"/>
    <w:rsid w:val="664E9A7F"/>
    <w:rsid w:val="667F4EE8"/>
    <w:rsid w:val="668613B8"/>
    <w:rsid w:val="6699E6FD"/>
    <w:rsid w:val="66BF2AEE"/>
    <w:rsid w:val="66D0DD46"/>
    <w:rsid w:val="66E36B03"/>
    <w:rsid w:val="674DA949"/>
    <w:rsid w:val="67514F55"/>
    <w:rsid w:val="6777F3D5"/>
    <w:rsid w:val="677B7443"/>
    <w:rsid w:val="6795979F"/>
    <w:rsid w:val="67A0E253"/>
    <w:rsid w:val="67A2F3D9"/>
    <w:rsid w:val="67AF6111"/>
    <w:rsid w:val="67E32F9A"/>
    <w:rsid w:val="67E52DE0"/>
    <w:rsid w:val="67E588A9"/>
    <w:rsid w:val="681313B6"/>
    <w:rsid w:val="682B278D"/>
    <w:rsid w:val="684B6D08"/>
    <w:rsid w:val="687EC6A3"/>
    <w:rsid w:val="6886DEB9"/>
    <w:rsid w:val="68A21946"/>
    <w:rsid w:val="68B1C528"/>
    <w:rsid w:val="68B418CA"/>
    <w:rsid w:val="68FB88FF"/>
    <w:rsid w:val="6905D029"/>
    <w:rsid w:val="69177655"/>
    <w:rsid w:val="696AF8F6"/>
    <w:rsid w:val="6977BE0E"/>
    <w:rsid w:val="697DADB1"/>
    <w:rsid w:val="698BFA7C"/>
    <w:rsid w:val="699C4B77"/>
    <w:rsid w:val="69C936B6"/>
    <w:rsid w:val="69CA703E"/>
    <w:rsid w:val="69CBA4C2"/>
    <w:rsid w:val="69F43BFA"/>
    <w:rsid w:val="69F86EC1"/>
    <w:rsid w:val="6A3205FF"/>
    <w:rsid w:val="6A37C244"/>
    <w:rsid w:val="6A42D5D7"/>
    <w:rsid w:val="6A48C0B1"/>
    <w:rsid w:val="6A545E1C"/>
    <w:rsid w:val="6A55F43C"/>
    <w:rsid w:val="6A6E61A6"/>
    <w:rsid w:val="6AAE4EFB"/>
    <w:rsid w:val="6AAE9338"/>
    <w:rsid w:val="6AB441B3"/>
    <w:rsid w:val="6AE92CE2"/>
    <w:rsid w:val="6AF4D57F"/>
    <w:rsid w:val="6B1364AF"/>
    <w:rsid w:val="6B1BB99F"/>
    <w:rsid w:val="6B4402D0"/>
    <w:rsid w:val="6B4AB873"/>
    <w:rsid w:val="6B5CF96A"/>
    <w:rsid w:val="6B6F1EAB"/>
    <w:rsid w:val="6B7F4087"/>
    <w:rsid w:val="6B80605F"/>
    <w:rsid w:val="6B86BE0F"/>
    <w:rsid w:val="6B87B85F"/>
    <w:rsid w:val="6B8B142D"/>
    <w:rsid w:val="6BA5DAB9"/>
    <w:rsid w:val="6BC9D366"/>
    <w:rsid w:val="6BF84DD9"/>
    <w:rsid w:val="6C059739"/>
    <w:rsid w:val="6C0A6AAC"/>
    <w:rsid w:val="6C5A4314"/>
    <w:rsid w:val="6C644DFD"/>
    <w:rsid w:val="6C87B0AF"/>
    <w:rsid w:val="6CD38229"/>
    <w:rsid w:val="6CFCF9D0"/>
    <w:rsid w:val="6CFDA514"/>
    <w:rsid w:val="6D615132"/>
    <w:rsid w:val="6D6E0E28"/>
    <w:rsid w:val="6D8FC35A"/>
    <w:rsid w:val="6D9911D1"/>
    <w:rsid w:val="6DBE7D0E"/>
    <w:rsid w:val="6DC25E68"/>
    <w:rsid w:val="6DCE7722"/>
    <w:rsid w:val="6DE9B888"/>
    <w:rsid w:val="6E04DAE0"/>
    <w:rsid w:val="6E2117C4"/>
    <w:rsid w:val="6E7D2688"/>
    <w:rsid w:val="6EC60204"/>
    <w:rsid w:val="6ECD2B37"/>
    <w:rsid w:val="6EE1725F"/>
    <w:rsid w:val="6EF5E329"/>
    <w:rsid w:val="6F08AE3F"/>
    <w:rsid w:val="6F104033"/>
    <w:rsid w:val="6F545A8C"/>
    <w:rsid w:val="6F621D68"/>
    <w:rsid w:val="6F6D3F4D"/>
    <w:rsid w:val="6F8DF508"/>
    <w:rsid w:val="6FBCEE00"/>
    <w:rsid w:val="6FFE125B"/>
    <w:rsid w:val="70169909"/>
    <w:rsid w:val="701E53BE"/>
    <w:rsid w:val="702CCD09"/>
    <w:rsid w:val="70388A19"/>
    <w:rsid w:val="70419E4D"/>
    <w:rsid w:val="704A5EA9"/>
    <w:rsid w:val="7067DAAA"/>
    <w:rsid w:val="708AA492"/>
    <w:rsid w:val="708FD80C"/>
    <w:rsid w:val="70A4C0D8"/>
    <w:rsid w:val="70AC3530"/>
    <w:rsid w:val="70C66005"/>
    <w:rsid w:val="70CFC7B3"/>
    <w:rsid w:val="70D0B381"/>
    <w:rsid w:val="70EB020D"/>
    <w:rsid w:val="7140020E"/>
    <w:rsid w:val="71450880"/>
    <w:rsid w:val="714F985B"/>
    <w:rsid w:val="716F38E3"/>
    <w:rsid w:val="71A62E74"/>
    <w:rsid w:val="71BE2038"/>
    <w:rsid w:val="71DD253F"/>
    <w:rsid w:val="721EEEA1"/>
    <w:rsid w:val="722DAC27"/>
    <w:rsid w:val="728DDE74"/>
    <w:rsid w:val="72A5630F"/>
    <w:rsid w:val="72DA4D1C"/>
    <w:rsid w:val="72F26FDB"/>
    <w:rsid w:val="730418D8"/>
    <w:rsid w:val="73106619"/>
    <w:rsid w:val="7328ACEA"/>
    <w:rsid w:val="733DBD99"/>
    <w:rsid w:val="7350CA7C"/>
    <w:rsid w:val="7355AB49"/>
    <w:rsid w:val="735BF569"/>
    <w:rsid w:val="73605CFA"/>
    <w:rsid w:val="738D2876"/>
    <w:rsid w:val="738F5084"/>
    <w:rsid w:val="73D5B703"/>
    <w:rsid w:val="73DFE25E"/>
    <w:rsid w:val="73F501DC"/>
    <w:rsid w:val="741E2A50"/>
    <w:rsid w:val="7422D022"/>
    <w:rsid w:val="74674086"/>
    <w:rsid w:val="74826BAC"/>
    <w:rsid w:val="74A1C304"/>
    <w:rsid w:val="74AA0A73"/>
    <w:rsid w:val="74D2FEF5"/>
    <w:rsid w:val="74D90226"/>
    <w:rsid w:val="74E28248"/>
    <w:rsid w:val="74F58E1F"/>
    <w:rsid w:val="750EB1E4"/>
    <w:rsid w:val="75176F72"/>
    <w:rsid w:val="752056FA"/>
    <w:rsid w:val="753FD5A7"/>
    <w:rsid w:val="756588C4"/>
    <w:rsid w:val="75699C1C"/>
    <w:rsid w:val="756A6904"/>
    <w:rsid w:val="7573E128"/>
    <w:rsid w:val="75819FC3"/>
    <w:rsid w:val="75B14017"/>
    <w:rsid w:val="75BED71B"/>
    <w:rsid w:val="75D1EF1D"/>
    <w:rsid w:val="75DCE2DF"/>
    <w:rsid w:val="75E77EAB"/>
    <w:rsid w:val="75F8D7B3"/>
    <w:rsid w:val="7616FA59"/>
    <w:rsid w:val="761975C2"/>
    <w:rsid w:val="7642DCD7"/>
    <w:rsid w:val="765762DA"/>
    <w:rsid w:val="7658D784"/>
    <w:rsid w:val="76692389"/>
    <w:rsid w:val="768F9FDE"/>
    <w:rsid w:val="769BA8EB"/>
    <w:rsid w:val="76BB1DB1"/>
    <w:rsid w:val="76C24A81"/>
    <w:rsid w:val="76D894C6"/>
    <w:rsid w:val="76F7C770"/>
    <w:rsid w:val="76F99566"/>
    <w:rsid w:val="7709B9A6"/>
    <w:rsid w:val="7712D7D8"/>
    <w:rsid w:val="775685C2"/>
    <w:rsid w:val="77818B06"/>
    <w:rsid w:val="7784B54C"/>
    <w:rsid w:val="77865063"/>
    <w:rsid w:val="778C246D"/>
    <w:rsid w:val="7795B9EE"/>
    <w:rsid w:val="779C1547"/>
    <w:rsid w:val="77AA9F80"/>
    <w:rsid w:val="77BFFACA"/>
    <w:rsid w:val="77C43984"/>
    <w:rsid w:val="77F4458C"/>
    <w:rsid w:val="7820D53F"/>
    <w:rsid w:val="7829CA4A"/>
    <w:rsid w:val="78306EC5"/>
    <w:rsid w:val="78327E7C"/>
    <w:rsid w:val="78393FB4"/>
    <w:rsid w:val="785E7A92"/>
    <w:rsid w:val="78723F66"/>
    <w:rsid w:val="78741A7D"/>
    <w:rsid w:val="7883D84D"/>
    <w:rsid w:val="78B41923"/>
    <w:rsid w:val="78C213E1"/>
    <w:rsid w:val="793A6CD5"/>
    <w:rsid w:val="79477338"/>
    <w:rsid w:val="794CE00B"/>
    <w:rsid w:val="79602747"/>
    <w:rsid w:val="797B5B02"/>
    <w:rsid w:val="79B15B08"/>
    <w:rsid w:val="79D0BF2C"/>
    <w:rsid w:val="79E1E8EF"/>
    <w:rsid w:val="79F39675"/>
    <w:rsid w:val="7A1DC76D"/>
    <w:rsid w:val="7A2C4892"/>
    <w:rsid w:val="7A336BCF"/>
    <w:rsid w:val="7A4B653C"/>
    <w:rsid w:val="7A63A025"/>
    <w:rsid w:val="7A652416"/>
    <w:rsid w:val="7A82D116"/>
    <w:rsid w:val="7A8AF9C2"/>
    <w:rsid w:val="7ADCDAFE"/>
    <w:rsid w:val="7ADED33C"/>
    <w:rsid w:val="7AE55F01"/>
    <w:rsid w:val="7AF9AC08"/>
    <w:rsid w:val="7B1358A2"/>
    <w:rsid w:val="7B673F62"/>
    <w:rsid w:val="7B712FBA"/>
    <w:rsid w:val="7B7FA976"/>
    <w:rsid w:val="7BA96C83"/>
    <w:rsid w:val="7BCB3D32"/>
    <w:rsid w:val="7BD8E6F8"/>
    <w:rsid w:val="7BFB5121"/>
    <w:rsid w:val="7C042617"/>
    <w:rsid w:val="7C21201A"/>
    <w:rsid w:val="7C4A4C1C"/>
    <w:rsid w:val="7C584ABE"/>
    <w:rsid w:val="7CAA7585"/>
    <w:rsid w:val="7CBA87E5"/>
    <w:rsid w:val="7CBE6A5D"/>
    <w:rsid w:val="7D2C1DFE"/>
    <w:rsid w:val="7D45B903"/>
    <w:rsid w:val="7D45DB60"/>
    <w:rsid w:val="7D733090"/>
    <w:rsid w:val="7D9B395D"/>
    <w:rsid w:val="7D9EC533"/>
    <w:rsid w:val="7DA867EC"/>
    <w:rsid w:val="7DE51335"/>
    <w:rsid w:val="7DF0F5E0"/>
    <w:rsid w:val="7DF91DBC"/>
    <w:rsid w:val="7E2A9EAE"/>
    <w:rsid w:val="7E2FA0C1"/>
    <w:rsid w:val="7E41C93C"/>
    <w:rsid w:val="7E583C5F"/>
    <w:rsid w:val="7E997C24"/>
    <w:rsid w:val="7EDC8B56"/>
    <w:rsid w:val="7EEDDA29"/>
    <w:rsid w:val="7EEF198E"/>
    <w:rsid w:val="7EF1A950"/>
    <w:rsid w:val="7F1817C9"/>
    <w:rsid w:val="7F222AB6"/>
    <w:rsid w:val="7F294BAD"/>
    <w:rsid w:val="7F3DDA45"/>
    <w:rsid w:val="7F4151DD"/>
    <w:rsid w:val="7F6A44FC"/>
    <w:rsid w:val="7F74428B"/>
    <w:rsid w:val="7F7CC2DA"/>
    <w:rsid w:val="7F8EFED8"/>
    <w:rsid w:val="7FB902F5"/>
    <w:rsid w:val="7FD42E28"/>
    <w:rsid w:val="7FD93DA6"/>
    <w:rsid w:val="7FDAA5F0"/>
    <w:rsid w:val="7FE27C0A"/>
    <w:rsid w:val="7FF5A209"/>
    <w:rsid w:val="7FFB7C82"/>
    <w:rsid w:val="7FFF6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152CB9"/>
  <w15:docId w15:val="{861AE1D0-2EEF-432B-B379-357C3D69B3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515B6"/>
    <w:pPr>
      <w:spacing w:before="120" w:after="120"/>
      <w:ind w:left="567"/>
    </w:pPr>
    <w:rPr>
      <w:rFonts w:ascii="Univers Next Arabic" w:eastAsia="Univers Next Arabic" w:hAnsi="Univers Next Arabic" w:cs="Univers Next Arabic"/>
      <w:color w:val="000000" w:themeColor="text1"/>
      <w:lang w:val="en-GB"/>
    </w:rPr>
  </w:style>
  <w:style w:type="paragraph" w:styleId="Heading1">
    <w:name w:val="heading 1"/>
    <w:basedOn w:val="Normal"/>
    <w:link w:val="Heading1Char"/>
    <w:uiPriority w:val="9"/>
    <w:qFormat/>
    <w:pPr>
      <w:spacing w:before="60"/>
      <w:outlineLvl w:val="0"/>
    </w:pPr>
    <w:rPr>
      <w:sz w:val="48"/>
      <w:szCs w:val="48"/>
    </w:rPr>
  </w:style>
  <w:style w:type="paragraph" w:styleId="Heading2">
    <w:name w:val="heading 2"/>
    <w:basedOn w:val="Normal"/>
    <w:link w:val="Heading2Char"/>
    <w:uiPriority w:val="9"/>
    <w:unhideWhenUsed/>
    <w:qFormat/>
    <w:rsid w:val="002C3291"/>
    <w:pPr>
      <w:spacing w:line="360" w:lineRule="auto"/>
      <w:ind w:left="90"/>
      <w:outlineLvl w:val="1"/>
    </w:pPr>
    <w:rPr>
      <w:rFonts w:ascii="Calibri" w:eastAsia="Times New Roman" w:hAnsi="Calibri" w:cs="Calibri"/>
      <w:color w:val="548DD4" w:themeColor="text2" w:themeTint="99"/>
      <w:sz w:val="24"/>
      <w:szCs w:val="24"/>
    </w:rPr>
  </w:style>
  <w:style w:type="paragraph" w:styleId="Heading3">
    <w:name w:val="heading 3"/>
    <w:basedOn w:val="Normal"/>
    <w:uiPriority w:val="9"/>
    <w:unhideWhenUsed/>
    <w:qFormat/>
    <w:pPr>
      <w:spacing w:before="103"/>
      <w:ind w:left="171"/>
      <w:outlineLvl w:val="2"/>
    </w:pPr>
    <w:rPr>
      <w:rFonts w:ascii="Dubai" w:eastAsia="Dubai" w:hAnsi="Dubai" w:cs="Duba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5235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39"/>
    <w:qFormat/>
    <w:rsid w:val="0029072B"/>
    <w:pPr>
      <w:spacing w:before="240"/>
    </w:pPr>
    <w:rPr>
      <w:rFonts w:asciiTheme="minorHAnsi" w:hAnsiTheme="minorHAnsi" w:cstheme="minorHAnsi"/>
      <w:bCs/>
      <w:szCs w:val="24"/>
    </w:rPr>
  </w:style>
  <w:style w:type="paragraph" w:styleId="TOC2">
    <w:name w:val="toc 2"/>
    <w:basedOn w:val="Normal"/>
    <w:uiPriority w:val="39"/>
    <w:qFormat/>
    <w:pPr>
      <w:ind w:left="220"/>
    </w:pPr>
    <w:rPr>
      <w:rFonts w:asciiTheme="minorHAnsi" w:hAnsiTheme="minorHAnsi" w:cstheme="minorHAnsi"/>
      <w:i/>
      <w:iCs/>
      <w:sz w:val="20"/>
      <w:szCs w:val="24"/>
    </w:rPr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Title">
    <w:name w:val="Title"/>
    <w:basedOn w:val="Normal"/>
    <w:uiPriority w:val="10"/>
    <w:qFormat/>
    <w:pPr>
      <w:spacing w:before="284"/>
      <w:ind w:left="500" w:right="538"/>
    </w:pPr>
    <w:rPr>
      <w:rFonts w:ascii="Dubai" w:eastAsia="Dubai" w:hAnsi="Dubai" w:cs="Dubai"/>
      <w:sz w:val="52"/>
      <w:szCs w:val="52"/>
    </w:rPr>
  </w:style>
  <w:style w:type="paragraph" w:styleId="ListParagraph">
    <w:name w:val="List Paragraph"/>
    <w:basedOn w:val="Normal"/>
    <w:link w:val="ListParagraphChar"/>
    <w:uiPriority w:val="34"/>
    <w:qFormat/>
    <w:pPr>
      <w:spacing w:line="360" w:lineRule="exact"/>
      <w:ind w:left="1082" w:hanging="721"/>
    </w:pPr>
  </w:style>
  <w:style w:type="paragraph" w:customStyle="1" w:styleId="TableParagraph">
    <w:name w:val="Table Paragraph"/>
    <w:basedOn w:val="Normal"/>
    <w:uiPriority w:val="1"/>
    <w:qFormat/>
    <w:rPr>
      <w:rFonts w:ascii="Dubai" w:eastAsia="Dubai" w:hAnsi="Dubai" w:cs="Dubai"/>
    </w:rPr>
  </w:style>
  <w:style w:type="paragraph" w:styleId="Header">
    <w:name w:val="header"/>
    <w:basedOn w:val="Normal"/>
    <w:link w:val="HeaderChar"/>
    <w:uiPriority w:val="99"/>
    <w:unhideWhenUsed/>
    <w:rsid w:val="00A06B7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6B7A"/>
    <w:rPr>
      <w:rFonts w:ascii="Dubai-Light" w:eastAsia="Dubai-Light" w:hAnsi="Dubai-Light" w:cs="Dubai-Light"/>
    </w:rPr>
  </w:style>
  <w:style w:type="paragraph" w:styleId="Footer">
    <w:name w:val="footer"/>
    <w:basedOn w:val="Normal"/>
    <w:link w:val="FooterChar"/>
    <w:uiPriority w:val="99"/>
    <w:unhideWhenUsed/>
    <w:rsid w:val="00A06B7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6B7A"/>
    <w:rPr>
      <w:rFonts w:ascii="Dubai-Light" w:eastAsia="Dubai-Light" w:hAnsi="Dubai-Light" w:cs="Dubai-Light"/>
    </w:rPr>
  </w:style>
  <w:style w:type="table" w:styleId="TableGrid">
    <w:name w:val="Table Grid"/>
    <w:basedOn w:val="TableNormal"/>
    <w:uiPriority w:val="39"/>
    <w:rsid w:val="00FC28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034F9E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DefaultParagraphFont"/>
    <w:uiPriority w:val="99"/>
    <w:unhideWhenUsed/>
    <w:rsid w:val="002D2BF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2BF2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E52357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paragraph">
    <w:name w:val="paragraph"/>
    <w:basedOn w:val="Normal"/>
    <w:rsid w:val="006C2014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C2014"/>
  </w:style>
  <w:style w:type="character" w:customStyle="1" w:styleId="eop">
    <w:name w:val="eop"/>
    <w:basedOn w:val="DefaultParagraphFont"/>
    <w:rsid w:val="006C2014"/>
  </w:style>
  <w:style w:type="character" w:styleId="CommentReference">
    <w:name w:val="annotation reference"/>
    <w:basedOn w:val="DefaultParagraphFont"/>
    <w:uiPriority w:val="99"/>
    <w:semiHidden/>
    <w:unhideWhenUsed/>
    <w:rsid w:val="00A128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1284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12848"/>
    <w:rPr>
      <w:rFonts w:ascii="Dubai-Light" w:eastAsia="Dubai-Light" w:hAnsi="Dubai-Light" w:cs="Dubai-Ligh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28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2848"/>
    <w:rPr>
      <w:rFonts w:ascii="Dubai-Light" w:eastAsia="Dubai-Light" w:hAnsi="Dubai-Light" w:cs="Dubai-Light"/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A12848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2558AA"/>
    <w:pPr>
      <w:widowControl/>
      <w:autoSpaceDE/>
      <w:autoSpaceDN/>
    </w:pPr>
    <w:rPr>
      <w:rFonts w:ascii="Dubai-Light" w:eastAsia="Dubai-Light" w:hAnsi="Dubai-Light" w:cs="Dubai-Light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654BC4"/>
    <w:pPr>
      <w:spacing w:after="200"/>
      <w:jc w:val="center"/>
    </w:pPr>
    <w:rPr>
      <w:rFonts w:asciiTheme="minorHAnsi" w:hAnsiTheme="minorHAnsi" w:cstheme="minorHAnsi"/>
      <w:i/>
      <w:iCs/>
      <w:sz w:val="18"/>
      <w:szCs w:val="18"/>
    </w:rPr>
  </w:style>
  <w:style w:type="paragraph" w:customStyle="1" w:styleId="GoldHeading1">
    <w:name w:val="Gold Heading 1"/>
    <w:basedOn w:val="Heading2"/>
    <w:link w:val="GoldHeading1Char"/>
    <w:qFormat/>
    <w:rsid w:val="004F76E6"/>
    <w:pPr>
      <w:tabs>
        <w:tab w:val="left" w:pos="442"/>
      </w:tabs>
      <w:spacing w:line="240" w:lineRule="auto"/>
      <w:ind w:left="311" w:right="-23" w:hanging="311"/>
      <w:outlineLvl w:val="0"/>
    </w:pPr>
    <w:rPr>
      <w:rFonts w:asciiTheme="minorHAnsi" w:hAnsiTheme="minorHAnsi" w:cstheme="minorHAnsi"/>
      <w:noProof/>
      <w:color w:val="AD833B"/>
      <w:sz w:val="28"/>
      <w:szCs w:val="28"/>
      <w:lang w:val="en-US"/>
    </w:rPr>
  </w:style>
  <w:style w:type="numbering" w:customStyle="1" w:styleId="CurrentList1">
    <w:name w:val="Current List1"/>
    <w:uiPriority w:val="99"/>
    <w:rsid w:val="007635D6"/>
    <w:pPr>
      <w:numPr>
        <w:numId w:val="1"/>
      </w:numPr>
    </w:pPr>
  </w:style>
  <w:style w:type="paragraph" w:customStyle="1" w:styleId="SalamaBodyText">
    <w:name w:val="Salama Body Text"/>
    <w:basedOn w:val="Normal"/>
    <w:link w:val="SalamaBodyTextChar"/>
    <w:qFormat/>
    <w:rsid w:val="00D554C7"/>
    <w:pPr>
      <w:spacing w:line="360" w:lineRule="auto"/>
    </w:pPr>
    <w:rPr>
      <w:rFonts w:asciiTheme="minorHAnsi" w:hAnsiTheme="minorHAnsi" w:cstheme="minorHAnsi"/>
    </w:rPr>
  </w:style>
  <w:style w:type="paragraph" w:customStyle="1" w:styleId="SalamaHeading2">
    <w:name w:val="Salama Heading 2"/>
    <w:basedOn w:val="GoldHeading1"/>
    <w:next w:val="GoldHeading1"/>
    <w:link w:val="SalamaHeading2Char"/>
    <w:qFormat/>
    <w:rsid w:val="00683BC0"/>
    <w:pPr>
      <w:ind w:left="0" w:firstLine="0"/>
      <w:outlineLvl w:val="1"/>
    </w:pPr>
    <w:rPr>
      <w:sz w:val="24"/>
    </w:rPr>
  </w:style>
  <w:style w:type="character" w:customStyle="1" w:styleId="SalamaBodyTextChar">
    <w:name w:val="Salama Body Text Char"/>
    <w:basedOn w:val="DefaultParagraphFont"/>
    <w:link w:val="SalamaBodyText"/>
    <w:rsid w:val="00D554C7"/>
    <w:rPr>
      <w:rFonts w:eastAsia="Dubai-Light" w:cstheme="minorHAnsi"/>
      <w:color w:val="000000" w:themeColor="text1"/>
      <w:lang w:val="en-GB"/>
    </w:rPr>
  </w:style>
  <w:style w:type="paragraph" w:customStyle="1" w:styleId="Heading2grey">
    <w:name w:val="Heading 2 grey"/>
    <w:basedOn w:val="Heading2"/>
    <w:next w:val="Heading2"/>
    <w:rsid w:val="00DD1F94"/>
    <w:pPr>
      <w:ind w:left="0" w:right="-220"/>
      <w:jc w:val="both"/>
    </w:pPr>
    <w:rPr>
      <w:rFonts w:ascii="Dubai" w:hAnsi="Dubai"/>
      <w:b/>
      <w:color w:val="7F7F7F" w:themeColor="text1" w:themeTint="8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260AEB"/>
    <w:rPr>
      <w:rFonts w:ascii="Calibri" w:eastAsia="Times New Roman" w:hAnsi="Calibri" w:cs="Calibri"/>
      <w:color w:val="548DD4" w:themeColor="text2" w:themeTint="99"/>
      <w:sz w:val="24"/>
      <w:szCs w:val="24"/>
    </w:rPr>
  </w:style>
  <w:style w:type="character" w:customStyle="1" w:styleId="GoldHeading1Char">
    <w:name w:val="Gold Heading 1 Char"/>
    <w:basedOn w:val="Heading2Char"/>
    <w:link w:val="GoldHeading1"/>
    <w:rsid w:val="004F76E6"/>
    <w:rPr>
      <w:rFonts w:ascii="Calibri" w:eastAsia="Times New Roman" w:hAnsi="Calibri" w:cstheme="minorHAnsi"/>
      <w:noProof/>
      <w:color w:val="AD833B"/>
      <w:sz w:val="28"/>
      <w:szCs w:val="28"/>
    </w:rPr>
  </w:style>
  <w:style w:type="character" w:customStyle="1" w:styleId="SalamaHeading2Char">
    <w:name w:val="Salama Heading 2 Char"/>
    <w:basedOn w:val="GoldHeading1Char"/>
    <w:link w:val="SalamaHeading2"/>
    <w:rsid w:val="00683BC0"/>
    <w:rPr>
      <w:rFonts w:ascii="Calibri" w:eastAsia="Times New Roman" w:hAnsi="Calibri" w:cstheme="minorHAnsi"/>
      <w:noProof/>
      <w:color w:val="AD833B"/>
      <w:sz w:val="24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D0612"/>
    <w:pPr>
      <w:spacing w:before="200" w:after="160"/>
      <w:ind w:left="864" w:right="864"/>
      <w:jc w:val="center"/>
    </w:pPr>
    <w:rPr>
      <w:i/>
      <w:iCs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0FD0612"/>
    <w:rPr>
      <w:rFonts w:ascii="Dubai-Light" w:eastAsia="Dubai-Light" w:hAnsi="Dubai-Light" w:cs="Dubai-Light"/>
      <w:i/>
      <w:iCs/>
      <w:color w:val="7F7F7F" w:themeColor="text1" w:themeTint="80"/>
    </w:rPr>
  </w:style>
  <w:style w:type="paragraph" w:customStyle="1" w:styleId="SalamaBullet">
    <w:name w:val="Salama Bullet"/>
    <w:basedOn w:val="SalamaBodyText"/>
    <w:link w:val="SalamaBulletChar"/>
    <w:qFormat/>
    <w:rsid w:val="00D554C7"/>
    <w:pPr>
      <w:numPr>
        <w:numId w:val="3"/>
      </w:numPr>
    </w:pPr>
  </w:style>
  <w:style w:type="paragraph" w:styleId="TOCHeading">
    <w:name w:val="TOC Heading"/>
    <w:basedOn w:val="Heading1"/>
    <w:next w:val="Normal"/>
    <w:uiPriority w:val="39"/>
    <w:unhideWhenUsed/>
    <w:qFormat/>
    <w:rsid w:val="00D554C7"/>
    <w:pPr>
      <w:keepNext/>
      <w:keepLines/>
      <w:widowControl/>
      <w:autoSpaceDE/>
      <w:autoSpaceDN/>
      <w:spacing w:before="240" w:line="259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character" w:customStyle="1" w:styleId="SalamaBulletChar">
    <w:name w:val="Salama Bullet Char"/>
    <w:basedOn w:val="SalamaBodyTextChar"/>
    <w:link w:val="SalamaBullet"/>
    <w:rsid w:val="00D554C7"/>
    <w:rPr>
      <w:rFonts w:eastAsia="Univers Next Arabic" w:cstheme="minorHAnsi"/>
      <w:color w:val="000000" w:themeColor="text1"/>
      <w:lang w:val="en-GB"/>
    </w:rPr>
  </w:style>
  <w:style w:type="paragraph" w:customStyle="1" w:styleId="Heading1withoutNumbering">
    <w:name w:val="Heading 1 without Numbering"/>
    <w:basedOn w:val="SalamaHeading2"/>
    <w:link w:val="Heading1withoutNumberingChar"/>
    <w:qFormat/>
    <w:rsid w:val="0032158F"/>
    <w:rPr>
      <w:sz w:val="32"/>
      <w:szCs w:val="32"/>
    </w:rPr>
  </w:style>
  <w:style w:type="character" w:customStyle="1" w:styleId="Heading1withoutNumberingChar">
    <w:name w:val="Heading 1 without Numbering Char"/>
    <w:basedOn w:val="SalamaHeading2Char"/>
    <w:link w:val="Heading1withoutNumbering"/>
    <w:rsid w:val="0032158F"/>
    <w:rPr>
      <w:rFonts w:ascii="Calibri" w:eastAsia="Times New Roman" w:hAnsi="Calibri" w:cs="Calibri"/>
      <w:noProof/>
      <w:color w:val="AD833B"/>
      <w:sz w:val="32"/>
      <w:szCs w:val="32"/>
    </w:rPr>
  </w:style>
  <w:style w:type="character" w:customStyle="1" w:styleId="tabchar">
    <w:name w:val="tabchar"/>
    <w:basedOn w:val="DefaultParagraphFont"/>
    <w:rsid w:val="00274C00"/>
  </w:style>
  <w:style w:type="character" w:styleId="FollowedHyperlink">
    <w:name w:val="FollowedHyperlink"/>
    <w:basedOn w:val="DefaultParagraphFont"/>
    <w:uiPriority w:val="99"/>
    <w:semiHidden/>
    <w:unhideWhenUsed/>
    <w:rsid w:val="00413AF3"/>
    <w:rPr>
      <w:color w:val="800080" w:themeColor="followed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5408AE"/>
    <w:pPr>
      <w:ind w:left="440"/>
    </w:pPr>
    <w:rPr>
      <w:rFonts w:asciiTheme="minorHAnsi" w:hAnsiTheme="minorHAnsi" w:cstheme="minorHAnsi"/>
      <w:sz w:val="20"/>
      <w:szCs w:val="24"/>
    </w:rPr>
  </w:style>
  <w:style w:type="paragraph" w:customStyle="1" w:styleId="SalamaQuote">
    <w:name w:val="Salama Quote"/>
    <w:basedOn w:val="Quote"/>
    <w:link w:val="SalamaQuoteChar"/>
    <w:qFormat/>
    <w:rsid w:val="005C0050"/>
    <w:pPr>
      <w:spacing w:line="360" w:lineRule="auto"/>
    </w:pPr>
    <w:rPr>
      <w:rFonts w:asciiTheme="minorHAnsi" w:hAnsiTheme="minorHAnsi" w:cstheme="minorHAnsi"/>
    </w:rPr>
  </w:style>
  <w:style w:type="paragraph" w:customStyle="1" w:styleId="SalamaBoldUnderlined">
    <w:name w:val="Salama Bold &amp; Underlined"/>
    <w:basedOn w:val="Normal"/>
    <w:link w:val="SalamaBoldUnderlinedChar"/>
    <w:qFormat/>
    <w:rsid w:val="00CB2C31"/>
    <w:pPr>
      <w:spacing w:line="360" w:lineRule="auto"/>
      <w:ind w:right="-220"/>
    </w:pPr>
    <w:rPr>
      <w:rFonts w:asciiTheme="minorHAnsi" w:eastAsia="Times New Roman" w:hAnsiTheme="minorHAnsi" w:cstheme="minorHAnsi"/>
      <w:b/>
      <w:bCs/>
      <w:u w:val="single"/>
    </w:rPr>
  </w:style>
  <w:style w:type="character" w:customStyle="1" w:styleId="SalamaQuoteChar">
    <w:name w:val="Salama Quote Char"/>
    <w:basedOn w:val="QuoteChar"/>
    <w:link w:val="SalamaQuote"/>
    <w:rsid w:val="005C0050"/>
    <w:rPr>
      <w:rFonts w:ascii="Dubai-Light" w:eastAsia="Dubai-Light" w:hAnsi="Dubai-Light" w:cstheme="minorHAnsi"/>
      <w:i/>
      <w:iCs/>
      <w:color w:val="000000" w:themeColor="text1"/>
    </w:rPr>
  </w:style>
  <w:style w:type="paragraph" w:customStyle="1" w:styleId="SalamaCaption">
    <w:name w:val="Salama Caption"/>
    <w:basedOn w:val="Caption"/>
    <w:link w:val="SalamaCaptionChar"/>
    <w:qFormat/>
    <w:rsid w:val="00654BC4"/>
  </w:style>
  <w:style w:type="character" w:customStyle="1" w:styleId="SalamaBoldUnderlinedChar">
    <w:name w:val="Salama Bold &amp; Underlined Char"/>
    <w:basedOn w:val="DefaultParagraphFont"/>
    <w:link w:val="SalamaBoldUnderlined"/>
    <w:rsid w:val="00CB2C31"/>
    <w:rPr>
      <w:rFonts w:eastAsia="Times New Roman" w:cstheme="minorHAnsi"/>
      <w:b/>
      <w:bCs/>
      <w:color w:val="000000" w:themeColor="text1"/>
      <w:u w:val="single"/>
      <w:lang w:val="en-GB"/>
    </w:rPr>
  </w:style>
  <w:style w:type="paragraph" w:customStyle="1" w:styleId="SalamaHeading3">
    <w:name w:val="Salama Heading 3"/>
    <w:basedOn w:val="SalamaHeading2"/>
    <w:link w:val="SalamaHeading3Char"/>
    <w:qFormat/>
    <w:rsid w:val="00704680"/>
    <w:rPr>
      <w:rFonts w:eastAsia="Dubai-Light"/>
      <w:sz w:val="22"/>
      <w:szCs w:val="22"/>
    </w:rPr>
  </w:style>
  <w:style w:type="character" w:customStyle="1" w:styleId="CaptionChar">
    <w:name w:val="Caption Char"/>
    <w:basedOn w:val="DefaultParagraphFont"/>
    <w:link w:val="Caption"/>
    <w:uiPriority w:val="35"/>
    <w:rsid w:val="00654BC4"/>
    <w:rPr>
      <w:rFonts w:eastAsia="Dubai-Light" w:cstheme="minorHAnsi"/>
      <w:i/>
      <w:iCs/>
      <w:color w:val="000000" w:themeColor="text1"/>
      <w:sz w:val="18"/>
      <w:szCs w:val="18"/>
      <w:lang w:val="en-GB"/>
    </w:rPr>
  </w:style>
  <w:style w:type="character" w:customStyle="1" w:styleId="SalamaCaptionChar">
    <w:name w:val="Salama Caption Char"/>
    <w:basedOn w:val="CaptionChar"/>
    <w:link w:val="SalamaCaption"/>
    <w:rsid w:val="00654BC4"/>
    <w:rPr>
      <w:rFonts w:eastAsia="Dubai-Light" w:cstheme="minorHAnsi"/>
      <w:i/>
      <w:iCs/>
      <w:color w:val="000000" w:themeColor="text1"/>
      <w:sz w:val="18"/>
      <w:szCs w:val="18"/>
      <w:lang w:val="en-GB"/>
    </w:rPr>
  </w:style>
  <w:style w:type="paragraph" w:customStyle="1" w:styleId="SalamaNumberText">
    <w:name w:val="Salama Number Text"/>
    <w:basedOn w:val="ListParagraph"/>
    <w:link w:val="SalamaNumberTextChar"/>
    <w:qFormat/>
    <w:rsid w:val="00B15C87"/>
    <w:pPr>
      <w:numPr>
        <w:numId w:val="2"/>
      </w:numPr>
      <w:ind w:right="-220"/>
    </w:pPr>
    <w:rPr>
      <w:rFonts w:asciiTheme="minorHAnsi" w:hAnsiTheme="minorHAnsi" w:cstheme="minorHAnsi"/>
    </w:rPr>
  </w:style>
  <w:style w:type="character" w:customStyle="1" w:styleId="SalamaHeading3Char">
    <w:name w:val="Salama Heading 3 Char"/>
    <w:basedOn w:val="DefaultParagraphFont"/>
    <w:link w:val="SalamaHeading3"/>
    <w:rsid w:val="00704680"/>
    <w:rPr>
      <w:rFonts w:eastAsia="Dubai-Light" w:cstheme="minorHAnsi"/>
      <w:noProof/>
      <w:color w:val="AD833B"/>
    </w:rPr>
  </w:style>
  <w:style w:type="paragraph" w:customStyle="1" w:styleId="HeadingCentered">
    <w:name w:val="Heading Centered"/>
    <w:basedOn w:val="SalamaHeading2"/>
    <w:link w:val="HeadingCenteredChar"/>
    <w:qFormat/>
    <w:rsid w:val="00683BC0"/>
    <w:pPr>
      <w:jc w:val="center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B15C87"/>
    <w:rPr>
      <w:rFonts w:ascii="Dubai-Light" w:eastAsia="Dubai-Light" w:hAnsi="Dubai-Light" w:cs="Dubai-Light"/>
      <w:color w:val="7F7F7F" w:themeColor="text1" w:themeTint="80"/>
      <w:lang w:val="en-GB"/>
    </w:rPr>
  </w:style>
  <w:style w:type="character" w:customStyle="1" w:styleId="SalamaNumberTextChar">
    <w:name w:val="Salama Number Text Char"/>
    <w:basedOn w:val="ListParagraphChar"/>
    <w:link w:val="SalamaNumberText"/>
    <w:rsid w:val="00B15C87"/>
    <w:rPr>
      <w:rFonts w:ascii="Dubai-Light" w:eastAsia="Univers Next Arabic" w:hAnsi="Dubai-Light" w:cstheme="minorHAnsi"/>
      <w:color w:val="000000" w:themeColor="text1"/>
      <w:lang w:val="en-GB"/>
    </w:rPr>
  </w:style>
  <w:style w:type="paragraph" w:styleId="TOC4">
    <w:name w:val="toc 4"/>
    <w:basedOn w:val="Normal"/>
    <w:next w:val="Normal"/>
    <w:autoRedefine/>
    <w:uiPriority w:val="39"/>
    <w:unhideWhenUsed/>
    <w:rsid w:val="00141DB3"/>
    <w:pPr>
      <w:ind w:left="660"/>
    </w:pPr>
    <w:rPr>
      <w:rFonts w:asciiTheme="minorHAnsi" w:hAnsiTheme="minorHAnsi" w:cstheme="minorHAnsi"/>
      <w:sz w:val="20"/>
      <w:szCs w:val="24"/>
    </w:rPr>
  </w:style>
  <w:style w:type="character" w:customStyle="1" w:styleId="HeadingCenteredChar">
    <w:name w:val="Heading Centered Char"/>
    <w:basedOn w:val="SalamaHeading2Char"/>
    <w:link w:val="HeadingCentered"/>
    <w:rsid w:val="00683BC0"/>
    <w:rPr>
      <w:rFonts w:ascii="Calibri" w:eastAsia="Times New Roman" w:hAnsi="Calibri" w:cstheme="minorHAnsi"/>
      <w:noProof/>
      <w:color w:val="AD833B"/>
      <w:sz w:val="24"/>
      <w:szCs w:val="28"/>
    </w:rPr>
  </w:style>
  <w:style w:type="paragraph" w:styleId="TOC5">
    <w:name w:val="toc 5"/>
    <w:basedOn w:val="Normal"/>
    <w:next w:val="Normal"/>
    <w:autoRedefine/>
    <w:uiPriority w:val="39"/>
    <w:unhideWhenUsed/>
    <w:rsid w:val="00141DB3"/>
    <w:pPr>
      <w:ind w:left="880"/>
    </w:pPr>
    <w:rPr>
      <w:rFonts w:asciiTheme="minorHAnsi" w:hAnsiTheme="minorHAnsi" w:cstheme="minorHAnsi"/>
      <w:sz w:val="20"/>
      <w:szCs w:val="24"/>
    </w:rPr>
  </w:style>
  <w:style w:type="paragraph" w:styleId="TOC6">
    <w:name w:val="toc 6"/>
    <w:basedOn w:val="Normal"/>
    <w:next w:val="Normal"/>
    <w:autoRedefine/>
    <w:uiPriority w:val="39"/>
    <w:unhideWhenUsed/>
    <w:rsid w:val="00141DB3"/>
    <w:pPr>
      <w:ind w:left="1100"/>
    </w:pPr>
    <w:rPr>
      <w:rFonts w:asciiTheme="minorHAnsi" w:hAnsiTheme="minorHAnsi" w:cstheme="minorHAnsi"/>
      <w:sz w:val="20"/>
      <w:szCs w:val="24"/>
    </w:rPr>
  </w:style>
  <w:style w:type="paragraph" w:styleId="TOC7">
    <w:name w:val="toc 7"/>
    <w:basedOn w:val="Normal"/>
    <w:next w:val="Normal"/>
    <w:autoRedefine/>
    <w:uiPriority w:val="39"/>
    <w:unhideWhenUsed/>
    <w:rsid w:val="00141DB3"/>
    <w:pPr>
      <w:ind w:left="1320"/>
    </w:pPr>
    <w:rPr>
      <w:rFonts w:asciiTheme="minorHAnsi" w:hAnsiTheme="minorHAnsi" w:cstheme="minorHAnsi"/>
      <w:sz w:val="20"/>
      <w:szCs w:val="24"/>
    </w:rPr>
  </w:style>
  <w:style w:type="paragraph" w:styleId="TOC8">
    <w:name w:val="toc 8"/>
    <w:basedOn w:val="Normal"/>
    <w:next w:val="Normal"/>
    <w:autoRedefine/>
    <w:uiPriority w:val="39"/>
    <w:unhideWhenUsed/>
    <w:rsid w:val="00141DB3"/>
    <w:pPr>
      <w:ind w:left="1540"/>
    </w:pPr>
    <w:rPr>
      <w:rFonts w:asciiTheme="minorHAnsi" w:hAnsiTheme="minorHAnsi" w:cstheme="minorHAnsi"/>
      <w:sz w:val="20"/>
      <w:szCs w:val="24"/>
    </w:rPr>
  </w:style>
  <w:style w:type="paragraph" w:styleId="TOC9">
    <w:name w:val="toc 9"/>
    <w:basedOn w:val="Normal"/>
    <w:next w:val="Normal"/>
    <w:autoRedefine/>
    <w:uiPriority w:val="39"/>
    <w:unhideWhenUsed/>
    <w:rsid w:val="00141DB3"/>
    <w:pPr>
      <w:ind w:left="1760"/>
    </w:pPr>
    <w:rPr>
      <w:rFonts w:asciiTheme="minorHAnsi" w:hAnsiTheme="minorHAnsi" w:cstheme="minorHAnsi"/>
      <w:sz w:val="20"/>
      <w:szCs w:val="24"/>
    </w:rPr>
  </w:style>
  <w:style w:type="paragraph" w:customStyle="1" w:styleId="NotinTOC">
    <w:name w:val="Not in TOC"/>
    <w:basedOn w:val="SalamaHeading2"/>
    <w:link w:val="NotinTOCChar"/>
    <w:qFormat/>
    <w:rsid w:val="00C0165D"/>
    <w:pPr>
      <w:outlineLvl w:val="9"/>
    </w:pPr>
  </w:style>
  <w:style w:type="paragraph" w:styleId="TableofFigures">
    <w:name w:val="table of figures"/>
    <w:basedOn w:val="Normal"/>
    <w:next w:val="Normal"/>
    <w:uiPriority w:val="99"/>
    <w:unhideWhenUsed/>
    <w:rsid w:val="00AD3CEA"/>
    <w:rPr>
      <w:rFonts w:asciiTheme="minorHAnsi" w:hAnsiTheme="minorHAnsi"/>
    </w:rPr>
  </w:style>
  <w:style w:type="paragraph" w:customStyle="1" w:styleId="NumberHeading">
    <w:name w:val="Number Heading"/>
    <w:basedOn w:val="Heading4"/>
    <w:link w:val="NumberHeadingChar"/>
    <w:qFormat/>
    <w:rsid w:val="00C80A47"/>
    <w:pPr>
      <w:ind w:right="-20"/>
    </w:pPr>
    <w:rPr>
      <w:rFonts w:asciiTheme="minorHAnsi" w:eastAsia="Times New Roman" w:hAnsiTheme="minorHAnsi" w:cstheme="minorHAnsi"/>
      <w:i w:val="0"/>
      <w:iCs w:val="0"/>
      <w:noProof/>
      <w:color w:val="AD833B"/>
      <w:lang w:val="en-US"/>
    </w:rPr>
  </w:style>
  <w:style w:type="character" w:customStyle="1" w:styleId="NotinTOCChar">
    <w:name w:val="Not in TOC Char"/>
    <w:basedOn w:val="SalamaHeading2Char"/>
    <w:link w:val="NotinTOC"/>
    <w:rsid w:val="00C0165D"/>
    <w:rPr>
      <w:rFonts w:ascii="Calibri" w:eastAsia="Times New Roman" w:hAnsi="Calibri" w:cstheme="minorHAnsi"/>
      <w:noProof/>
      <w:color w:val="AD833B"/>
      <w:sz w:val="24"/>
      <w:szCs w:val="28"/>
    </w:rPr>
  </w:style>
  <w:style w:type="table" w:styleId="PlainTable2">
    <w:name w:val="Plain Table 2"/>
    <w:basedOn w:val="TableNormal"/>
    <w:uiPriority w:val="42"/>
    <w:rsid w:val="00C80A47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NumberHeadingChar">
    <w:name w:val="Number Heading Char"/>
    <w:basedOn w:val="Heading4Char"/>
    <w:link w:val="NumberHeading"/>
    <w:rsid w:val="00C80A47"/>
    <w:rPr>
      <w:rFonts w:asciiTheme="majorHAnsi" w:eastAsia="Times New Roman" w:hAnsiTheme="majorHAnsi" w:cstheme="minorHAnsi"/>
      <w:i w:val="0"/>
      <w:iCs w:val="0"/>
      <w:noProof/>
      <w:color w:val="AD833B"/>
    </w:rPr>
  </w:style>
  <w:style w:type="table" w:styleId="GridTable1Light">
    <w:name w:val="Grid Table 1 Light"/>
    <w:basedOn w:val="TableNormal"/>
    <w:uiPriority w:val="46"/>
    <w:rsid w:val="00900B9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900B9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4">
    <w:name w:val="Grid Table 2 Accent 4"/>
    <w:basedOn w:val="TableNormal"/>
    <w:uiPriority w:val="47"/>
    <w:rsid w:val="00185818"/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3">
    <w:name w:val="Grid Table 2 Accent 3"/>
    <w:basedOn w:val="TableNormal"/>
    <w:uiPriority w:val="47"/>
    <w:rsid w:val="00185818"/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2">
    <w:name w:val="Grid Table 2 Accent 2"/>
    <w:basedOn w:val="TableNormal"/>
    <w:uiPriority w:val="47"/>
    <w:rsid w:val="00185818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NormalWeb">
    <w:name w:val="Normal (Web)"/>
    <w:basedOn w:val="Normal"/>
    <w:uiPriority w:val="99"/>
    <w:unhideWhenUsed/>
    <w:rsid w:val="00280200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en-AE" w:eastAsia="en-AE"/>
    </w:rPr>
  </w:style>
  <w:style w:type="character" w:styleId="Emphasis">
    <w:name w:val="Emphasis"/>
    <w:basedOn w:val="DefaultParagraphFont"/>
    <w:uiPriority w:val="20"/>
    <w:qFormat/>
    <w:rsid w:val="00B232BF"/>
    <w:rPr>
      <w:i/>
      <w:iCs/>
    </w:rPr>
  </w:style>
  <w:style w:type="character" w:styleId="Strong">
    <w:name w:val="Strong"/>
    <w:basedOn w:val="DefaultParagraphFont"/>
    <w:uiPriority w:val="22"/>
    <w:qFormat/>
    <w:rsid w:val="00B232BF"/>
    <w:rPr>
      <w:b/>
      <w:bCs/>
    </w:rPr>
  </w:style>
  <w:style w:type="table" w:customStyle="1" w:styleId="TableGrid1">
    <w:name w:val="Table Grid1"/>
    <w:basedOn w:val="TableNormal"/>
    <w:next w:val="TableGrid"/>
    <w:uiPriority w:val="59"/>
    <w:rsid w:val="0076096B"/>
    <w:pPr>
      <w:widowControl/>
      <w:autoSpaceDE/>
      <w:autoSpaceDN/>
    </w:pPr>
    <w:rPr>
      <w:lang w:val="en-AE"/>
    </w:rPr>
    <w:tblPr/>
  </w:style>
  <w:style w:type="table" w:customStyle="1" w:styleId="TableGrid2">
    <w:name w:val="Table Grid2"/>
    <w:basedOn w:val="TableNormal"/>
    <w:next w:val="TableGrid"/>
    <w:uiPriority w:val="59"/>
    <w:rsid w:val="00F942E8"/>
    <w:pPr>
      <w:widowControl/>
      <w:autoSpaceDE/>
      <w:autoSpaceDN/>
    </w:pPr>
    <w:rPr>
      <w:lang w:val="en-AE"/>
    </w:rPr>
    <w:tblPr/>
  </w:style>
  <w:style w:type="table" w:customStyle="1" w:styleId="TableGrid3">
    <w:name w:val="Table Grid3"/>
    <w:basedOn w:val="TableNormal"/>
    <w:next w:val="TableGrid"/>
    <w:uiPriority w:val="59"/>
    <w:rsid w:val="00473403"/>
    <w:pPr>
      <w:widowControl/>
      <w:autoSpaceDE/>
      <w:autoSpaceDN/>
    </w:pPr>
    <w:rPr>
      <w:lang w:val="en-AE"/>
    </w:rPr>
    <w:tblPr/>
  </w:style>
  <w:style w:type="table" w:customStyle="1" w:styleId="TableGrid4">
    <w:name w:val="Table Grid4"/>
    <w:basedOn w:val="TableNormal"/>
    <w:next w:val="TableGrid"/>
    <w:uiPriority w:val="59"/>
    <w:rsid w:val="00A154C2"/>
    <w:pPr>
      <w:widowControl/>
      <w:autoSpaceDE/>
      <w:autoSpaceDN/>
    </w:pPr>
    <w:rPr>
      <w:lang w:val="en-AE"/>
    </w:rPr>
    <w:tblPr/>
  </w:style>
  <w:style w:type="paragraph" w:customStyle="1" w:styleId="HeadingGrey2">
    <w:name w:val="HeadingGrey 2"/>
    <w:basedOn w:val="Normal"/>
    <w:link w:val="HeadingGrey2Char"/>
    <w:qFormat/>
    <w:rsid w:val="006F19F9"/>
    <w:pPr>
      <w:tabs>
        <w:tab w:val="left" w:pos="442"/>
      </w:tabs>
      <w:ind w:left="311" w:right="-23" w:hanging="311"/>
      <w:outlineLvl w:val="0"/>
    </w:pPr>
    <w:rPr>
      <w:rFonts w:eastAsia="Times New Roman"/>
      <w:noProof/>
      <w:color w:val="808080" w:themeColor="background1" w:themeShade="80"/>
      <w:sz w:val="20"/>
      <w:szCs w:val="20"/>
      <w:lang w:val="en-US"/>
    </w:rPr>
  </w:style>
  <w:style w:type="character" w:customStyle="1" w:styleId="HeadingGrey2Char">
    <w:name w:val="HeadingGrey 2 Char"/>
    <w:basedOn w:val="DefaultParagraphFont"/>
    <w:link w:val="HeadingGrey2"/>
    <w:rsid w:val="006F19F9"/>
    <w:rPr>
      <w:rFonts w:ascii="Univers Next Arabic" w:eastAsia="Times New Roman" w:hAnsi="Univers Next Arabic" w:cs="Univers Next Arabic"/>
      <w:noProof/>
      <w:color w:val="808080" w:themeColor="background1" w:themeShade="80"/>
      <w:sz w:val="20"/>
      <w:szCs w:val="20"/>
    </w:rPr>
  </w:style>
  <w:style w:type="paragraph" w:customStyle="1" w:styleId="MOE">
    <w:name w:val="MOE"/>
    <w:basedOn w:val="GoldHeading1"/>
    <w:link w:val="MOEChar"/>
    <w:qFormat/>
    <w:rsid w:val="00CE16F5"/>
    <w:rPr>
      <w:rFonts w:ascii="Univers Next Arabic Bold" w:hAnsi="Univers Next Arabic Bold" w:cs="Univers Next Arabic"/>
      <w:b/>
      <w:color w:val="F79646" w:themeColor="accent6"/>
      <w:sz w:val="36"/>
    </w:rPr>
  </w:style>
  <w:style w:type="paragraph" w:customStyle="1" w:styleId="MOENumbering0">
    <w:name w:val="MOE Numbering"/>
    <w:basedOn w:val="GoldHeading1"/>
    <w:rsid w:val="00CE16F5"/>
    <w:pPr>
      <w:ind w:left="360" w:hanging="360"/>
    </w:pPr>
    <w:rPr>
      <w:rFonts w:ascii="Univers Next Arabic" w:hAnsi="Univers Next Arabic" w:cs="Univers Next Arabic"/>
      <w:color w:val="F79646" w:themeColor="accent6"/>
      <w:sz w:val="24"/>
      <w:szCs w:val="24"/>
    </w:rPr>
  </w:style>
  <w:style w:type="character" w:customStyle="1" w:styleId="MOEChar">
    <w:name w:val="MOE Char"/>
    <w:basedOn w:val="GoldHeading1Char"/>
    <w:link w:val="MOE"/>
    <w:rsid w:val="00CE16F5"/>
    <w:rPr>
      <w:rFonts w:ascii="Univers Next Arabic Bold" w:eastAsia="Times New Roman" w:hAnsi="Univers Next Arabic Bold" w:cs="Univers Next Arabic"/>
      <w:b/>
      <w:noProof/>
      <w:color w:val="F79646" w:themeColor="accent6"/>
      <w:sz w:val="36"/>
      <w:szCs w:val="28"/>
    </w:rPr>
  </w:style>
  <w:style w:type="paragraph" w:customStyle="1" w:styleId="MOEnumbering">
    <w:name w:val="MOE numbering"/>
    <w:basedOn w:val="GoldHeading1"/>
    <w:rsid w:val="00700269"/>
    <w:pPr>
      <w:numPr>
        <w:numId w:val="4"/>
      </w:numPr>
      <w:ind w:right="284"/>
    </w:pPr>
    <w:rPr>
      <w:rFonts w:ascii="Univers Next Arabic Bold" w:hAnsi="Univers Next Arabic Bold" w:cs="Univers Next Arabic"/>
      <w:color w:val="5A8D70"/>
      <w:szCs w:val="24"/>
    </w:rPr>
  </w:style>
  <w:style w:type="paragraph" w:customStyle="1" w:styleId="MOENumberingblue">
    <w:name w:val="MOE Numbering blue"/>
    <w:basedOn w:val="MOENumbering0"/>
    <w:qFormat/>
    <w:rsid w:val="00E0727E"/>
    <w:pPr>
      <w:ind w:left="0" w:firstLine="0"/>
    </w:pPr>
    <w:rPr>
      <w:color w:val="455860"/>
      <w:sz w:val="22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8D3754"/>
  </w:style>
  <w:style w:type="paragraph" w:customStyle="1" w:styleId="Normal2">
    <w:name w:val="Normal 2"/>
    <w:basedOn w:val="Normal"/>
    <w:qFormat/>
    <w:rsid w:val="00CA3D68"/>
    <w:pPr>
      <w:spacing w:line="360" w:lineRule="auto"/>
    </w:pPr>
  </w:style>
  <w:style w:type="table" w:customStyle="1" w:styleId="TableGrid5">
    <w:name w:val="Table Grid5"/>
    <w:basedOn w:val="TableNormal"/>
    <w:next w:val="TableGrid"/>
    <w:uiPriority w:val="39"/>
    <w:rsid w:val="00A658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2792B"/>
    <w:rPr>
      <w:rFonts w:ascii="Univers Next Arabic" w:eastAsia="Univers Next Arabic" w:hAnsi="Univers Next Arabic" w:cs="Univers Next Arabic"/>
      <w:color w:val="000000" w:themeColor="text1"/>
      <w:sz w:val="48"/>
      <w:szCs w:val="48"/>
      <w:lang w:val="en-GB"/>
    </w:rPr>
  </w:style>
  <w:style w:type="table" w:customStyle="1" w:styleId="TableGrid6">
    <w:name w:val="Table Grid6"/>
    <w:basedOn w:val="TableNormal"/>
    <w:next w:val="TableGrid"/>
    <w:uiPriority w:val="39"/>
    <w:rsid w:val="00D72EAF"/>
    <w:pPr>
      <w:widowControl/>
      <w:autoSpaceDE/>
      <w:autoSpaceDN/>
    </w:pPr>
    <w:rPr>
      <w:kern w:val="2"/>
      <w:sz w:val="24"/>
      <w:szCs w:val="24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284C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978C5"/>
    <w:pPr>
      <w:widowControl/>
      <w:autoSpaceDE/>
      <w:autoSpaceDN/>
    </w:pPr>
    <w:rPr>
      <w:kern w:val="2"/>
      <w:sz w:val="24"/>
      <w:szCs w:val="24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2n">
    <w:name w:val="Heading 2n"/>
    <w:basedOn w:val="ListParagraph"/>
    <w:link w:val="Heading2nChar"/>
    <w:qFormat/>
    <w:rsid w:val="00B74229"/>
    <w:pPr>
      <w:numPr>
        <w:numId w:val="24"/>
      </w:numPr>
      <w:bidi/>
      <w:spacing w:line="360" w:lineRule="auto"/>
    </w:pPr>
    <w:rPr>
      <w:rFonts w:eastAsia="Times New Roman"/>
      <w:noProof/>
      <w:color w:val="F79646" w:themeColor="accent6"/>
      <w:sz w:val="28"/>
      <w:szCs w:val="28"/>
      <w:lang w:val="en-US"/>
    </w:rPr>
  </w:style>
  <w:style w:type="paragraph" w:customStyle="1" w:styleId="Style1">
    <w:name w:val="Style1"/>
    <w:basedOn w:val="MOENumberingblue"/>
    <w:rsid w:val="00C611BB"/>
    <w:pPr>
      <w:ind w:left="12960"/>
    </w:pPr>
    <w:rPr>
      <w:b/>
      <w:bCs/>
      <w:sz w:val="24"/>
      <w:szCs w:val="24"/>
    </w:rPr>
  </w:style>
  <w:style w:type="character" w:customStyle="1" w:styleId="Heading2nChar">
    <w:name w:val="Heading 2n Char"/>
    <w:basedOn w:val="ListParagraphChar"/>
    <w:link w:val="Heading2n"/>
    <w:rsid w:val="00B74229"/>
    <w:rPr>
      <w:rFonts w:ascii="Univers Next Arabic" w:eastAsia="Times New Roman" w:hAnsi="Univers Next Arabic" w:cs="Univers Next Arabic"/>
      <w:noProof/>
      <w:color w:val="F79646" w:themeColor="accent6"/>
      <w:sz w:val="28"/>
      <w:szCs w:val="28"/>
      <w:lang w:val="en-GB"/>
    </w:rPr>
  </w:style>
  <w:style w:type="paragraph" w:customStyle="1" w:styleId="Style2">
    <w:name w:val="Style2"/>
    <w:basedOn w:val="Heading2n"/>
    <w:rsid w:val="00C611BB"/>
    <w:pPr>
      <w:numPr>
        <w:numId w:val="0"/>
      </w:numPr>
      <w:ind w:left="927"/>
      <w:outlineLvl w:val="1"/>
    </w:pPr>
    <w:rPr>
      <w:b/>
      <w:bCs/>
      <w:color w:val="455860"/>
      <w:sz w:val="24"/>
      <w:szCs w:val="24"/>
    </w:rPr>
  </w:style>
  <w:style w:type="paragraph" w:customStyle="1" w:styleId="Heading21">
    <w:name w:val="Heading 21"/>
    <w:basedOn w:val="Heading2n"/>
    <w:link w:val="Heading21Char"/>
    <w:qFormat/>
    <w:rsid w:val="00837B2C"/>
    <w:pPr>
      <w:numPr>
        <w:numId w:val="27"/>
      </w:numPr>
      <w:outlineLvl w:val="0"/>
    </w:pPr>
    <w:rPr>
      <w:b/>
      <w:bCs/>
    </w:rPr>
  </w:style>
  <w:style w:type="character" w:customStyle="1" w:styleId="Heading21Char">
    <w:name w:val="Heading 21 Char"/>
    <w:basedOn w:val="Heading2nChar"/>
    <w:link w:val="Heading21"/>
    <w:rsid w:val="00837B2C"/>
    <w:rPr>
      <w:rFonts w:ascii="Univers Next Arabic" w:eastAsia="Times New Roman" w:hAnsi="Univers Next Arabic" w:cs="Univers Next Arabic"/>
      <w:b/>
      <w:bCs/>
      <w:noProof/>
      <w:color w:val="F79646" w:themeColor="accent6"/>
      <w:sz w:val="28"/>
      <w:szCs w:val="2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50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4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8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7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6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69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5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1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1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1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95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6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9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74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10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4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0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9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2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221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611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3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4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1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9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6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1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92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07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37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9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73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8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4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02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6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6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0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95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0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66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7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5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69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1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9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4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2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47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9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65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9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0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95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5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00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1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46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6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938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323437">
              <w:marLeft w:val="-4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335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470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8599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881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974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78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690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3847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16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9929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333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6729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616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6372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513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138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664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8017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035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8326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461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1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7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27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86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0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49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991603">
              <w:marLeft w:val="-4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814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847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835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3051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097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1492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917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7875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897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06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692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803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94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87755">
              <w:marLeft w:val="-4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3533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327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1423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37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1007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5954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915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5396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354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4981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625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878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488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5750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764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644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2730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5914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0443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911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639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172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85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6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0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41006">
              <w:marLeft w:val="-4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1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872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542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987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8533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672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9085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38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711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6128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8107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8889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675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226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9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751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4443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55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0696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366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194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957500">
              <w:marLeft w:val="-4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73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477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9291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859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2325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429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4821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113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779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888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93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8091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3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301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941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622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669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454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264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923609">
              <w:marLeft w:val="-4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1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214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134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9995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516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0216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5470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226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550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85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458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680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5050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38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81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C80478C2D9644A8C2AA439CC154CF1" ma:contentTypeVersion="3" ma:contentTypeDescription="Create a new document." ma:contentTypeScope="" ma:versionID="874efeb55ddf39189a5a044d78d0bb51">
  <xsd:schema xmlns:xsd="http://www.w3.org/2001/XMLSchema" xmlns:xs="http://www.w3.org/2001/XMLSchema" xmlns:p="http://schemas.microsoft.com/office/2006/metadata/properties" xmlns:ns2="061926af-8a6e-4e3f-81c4-166b45ef9dc7" targetNamespace="http://schemas.microsoft.com/office/2006/metadata/properties" ma:root="true" ma:fieldsID="bd7c17554cab4d1fc5529a5de245e612" ns2:_="">
    <xsd:import namespace="061926af-8a6e-4e3f-81c4-166b45ef9d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1926af-8a6e-4e3f-81c4-166b45ef9d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7742880-4266-430E-82C8-8D54BA1250E2}">
  <ds:schemaRefs>
    <ds:schemaRef ds:uri="http://schemas.microsoft.com/office/2006/metadata/properties"/>
    <ds:schemaRef ds:uri="http://schemas.microsoft.com/office/infopath/2007/PartnerControls"/>
    <ds:schemaRef ds:uri="238f7dcb-e87c-4292-b4d3-3a3f0be9311c"/>
    <ds:schemaRef ds:uri="06e3edc0-b04a-465b-8e88-4d8fabb9f2d8"/>
  </ds:schemaRefs>
</ds:datastoreItem>
</file>

<file path=customXml/itemProps2.xml><?xml version="1.0" encoding="utf-8"?>
<ds:datastoreItem xmlns:ds="http://schemas.openxmlformats.org/officeDocument/2006/customXml" ds:itemID="{57C3981D-FA8D-4DD7-986B-C120038D1A2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99E75B-9F0E-448F-8C44-F458E8023FC9}"/>
</file>

<file path=customXml/itemProps4.xml><?xml version="1.0" encoding="utf-8"?>
<ds:datastoreItem xmlns:ds="http://schemas.openxmlformats.org/officeDocument/2006/customXml" ds:itemID="{67AE1DDE-AC51-5141-AE24-CBFC3FF9DE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904</Words>
  <Characters>4939</Characters>
  <Application>Microsoft Office Word</Application>
  <DocSecurity>0</DocSecurity>
  <Lines>182</Lines>
  <Paragraphs>91</Paragraphs>
  <ScaleCrop>false</ScaleCrop>
  <Company/>
  <LinksUpToDate>false</LinksUpToDate>
  <CharactersWithSpaces>5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coyle</dc:creator>
  <cp:keywords/>
  <cp:lastModifiedBy>Tamador Alkhidir</cp:lastModifiedBy>
  <cp:revision>6</cp:revision>
  <cp:lastPrinted>2025-01-18T05:01:00Z</cp:lastPrinted>
  <dcterms:created xsi:type="dcterms:W3CDTF">2025-12-29T06:15:00Z</dcterms:created>
  <dcterms:modified xsi:type="dcterms:W3CDTF">2025-12-29T0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22T00:00:00Z</vt:filetime>
  </property>
  <property fmtid="{D5CDD505-2E9C-101B-9397-08002B2CF9AE}" pid="3" name="Creator">
    <vt:lpwstr>Adobe InDesign 16.2 (Macintosh)</vt:lpwstr>
  </property>
  <property fmtid="{D5CDD505-2E9C-101B-9397-08002B2CF9AE}" pid="4" name="LastSaved">
    <vt:filetime>2021-06-22T00:00:00Z</vt:filetime>
  </property>
  <property fmtid="{D5CDD505-2E9C-101B-9397-08002B2CF9AE}" pid="5" name="ContentTypeId">
    <vt:lpwstr>0x01010029C80478C2D9644A8C2AA439CC154CF1</vt:lpwstr>
  </property>
  <property fmtid="{D5CDD505-2E9C-101B-9397-08002B2CF9AE}" pid="6" name="TaxKeyword">
    <vt:lpwstr/>
  </property>
  <property fmtid="{D5CDD505-2E9C-101B-9397-08002B2CF9AE}" pid="7" name="MediaServiceImageTags">
    <vt:lpwstr/>
  </property>
  <property fmtid="{D5CDD505-2E9C-101B-9397-08002B2CF9AE}" pid="8" name="GrammarlyDocumentId">
    <vt:lpwstr>a012b29efdc337b00cdeaf9854eb09ea6c5ea5d6e76dc2ce6020ef4e35b0fb2f</vt:lpwstr>
  </property>
  <property fmtid="{D5CDD505-2E9C-101B-9397-08002B2CF9AE}" pid="9" name="SourceSP">
    <vt:lpwstr>, </vt:lpwstr>
  </property>
  <property fmtid="{D5CDD505-2E9C-101B-9397-08002B2CF9AE}" pid="10" name="xd_ProgID">
    <vt:lpwstr/>
  </property>
  <property fmtid="{D5CDD505-2E9C-101B-9397-08002B2CF9AE}" pid="11" name="ComplianceAssetId">
    <vt:lpwstr/>
  </property>
  <property fmtid="{D5CDD505-2E9C-101B-9397-08002B2CF9AE}" pid="12" name="TemplateUrl">
    <vt:lpwstr/>
  </property>
  <property fmtid="{D5CDD505-2E9C-101B-9397-08002B2CF9AE}" pid="13" name="_ExtendedDescription">
    <vt:lpwstr/>
  </property>
  <property fmtid="{D5CDD505-2E9C-101B-9397-08002B2CF9AE}" pid="14" name="TriggerFlowInfo">
    <vt:lpwstr/>
  </property>
  <property fmtid="{D5CDD505-2E9C-101B-9397-08002B2CF9AE}" pid="15" name="xd_Signature">
    <vt:bool>false</vt:bool>
  </property>
  <property fmtid="{D5CDD505-2E9C-101B-9397-08002B2CF9AE}" pid="16" name="Order">
    <vt:r8>12980900</vt:r8>
  </property>
  <property fmtid="{D5CDD505-2E9C-101B-9397-08002B2CF9AE}" pid="17" name="_SourceUrl">
    <vt:lpwstr/>
  </property>
  <property fmtid="{D5CDD505-2E9C-101B-9397-08002B2CF9AE}" pid="18" name="_SharedFileIndex">
    <vt:lpwstr/>
  </property>
</Properties>
</file>